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F5C939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1354F52" w14:textId="77777777" w:rsidR="00A2484A" w:rsidRPr="00B14FF5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530DECB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EE00210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2BC045F" w14:textId="77777777" w:rsidR="00A2484A" w:rsidRPr="00B14FF5" w:rsidRDefault="00A2484A" w:rsidP="002B5375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2005ADA" w14:textId="77777777" w:rsidR="00E41C0B" w:rsidRPr="00B14FF5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2AA025C" w14:textId="2ADAF83F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</w:rPr>
        <w:t>T</w:t>
      </w:r>
      <w:r w:rsidR="00AC0B84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AC0B84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TOOL-</w:t>
      </w:r>
      <w:r w:rsidR="001A4A63" w:rsidRPr="00B14FF5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B14FF5">
        <w:rPr>
          <w:rFonts w:ascii="Browallia New" w:hAnsi="Browallia New" w:cs="Browallia New"/>
          <w:b/>
          <w:bCs/>
          <w:sz w:val="40"/>
          <w:szCs w:val="40"/>
        </w:rPr>
        <w:t>-</w:t>
      </w:r>
      <w:r w:rsidR="00F634C9" w:rsidRPr="00B14FF5">
        <w:rPr>
          <w:rFonts w:ascii="Browallia New" w:hAnsi="Browallia New" w:cs="Browallia New" w:hint="cs"/>
          <w:b/>
          <w:bCs/>
          <w:sz w:val="40"/>
          <w:szCs w:val="40"/>
          <w:cs/>
        </w:rPr>
        <w:t>04</w:t>
      </w:r>
    </w:p>
    <w:p w14:paraId="2F2977DB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</w:t>
      </w:r>
    </w:p>
    <w:p w14:paraId="64E7E918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จากการเผาทำลายก๊าซชีวภาพ</w:t>
      </w:r>
      <w:r w:rsidR="00C75A7A" w:rsidRPr="00B14FF5">
        <w:rPr>
          <w:rFonts w:ascii="Browallia New" w:hAnsi="Browallia New" w:cs="Browallia New" w:hint="cs"/>
          <w:b/>
          <w:bCs/>
          <w:sz w:val="40"/>
          <w:szCs w:val="40"/>
          <w:cs/>
        </w:rPr>
        <w:t>จากการดำเนินโครงการ</w:t>
      </w:r>
    </w:p>
    <w:p w14:paraId="2FE62412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bookmarkStart w:id="0" w:name="_Hlk106698070"/>
      <w:r w:rsidRPr="00B14FF5">
        <w:rPr>
          <w:rFonts w:ascii="Browallia New" w:hAnsi="Browallia New" w:cs="Browallia New"/>
          <w:b/>
          <w:bCs/>
          <w:sz w:val="40"/>
          <w:szCs w:val="40"/>
        </w:rPr>
        <w:t xml:space="preserve">Tool to calculate </w:t>
      </w:r>
      <w:bookmarkEnd w:id="0"/>
      <w:r w:rsidR="002766BC" w:rsidRPr="00B14FF5">
        <w:rPr>
          <w:rFonts w:ascii="Browallia New" w:hAnsi="Browallia New" w:cs="Browallia New"/>
          <w:b/>
          <w:bCs/>
          <w:sz w:val="40"/>
          <w:szCs w:val="40"/>
        </w:rPr>
        <w:t>p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roject emissions from flaring)</w:t>
      </w:r>
    </w:p>
    <w:p w14:paraId="2B02A506" w14:textId="7A6494EF" w:rsidR="00A2484A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07E88E73" w14:textId="77777777" w:rsidR="000670D5" w:rsidRPr="00397C90" w:rsidRDefault="000670D5" w:rsidP="000670D5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7FB27D7F" w14:textId="77777777" w:rsidR="00AC0B84" w:rsidRPr="00B14FF5" w:rsidRDefault="00AC0B84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1F81B2E5" w14:textId="77777777" w:rsidR="00A2484A" w:rsidRPr="00B14FF5" w:rsidRDefault="00A2484A" w:rsidP="0037152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B14FF5">
        <w:rPr>
          <w:rFonts w:ascii="Browallia New" w:hAnsi="Browallia New" w:cs="Browallia New"/>
          <w:b/>
          <w:bCs/>
        </w:rPr>
        <w:lastRenderedPageBreak/>
        <w:t xml:space="preserve">1. </w:t>
      </w:r>
      <w:r w:rsidRPr="00B14FF5">
        <w:rPr>
          <w:rFonts w:ascii="Browallia New" w:hAnsi="Browallia New" w:cs="Browallia New" w:hint="cs"/>
          <w:b/>
          <w:bCs/>
          <w:cs/>
        </w:rPr>
        <w:t>บทนำ</w:t>
      </w:r>
    </w:p>
    <w:p w14:paraId="4DB8BB41" w14:textId="77777777" w:rsidR="00A77D5E" w:rsidRPr="00B14FF5" w:rsidRDefault="0037152D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4FF5">
        <w:rPr>
          <w:rFonts w:ascii="Browallia New" w:hAnsi="Browallia New" w:cs="Browallia New"/>
          <w:cs/>
        </w:rPr>
        <w:t>เอกสารฉบับนี้เป็นเครื่องมือการคํานวณการปล่อยก๊าซเรือนกระจกของโครงการจากการเผาทำลายก๊าซชีวภาพซึ่งประกอบด้วยก๊าซมีเทน</w:t>
      </w:r>
      <w:r w:rsidR="00913414" w:rsidRPr="00B14FF5">
        <w:rPr>
          <w:rFonts w:ascii="Browallia New" w:hAnsi="Browallia New" w:cs="Browallia New" w:hint="cs"/>
          <w:cs/>
        </w:rPr>
        <w:t>ที่มี</w:t>
      </w:r>
      <w:r w:rsidRPr="00B14FF5">
        <w:rPr>
          <w:rFonts w:ascii="Browallia New" w:hAnsi="Browallia New" w:cs="Browallia New"/>
          <w:cs/>
        </w:rPr>
        <w:t>ความเข้มข้นสูง แหล่งที่มาของก๊าซชีวภาพเหลือทิ้งจาก</w:t>
      </w:r>
      <w:r w:rsidR="00913414" w:rsidRPr="00B14FF5">
        <w:rPr>
          <w:rFonts w:ascii="Browallia New" w:hAnsi="Browallia New" w:cs="Browallia New" w:hint="cs"/>
          <w:cs/>
        </w:rPr>
        <w:t>ชีวมวล (</w:t>
      </w:r>
      <w:r w:rsidR="00913414" w:rsidRPr="00B14FF5">
        <w:rPr>
          <w:rFonts w:ascii="Browallia New" w:hAnsi="Browallia New" w:cs="Browallia New"/>
        </w:rPr>
        <w:t xml:space="preserve">Biogenic) </w:t>
      </w:r>
      <w:r w:rsidRPr="00B14FF5">
        <w:rPr>
          <w:rFonts w:ascii="Browallia New" w:hAnsi="Browallia New" w:cs="Browallia New"/>
          <w:cs/>
        </w:rPr>
        <w:t>เช่น ก๊าซ</w:t>
      </w:r>
      <w:r w:rsidR="00913414" w:rsidRPr="00B14FF5">
        <w:rPr>
          <w:rFonts w:ascii="Browallia New" w:hAnsi="Browallia New" w:cs="Browallia New" w:hint="cs"/>
          <w:cs/>
        </w:rPr>
        <w:t>จาก</w:t>
      </w:r>
      <w:r w:rsidR="00B0682B" w:rsidRPr="00B14FF5">
        <w:rPr>
          <w:rFonts w:ascii="Browallia New" w:hAnsi="Browallia New" w:cs="Browallia New" w:hint="cs"/>
          <w:cs/>
        </w:rPr>
        <w:t>หลุม</w:t>
      </w:r>
      <w:r w:rsidRPr="00B14FF5">
        <w:rPr>
          <w:rFonts w:ascii="Browallia New" w:hAnsi="Browallia New" w:cs="Browallia New"/>
          <w:cs/>
        </w:rPr>
        <w:t>ฝังกลบ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ก๊าซชีวภาพ</w:t>
      </w:r>
      <w:r w:rsidR="00B0682B" w:rsidRPr="00B14FF5">
        <w:rPr>
          <w:rFonts w:ascii="Browallia New" w:hAnsi="Browallia New" w:cs="Browallia New" w:hint="cs"/>
          <w:cs/>
        </w:rPr>
        <w:t xml:space="preserve"> ก๊าซ</w:t>
      </w:r>
      <w:r w:rsidRPr="00B14FF5">
        <w:rPr>
          <w:rFonts w:ascii="Browallia New" w:hAnsi="Browallia New" w:cs="Browallia New"/>
          <w:cs/>
        </w:rPr>
        <w:t>จาก</w:t>
      </w:r>
      <w:r w:rsidR="00B0682B" w:rsidRPr="00B14FF5">
        <w:rPr>
          <w:rFonts w:ascii="Browallia New" w:hAnsi="Browallia New" w:cs="Browallia New" w:hint="cs"/>
          <w:cs/>
        </w:rPr>
        <w:t>ระบบ</w:t>
      </w:r>
      <w:r w:rsidRPr="00B14FF5">
        <w:rPr>
          <w:rFonts w:ascii="Browallia New" w:hAnsi="Browallia New" w:cs="Browallia New"/>
          <w:cs/>
        </w:rPr>
        <w:t>บําบัดน้ำเสีย</w:t>
      </w:r>
      <w:r w:rsidR="00913414" w:rsidRPr="00B14FF5">
        <w:rPr>
          <w:rFonts w:ascii="Browallia New" w:hAnsi="Browallia New" w:cs="Browallia New" w:hint="cs"/>
          <w:cs/>
        </w:rPr>
        <w:t xml:space="preserve"> เป็นต้น </w:t>
      </w:r>
      <w:r w:rsidRPr="00B14FF5">
        <w:rPr>
          <w:rFonts w:ascii="Browallia New" w:hAnsi="Browallia New" w:cs="Browallia New"/>
          <w:cs/>
          <w:lang w:bidi="th"/>
        </w:rPr>
        <w:t xml:space="preserve"> </w:t>
      </w:r>
      <w:r w:rsidRPr="00B14FF5">
        <w:rPr>
          <w:rFonts w:ascii="Browallia New" w:eastAsia="Cambria Math" w:hAnsi="Browallia New" w:cs="Browallia New"/>
          <w:cs/>
        </w:rPr>
        <w:t>รวมถึงการระบุวิธีการ/แหล่งข้อมูลของพารามิเตอร์ที่ต้องติดตามผล</w:t>
      </w:r>
    </w:p>
    <w:p w14:paraId="42F49211" w14:textId="77777777" w:rsidR="00A2484A" w:rsidRPr="00B14FF5" w:rsidRDefault="006508B5" w:rsidP="00DA1AA5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B14FF5">
        <w:rPr>
          <w:rFonts w:ascii="Browallia New" w:hAnsi="Browallia New" w:cs="Browallia New"/>
          <w:b/>
          <w:bCs/>
        </w:rPr>
        <w:t>2</w:t>
      </w:r>
      <w:r w:rsidR="00A2484A" w:rsidRPr="00B14FF5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14:paraId="3B946DC4" w14:textId="6776AEFE" w:rsidR="00913414" w:rsidRPr="00B14FF5" w:rsidRDefault="0073409B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bookmarkStart w:id="1" w:name="_Hlk114566242"/>
      <w:r w:rsidRPr="00B14FF5">
        <w:rPr>
          <w:rFonts w:ascii="Browallia New" w:hAnsi="Browallia New" w:cs="Browallia New"/>
          <w:b/>
          <w:bCs/>
          <w:cs/>
        </w:rPr>
        <w:t>ก๊าซชีวภาพเหลือทิ้ง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 (</w:t>
      </w:r>
      <w:r w:rsidR="00913414" w:rsidRPr="00B14FF5">
        <w:rPr>
          <w:rFonts w:ascii="Browallia New" w:hAnsi="Browallia New" w:cs="Browallia New"/>
          <w:b/>
          <w:bCs/>
          <w:lang w:bidi="th"/>
        </w:rPr>
        <w:t xml:space="preserve">Residual gas 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หรือ </w:t>
      </w:r>
      <w:r w:rsidR="00913414" w:rsidRPr="00B14FF5">
        <w:rPr>
          <w:rFonts w:ascii="Browallia New" w:hAnsi="Browallia New" w:cs="Browallia New"/>
          <w:b/>
          <w:bCs/>
          <w:lang w:bidi="th"/>
        </w:rPr>
        <w:t>RG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>หมายถึง ก๊าซไวไฟที่มีก๊าซมีเทนเป็นองค์ประกอบและถูกเผาทำลายเป็นส่วนหนึ่งของกิจกรรมของโครงการ</w:t>
      </w:r>
    </w:p>
    <w:p w14:paraId="4843DF01" w14:textId="259E4D65" w:rsidR="00913414" w:rsidRPr="00B14FF5" w:rsidRDefault="0091341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>ก๊าซไอเสีย (</w:t>
      </w:r>
      <w:r w:rsidRPr="00B14FF5">
        <w:rPr>
          <w:rFonts w:ascii="Browallia New" w:hAnsi="Browallia New" w:cs="Browallia New"/>
          <w:b/>
          <w:bCs/>
          <w:lang w:bidi="th"/>
        </w:rPr>
        <w:t xml:space="preserve">Exhaust gas </w:t>
      </w:r>
      <w:r w:rsidRPr="00B14FF5">
        <w:rPr>
          <w:rFonts w:ascii="Browallia New" w:hAnsi="Browallia New" w:cs="Browallia New"/>
          <w:b/>
          <w:bCs/>
          <w:cs/>
        </w:rPr>
        <w:t xml:space="preserve">หรือ </w:t>
      </w:r>
      <w:r w:rsidRPr="00B14FF5">
        <w:rPr>
          <w:rFonts w:ascii="Browallia New" w:hAnsi="Browallia New" w:cs="Browallia New"/>
          <w:b/>
          <w:bCs/>
          <w:lang w:bidi="th"/>
        </w:rPr>
        <w:t>EG)</w:t>
      </w:r>
      <w:r w:rsidR="00752518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ก๊าซเผาไหม้ที่ปล่อยออกมาจากระบบเผาทำลายก๊าซชีวภาพ</w:t>
      </w:r>
    </w:p>
    <w:p w14:paraId="6ECF0B4B" w14:textId="77777777" w:rsidR="00913414" w:rsidRPr="00B14FF5" w:rsidRDefault="00A02121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ข้อกำหนดการใช้งานระบบเผาทำลายก๊าซชีวภาพ </w:t>
      </w:r>
      <w:r w:rsidR="00913414" w:rsidRPr="00B14FF5">
        <w:rPr>
          <w:rFonts w:ascii="Browallia New" w:hAnsi="Browallia New" w:cs="Browallia New"/>
          <w:b/>
          <w:bCs/>
          <w:cs/>
        </w:rPr>
        <w:t>(</w:t>
      </w:r>
      <w:r w:rsidR="00913414" w:rsidRPr="00B14FF5">
        <w:rPr>
          <w:rFonts w:ascii="Browallia New" w:hAnsi="Browallia New" w:cs="Browallia New"/>
          <w:b/>
          <w:bCs/>
          <w:lang w:bidi="th"/>
        </w:rPr>
        <w:t>Flare operating specifications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>หมายถึง ข้อกําหนดของผู้ผลิตสําหรับการใช้งานระบบเผาทำลายก๊าซชีวภาพ ซึ่งรวมถึง อัตราการไหลต่ำสุดและสูงสุดและเงื่อนไขการทํางานขั้นต</w:t>
      </w:r>
      <w:r w:rsidR="00913414" w:rsidRPr="00B14FF5">
        <w:rPr>
          <w:rFonts w:ascii="Browallia New" w:hAnsi="Browallia New" w:cs="Browallia New" w:hint="cs"/>
          <w:cs/>
        </w:rPr>
        <w:t>่ำ</w:t>
      </w:r>
      <w:r w:rsidR="00913414" w:rsidRPr="00B14FF5">
        <w:rPr>
          <w:rFonts w:ascii="Browallia New" w:hAnsi="Browallia New" w:cs="Browallia New"/>
          <w:cs/>
        </w:rPr>
        <w:t>และสูงสุดอื่น ๆ และรายละเอียดสําหรับอุปกรณ์ควบคุม</w:t>
      </w:r>
    </w:p>
    <w:p w14:paraId="17F12599" w14:textId="4F243863" w:rsidR="00913414" w:rsidRPr="00B14FF5" w:rsidRDefault="009A749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>สภาวะอ้างอิง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 (</w:t>
      </w:r>
      <w:r w:rsidR="00913414" w:rsidRPr="00B14FF5">
        <w:rPr>
          <w:rFonts w:ascii="Browallia New" w:hAnsi="Browallia New" w:cs="Browallia New"/>
          <w:b/>
          <w:bCs/>
          <w:lang w:bidi="th"/>
        </w:rPr>
        <w:t>Reference conditions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 xml:space="preserve">หมายถึง </w:t>
      </w:r>
      <w:r w:rsidR="00913414" w:rsidRPr="00B14FF5">
        <w:rPr>
          <w:rFonts w:ascii="Browallia New" w:hAnsi="Browallia New" w:cs="Browallia New"/>
          <w:cs/>
          <w:lang w:bidi="th"/>
        </w:rPr>
        <w:t>0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3414" w:rsidRPr="00B14FF5">
        <w:rPr>
          <w:rFonts w:ascii="Browallia New" w:hAnsi="Browallia New" w:cs="Browallia New"/>
          <w:vertAlign w:val="superscript"/>
          <w:lang w:bidi="th"/>
        </w:rPr>
        <w:t>o</w:t>
      </w:r>
      <w:r w:rsidR="00913414" w:rsidRPr="00B14FF5">
        <w:rPr>
          <w:rFonts w:ascii="Browallia New" w:hAnsi="Browallia New" w:cs="Browallia New"/>
          <w:lang w:bidi="th"/>
        </w:rPr>
        <w:t>C (</w:t>
      </w:r>
      <w:r w:rsidR="00913414" w:rsidRPr="00B14FF5">
        <w:rPr>
          <w:rFonts w:ascii="Browallia New" w:hAnsi="Browallia New" w:cs="Browallia New"/>
          <w:cs/>
          <w:lang w:bidi="th"/>
        </w:rPr>
        <w:t>273.15</w:t>
      </w:r>
      <w:r w:rsidR="00913414" w:rsidRPr="00B14FF5">
        <w:rPr>
          <w:rFonts w:ascii="Browallia New" w:hAnsi="Browallia New" w:cs="Browallia New"/>
          <w:lang w:bidi="th"/>
        </w:rPr>
        <w:t xml:space="preserve"> K, </w:t>
      </w:r>
      <w:r w:rsidR="00913414" w:rsidRPr="00B14FF5">
        <w:rPr>
          <w:rFonts w:ascii="Browallia New" w:hAnsi="Browallia New" w:cs="Browallia New"/>
          <w:cs/>
          <w:lang w:bidi="th"/>
        </w:rPr>
        <w:t>32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3414" w:rsidRPr="00B14FF5">
        <w:rPr>
          <w:rFonts w:ascii="Browallia New" w:hAnsi="Browallia New" w:cs="Browallia New"/>
          <w:lang w:bidi="th"/>
        </w:rPr>
        <w:t xml:space="preserve">ºF) </w:t>
      </w:r>
      <w:r w:rsidR="00913414" w:rsidRPr="00B14FF5">
        <w:rPr>
          <w:rFonts w:ascii="Browallia New" w:hAnsi="Browallia New" w:cs="Browallia New"/>
          <w:cs/>
        </w:rPr>
        <w:t xml:space="preserve">และ </w:t>
      </w:r>
      <w:r w:rsidR="00913414" w:rsidRPr="00B14FF5">
        <w:rPr>
          <w:rFonts w:ascii="Browallia New" w:hAnsi="Browallia New" w:cs="Browallia New"/>
          <w:cs/>
          <w:lang w:bidi="th"/>
        </w:rPr>
        <w:t>1</w:t>
      </w:r>
      <w:r w:rsidR="00913414" w:rsidRPr="00B14FF5">
        <w:rPr>
          <w:rFonts w:ascii="Browallia New" w:hAnsi="Browallia New" w:cs="Browallia New"/>
          <w:lang w:bidi="th"/>
        </w:rPr>
        <w:t xml:space="preserve"> atm (</w:t>
      </w:r>
      <w:r w:rsidR="00913414" w:rsidRPr="00B14FF5">
        <w:rPr>
          <w:rFonts w:ascii="Browallia New" w:hAnsi="Browallia New" w:cs="Browallia New"/>
          <w:cs/>
          <w:lang w:bidi="th"/>
        </w:rPr>
        <w:t>101.325</w:t>
      </w:r>
      <w:r w:rsidR="00913414" w:rsidRPr="00B14FF5">
        <w:rPr>
          <w:rFonts w:ascii="Browallia New" w:hAnsi="Browallia New" w:cs="Browallia New"/>
          <w:lang w:bidi="th"/>
        </w:rPr>
        <w:t xml:space="preserve"> kN/m</w:t>
      </w:r>
      <w:r w:rsidR="00913414" w:rsidRPr="00B14FF5">
        <w:rPr>
          <w:rFonts w:ascii="Browallia New" w:hAnsi="Browallia New" w:cs="Browallia New"/>
          <w:vertAlign w:val="superscript"/>
          <w:cs/>
          <w:lang w:bidi="th"/>
        </w:rPr>
        <w:t>2</w:t>
      </w:r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101.325</w:t>
      </w:r>
      <w:r w:rsidR="00913414" w:rsidRPr="00B14FF5">
        <w:rPr>
          <w:rFonts w:ascii="Browallia New" w:hAnsi="Browallia New" w:cs="Browallia New"/>
          <w:lang w:bidi="th"/>
        </w:rPr>
        <w:t xml:space="preserve"> kPa, </w:t>
      </w:r>
      <w:r w:rsidR="00913414" w:rsidRPr="00B14FF5">
        <w:rPr>
          <w:rFonts w:ascii="Browallia New" w:hAnsi="Browallia New" w:cs="Browallia New"/>
          <w:cs/>
          <w:lang w:bidi="th"/>
        </w:rPr>
        <w:t>14.69</w:t>
      </w:r>
      <w:r w:rsidR="00913414" w:rsidRPr="00B14FF5">
        <w:rPr>
          <w:rFonts w:ascii="Browallia New" w:hAnsi="Browallia New" w:cs="Browallia New"/>
          <w:lang w:bidi="th"/>
        </w:rPr>
        <w:t xml:space="preserve"> psia, </w:t>
      </w:r>
      <w:r w:rsidR="00913414" w:rsidRPr="00B14FF5">
        <w:rPr>
          <w:rFonts w:ascii="Browallia New" w:hAnsi="Browallia New" w:cs="Browallia New"/>
          <w:cs/>
          <w:lang w:bidi="th"/>
        </w:rPr>
        <w:t>29.92</w:t>
      </w:r>
      <w:r w:rsidR="00913414" w:rsidRPr="00B14FF5">
        <w:rPr>
          <w:rFonts w:ascii="Browallia New" w:hAnsi="Browallia New" w:cs="Browallia New"/>
          <w:lang w:bidi="th"/>
        </w:rPr>
        <w:t xml:space="preserve"> in Hg, </w:t>
      </w:r>
      <w:r w:rsidR="00913414" w:rsidRPr="00B14FF5">
        <w:rPr>
          <w:rFonts w:ascii="Browallia New" w:hAnsi="Browallia New" w:cs="Browallia New"/>
          <w:cs/>
          <w:lang w:bidi="th"/>
        </w:rPr>
        <w:t>760</w:t>
      </w:r>
      <w:r w:rsidR="00913414" w:rsidRPr="00B14FF5">
        <w:rPr>
          <w:rFonts w:ascii="Browallia New" w:hAnsi="Browallia New" w:cs="Browallia New"/>
          <w:lang w:bidi="th"/>
        </w:rPr>
        <w:t xml:space="preserve"> torr)</w:t>
      </w:r>
    </w:p>
    <w:p w14:paraId="193C210C" w14:textId="3B94204E" w:rsidR="0037152D" w:rsidRPr="00B14FF5" w:rsidRDefault="0037152D" w:rsidP="00913414">
      <w:pPr>
        <w:numPr>
          <w:ilvl w:val="0"/>
          <w:numId w:val="29"/>
        </w:numPr>
        <w:tabs>
          <w:tab w:val="left" w:pos="433"/>
        </w:tabs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เชื้อเพลิงเสริม </w:t>
      </w:r>
      <w:r w:rsidRPr="00B14FF5">
        <w:rPr>
          <w:rFonts w:ascii="Browallia New" w:hAnsi="Browallia New" w:cs="Browallia New"/>
          <w:b/>
          <w:bCs/>
          <w:lang w:bidi="th"/>
        </w:rPr>
        <w:t>(Auxiliary fuel)</w:t>
      </w:r>
      <w:r w:rsidRPr="00B14FF5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เชื้อเพลิงที่ผสมใน</w:t>
      </w:r>
      <w:r w:rsidR="0073409B" w:rsidRPr="00B14FF5">
        <w:rPr>
          <w:rFonts w:ascii="Browallia New" w:hAnsi="Browallia New" w:cs="Browallia New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cs/>
        </w:rPr>
        <w:t>เพื่อเพิ่มค่าความร้อนสำหรับการเผาไหม้อย่างต่อเนื่อง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5E73A5" w:rsidRPr="00B14FF5">
        <w:rPr>
          <w:rFonts w:ascii="Browallia New" w:hAnsi="Browallia New" w:cs="Browallia New" w:hint="cs"/>
          <w:cs/>
        </w:rPr>
        <w:t>โดยปกติ</w:t>
      </w:r>
      <w:r w:rsidRPr="00B14FF5">
        <w:rPr>
          <w:rFonts w:ascii="Browallia New" w:hAnsi="Browallia New" w:cs="Browallia New"/>
          <w:cs/>
        </w:rPr>
        <w:t>เชื้อเพลิงเสริม</w:t>
      </w:r>
      <w:r w:rsidR="005E73A5" w:rsidRPr="00B14FF5">
        <w:rPr>
          <w:rFonts w:ascii="Browallia New" w:hAnsi="Browallia New" w:cs="Browallia New" w:hint="cs"/>
          <w:cs/>
        </w:rPr>
        <w:t xml:space="preserve">ที่ใช้ </w:t>
      </w:r>
      <w:r w:rsidR="00913414" w:rsidRPr="00B14FF5">
        <w:rPr>
          <w:rFonts w:ascii="Browallia New" w:hAnsi="Browallia New" w:cs="Browallia New" w:hint="cs"/>
          <w:cs/>
        </w:rPr>
        <w:t>เช่น</w:t>
      </w:r>
      <w:r w:rsidR="005E73A5" w:rsidRPr="00B14FF5">
        <w:rPr>
          <w:rFonts w:ascii="Browallia New" w:hAnsi="Browallia New" w:cs="Browallia New" w:hint="cs"/>
          <w:cs/>
        </w:rPr>
        <w:t xml:space="preserve"> ก๊าซปิโตรเลียมเหลว ก๊าซธรรมชาติ เป็นต้น</w:t>
      </w:r>
    </w:p>
    <w:p w14:paraId="32CC8142" w14:textId="736EC4ED" w:rsidR="00913414" w:rsidRPr="00B14FF5" w:rsidRDefault="0091341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ประสิทธิภาพ</w:t>
      </w:r>
      <w:r w:rsidR="005E73A5" w:rsidRPr="00B14FF5">
        <w:rPr>
          <w:rFonts w:ascii="Browallia New" w:hAnsi="Browallia New" w:cs="Browallia New" w:hint="cs"/>
          <w:b/>
          <w:bCs/>
          <w:cs/>
        </w:rPr>
        <w:t>ของระบบเผาทำลาย</w:t>
      </w:r>
      <w:r w:rsidRPr="00B14FF5">
        <w:rPr>
          <w:rFonts w:ascii="Browallia New" w:hAnsi="Browallia New" w:cs="Browallia New"/>
          <w:b/>
          <w:bCs/>
          <w:cs/>
        </w:rPr>
        <w:t xml:space="preserve"> (</w:t>
      </w:r>
      <w:r w:rsidRPr="00B14FF5">
        <w:rPr>
          <w:rFonts w:ascii="Browallia New" w:hAnsi="Browallia New" w:cs="Browallia New"/>
          <w:b/>
          <w:bCs/>
        </w:rPr>
        <w:t>Flare efficiency)</w:t>
      </w:r>
      <w:r w:rsidRPr="00B14FF5">
        <w:rPr>
          <w:rFonts w:ascii="Browallia New" w:hAnsi="Browallia New" w:cs="Browallia New"/>
        </w:rPr>
        <w:t xml:space="preserve">  </w:t>
      </w:r>
      <w:r w:rsidRPr="00B14FF5">
        <w:rPr>
          <w:rFonts w:ascii="Browallia New" w:hAnsi="Browallia New" w:cs="Browallia New"/>
          <w:cs/>
        </w:rPr>
        <w:t>หมายถึง</w:t>
      </w:r>
      <w:r w:rsidR="005E73A5" w:rsidRPr="00B14FF5">
        <w:rPr>
          <w:rFonts w:ascii="Browallia New" w:hAnsi="Browallia New" w:cs="Browallia New" w:hint="cs"/>
          <w:cs/>
        </w:rPr>
        <w:t xml:space="preserve"> </w:t>
      </w:r>
      <w:r w:rsidRPr="00B14FF5">
        <w:rPr>
          <w:rFonts w:ascii="Browallia New" w:hAnsi="Browallia New" w:cs="Browallia New"/>
          <w:cs/>
        </w:rPr>
        <w:t>ประสิทธิภาพการทําลายก๊าซมีเทนของระบบเผาทำลายก๊าซชีวภาพ ซึ่งกําหนดเป็นหนึ่งลบด้วยอัตราส่วนระหว่างการไหลของมวลของก๊าซมีเทนในก๊าซไอเสียและการไหลของมวลของก๊าซมีเทนใน</w:t>
      </w:r>
      <w:r w:rsidR="0073409B" w:rsidRPr="00B14FF5">
        <w:rPr>
          <w:rFonts w:ascii="Browallia New" w:hAnsi="Browallia New" w:cs="Browallia New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cs/>
        </w:rPr>
        <w:t>ที่ถูกเผาทำลาย (อ้างถึงในหน่วยพื้นฐานแห้ง</w:t>
      </w:r>
      <w:r w:rsidR="005E73A5" w:rsidRPr="00B14FF5">
        <w:rPr>
          <w:rFonts w:ascii="Browallia New" w:hAnsi="Browallia New" w:cs="Browallia New" w:hint="cs"/>
          <w:cs/>
        </w:rPr>
        <w:t xml:space="preserve"> (</w:t>
      </w:r>
      <w:r w:rsidR="005E73A5" w:rsidRPr="00B14FF5">
        <w:rPr>
          <w:rFonts w:ascii="Browallia New" w:hAnsi="Browallia New" w:cs="Browallia New"/>
        </w:rPr>
        <w:t>dry basis)</w:t>
      </w:r>
      <w:r w:rsidR="005E73A5" w:rsidRPr="00B14FF5">
        <w:rPr>
          <w:rFonts w:ascii="Browallia New" w:hAnsi="Browallia New" w:cs="Browallia New" w:hint="cs"/>
          <w:cs/>
        </w:rPr>
        <w:t xml:space="preserve"> </w:t>
      </w:r>
      <w:r w:rsidRPr="00B14FF5">
        <w:rPr>
          <w:rFonts w:ascii="Browallia New" w:hAnsi="Browallia New" w:cs="Browallia New"/>
          <w:cs/>
        </w:rPr>
        <w:t>และ</w:t>
      </w:r>
      <w:r w:rsidR="009A7494" w:rsidRPr="00B14FF5">
        <w:rPr>
          <w:rFonts w:ascii="Browallia New" w:hAnsi="Browallia New" w:cs="Browallia New"/>
          <w:cs/>
        </w:rPr>
        <w:t>สภาวะอ้างอิง</w:t>
      </w:r>
      <w:r w:rsidRPr="00B14FF5">
        <w:rPr>
          <w:rFonts w:ascii="Browallia New" w:hAnsi="Browallia New" w:cs="Browallia New"/>
          <w:cs/>
        </w:rPr>
        <w:t>)</w:t>
      </w:r>
    </w:p>
    <w:p w14:paraId="6A8787C8" w14:textId="77777777" w:rsidR="00913414" w:rsidRPr="00B14FF5" w:rsidRDefault="00913414" w:rsidP="009A253B">
      <w:pPr>
        <w:numPr>
          <w:ilvl w:val="0"/>
          <w:numId w:val="29"/>
        </w:numPr>
        <w:spacing w:after="0" w:line="240" w:lineRule="auto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ระบบเผาทำลายก๊าซชีวภาพแบบเปิด (</w:t>
      </w:r>
      <w:r w:rsidRPr="00B14FF5">
        <w:rPr>
          <w:rFonts w:ascii="Browallia New" w:hAnsi="Browallia New" w:cs="Browallia New"/>
          <w:b/>
          <w:bCs/>
        </w:rPr>
        <w:t>Open flare)</w:t>
      </w:r>
      <w:r w:rsidRPr="00B14FF5">
        <w:rPr>
          <w:rFonts w:ascii="Browallia New" w:hAnsi="Browallia New" w:cs="Browallia New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อุปกรณ์สำหรับเผาทำลายก๊าซชีวภาพ</w:t>
      </w:r>
      <w:r w:rsidR="005E73A5" w:rsidRPr="00B14FF5">
        <w:rPr>
          <w:rFonts w:ascii="Browallia New" w:hAnsi="Browallia New" w:cs="Browallia New" w:hint="cs"/>
          <w:cs/>
        </w:rPr>
        <w:t>ที่ปลายเปิดโล่ง</w:t>
      </w:r>
      <w:r w:rsidR="002807FB" w:rsidRPr="00B14FF5">
        <w:rPr>
          <w:rFonts w:ascii="Browallia New" w:hAnsi="Browallia New" w:cs="Browallia New"/>
        </w:rPr>
        <w:t xml:space="preserve"> </w:t>
      </w:r>
      <w:r w:rsidR="005E73A5" w:rsidRPr="00B14FF5">
        <w:rPr>
          <w:rFonts w:ascii="Browallia New" w:hAnsi="Browallia New" w:cs="Browallia New" w:hint="cs"/>
          <w:cs/>
        </w:rPr>
        <w:t xml:space="preserve"> หรือ</w:t>
      </w:r>
      <w:r w:rsidRPr="00B14FF5">
        <w:rPr>
          <w:rFonts w:ascii="Browallia New" w:hAnsi="Browallia New" w:cs="Browallia New"/>
          <w:cs/>
        </w:rPr>
        <w:t>มีลักษณะเป็น</w:t>
      </w:r>
      <w:r w:rsidR="002807FB" w:rsidRPr="00B14FF5">
        <w:rPr>
          <w:rFonts w:ascii="Browallia New" w:hAnsi="Browallia New" w:cs="Browallia New" w:hint="cs"/>
          <w:cs/>
        </w:rPr>
        <w:t>ปล่องปิดอาจจะอยู่ในรูปแบบแนวตั้งหรือแนวนอน โดยที่ความยาว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</w:rPr>
        <w:t xml:space="preserve">มีขนาดน้อยกว่า </w:t>
      </w:r>
      <w:r w:rsidRPr="00B14FF5">
        <w:rPr>
          <w:rFonts w:ascii="Browallia New" w:hAnsi="Browallia New" w:cs="Browallia New"/>
          <w:cs/>
        </w:rPr>
        <w:t>2 เท่าของเส้นผ่านศูนย์กลาง</w:t>
      </w:r>
      <w:r w:rsidR="002807FB" w:rsidRPr="00B14FF5">
        <w:rPr>
          <w:rFonts w:ascii="Browallia New" w:hAnsi="Browallia New" w:cs="Browallia New" w:hint="cs"/>
          <w:cs/>
        </w:rPr>
        <w:t>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</w:p>
    <w:p w14:paraId="6C70F672" w14:textId="77777777" w:rsidR="0037152D" w:rsidRPr="00B14FF5" w:rsidRDefault="0037152D" w:rsidP="009A7C13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ระบบเผาทำลายก๊าซแบบปิด</w:t>
      </w:r>
      <w:r w:rsidRPr="00B14FF5">
        <w:rPr>
          <w:rFonts w:ascii="Browallia New" w:hAnsi="Browallia New" w:cs="Browallia New"/>
          <w:b/>
          <w:bCs/>
          <w:cs/>
          <w:lang w:bidi="th"/>
        </w:rPr>
        <w:t xml:space="preserve">  </w:t>
      </w:r>
      <w:r w:rsidRPr="00B14FF5">
        <w:rPr>
          <w:rFonts w:ascii="Browallia New" w:hAnsi="Browallia New" w:cs="Browallia New"/>
          <w:b/>
          <w:bCs/>
          <w:lang w:bidi="th"/>
        </w:rPr>
        <w:t>(Enclosed flare)</w:t>
      </w:r>
      <w:r w:rsidRPr="00B14FF5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อุปกรณ์สำหรับเผาทำลายก๊าซชีวภาพ</w:t>
      </w:r>
      <w:r w:rsidR="002807FB" w:rsidRPr="00B14FF5">
        <w:rPr>
          <w:rFonts w:ascii="Browallia New" w:hAnsi="Browallia New" w:cs="Browallia New" w:hint="cs"/>
          <w:cs/>
        </w:rPr>
        <w:t>อยู่ภายในปล่อง และความยาว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</w:rPr>
        <w:t xml:space="preserve">ต้องมีขนาดมากกว่า </w:t>
      </w:r>
      <w:r w:rsidR="002807FB" w:rsidRPr="00B14FF5">
        <w:rPr>
          <w:rFonts w:ascii="Browallia New" w:hAnsi="Browallia New" w:cs="Browallia New"/>
          <w:lang w:bidi="th"/>
        </w:rPr>
        <w:t>2</w:t>
      </w:r>
      <w:r w:rsidR="002807FB" w:rsidRPr="00B14FF5">
        <w:rPr>
          <w:rFonts w:ascii="Browallia New" w:hAnsi="Browallia New" w:cs="Browallia New" w:hint="cs"/>
          <w:cs/>
        </w:rPr>
        <w:t xml:space="preserve"> เท่าของ</w:t>
      </w:r>
      <w:r w:rsidRPr="00B14FF5">
        <w:rPr>
          <w:rFonts w:ascii="Browallia New" w:hAnsi="Browallia New" w:cs="Browallia New"/>
          <w:cs/>
        </w:rPr>
        <w:t>เส้นผ่านศูนย์กลาง</w:t>
      </w:r>
      <w:r w:rsidR="002807FB" w:rsidRPr="00B14FF5">
        <w:rPr>
          <w:rFonts w:ascii="Browallia New" w:hAnsi="Browallia New" w:cs="Browallia New" w:hint="cs"/>
          <w:cs/>
        </w:rPr>
        <w:t>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อุปกรณ์ประกอบด้วยระบบการเผาไหม้และระบบรับอากาศตามธรรมชาติหรือบังคับ</w:t>
      </w:r>
      <w:r w:rsidR="00CE58EE" w:rsidRPr="00B14FF5">
        <w:rPr>
          <w:rFonts w:ascii="Browallia New" w:hAnsi="Browallia New" w:cs="Browallia New" w:hint="cs"/>
          <w:cs/>
        </w:rPr>
        <w:t>ได้</w:t>
      </w:r>
      <w:r w:rsidRPr="00B14FF5">
        <w:rPr>
          <w:rFonts w:ascii="Browallia New" w:hAnsi="Browallia New" w:cs="Browallia New"/>
          <w:cs/>
        </w:rPr>
        <w:t>สําหรับปฏิกิริยาการเผาไหม้</w:t>
      </w:r>
      <w:r w:rsidR="002807FB" w:rsidRPr="00B14FF5">
        <w:rPr>
          <w:rFonts w:ascii="Browallia New" w:hAnsi="Browallia New" w:cs="Browallia New" w:hint="cs"/>
          <w:cs/>
          <w:lang w:bidi="th"/>
        </w:rPr>
        <w:t xml:space="preserve">  </w:t>
      </w:r>
    </w:p>
    <w:p w14:paraId="44AB57BE" w14:textId="77777777" w:rsidR="0037152D" w:rsidRPr="00B14FF5" w:rsidRDefault="0037152D" w:rsidP="009A253B">
      <w:pPr>
        <w:numPr>
          <w:ilvl w:val="0"/>
          <w:numId w:val="29"/>
        </w:numPr>
        <w:tabs>
          <w:tab w:val="left" w:pos="433"/>
        </w:tabs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lang w:bidi="th"/>
        </w:rPr>
        <w:t>Low height flare</w:t>
      </w:r>
      <w:r w:rsidRPr="00B14FF5">
        <w:rPr>
          <w:rFonts w:ascii="Browallia New" w:hAnsi="Browallia New" w:cs="Browallia New"/>
          <w:cs/>
        </w:rPr>
        <w:t xml:space="preserve"> หมายถึง ระบบเผาทำลายก๊าซชีวภาพแบบปิด</w:t>
      </w:r>
      <w:r w:rsidR="00B32880" w:rsidRPr="00B14FF5">
        <w:rPr>
          <w:rFonts w:ascii="Browallia New" w:hAnsi="Browallia New" w:cs="Browallia New" w:hint="cs"/>
          <w:cs/>
        </w:rPr>
        <w:t>ที่</w:t>
      </w:r>
      <w:r w:rsidRPr="00B14FF5">
        <w:rPr>
          <w:rFonts w:ascii="Browallia New" w:hAnsi="Browallia New" w:cs="Browallia New"/>
          <w:cs/>
        </w:rPr>
        <w:t>มีความสูง</w:t>
      </w:r>
      <w:r w:rsidR="00B32880" w:rsidRPr="00B14FF5">
        <w:rPr>
          <w:rFonts w:ascii="Browallia New" w:hAnsi="Browallia New" w:cs="Browallia New" w:hint="cs"/>
          <w:cs/>
        </w:rPr>
        <w:t>ของปล่อง</w:t>
      </w:r>
      <w:r w:rsidRPr="00B14FF5">
        <w:rPr>
          <w:rFonts w:ascii="Browallia New" w:hAnsi="Browallia New" w:cs="Browallia New"/>
          <w:cs/>
        </w:rPr>
        <w:t>ระหว่าง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2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–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10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 w:hint="cs"/>
          <w:cs/>
        </w:rPr>
        <w:t>เท่า</w:t>
      </w:r>
      <w:r w:rsidRPr="00B14FF5">
        <w:rPr>
          <w:rFonts w:ascii="Browallia New" w:hAnsi="Browallia New" w:cs="Browallia New"/>
          <w:cs/>
        </w:rPr>
        <w:t>ของเส้นผ่านศูนย์กลางของ</w:t>
      </w:r>
      <w:r w:rsidR="00B32880" w:rsidRPr="00B14FF5">
        <w:rPr>
          <w:rFonts w:ascii="Browallia New" w:hAnsi="Browallia New" w:cs="Browallia New" w:hint="cs"/>
          <w:cs/>
        </w:rPr>
        <w:t>ปล่องเ</w:t>
      </w:r>
      <w:r w:rsidRPr="00B14FF5">
        <w:rPr>
          <w:rFonts w:ascii="Browallia New" w:hAnsi="Browallia New" w:cs="Browallia New"/>
          <w:cs/>
        </w:rPr>
        <w:t>ผาไหม้</w:t>
      </w:r>
    </w:p>
    <w:bookmarkEnd w:id="1"/>
    <w:p w14:paraId="7C51F640" w14:textId="77777777" w:rsidR="00A2484A" w:rsidRPr="00B14FF5" w:rsidRDefault="00A2484A" w:rsidP="00913414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lastRenderedPageBreak/>
        <w:t xml:space="preserve">3. </w:t>
      </w:r>
      <w:r w:rsidRPr="00B14FF5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6F60FA78" w14:textId="3A6694AE" w:rsidR="0037152D" w:rsidRPr="00B14FF5" w:rsidRDefault="0008721F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 w:hint="cs"/>
          <w:cs/>
        </w:rPr>
        <w:tab/>
      </w:r>
      <w:r w:rsidR="0037152D" w:rsidRPr="00B14FF5">
        <w:rPr>
          <w:rFonts w:ascii="Browallia New" w:hAnsi="Browallia New" w:cs="Browallia New"/>
        </w:rPr>
        <w:t xml:space="preserve">3.1 </w:t>
      </w:r>
      <w:r w:rsidR="0037152D" w:rsidRPr="00B14FF5">
        <w:rPr>
          <w:rFonts w:ascii="Browallia New" w:hAnsi="Browallia New" w:cs="Browallia New"/>
          <w:cs/>
        </w:rPr>
        <w:t>เครื่องมือการคำนวณนี้ใช้สำหรับคํานวณการปล่อยก๊าซเรือนกระจกของโครงการจากการเผาทำลายก๊าซชีวภาพด้วยระบบปิดหรือระบบเปิด และ</w:t>
      </w:r>
      <w:r w:rsidR="00B0682B" w:rsidRPr="00B14FF5">
        <w:rPr>
          <w:rFonts w:ascii="Browallia New" w:hAnsi="Browallia New" w:cs="Browallia New"/>
          <w:cs/>
        </w:rPr>
        <w:t>ผู้พัฒนาโครงการ</w:t>
      </w:r>
      <w:r w:rsidR="00B0682B" w:rsidRPr="00B14FF5">
        <w:rPr>
          <w:rFonts w:ascii="Browallia New" w:hAnsi="Browallia New" w:cs="Browallia New" w:hint="cs"/>
          <w:cs/>
        </w:rPr>
        <w:t>ควรระบุชนิดของระบบเผาทำลาย</w:t>
      </w:r>
      <w:r w:rsidR="0037152D" w:rsidRPr="00B14FF5">
        <w:rPr>
          <w:rFonts w:ascii="Browallia New" w:hAnsi="Browallia New" w:cs="Browallia New"/>
          <w:cs/>
        </w:rPr>
        <w:t>ที่ใช้ในกิจกรรมโครงการใน</w:t>
      </w:r>
      <w:r w:rsidR="009855E3" w:rsidRPr="00B14FF5">
        <w:rPr>
          <w:rFonts w:ascii="Browallia New" w:hAnsi="Browallia New" w:cs="Browallia New" w:hint="cs"/>
          <w:cs/>
        </w:rPr>
        <w:t xml:space="preserve">เอกสารข้อเสนอโครงการ </w:t>
      </w:r>
      <w:r w:rsidR="009855E3" w:rsidRPr="00B14FF5">
        <w:rPr>
          <w:rFonts w:ascii="Browallia New" w:hAnsi="Browallia New" w:cs="Browallia New"/>
          <w:lang w:bidi="th"/>
        </w:rPr>
        <w:t xml:space="preserve">(Project Design Document </w:t>
      </w:r>
      <w:r w:rsidR="009855E3" w:rsidRPr="00B14FF5">
        <w:rPr>
          <w:rFonts w:ascii="Browallia New" w:hAnsi="Browallia New" w:cs="Browallia New" w:hint="cs"/>
          <w:cs/>
        </w:rPr>
        <w:t xml:space="preserve">หรือ </w:t>
      </w:r>
      <w:r w:rsidR="0037152D" w:rsidRPr="00B14FF5">
        <w:rPr>
          <w:rFonts w:ascii="Browallia New" w:hAnsi="Browallia New" w:cs="Browallia New"/>
          <w:cs/>
          <w:lang w:bidi="th"/>
        </w:rPr>
        <w:t>PDD</w:t>
      </w:r>
      <w:r w:rsidR="009855E3" w:rsidRPr="00B14FF5">
        <w:rPr>
          <w:rFonts w:ascii="Browallia New" w:hAnsi="Browallia New" w:cs="Browallia New" w:hint="cs"/>
          <w:cs/>
          <w:lang w:bidi="th"/>
        </w:rPr>
        <w:t>)</w:t>
      </w:r>
    </w:p>
    <w:p w14:paraId="7675CC4B" w14:textId="77777777" w:rsidR="0037152D" w:rsidRPr="00B14FF5" w:rsidRDefault="0037152D" w:rsidP="003B36DB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ab/>
        <w:t xml:space="preserve">3.2 </w:t>
      </w:r>
      <w:r w:rsidRPr="00B14FF5">
        <w:rPr>
          <w:rFonts w:ascii="Browallia New" w:hAnsi="Browallia New" w:cs="Browallia New"/>
          <w:cs/>
        </w:rPr>
        <w:t>เครื่องมือนี้ใช้ได้กับการเผาทำลายก๊าซชีวภาพ</w:t>
      </w:r>
      <w:r w:rsidRPr="00B14FF5">
        <w:rPr>
          <w:rFonts w:ascii="Browallia New" w:eastAsia="Arial" w:hAnsi="Browallia New" w:cs="Browallia New" w:hint="cs"/>
          <w:cs/>
        </w:rPr>
        <w:t>ที่มีรายละอียดดังนี้</w:t>
      </w:r>
    </w:p>
    <w:p w14:paraId="202B5F72" w14:textId="77777777" w:rsidR="0037152D" w:rsidRPr="00B14FF5" w:rsidRDefault="00B0682B" w:rsidP="00B0682B">
      <w:pPr>
        <w:pStyle w:val="a3"/>
        <w:widowControl w:val="0"/>
        <w:numPr>
          <w:ilvl w:val="0"/>
          <w:numId w:val="42"/>
        </w:numPr>
        <w:tabs>
          <w:tab w:val="left" w:pos="1558"/>
        </w:tabs>
        <w:spacing w:after="0" w:line="240" w:lineRule="auto"/>
        <w:ind w:right="15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ก๊าซ</w:t>
      </w:r>
      <w:r w:rsidRPr="00B14FF5">
        <w:rPr>
          <w:rFonts w:ascii="Browallia New" w:hAnsi="Browallia New" w:cs="Browallia New" w:hint="cs"/>
          <w:szCs w:val="32"/>
          <w:cs/>
        </w:rPr>
        <w:t>ชีวภาพเหลือทิ้งมีองค์ประกอบของ</w:t>
      </w:r>
      <w:r w:rsidR="0037152D" w:rsidRPr="00B14FF5">
        <w:rPr>
          <w:rFonts w:ascii="Browallia New" w:hAnsi="Browallia New" w:cs="Browallia New" w:hint="cs"/>
          <w:szCs w:val="32"/>
          <w:cs/>
        </w:rPr>
        <w:t>ก๊าซ</w:t>
      </w:r>
      <w:r w:rsidR="0037152D" w:rsidRPr="00B14FF5">
        <w:rPr>
          <w:rFonts w:ascii="Browallia New" w:hAnsi="Browallia New" w:cs="Browallia New"/>
          <w:szCs w:val="32"/>
          <w:cs/>
        </w:rPr>
        <w:t>มีเทนที่มีความเข้มข้นสูง และ</w:t>
      </w:r>
    </w:p>
    <w:p w14:paraId="3AF9582E" w14:textId="77777777" w:rsidR="0037152D" w:rsidRPr="00B14FF5" w:rsidRDefault="0037152D" w:rsidP="00B0682B">
      <w:pPr>
        <w:pStyle w:val="a3"/>
        <w:widowControl w:val="0"/>
        <w:numPr>
          <w:ilvl w:val="0"/>
          <w:numId w:val="42"/>
        </w:numPr>
        <w:tabs>
          <w:tab w:val="left" w:pos="1558"/>
        </w:tabs>
        <w:spacing w:after="0" w:line="240" w:lineRule="auto"/>
        <w:ind w:right="15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แหล่งที่มาของก๊าซ</w:t>
      </w:r>
      <w:r w:rsidRPr="00B14FF5">
        <w:rPr>
          <w:rFonts w:ascii="Browallia New" w:hAnsi="Browallia New" w:cs="Browallia New" w:hint="cs"/>
          <w:szCs w:val="32"/>
          <w:cs/>
        </w:rPr>
        <w:t>ชีวภาพ</w:t>
      </w:r>
      <w:r w:rsidRPr="00B14FF5">
        <w:rPr>
          <w:rFonts w:ascii="Browallia New" w:hAnsi="Browallia New" w:cs="Browallia New"/>
          <w:szCs w:val="32"/>
          <w:cs/>
        </w:rPr>
        <w:t>เหลือทิ้ง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Pr="00B14FF5">
        <w:rPr>
          <w:rFonts w:ascii="Browallia New" w:hAnsi="Browallia New" w:cs="Browallia New" w:hint="cs"/>
          <w:szCs w:val="32"/>
          <w:cs/>
        </w:rPr>
        <w:t>ได้แก่ ก๊าซ</w:t>
      </w:r>
      <w:r w:rsidRPr="00B14FF5">
        <w:rPr>
          <w:rFonts w:ascii="Browallia New" w:hAnsi="Browallia New" w:cs="Browallia New"/>
          <w:szCs w:val="32"/>
          <w:cs/>
        </w:rPr>
        <w:t>มีเทน</w:t>
      </w:r>
      <w:r w:rsidRPr="00B14FF5">
        <w:rPr>
          <w:rFonts w:ascii="Browallia New" w:hAnsi="Browallia New" w:cs="Browallia New" w:hint="cs"/>
          <w:szCs w:val="32"/>
          <w:cs/>
        </w:rPr>
        <w:t>จาก</w:t>
      </w:r>
      <w:r w:rsidRPr="00B14FF5">
        <w:rPr>
          <w:rFonts w:ascii="Browallia New" w:hAnsi="Browallia New" w:cs="Browallia New"/>
          <w:szCs w:val="32"/>
          <w:cs/>
        </w:rPr>
        <w:t>แหล่ง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ชีวมวล </w:t>
      </w:r>
      <w:r w:rsidR="009175A6" w:rsidRPr="00B14FF5">
        <w:rPr>
          <w:rFonts w:ascii="Browallia New" w:hAnsi="Browallia New" w:cs="Browallia New" w:hint="cs"/>
          <w:cs/>
        </w:rPr>
        <w:t>(</w:t>
      </w:r>
      <w:r w:rsidR="009175A6" w:rsidRPr="00B14FF5">
        <w:rPr>
          <w:rFonts w:ascii="Browallia New" w:hAnsi="Browallia New" w:cs="Browallia New"/>
        </w:rPr>
        <w:t xml:space="preserve">Biogenic) </w:t>
      </w:r>
      <w:r w:rsidRPr="00B14FF5">
        <w:rPr>
          <w:rFonts w:ascii="Browallia New" w:hAnsi="Browallia New" w:cs="Browallia New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szCs w:val="32"/>
          <w:cs/>
        </w:rPr>
        <w:t>เช่น</w:t>
      </w:r>
      <w:r w:rsidR="009175A6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/>
          <w:szCs w:val="32"/>
          <w:cs/>
        </w:rPr>
        <w:t>ก๊าซ</w:t>
      </w:r>
      <w:r w:rsidR="009175A6" w:rsidRPr="00B14FF5">
        <w:rPr>
          <w:rFonts w:ascii="Browallia New" w:hAnsi="Browallia New" w:cs="Browallia New" w:hint="cs"/>
          <w:szCs w:val="32"/>
          <w:cs/>
        </w:rPr>
        <w:t>จากหลุม</w:t>
      </w:r>
      <w:r w:rsidR="009175A6" w:rsidRPr="00B14FF5">
        <w:rPr>
          <w:rFonts w:ascii="Browallia New" w:hAnsi="Browallia New" w:cs="Browallia New"/>
          <w:szCs w:val="32"/>
          <w:cs/>
        </w:rPr>
        <w:t>ฝังกลบ</w:t>
      </w:r>
      <w:r w:rsidR="009175A6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/>
          <w:szCs w:val="32"/>
          <w:cs/>
        </w:rPr>
        <w:t>ก๊าซชีวภาพ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ก๊าซ</w:t>
      </w:r>
      <w:r w:rsidR="009175A6" w:rsidRPr="00B14FF5">
        <w:rPr>
          <w:rFonts w:ascii="Browallia New" w:hAnsi="Browallia New" w:cs="Browallia New"/>
          <w:szCs w:val="32"/>
          <w:cs/>
        </w:rPr>
        <w:t>จาก</w:t>
      </w:r>
      <w:r w:rsidR="009175A6" w:rsidRPr="00B14FF5">
        <w:rPr>
          <w:rFonts w:ascii="Browallia New" w:hAnsi="Browallia New" w:cs="Browallia New" w:hint="cs"/>
          <w:szCs w:val="32"/>
          <w:cs/>
        </w:rPr>
        <w:t>ระบบ</w:t>
      </w:r>
      <w:r w:rsidR="009175A6" w:rsidRPr="00B14FF5">
        <w:rPr>
          <w:rFonts w:ascii="Browallia New" w:hAnsi="Browallia New" w:cs="Browallia New"/>
          <w:szCs w:val="32"/>
          <w:cs/>
        </w:rPr>
        <w:t>บําบัดน้ำเสีย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เป็นต้น</w:t>
      </w:r>
      <w:r w:rsidRPr="00B14FF5">
        <w:rPr>
          <w:rFonts w:ascii="Browallia New" w:hAnsi="Browallia New" w:cs="Browallia New"/>
          <w:szCs w:val="32"/>
          <w:cs/>
          <w:lang w:bidi="th"/>
        </w:rPr>
        <w:t>)</w:t>
      </w:r>
    </w:p>
    <w:p w14:paraId="0AB8A64B" w14:textId="77777777" w:rsidR="0037152D" w:rsidRPr="00B14FF5" w:rsidRDefault="0037152D" w:rsidP="009175A6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  <w:lang w:bidi="th"/>
        </w:rPr>
      </w:pPr>
      <w:r w:rsidRPr="00B14FF5">
        <w:rPr>
          <w:rFonts w:ascii="Browallia New" w:hAnsi="Browallia New" w:cs="Browallia New"/>
          <w:cs/>
          <w:lang w:bidi="th"/>
        </w:rPr>
        <w:tab/>
      </w:r>
      <w:r w:rsidR="003B36DB" w:rsidRPr="00B14FF5">
        <w:rPr>
          <w:rFonts w:ascii="Browallia New" w:hAnsi="Browallia New" w:cs="Browallia New"/>
          <w:lang w:bidi="th"/>
        </w:rPr>
        <w:t>3.3</w:t>
      </w:r>
      <w:r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 w:hint="cs"/>
          <w:cs/>
        </w:rPr>
        <w:t>เครื่องมือการคำนวณนี้ไม่รวมถึง</w:t>
      </w:r>
      <w:r w:rsidRPr="00B14FF5">
        <w:rPr>
          <w:rFonts w:ascii="Browallia New" w:hAnsi="Browallia New" w:cs="Browallia New"/>
          <w:cs/>
        </w:rPr>
        <w:t>การใช้เชื้อเพลิงเสริม</w:t>
      </w:r>
      <w:r w:rsidR="009175A6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ดังนั้นก๊าซ</w:t>
      </w:r>
      <w:r w:rsidRPr="00B14FF5">
        <w:rPr>
          <w:rFonts w:ascii="Browallia New" w:hAnsi="Browallia New" w:cs="Browallia New" w:hint="cs"/>
          <w:cs/>
        </w:rPr>
        <w:t>ชีวภาพ</w:t>
      </w:r>
      <w:r w:rsidRPr="00B14FF5">
        <w:rPr>
          <w:rFonts w:ascii="Browallia New" w:hAnsi="Browallia New" w:cs="Browallia New"/>
          <w:cs/>
        </w:rPr>
        <w:t>เหลือ</w:t>
      </w:r>
      <w:r w:rsidRPr="00B14FF5">
        <w:rPr>
          <w:rFonts w:ascii="Browallia New" w:hAnsi="Browallia New" w:cs="Browallia New" w:hint="cs"/>
          <w:cs/>
        </w:rPr>
        <w:t>ทิ้ง</w:t>
      </w:r>
      <w:r w:rsidRPr="00B14FF5">
        <w:rPr>
          <w:rFonts w:ascii="Browallia New" w:hAnsi="Browallia New" w:cs="Browallia New"/>
          <w:cs/>
        </w:rPr>
        <w:t>จะต้อง</w:t>
      </w:r>
      <w:r w:rsidR="009175A6" w:rsidRPr="00B14FF5">
        <w:rPr>
          <w:rFonts w:ascii="Browallia New" w:hAnsi="Browallia New" w:cs="Browallia New" w:hint="cs"/>
          <w:cs/>
        </w:rPr>
        <w:t>เป็น</w:t>
      </w:r>
      <w:r w:rsidRPr="00B14FF5">
        <w:rPr>
          <w:rFonts w:ascii="Browallia New" w:hAnsi="Browallia New" w:cs="Browallia New"/>
          <w:cs/>
        </w:rPr>
        <w:t>ก๊าซไวไฟเพียงพอที่จะเผาไหม้ได้ ในกรณี</w:t>
      </w:r>
      <w:r w:rsidRPr="00B14FF5">
        <w:rPr>
          <w:rFonts w:ascii="Browallia New" w:hAnsi="Browallia New" w:cs="Browallia New" w:hint="cs"/>
          <w:cs/>
        </w:rPr>
        <w:t>ใช้</w:t>
      </w:r>
      <w:r w:rsidR="009175A6" w:rsidRPr="00B14FF5">
        <w:rPr>
          <w:rFonts w:ascii="Browallia New" w:hAnsi="Browallia New" w:cs="Browallia New" w:hint="cs"/>
          <w:cs/>
        </w:rPr>
        <w:t>ระบบเผาทำลายก๊าซชีวภาพแบบ</w:t>
      </w:r>
      <w:r w:rsidRPr="00B14FF5">
        <w:rPr>
          <w:rFonts w:ascii="Browallia New" w:hAnsi="Browallia New" w:cs="Browallia New" w:hint="cs"/>
          <w:cs/>
        </w:rPr>
        <w:t>ปิด</w:t>
      </w:r>
      <w:r w:rsidR="009175A6" w:rsidRPr="00B14FF5">
        <w:rPr>
          <w:rFonts w:ascii="Browallia New" w:hAnsi="Browallia New" w:cs="Browallia New" w:hint="cs"/>
          <w:cs/>
        </w:rPr>
        <w:t>ผู้พัฒนาโครงการต้องปฏิบัติตาม</w:t>
      </w:r>
      <w:r w:rsidR="009175A6" w:rsidRPr="00B14FF5">
        <w:rPr>
          <w:rFonts w:ascii="Browallia New" w:hAnsi="Browallia New" w:cs="Browallia New"/>
          <w:cs/>
        </w:rPr>
        <w:t>ข้อมูลการใช้งานระบบเผาทำลายก๊าซชีวภาพ</w:t>
      </w:r>
      <w:r w:rsidR="009175A6" w:rsidRPr="00B14FF5">
        <w:rPr>
          <w:rFonts w:ascii="Browallia New" w:hAnsi="Browallia New" w:cs="Browallia New" w:hint="cs"/>
          <w:cs/>
        </w:rPr>
        <w:t>ที่ผู้ผลิตกำหนดไว้</w:t>
      </w:r>
    </w:p>
    <w:p w14:paraId="68D04CF5" w14:textId="77777777" w:rsidR="0037152D" w:rsidRPr="00B14FF5" w:rsidRDefault="00531918" w:rsidP="009855E3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B14FF5">
        <w:rPr>
          <w:rFonts w:ascii="Browallia New" w:hAnsi="Browallia New" w:cs="Browallia New"/>
          <w:b/>
          <w:bCs/>
        </w:rPr>
        <w:t>4</w:t>
      </w:r>
      <w:r w:rsidR="0037152D" w:rsidRPr="00B14FF5">
        <w:rPr>
          <w:rFonts w:ascii="Browallia New" w:hAnsi="Browallia New" w:cs="Browallia New" w:hint="cs"/>
          <w:b/>
          <w:bCs/>
          <w:cs/>
        </w:rPr>
        <w:t xml:space="preserve">. </w:t>
      </w:r>
      <w:r w:rsidR="0037152D" w:rsidRPr="00B14FF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</w:t>
      </w:r>
    </w:p>
    <w:p w14:paraId="1A25384F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cs/>
        </w:rPr>
        <w:tab/>
      </w:r>
      <w:r w:rsidRPr="00B14FF5">
        <w:rPr>
          <w:rFonts w:ascii="Browallia New" w:hAnsi="Browallia New" w:cs="Browallia New"/>
          <w:spacing w:val="6"/>
          <w:cs/>
        </w:rPr>
        <w:t>การคำนวณการปล่อยก๊าซเรือนกระจกจากการเผาทำลายก๊าซชีวภาพจากการดำเนินโครงการ</w:t>
      </w:r>
      <w:r w:rsidRPr="00B14FF5">
        <w:rPr>
          <w:rFonts w:ascii="Browallia New" w:hAnsi="Browallia New" w:cs="Browallia New"/>
          <w:spacing w:val="6"/>
          <w:lang w:val="en-SG"/>
        </w:rPr>
        <w:t xml:space="preserve"> </w:t>
      </w:r>
      <w:r w:rsidRPr="00B14FF5">
        <w:rPr>
          <w:rFonts w:ascii="Browallia New" w:hAnsi="Browallia New" w:cs="Browallia New"/>
          <w:spacing w:val="6"/>
          <w:cs/>
        </w:rPr>
        <w:t>ซึ่ง</w:t>
      </w:r>
      <w:r w:rsidRPr="00B14FF5">
        <w:rPr>
          <w:rFonts w:ascii="Browallia New" w:hAnsi="Browallia New" w:cs="Browallia New"/>
          <w:cs/>
        </w:rPr>
        <w:t>เป็นการกำหนดพารามิเตอร์ที่ใช้คำนวณต่อไปนี้</w:t>
      </w:r>
    </w:p>
    <w:p w14:paraId="20EDF85B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37152D" w:rsidRPr="00B14FF5" w14:paraId="76A315A8" w14:textId="77777777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14:paraId="645D83BD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14:paraId="7293CAD7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14:paraId="2AD98A80" w14:textId="77777777" w:rsidR="0037152D" w:rsidRPr="00B14FF5" w:rsidRDefault="0037152D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37152D" w:rsidRPr="00B14FF5" w14:paraId="771782A9" w14:textId="77777777" w:rsidTr="009855E3">
        <w:trPr>
          <w:trHeight w:val="848"/>
        </w:trPr>
        <w:tc>
          <w:tcPr>
            <w:tcW w:w="1429" w:type="dxa"/>
          </w:tcPr>
          <w:p w14:paraId="6982C0F8" w14:textId="77777777" w:rsidR="0037152D" w:rsidRPr="00B14FF5" w:rsidRDefault="0037152D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E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lare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258" w:type="dxa"/>
          </w:tcPr>
          <w:p w14:paraId="5831DC82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6669" w:type="dxa"/>
          </w:tcPr>
          <w:p w14:paraId="0BE54F15" w14:textId="77777777" w:rsidR="0037152D" w:rsidRPr="00B14FF5" w:rsidRDefault="0037152D" w:rsidP="009855E3">
            <w:pPr>
              <w:pStyle w:val="TableParagraph"/>
              <w:ind w:left="103" w:right="140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ารปล่อยก๊าซเรือนกระจกจากการเผาทำลายก๊าซชีวภาพจากการดำเนินโครงการในป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</w:p>
        </w:tc>
      </w:tr>
    </w:tbl>
    <w:p w14:paraId="5BFC89C6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23E5EDB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4.1 </w:t>
      </w:r>
      <w:r w:rsidRPr="00B14FF5">
        <w:rPr>
          <w:rFonts w:ascii="Browallia New" w:hAnsi="Browallia New" w:cs="Browallia New"/>
          <w:b/>
          <w:bCs/>
          <w:cs/>
        </w:rPr>
        <w:t>กิจกรรมที่พิจารณาการปล่อยก๊าซเรือนกระจกจากการดำเนินโครงการ</w:t>
      </w:r>
    </w:p>
    <w:p w14:paraId="2DC99695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5812"/>
      </w:tblGrid>
      <w:tr w:rsidR="0037152D" w:rsidRPr="00B14FF5" w14:paraId="2C388BB8" w14:textId="77777777">
        <w:trPr>
          <w:trHeight w:val="455"/>
        </w:trPr>
        <w:tc>
          <w:tcPr>
            <w:tcW w:w="3544" w:type="dxa"/>
            <w:shd w:val="clear" w:color="auto" w:fill="E6E6E6"/>
          </w:tcPr>
          <w:p w14:paraId="29A28D40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ประเภท</w:t>
            </w:r>
          </w:p>
        </w:tc>
        <w:tc>
          <w:tcPr>
            <w:tcW w:w="5812" w:type="dxa"/>
            <w:shd w:val="clear" w:color="auto" w:fill="E6E6E6"/>
          </w:tcPr>
          <w:p w14:paraId="5C11A6CA" w14:textId="77777777" w:rsidR="0037152D" w:rsidRPr="00B14FF5" w:rsidRDefault="0037152D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กิจกรรม</w:t>
            </w:r>
          </w:p>
        </w:tc>
      </w:tr>
      <w:tr w:rsidR="0037152D" w:rsidRPr="00B14FF5" w14:paraId="38EA683D" w14:textId="77777777">
        <w:trPr>
          <w:trHeight w:val="24"/>
        </w:trPr>
        <w:tc>
          <w:tcPr>
            <w:tcW w:w="3544" w:type="dxa"/>
          </w:tcPr>
          <w:p w14:paraId="1054E0BF" w14:textId="77777777" w:rsidR="0037152D" w:rsidRPr="00B14FF5" w:rsidRDefault="0037152D">
            <w:pPr>
              <w:pStyle w:val="TableParagraph"/>
              <w:ind w:right="13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เผาทำลายก๊าซชีวภาพ</w:t>
            </w:r>
          </w:p>
        </w:tc>
        <w:tc>
          <w:tcPr>
            <w:tcW w:w="5812" w:type="dxa"/>
          </w:tcPr>
          <w:p w14:paraId="233EBD21" w14:textId="77777777" w:rsidR="0037152D" w:rsidRPr="00B14FF5" w:rsidRDefault="0037152D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การใช้ระบบเผาทำลายก๊าซชีวภาพ</w:t>
            </w:r>
          </w:p>
        </w:tc>
      </w:tr>
    </w:tbl>
    <w:p w14:paraId="13ADD06B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E214DB3" w14:textId="77777777" w:rsidR="0037152D" w:rsidRPr="00B14FF5" w:rsidRDefault="00531918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br w:type="page"/>
      </w:r>
      <w:r w:rsidR="0037152D" w:rsidRPr="00B14FF5">
        <w:rPr>
          <w:rFonts w:ascii="Browallia New" w:hAnsi="Browallia New" w:cs="Browallia New"/>
          <w:b/>
          <w:bCs/>
        </w:rPr>
        <w:lastRenderedPageBreak/>
        <w:t xml:space="preserve">4.2 </w:t>
      </w:r>
      <w:r w:rsidR="0037152D" w:rsidRPr="00B14FF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ก๊าซชีวภาพ</w:t>
      </w:r>
    </w:p>
    <w:p w14:paraId="2EAE81AD" w14:textId="77777777" w:rsidR="0037152D" w:rsidRPr="00B14FF5" w:rsidRDefault="0037152D" w:rsidP="004325A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B14FF5">
        <w:rPr>
          <w:rFonts w:ascii="Browallia New" w:hAnsi="Browallia New" w:cs="Browallia New"/>
          <w:position w:val="2"/>
          <w:cs/>
        </w:rPr>
        <w:tab/>
      </w:r>
      <w:r w:rsidRPr="00B14FF5">
        <w:rPr>
          <w:rFonts w:ascii="Browallia New" w:hAnsi="Browallia New" w:cs="Browallia New"/>
          <w:cs/>
        </w:rPr>
        <w:t>การปล่อยก๊าซเรือนกระจกจากการเผาทำลายก๊าซชีวภาพคำนวณจากประสิทธิภาพ</w:t>
      </w:r>
      <w:r w:rsidR="009175A6" w:rsidRPr="00B14FF5">
        <w:rPr>
          <w:rFonts w:ascii="Browallia New" w:hAnsi="Browallia New" w:cs="Browallia New" w:hint="cs"/>
          <w:cs/>
        </w:rPr>
        <w:t xml:space="preserve">ของระบบเผาทำลาย </w:t>
      </w:r>
      <w:r w:rsidRPr="00B14FF5">
        <w:rPr>
          <w:rFonts w:ascii="Browallia New" w:hAnsi="Browallia New" w:cs="Browallia New"/>
          <w:cs/>
        </w:rPr>
        <w:t>และ</w:t>
      </w:r>
      <w:r w:rsidR="009175A6" w:rsidRPr="00B14FF5">
        <w:rPr>
          <w:rFonts w:ascii="Browallia New" w:hAnsi="Browallia New" w:cs="Browallia New" w:hint="cs"/>
          <w:cs/>
        </w:rPr>
        <w:t>ปริมาณ</w:t>
      </w:r>
      <w:r w:rsidRPr="00B14FF5">
        <w:rPr>
          <w:rFonts w:ascii="Browallia New" w:hAnsi="Browallia New" w:cs="Browallia New"/>
          <w:cs/>
        </w:rPr>
        <w:t>ของก๊าซมีเทนไปยังระบบเผาทำลาย โดยมีรายละเอียดดังนี้</w:t>
      </w:r>
    </w:p>
    <w:p w14:paraId="77B1A5C8" w14:textId="77777777" w:rsidR="0037152D" w:rsidRPr="00B14FF5" w:rsidRDefault="0037152D" w:rsidP="0037152D">
      <w:pPr>
        <w:widowControl w:val="0"/>
        <w:tabs>
          <w:tab w:val="left" w:pos="851"/>
          <w:tab w:val="left" w:pos="1558"/>
        </w:tabs>
        <w:spacing w:before="0" w:after="0" w:line="240" w:lineRule="auto"/>
        <w:ind w:right="310"/>
        <w:jc w:val="thaiDistribute"/>
        <w:rPr>
          <w:rFonts w:ascii="Browallia New" w:eastAsia="Arial" w:hAnsi="Browallia New" w:cs="Browallia New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985"/>
      </w:tblGrid>
      <w:tr w:rsidR="0037152D" w:rsidRPr="00B14FF5" w14:paraId="0273C772" w14:textId="77777777" w:rsidTr="0086245D">
        <w:trPr>
          <w:trHeight w:hRule="exact" w:val="1455"/>
        </w:trPr>
        <w:tc>
          <w:tcPr>
            <w:tcW w:w="7371" w:type="dxa"/>
          </w:tcPr>
          <w:p w14:paraId="7531E4FC" w14:textId="77777777" w:rsidR="0037152D" w:rsidRPr="00B14FF5" w:rsidRDefault="0037152D">
            <w:pPr>
              <w:pStyle w:val="TableParagraph"/>
              <w:ind w:right="153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525</w:t>
            </w:r>
            <w:r w:rsidR="00531918"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,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600</w:t>
            </w:r>
          </w:p>
          <w:p w14:paraId="162A9727" w14:textId="77777777" w:rsidR="0037152D" w:rsidRPr="00B14FF5" w:rsidRDefault="0037152D" w:rsidP="0086245D">
            <w:pPr>
              <w:pStyle w:val="TableParagraph"/>
              <w:ind w:left="0" w:right="153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flare,y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GWP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F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R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(1- </w:t>
            </w:r>
            <w:r w:rsidRPr="00B14FF5">
              <w:rPr>
                <w:rFonts w:ascii="Calibri" w:hAnsi="Calibri" w:cs="Calibri" w:hint="cs"/>
                <w:sz w:val="32"/>
                <w:szCs w:val="32"/>
                <w:cs/>
                <w:lang w:bidi="th"/>
              </w:rPr>
              <w:t>η</w:t>
            </w:r>
            <w:r w:rsidRPr="00B14FF5">
              <w:rPr>
                <w:rFonts w:ascii="Browallia New" w:hAnsi="Browallia New" w:cs="Browallia New"/>
                <w:position w:val="-4"/>
                <w:sz w:val="32"/>
                <w:szCs w:val="32"/>
                <w:vertAlign w:val="subscript"/>
                <w:lang w:bidi="th"/>
              </w:rPr>
              <w:t>flare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)</w:t>
            </w:r>
            <w:r w:rsidRPr="00B14FF5">
              <w:rPr>
                <w:rFonts w:ascii="Browallia New" w:hAnsi="Browallia New" w:cs="Browallia New"/>
                <w:b/>
                <w:bCs/>
                <w:position w:val="-4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10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</w:rPr>
              <w:t>-3</w:t>
            </w:r>
          </w:p>
          <w:p w14:paraId="7AF57387" w14:textId="08E00F2B" w:rsidR="0037152D" w:rsidRPr="00B14FF5" w:rsidRDefault="0037152D">
            <w:pPr>
              <w:pStyle w:val="TableParagraph"/>
              <w:ind w:right="153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  </w:t>
            </w:r>
            <w:r w:rsidR="008A0C55"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=1</w:t>
            </w:r>
          </w:p>
        </w:tc>
        <w:tc>
          <w:tcPr>
            <w:tcW w:w="1985" w:type="dxa"/>
          </w:tcPr>
          <w:p w14:paraId="355E035F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72B41AC4" w14:textId="77777777" w:rsidR="0037152D" w:rsidRPr="00B14FF5" w:rsidRDefault="0037152D">
            <w:pPr>
              <w:pStyle w:val="TableParagraph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)</w:t>
            </w:r>
          </w:p>
        </w:tc>
      </w:tr>
    </w:tbl>
    <w:p w14:paraId="2EB705CE" w14:textId="77777777" w:rsidR="0037152D" w:rsidRPr="00B14FF5" w:rsidRDefault="0037152D" w:rsidP="0086245D">
      <w:pPr>
        <w:pStyle w:val="afe"/>
        <w:ind w:right="119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67"/>
        <w:gridCol w:w="7513"/>
      </w:tblGrid>
      <w:tr w:rsidR="0037152D" w:rsidRPr="00B14FF5" w14:paraId="1B9F1AFA" w14:textId="77777777" w:rsidTr="00446E27">
        <w:trPr>
          <w:trHeight w:hRule="exact" w:val="390"/>
        </w:trPr>
        <w:tc>
          <w:tcPr>
            <w:tcW w:w="1276" w:type="dxa"/>
          </w:tcPr>
          <w:p w14:paraId="3E667BD1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lare,y</w:t>
            </w:r>
          </w:p>
        </w:tc>
        <w:tc>
          <w:tcPr>
            <w:tcW w:w="567" w:type="dxa"/>
          </w:tcPr>
          <w:p w14:paraId="7CA8D272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39E513A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ดำเนินโครงการในปี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y (t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37152D" w:rsidRPr="00B14FF5" w14:paraId="0DD17BE4" w14:textId="77777777" w:rsidTr="00446E27">
        <w:trPr>
          <w:trHeight w:hRule="exact" w:val="393"/>
        </w:trPr>
        <w:tc>
          <w:tcPr>
            <w:tcW w:w="1276" w:type="dxa"/>
          </w:tcPr>
          <w:p w14:paraId="41DABADE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7F3FAC83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48CA23F0" w14:textId="77777777" w:rsidR="0037152D" w:rsidRPr="00B14FF5" w:rsidRDefault="0037152D">
            <w:pPr>
              <w:pStyle w:val="TableParagraph"/>
              <w:ind w:left="114" w:right="14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ักยภาพในการทําให้เกิดภาวะโลกร้อนของก๊าซมีเทน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/ tCH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30B6E3A3" w14:textId="77777777" w:rsidTr="00446E27">
        <w:trPr>
          <w:trHeight w:hRule="exact" w:val="392"/>
        </w:trPr>
        <w:tc>
          <w:tcPr>
            <w:tcW w:w="1276" w:type="dxa"/>
          </w:tcPr>
          <w:p w14:paraId="388A9B2B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,m</w:t>
            </w:r>
          </w:p>
        </w:tc>
        <w:tc>
          <w:tcPr>
            <w:tcW w:w="567" w:type="dxa"/>
          </w:tcPr>
          <w:p w14:paraId="386F8315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29049AE4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๊าซมีเทนในก๊าซชีวภาพเหลือทิ้ง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223FAD74" w14:textId="77777777" w:rsidTr="00446E27">
        <w:trPr>
          <w:trHeight w:hRule="exact" w:val="454"/>
        </w:trPr>
        <w:tc>
          <w:tcPr>
            <w:tcW w:w="1276" w:type="dxa"/>
          </w:tcPr>
          <w:p w14:paraId="7347B0A4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Calibri" w:hAnsi="Calibri" w:cs="Calibri" w:hint="cs"/>
                <w:sz w:val="32"/>
                <w:szCs w:val="32"/>
                <w:cs/>
                <w:lang w:bidi="th"/>
              </w:rPr>
              <w:t>η</w:t>
            </w:r>
            <w:r w:rsidRPr="00B14FF5">
              <w:rPr>
                <w:rFonts w:ascii="Browallia New" w:hAnsi="Browallia New" w:cs="Browallia New"/>
                <w:position w:val="-4"/>
                <w:sz w:val="32"/>
                <w:szCs w:val="32"/>
                <w:vertAlign w:val="subscript"/>
                <w:lang w:bidi="th"/>
              </w:rPr>
              <w:t>flare,m</w:t>
            </w:r>
          </w:p>
        </w:tc>
        <w:tc>
          <w:tcPr>
            <w:tcW w:w="567" w:type="dxa"/>
          </w:tcPr>
          <w:p w14:paraId="205067E9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47AF1183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</w:t>
            </w:r>
            <w:r w:rsidR="00B64361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ระบบเผาทำลา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</w:tbl>
    <w:p w14:paraId="7FEDECF7" w14:textId="77777777" w:rsidR="0037152D" w:rsidRPr="00B14FF5" w:rsidRDefault="0037152D" w:rsidP="0037152D">
      <w:pPr>
        <w:widowControl w:val="0"/>
        <w:tabs>
          <w:tab w:val="left" w:pos="851"/>
          <w:tab w:val="left" w:pos="1558"/>
        </w:tabs>
        <w:spacing w:before="0" w:after="0" w:line="240" w:lineRule="auto"/>
        <w:ind w:right="310"/>
        <w:jc w:val="thaiDistribute"/>
        <w:rPr>
          <w:rFonts w:ascii="Browallia New" w:eastAsia="Arial" w:hAnsi="Browallia New" w:cs="Browallia New"/>
        </w:rPr>
      </w:pPr>
    </w:p>
    <w:p w14:paraId="65A8B7EA" w14:textId="77777777" w:rsidR="0037152D" w:rsidRPr="00B14FF5" w:rsidRDefault="0037152D" w:rsidP="004325A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position w:val="2"/>
          <w:cs/>
        </w:rPr>
      </w:pPr>
      <w:r w:rsidRPr="00B14FF5">
        <w:rPr>
          <w:rFonts w:ascii="Browallia New" w:hAnsi="Browallia New" w:cs="Browallia New"/>
          <w:position w:val="2"/>
          <w:cs/>
        </w:rPr>
        <w:t>โดยมีขั้นตอนการคำนวณดังนี้</w:t>
      </w:r>
    </w:p>
    <w:p w14:paraId="14A47356" w14:textId="77777777" w:rsidR="0037152D" w:rsidRPr="00B14FF5" w:rsidRDefault="0037152D" w:rsidP="0037152D">
      <w:pPr>
        <w:pStyle w:val="2"/>
        <w:tabs>
          <w:tab w:val="left" w:pos="847"/>
        </w:tabs>
        <w:ind w:left="0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>1</w:t>
      </w:r>
      <w:r w:rsidR="00FC133E" w:rsidRPr="00B14FF5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 การหาปริมาณก๊าซมีเทนในก๊าซชีวภาพเหลือทิ้ง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276"/>
        <w:gridCol w:w="6237"/>
      </w:tblGrid>
      <w:tr w:rsidR="0037152D" w:rsidRPr="00B14FF5" w14:paraId="483D3247" w14:textId="77777777" w:rsidTr="00FC133E">
        <w:trPr>
          <w:trHeight w:hRule="exact" w:val="36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3E9703B" w14:textId="77777777" w:rsidR="0037152D" w:rsidRPr="00B14FF5" w:rsidRDefault="0037152D" w:rsidP="009855E3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D832D93" w14:textId="77777777" w:rsidR="0037152D" w:rsidRPr="00B14FF5" w:rsidRDefault="0037152D" w:rsidP="009855E3">
            <w:pPr>
              <w:pStyle w:val="TableParagraph"/>
              <w:ind w:left="115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C782557" w14:textId="77777777" w:rsidR="0037152D" w:rsidRPr="00B14FF5" w:rsidRDefault="0037152D" w:rsidP="009855E3">
            <w:pPr>
              <w:pStyle w:val="TableParagraph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วามหมาย</w:t>
            </w:r>
          </w:p>
        </w:tc>
      </w:tr>
      <w:tr w:rsidR="0037152D" w:rsidRPr="00B14FF5" w14:paraId="70235D60" w14:textId="77777777" w:rsidTr="00752518">
        <w:trPr>
          <w:trHeight w:hRule="exact" w:val="451"/>
        </w:trPr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A60E" w14:textId="77777777" w:rsidR="0037152D" w:rsidRPr="00B14FF5" w:rsidRDefault="0037152D" w:rsidP="009855E3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,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5663E" w14:textId="77777777" w:rsidR="0037152D" w:rsidRPr="00B14FF5" w:rsidRDefault="0037152D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3"/>
                <w:sz w:val="32"/>
                <w:szCs w:val="32"/>
                <w:lang w:bidi="th"/>
              </w:rPr>
              <w:t>kg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01571" w14:textId="77777777" w:rsidR="0037152D" w:rsidRPr="00B14FF5" w:rsidRDefault="0037152D">
            <w:pPr>
              <w:pStyle w:val="TableParagraph"/>
              <w:ind w:left="103" w:right="610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ไหล</w:t>
            </w:r>
            <w:r w:rsidR="00FC133E" w:rsidRPr="00B14FF5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มวลของก๊าซมีเทนไปยังระบบเผาทำลายในนาที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m</w:t>
            </w:r>
          </w:p>
        </w:tc>
      </w:tr>
    </w:tbl>
    <w:p w14:paraId="17C2171A" w14:textId="77777777" w:rsidR="0037152D" w:rsidRPr="00B14FF5" w:rsidRDefault="0037152D" w:rsidP="0037152D">
      <w:pPr>
        <w:pStyle w:val="a3"/>
        <w:widowControl w:val="0"/>
        <w:tabs>
          <w:tab w:val="left" w:pos="847"/>
        </w:tabs>
        <w:spacing w:before="0" w:after="0" w:line="240" w:lineRule="auto"/>
        <w:ind w:left="84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0BFCF13A" w14:textId="77777777" w:rsidR="0037152D" w:rsidRPr="00B14FF5" w:rsidRDefault="0037152D" w:rsidP="00752518">
      <w:pPr>
        <w:pStyle w:val="a3"/>
        <w:widowControl w:val="0"/>
        <w:tabs>
          <w:tab w:val="left" w:pos="847"/>
        </w:tabs>
        <w:spacing w:before="60" w:after="0" w:line="240" w:lineRule="auto"/>
        <w:ind w:left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ข้อกําหนดต่อไปนี้มีผลบังคับใช้</w:t>
      </w:r>
    </w:p>
    <w:p w14:paraId="01BEFB11" w14:textId="6809C6B8" w:rsidR="0037152D" w:rsidRPr="00752518" w:rsidRDefault="00FC133E" w:rsidP="00087D3E">
      <w:pPr>
        <w:pStyle w:val="a3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2" w:name="_Hlk112660860"/>
      <w:r w:rsidRPr="00B14FF5">
        <w:rPr>
          <w:rFonts w:ascii="Browallia New" w:hAnsi="Browallia New" w:cs="Browallia New" w:hint="cs"/>
          <w:szCs w:val="32"/>
          <w:cs/>
        </w:rPr>
        <w:t>คำนวณ</w:t>
      </w:r>
      <w:r w:rsidR="0073409B" w:rsidRPr="00B14FF5">
        <w:rPr>
          <w:rFonts w:ascii="Browallia New" w:hAnsi="Browallia New" w:cs="Browallia New" w:hint="cs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 w:hint="cs"/>
          <w:szCs w:val="32"/>
          <w:cs/>
        </w:rPr>
        <w:t>โดยใช้เครื่องมือ</w:t>
      </w:r>
      <w:r w:rsidR="004F6109" w:rsidRPr="00B14FF5">
        <w:rPr>
          <w:rFonts w:ascii="Browallia New" w:hAnsi="Browallia New" w:cs="Browallia New" w:hint="cs"/>
          <w:szCs w:val="32"/>
          <w:cs/>
        </w:rPr>
        <w:t>การ</w:t>
      </w:r>
      <w:r w:rsidRPr="00B14FF5">
        <w:rPr>
          <w:rFonts w:ascii="Browallia New" w:hAnsi="Browallia New" w:cs="Browallia New" w:hint="cs"/>
          <w:szCs w:val="32"/>
          <w:cs/>
        </w:rPr>
        <w:t xml:space="preserve">คำนวณ </w:t>
      </w:r>
      <w:r w:rsidR="00FF5518" w:rsidRPr="00752518">
        <w:rPr>
          <w:rFonts w:ascii="Browallia New" w:hAnsi="Browallia New" w:cs="Browallia New"/>
          <w:szCs w:val="32"/>
        </w:rPr>
        <w:t>T</w:t>
      </w:r>
      <w:r w:rsidR="00087D3E">
        <w:rPr>
          <w:rFonts w:ascii="Browallia New" w:hAnsi="Browallia New" w:cs="Browallia New"/>
          <w:szCs w:val="32"/>
        </w:rPr>
        <w:t>-</w:t>
      </w:r>
      <w:r w:rsidR="00FF5518" w:rsidRPr="00752518">
        <w:rPr>
          <w:rFonts w:ascii="Browallia New" w:hAnsi="Browallia New" w:cs="Browallia New"/>
          <w:szCs w:val="32"/>
        </w:rPr>
        <w:t>VER</w:t>
      </w:r>
      <w:r w:rsidRPr="00752518">
        <w:rPr>
          <w:rFonts w:ascii="Browallia New" w:hAnsi="Browallia New" w:cs="Browallia New"/>
          <w:szCs w:val="32"/>
        </w:rPr>
        <w:t>-</w:t>
      </w:r>
      <w:r w:rsidR="00087D3E">
        <w:rPr>
          <w:rFonts w:ascii="Browallia New" w:hAnsi="Browallia New" w:cs="Browallia New"/>
          <w:szCs w:val="32"/>
        </w:rPr>
        <w:t>P-</w:t>
      </w:r>
      <w:r w:rsidRPr="00752518">
        <w:rPr>
          <w:rFonts w:ascii="Browallia New" w:hAnsi="Browallia New" w:cs="Browallia New"/>
          <w:szCs w:val="32"/>
        </w:rPr>
        <w:t>TOOL-02-05</w:t>
      </w:r>
      <w:r w:rsidR="00FF5518" w:rsidRPr="00752518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FF5518" w:rsidRPr="00752518">
        <w:rPr>
          <w:rFonts w:ascii="Browallia New" w:hAnsi="Browallia New" w:cs="Browallia New"/>
          <w:szCs w:val="32"/>
          <w:cs/>
        </w:rPr>
        <w:t>การคำนวณอัตราการไหลของมวลของก๊าซเรือนกระจกในกระแสก๊าซ</w:t>
      </w:r>
      <w:bookmarkEnd w:id="2"/>
    </w:p>
    <w:p w14:paraId="16B2691C" w14:textId="3A430877" w:rsidR="0037152D" w:rsidRPr="00B14FF5" w:rsidRDefault="0037152D" w:rsidP="00087D3E">
      <w:pPr>
        <w:pStyle w:val="a3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การไหลของ</w:t>
      </w:r>
      <w:r w:rsidR="0073409B" w:rsidRPr="00B14FF5">
        <w:rPr>
          <w:rFonts w:ascii="Browallia New" w:hAnsi="Browallia New" w:cs="Browallia New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szCs w:val="32"/>
          <w:cs/>
        </w:rPr>
        <w:t>จะต้อง</w:t>
      </w:r>
      <w:r w:rsidR="00DF6471" w:rsidRPr="00B14FF5">
        <w:rPr>
          <w:rFonts w:ascii="Browallia New" w:hAnsi="Browallia New" w:cs="Browallia New" w:hint="cs"/>
          <w:szCs w:val="32"/>
          <w:cs/>
        </w:rPr>
        <w:t>ถูก</w:t>
      </w:r>
      <w:r w:rsidRPr="00B14FF5">
        <w:rPr>
          <w:rFonts w:ascii="Browallia New" w:hAnsi="Browallia New" w:cs="Browallia New"/>
          <w:szCs w:val="32"/>
          <w:cs/>
        </w:rPr>
        <w:t>วัดอย่างต่อเนื่อง</w:t>
      </w:r>
    </w:p>
    <w:p w14:paraId="557717E9" w14:textId="77777777" w:rsidR="0037152D" w:rsidRPr="00B14FF5" w:rsidRDefault="0037152D" w:rsidP="00087D3E">
      <w:pPr>
        <w:pStyle w:val="a3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ก๊าซมีเทนเป็นก๊าซเรือนกระจก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i </w:t>
      </w:r>
      <w:r w:rsidRPr="00B14FF5">
        <w:rPr>
          <w:rFonts w:ascii="Browallia New" w:hAnsi="Browallia New" w:cs="Browallia New"/>
          <w:position w:val="2"/>
          <w:szCs w:val="32"/>
          <w:cs/>
        </w:rPr>
        <w:t>ที่ต้องกำหนดการไหลของมวล</w:t>
      </w:r>
    </w:p>
    <w:p w14:paraId="54DD3416" w14:textId="25883F9E" w:rsidR="0037152D" w:rsidRPr="00752518" w:rsidRDefault="004F6109" w:rsidP="00087D3E">
      <w:pPr>
        <w:pStyle w:val="a3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right="149" w:hanging="4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สามารถใช้ก</w:t>
      </w:r>
      <w:r w:rsidR="0037152D" w:rsidRPr="00B14FF5">
        <w:rPr>
          <w:rFonts w:ascii="Browallia New" w:hAnsi="Browallia New" w:cs="Browallia New"/>
          <w:szCs w:val="32"/>
          <w:cs/>
        </w:rPr>
        <w:t>ารคำนวณมวลโมเลกุลของกระแสก๊าซอย่างง่าย</w:t>
      </w:r>
      <w:r w:rsidR="00256C90" w:rsidRPr="00B14FF5">
        <w:rPr>
          <w:rFonts w:ascii="Browallia New" w:hAnsi="Browallia New" w:cs="Browallia New" w:hint="cs"/>
          <w:szCs w:val="32"/>
          <w:cs/>
        </w:rPr>
        <w:t>ใน</w:t>
      </w:r>
      <w:r w:rsidR="004325A0" w:rsidRPr="00B14FF5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="00256C90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="00087D3E">
        <w:rPr>
          <w:rFonts w:ascii="Browallia New" w:hAnsi="Browallia New" w:cs="Browallia New"/>
          <w:szCs w:val="32"/>
        </w:rPr>
        <w:br/>
      </w:r>
      <w:r w:rsidR="00752518" w:rsidRPr="00087D3E">
        <w:rPr>
          <w:rFonts w:ascii="Browallia New" w:hAnsi="Browallia New" w:cs="Browallia New"/>
          <w:spacing w:val="-2"/>
          <w:szCs w:val="32"/>
        </w:rPr>
        <w:t>T</w:t>
      </w:r>
      <w:r w:rsidR="00087D3E" w:rsidRPr="00087D3E">
        <w:rPr>
          <w:rFonts w:ascii="Browallia New" w:hAnsi="Browallia New" w:cs="Browallia New"/>
          <w:spacing w:val="-2"/>
          <w:szCs w:val="32"/>
        </w:rPr>
        <w:t>-</w:t>
      </w:r>
      <w:r w:rsidR="00256C90" w:rsidRPr="00087D3E">
        <w:rPr>
          <w:rFonts w:ascii="Browallia New" w:hAnsi="Browallia New" w:cs="Browallia New"/>
          <w:spacing w:val="-2"/>
          <w:szCs w:val="32"/>
        </w:rPr>
        <w:t>VER</w:t>
      </w:r>
      <w:r w:rsidR="004325A0" w:rsidRPr="00087D3E">
        <w:rPr>
          <w:rFonts w:ascii="Browallia New" w:hAnsi="Browallia New" w:cs="Browallia New"/>
          <w:spacing w:val="-2"/>
          <w:szCs w:val="32"/>
        </w:rPr>
        <w:t>-</w:t>
      </w:r>
      <w:r w:rsidR="00087D3E" w:rsidRPr="00087D3E">
        <w:rPr>
          <w:rFonts w:ascii="Browallia New" w:hAnsi="Browallia New" w:cs="Browallia New"/>
          <w:spacing w:val="-2"/>
          <w:szCs w:val="32"/>
        </w:rPr>
        <w:t>P-</w:t>
      </w:r>
      <w:r w:rsidR="004325A0" w:rsidRPr="00087D3E">
        <w:rPr>
          <w:rFonts w:ascii="Browallia New" w:hAnsi="Browallia New" w:cs="Browallia New"/>
          <w:spacing w:val="-2"/>
          <w:szCs w:val="32"/>
        </w:rPr>
        <w:t>T</w:t>
      </w:r>
      <w:r w:rsidR="00087D3E" w:rsidRPr="00087D3E">
        <w:rPr>
          <w:rFonts w:ascii="Browallia New" w:hAnsi="Browallia New" w:cs="Browallia New"/>
          <w:spacing w:val="-2"/>
          <w:szCs w:val="32"/>
        </w:rPr>
        <w:t>OOL</w:t>
      </w:r>
      <w:r w:rsidR="004325A0" w:rsidRPr="00087D3E">
        <w:rPr>
          <w:rFonts w:ascii="Browallia New" w:hAnsi="Browallia New" w:cs="Browallia New"/>
          <w:spacing w:val="-2"/>
          <w:szCs w:val="32"/>
        </w:rPr>
        <w:t>-</w:t>
      </w:r>
      <w:r w:rsidR="00256C90" w:rsidRPr="00087D3E">
        <w:rPr>
          <w:rFonts w:ascii="Browallia New" w:hAnsi="Browallia New" w:cs="Browallia New"/>
          <w:spacing w:val="-2"/>
          <w:szCs w:val="32"/>
          <w:cs/>
          <w:lang w:bidi="th"/>
        </w:rPr>
        <w:t xml:space="preserve">02-05 </w:t>
      </w:r>
      <w:r w:rsidR="00256C90" w:rsidRPr="00087D3E">
        <w:rPr>
          <w:rFonts w:ascii="Browallia New" w:hAnsi="Browallia New" w:cs="Browallia New"/>
          <w:spacing w:val="-2"/>
          <w:szCs w:val="32"/>
          <w:cs/>
        </w:rPr>
        <w:t>การคำนวณอัตราการไหลของมวลของก๊าซเรือนกระจกในกระแสก๊าซ</w:t>
      </w:r>
    </w:p>
    <w:p w14:paraId="45242627" w14:textId="77777777" w:rsidR="0037152D" w:rsidRPr="00B14FF5" w:rsidRDefault="0037152D" w:rsidP="00087D3E">
      <w:pPr>
        <w:pStyle w:val="a3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 xml:space="preserve">ช่วงเวลา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Pr="00B14FF5">
        <w:rPr>
          <w:rFonts w:ascii="Browallia New" w:hAnsi="Browallia New" w:cs="Browallia New"/>
          <w:szCs w:val="32"/>
          <w:cs/>
        </w:rPr>
        <w:t>สำหรับการไหลของมวล</w:t>
      </w:r>
      <w:r w:rsidR="004F6109" w:rsidRPr="00B14FF5">
        <w:rPr>
          <w:rFonts w:ascii="Browallia New" w:hAnsi="Browallia New" w:cs="Browallia New" w:hint="cs"/>
          <w:szCs w:val="32"/>
          <w:cs/>
        </w:rPr>
        <w:t>ควรใช้ค่าเฉลี่ย</w:t>
      </w:r>
      <w:r w:rsidRPr="00B14FF5">
        <w:rPr>
          <w:rFonts w:ascii="Browallia New" w:hAnsi="Browallia New" w:cs="Browallia New"/>
          <w:szCs w:val="32"/>
          <w:cs/>
        </w:rPr>
        <w:t>ใน</w:t>
      </w:r>
      <w:r w:rsidR="00CB6963" w:rsidRPr="00B14FF5">
        <w:rPr>
          <w:rFonts w:ascii="Browallia New" w:hAnsi="Browallia New" w:cs="Browallia New" w:hint="cs"/>
          <w:szCs w:val="32"/>
          <w:cs/>
        </w:rPr>
        <w:t>ทุก</w:t>
      </w:r>
      <w:r w:rsidRPr="00B14FF5">
        <w:rPr>
          <w:rFonts w:ascii="Browallia New" w:hAnsi="Browallia New" w:cs="Browallia New"/>
          <w:szCs w:val="32"/>
          <w:cs/>
        </w:rPr>
        <w:t>นาที</w:t>
      </w:r>
      <w:r w:rsidRPr="00B14FF5">
        <w:rPr>
          <w:rFonts w:ascii="Browallia New" w:hAnsi="Browallia New" w:cs="Browallia New"/>
          <w:szCs w:val="32"/>
          <w:lang w:bidi="th"/>
        </w:rPr>
        <w:t xml:space="preserve"> m </w:t>
      </w:r>
    </w:p>
    <w:p w14:paraId="16D8912B" w14:textId="77777777" w:rsidR="0037152D" w:rsidRPr="00B14FF5" w:rsidRDefault="0037152D" w:rsidP="0037152D">
      <w:pPr>
        <w:pStyle w:val="a3"/>
        <w:widowControl w:val="0"/>
        <w:tabs>
          <w:tab w:val="left" w:pos="1558"/>
        </w:tabs>
        <w:spacing w:before="0" w:after="0" w:line="240" w:lineRule="auto"/>
        <w:ind w:left="1557"/>
        <w:contextualSpacing w:val="0"/>
        <w:jc w:val="thaiDistribute"/>
        <w:rPr>
          <w:rFonts w:ascii="Browallia New" w:eastAsia="Arial" w:hAnsi="Browallia New" w:cs="Browallia New"/>
          <w:sz w:val="16"/>
          <w:szCs w:val="16"/>
        </w:rPr>
      </w:pPr>
    </w:p>
    <w:p w14:paraId="01B645D6" w14:textId="01BCAD82" w:rsidR="00B672D6" w:rsidRPr="00087D3E" w:rsidRDefault="0037152D" w:rsidP="0086245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hAnsi="Browallia New" w:cs="Browallia New"/>
          <w:position w:val="2"/>
          <w:lang w:bidi="th"/>
        </w:rPr>
      </w:pPr>
      <w:r w:rsidRPr="00087D3E">
        <w:rPr>
          <w:rFonts w:ascii="Browallia New" w:hAnsi="Browallia New" w:cs="Browallia New"/>
          <w:position w:val="2"/>
          <w:cs/>
          <w:lang w:bidi="th"/>
        </w:rPr>
        <w:tab/>
        <w:t>F</w:t>
      </w:r>
      <w:r w:rsidRPr="00087D3E">
        <w:rPr>
          <w:rFonts w:ascii="Browallia New" w:hAnsi="Browallia New" w:cs="Browallia New"/>
          <w:vertAlign w:val="subscript"/>
          <w:cs/>
          <w:lang w:bidi="th"/>
        </w:rPr>
        <w:t>CH4,m</w:t>
      </w:r>
      <w:r w:rsidRPr="00087D3E">
        <w:rPr>
          <w:rFonts w:ascii="Browallia New" w:hAnsi="Browallia New" w:cs="Browallia New"/>
          <w:position w:val="2"/>
          <w:vertAlign w:val="subscript"/>
          <w:cs/>
          <w:lang w:bidi="th"/>
        </w:rPr>
        <w:t xml:space="preserve"> </w:t>
      </w:r>
      <w:r w:rsidRPr="00087D3E">
        <w:rPr>
          <w:rFonts w:ascii="Browallia New" w:hAnsi="Browallia New" w:cs="Browallia New"/>
          <w:position w:val="2"/>
          <w:cs/>
        </w:rPr>
        <w:t>ซึ่งวัดจากการไหลของมวลในช่วงนาที</w:t>
      </w:r>
      <w:r w:rsidRPr="00087D3E">
        <w:rPr>
          <w:rFonts w:ascii="Browallia New" w:hAnsi="Browallia New" w:cs="Browallia New"/>
          <w:i/>
          <w:iCs/>
          <w:position w:val="2"/>
          <w:cs/>
          <w:lang w:bidi="th"/>
        </w:rPr>
        <w:t xml:space="preserve"> </w:t>
      </w:r>
      <w:r w:rsidRPr="00087D3E">
        <w:rPr>
          <w:rFonts w:ascii="Browallia New" w:hAnsi="Browallia New" w:cs="Browallia New"/>
          <w:position w:val="2"/>
          <w:cs/>
          <w:lang w:bidi="th"/>
        </w:rPr>
        <w:t xml:space="preserve">m </w:t>
      </w:r>
      <w:r w:rsidRPr="00087D3E">
        <w:rPr>
          <w:rFonts w:ascii="Browallia New" w:hAnsi="Browallia New" w:cs="Browallia New"/>
          <w:position w:val="2"/>
          <w:cs/>
        </w:rPr>
        <w:t xml:space="preserve">จะต้องใช้เพื่อกําหนดมวลของก๊าซมีเทนในหน่วยกิโลกรัมที่ป้อนเข้าสู่ระบบเผาทำลายก๊าซชีวภาพในนาที </w:t>
      </w:r>
      <w:r w:rsidRPr="00087D3E">
        <w:rPr>
          <w:rFonts w:ascii="Browallia New" w:hAnsi="Browallia New" w:cs="Browallia New"/>
          <w:position w:val="2"/>
          <w:cs/>
          <w:lang w:bidi="th"/>
        </w:rPr>
        <w:t>m (F</w:t>
      </w:r>
      <w:r w:rsidRPr="00087D3E">
        <w:rPr>
          <w:rFonts w:ascii="Browallia New" w:hAnsi="Browallia New" w:cs="Browallia New"/>
          <w:vertAlign w:val="subscript"/>
          <w:cs/>
          <w:lang w:bidi="th"/>
        </w:rPr>
        <w:t>CH4,RG,m</w:t>
      </w:r>
      <w:r w:rsidRPr="00087D3E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Pr="00087D3E">
        <w:rPr>
          <w:rFonts w:ascii="Browallia New" w:hAnsi="Browallia New" w:cs="Browallia New"/>
          <w:position w:val="2"/>
          <w:cs/>
        </w:rPr>
        <w:t xml:space="preserve">โดย </w:t>
      </w:r>
      <w:r w:rsidRPr="00087D3E">
        <w:rPr>
          <w:rFonts w:ascii="Browallia New" w:hAnsi="Browallia New" w:cs="Browallia New"/>
          <w:position w:val="2"/>
          <w:cs/>
          <w:lang w:bidi="th"/>
        </w:rPr>
        <w:t>F</w:t>
      </w:r>
      <w:r w:rsidRPr="00087D3E">
        <w:rPr>
          <w:rFonts w:ascii="Browallia New" w:hAnsi="Browallia New" w:cs="Browallia New"/>
          <w:vertAlign w:val="subscript"/>
          <w:cs/>
          <w:lang w:bidi="th"/>
        </w:rPr>
        <w:t>CH4, m</w:t>
      </w:r>
      <w:r w:rsidRPr="00087D3E">
        <w:rPr>
          <w:rFonts w:ascii="Browallia New" w:hAnsi="Browallia New" w:cs="Browallia New"/>
          <w:position w:val="2"/>
          <w:cs/>
        </w:rPr>
        <w:t xml:space="preserve"> จะถูกกําหนด</w:t>
      </w:r>
      <w:r w:rsidR="00890FCF" w:rsidRPr="00087D3E">
        <w:rPr>
          <w:rFonts w:ascii="Browallia New" w:hAnsi="Browallia New" w:cs="Browallia New"/>
          <w:position w:val="2"/>
          <w:cs/>
        </w:rPr>
        <w:t>บนฐานแห้ง</w:t>
      </w:r>
      <w:r w:rsidR="00A254B6" w:rsidRPr="00087D3E">
        <w:rPr>
          <w:rFonts w:ascii="Browallia New" w:hAnsi="Browallia New" w:cs="Browallia New" w:hint="cs"/>
          <w:position w:val="2"/>
          <w:cs/>
          <w:lang w:bidi="th"/>
        </w:rPr>
        <w:t xml:space="preserve"> (</w:t>
      </w:r>
      <w:r w:rsidR="00A254B6" w:rsidRPr="00087D3E">
        <w:rPr>
          <w:rFonts w:ascii="Browallia New" w:hAnsi="Browallia New" w:cs="Browallia New"/>
          <w:position w:val="2"/>
          <w:lang w:bidi="th"/>
        </w:rPr>
        <w:t>dry basis)</w:t>
      </w:r>
    </w:p>
    <w:p w14:paraId="48A1C86E" w14:textId="00A8E43A" w:rsidR="0037152D" w:rsidRPr="00B14FF5" w:rsidRDefault="0037152D" w:rsidP="0037152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eastAsia="Arial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ขั้นตอนที่ </w:t>
      </w:r>
      <w:r w:rsidRPr="00B14FF5">
        <w:rPr>
          <w:rFonts w:ascii="Browallia New" w:hAnsi="Browallia New" w:cs="Browallia New"/>
          <w:b/>
          <w:bCs/>
          <w:cs/>
          <w:lang w:bidi="th"/>
        </w:rPr>
        <w:t>2</w:t>
      </w:r>
      <w:r w:rsidRPr="00B14FF5">
        <w:rPr>
          <w:rFonts w:ascii="Browallia New" w:hAnsi="Browallia New" w:cs="Browallia New"/>
          <w:b/>
          <w:bCs/>
          <w:lang w:bidi="th"/>
        </w:rPr>
        <w:t xml:space="preserve"> </w:t>
      </w:r>
      <w:r w:rsidR="00CF5039">
        <w:rPr>
          <w:rFonts w:ascii="Browallia New" w:hAnsi="Browallia New" w:cs="Browallia New"/>
          <w:b/>
          <w:bCs/>
          <w:lang w:bidi="th"/>
        </w:rPr>
        <w:t xml:space="preserve"> </w:t>
      </w:r>
      <w:r w:rsidRPr="00B14FF5">
        <w:rPr>
          <w:rFonts w:ascii="Browallia New" w:hAnsi="Browallia New" w:cs="Browallia New"/>
          <w:b/>
          <w:bCs/>
          <w:cs/>
        </w:rPr>
        <w:t>การกําหนดค่าประสิทธิภาพระบบเผาทำลายก๊าซชีวภาพ</w:t>
      </w:r>
    </w:p>
    <w:p w14:paraId="01930BD1" w14:textId="77777777" w:rsidR="0037152D" w:rsidRPr="00B14FF5" w:rsidRDefault="0037152D" w:rsidP="00CF5039">
      <w:pPr>
        <w:pStyle w:val="a3"/>
        <w:widowControl w:val="0"/>
        <w:tabs>
          <w:tab w:val="left" w:pos="1560"/>
        </w:tabs>
        <w:spacing w:before="240" w:after="0" w:line="240" w:lineRule="auto"/>
        <w:ind w:left="0" w:right="115" w:firstLine="706"/>
        <w:contextualSpacing w:val="0"/>
        <w:jc w:val="thaiDistribute"/>
        <w:rPr>
          <w:rFonts w:ascii="Browallia New" w:eastAsia="Arial" w:hAnsi="Browallia New" w:cs="Browallia New"/>
          <w:szCs w:val="32"/>
          <w:cs/>
        </w:rPr>
      </w:pPr>
      <w:r w:rsidRPr="00B14FF5">
        <w:rPr>
          <w:rFonts w:ascii="Browallia New" w:hAnsi="Browallia New" w:cs="Browallia New"/>
          <w:szCs w:val="32"/>
          <w:cs/>
        </w:rPr>
        <w:lastRenderedPageBreak/>
        <w:t>ประสิทธิภาพของระบบเผาทำลายก๊าซชีวภาพ จะขึ้นอยู่กับประสิทธิภาพการเผาไหม้ของระบบและเวล</w:t>
      </w:r>
      <w:r w:rsidR="00F532FB" w:rsidRPr="00B14FF5">
        <w:rPr>
          <w:rFonts w:ascii="Browallia New" w:hAnsi="Browallia New" w:cs="Browallia New" w:hint="cs"/>
          <w:szCs w:val="32"/>
          <w:cs/>
        </w:rPr>
        <w:t>า</w:t>
      </w:r>
      <w:r w:rsidR="00B64361" w:rsidRPr="00B14FF5">
        <w:rPr>
          <w:rFonts w:ascii="Browallia New" w:hAnsi="Browallia New" w:cs="Browallia New" w:hint="cs"/>
          <w:szCs w:val="32"/>
          <w:cs/>
        </w:rPr>
        <w:t xml:space="preserve">ที่ระบบเผาไหม้ทำงาน </w:t>
      </w:r>
      <w:r w:rsidRPr="00B14FF5">
        <w:rPr>
          <w:rFonts w:ascii="Browallia New" w:eastAsia="Arial" w:hAnsi="Browallia New" w:cs="Browallia New"/>
          <w:szCs w:val="32"/>
          <w:cs/>
        </w:rPr>
        <w:t>โดยแบ่งเป็น</w:t>
      </w:r>
      <w:r w:rsidRPr="00B14FF5">
        <w:rPr>
          <w:rFonts w:ascii="Browallia New" w:hAnsi="Browallia New" w:cs="Browallia New"/>
          <w:szCs w:val="32"/>
          <w:cs/>
        </w:rPr>
        <w:t>ระบบเผาทำลายก๊าซชีวภาพแบบเปิด</w:t>
      </w:r>
      <w:r w:rsidRPr="00B14FF5">
        <w:rPr>
          <w:rFonts w:ascii="Browallia New" w:eastAsia="Arial" w:hAnsi="Browallia New" w:cs="Browallia New"/>
          <w:szCs w:val="32"/>
          <w:cs/>
        </w:rPr>
        <w:t xml:space="preserve">และแบบปิด </w:t>
      </w:r>
      <w:r w:rsidR="00615BAC" w:rsidRPr="00B14FF5">
        <w:rPr>
          <w:rFonts w:ascii="Browallia New" w:eastAsia="Arial" w:hAnsi="Browallia New" w:cs="Browallia New" w:hint="cs"/>
          <w:szCs w:val="32"/>
          <w:cs/>
        </w:rPr>
        <w:t xml:space="preserve">กรณีระบบเผาทำลาบก๊าซชีวภาพแบบเปิดกำหนดให้ใช้ค่า </w:t>
      </w:r>
      <w:r w:rsidR="00615BAC" w:rsidRPr="00B14FF5">
        <w:rPr>
          <w:rFonts w:ascii="Browallia New" w:eastAsia="Arial" w:hAnsi="Browallia New" w:cs="Browallia New"/>
          <w:szCs w:val="32"/>
        </w:rPr>
        <w:t xml:space="preserve">default 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>สำหรับกรณีระบบเผาทำลายก๊าซชีวภาพระบบปิดผู้พัฒนาโครงการต้อง</w:t>
      </w:r>
      <w:r w:rsidR="00104199" w:rsidRPr="00B14FF5">
        <w:rPr>
          <w:rFonts w:ascii="Browallia New" w:eastAsia="Arial" w:hAnsi="Browallia New" w:cs="Browallia New"/>
          <w:szCs w:val="32"/>
          <w:cs/>
        </w:rPr>
        <w:t>กําหนด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>ทางเลือกที่ใช้และต้องมีการติดตาม</w:t>
      </w:r>
      <w:r w:rsidR="00104199" w:rsidRPr="00B14FF5">
        <w:rPr>
          <w:rFonts w:ascii="Browallia New" w:eastAsia="Arial" w:hAnsi="Browallia New" w:cs="Browallia New"/>
          <w:szCs w:val="32"/>
          <w:cs/>
        </w:rPr>
        <w:t xml:space="preserve">ข้อมูลตามทางเลือกที่เลือกใช้ 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 xml:space="preserve">ช่วงเวลาที่ระบบเผาทำลายทำงานต้องใช้อุปกรณ์ตรวจวัดเปลวไฟ หรือตามข้อกำหนดที่ผู้ผลิตระบุไว้ </w:t>
      </w:r>
    </w:p>
    <w:p w14:paraId="013911F8" w14:textId="77777777" w:rsidR="0037152D" w:rsidRPr="00B14FF5" w:rsidRDefault="0037152D" w:rsidP="0086245D">
      <w:pPr>
        <w:pStyle w:val="3"/>
        <w:tabs>
          <w:tab w:val="left" w:pos="709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ab/>
      </w:r>
      <w:r w:rsidRPr="00B14FF5">
        <w:rPr>
          <w:rFonts w:ascii="Browallia New" w:hAnsi="Browallia New" w:cs="Browallia New"/>
          <w:sz w:val="32"/>
          <w:szCs w:val="32"/>
        </w:rPr>
        <w:t xml:space="preserve">1) </w:t>
      </w:r>
      <w:r w:rsidRPr="00B14FF5">
        <w:rPr>
          <w:rFonts w:ascii="Browallia New" w:hAnsi="Browallia New" w:cs="Browallia New"/>
          <w:sz w:val="32"/>
          <w:szCs w:val="32"/>
          <w:cs/>
        </w:rPr>
        <w:t>ระบบเผาทำลายก๊าซชีวภาพแบบเปิด</w:t>
      </w:r>
      <w:r w:rsidR="00B64361" w:rsidRPr="00B14FF5">
        <w:rPr>
          <w:rFonts w:ascii="Browallia New" w:hAnsi="Browallia New" w:cs="Browallia New" w:hint="cs"/>
          <w:sz w:val="32"/>
          <w:szCs w:val="32"/>
          <w:cs/>
        </w:rPr>
        <w:t xml:space="preserve"> (</w:t>
      </w:r>
      <w:r w:rsidR="00B64361" w:rsidRPr="00B14FF5">
        <w:rPr>
          <w:rFonts w:ascii="Browallia New" w:hAnsi="Browallia New" w:cs="Browallia New"/>
          <w:sz w:val="32"/>
          <w:szCs w:val="32"/>
        </w:rPr>
        <w:t>Open flare)</w:t>
      </w:r>
    </w:p>
    <w:p w14:paraId="0572FDB0" w14:textId="77777777" w:rsidR="0037152D" w:rsidRPr="00B14FF5" w:rsidRDefault="0037152D" w:rsidP="00992970">
      <w:pPr>
        <w:widowControl w:val="0"/>
        <w:tabs>
          <w:tab w:val="left" w:pos="709"/>
        </w:tabs>
        <w:spacing w:before="0" w:after="0" w:line="240" w:lineRule="auto"/>
        <w:ind w:left="0" w:right="119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hAnsi="Browallia New" w:cs="Browallia New"/>
          <w:position w:val="2"/>
        </w:rPr>
        <w:tab/>
      </w:r>
      <w:r w:rsidR="00B64361" w:rsidRPr="00B14FF5">
        <w:rPr>
          <w:rFonts w:ascii="Browallia New" w:hAnsi="Browallia New" w:cs="Browallia New" w:hint="cs"/>
          <w:position w:val="2"/>
          <w:cs/>
        </w:rPr>
        <w:t>กำหนด</w:t>
      </w:r>
      <w:r w:rsidRPr="00B14FF5">
        <w:rPr>
          <w:rFonts w:ascii="Browallia New" w:hAnsi="Browallia New" w:cs="Browallia New"/>
          <w:position w:val="2"/>
          <w:cs/>
        </w:rPr>
        <w:t xml:space="preserve">ประสิทธิภาพของระบบเผาทำลายก๊าซชีวภาพแบบเปิดในนาที </w:t>
      </w:r>
      <w:r w:rsidRPr="00B14FF5">
        <w:rPr>
          <w:rFonts w:ascii="Browallia New" w:hAnsi="Browallia New" w:cs="Browallia New"/>
          <w:position w:val="2"/>
        </w:rPr>
        <w:t>m</w:t>
      </w:r>
      <w:r w:rsidRPr="00B14FF5">
        <w:rPr>
          <w:rFonts w:ascii="Browallia New" w:hAnsi="Browallia New" w:cs="Browallia New"/>
          <w:position w:val="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>(</w:t>
      </w:r>
      <w:r w:rsidRPr="00B14FF5">
        <w:rPr>
          <w:rFonts w:ascii="Calibri" w:eastAsia="Cambria Math" w:hAnsi="Calibri" w:cs="Calibri"/>
          <w:position w:val="7"/>
        </w:rPr>
        <w:t>η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="00B64361" w:rsidRPr="00B14FF5">
        <w:rPr>
          <w:rFonts w:ascii="Browallia New" w:hAnsi="Browallia New" w:cs="Browallia New" w:hint="cs"/>
          <w:position w:val="2"/>
          <w:cs/>
        </w:rPr>
        <w:t xml:space="preserve">เท่ากับ 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50% </w:t>
      </w:r>
      <w:r w:rsidRPr="00B14FF5">
        <w:rPr>
          <w:rFonts w:ascii="Browallia New" w:hAnsi="Browallia New" w:cs="Browallia New"/>
          <w:position w:val="2"/>
          <w:cs/>
        </w:rPr>
        <w:t xml:space="preserve">เมื่อตรวจพบเปลวไฟในนาที </w:t>
      </w:r>
      <w:r w:rsidRPr="00B14FF5">
        <w:rPr>
          <w:rFonts w:ascii="Browallia New" w:hAnsi="Browallia New" w:cs="Browallia New"/>
          <w:position w:val="2"/>
          <w:cs/>
          <w:lang w:bidi="th"/>
        </w:rPr>
        <w:t>m</w:t>
      </w:r>
      <w:r w:rsidRPr="00B14FF5">
        <w:rPr>
          <w:rFonts w:ascii="Browallia New" w:hAnsi="Browallia New" w:cs="Browallia New"/>
          <w:i/>
          <w:iCs/>
          <w:position w:val="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>(Flame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cs/>
        </w:rPr>
        <w:t>มิฉะนั้น</w:t>
      </w:r>
      <w:r w:rsidRPr="00B14FF5">
        <w:rPr>
          <w:rFonts w:ascii="Browallia New" w:eastAsia="Cambria Math" w:hAnsi="Browallia New" w:cs="Browallia New"/>
          <w:position w:val="7"/>
        </w:rPr>
        <w:t xml:space="preserve"> </w:t>
      </w:r>
      <w:r w:rsidRPr="00B14FF5">
        <w:rPr>
          <w:rFonts w:ascii="Calibri" w:eastAsia="Cambria Math" w:hAnsi="Calibri" w:cs="Calibri"/>
          <w:position w:val="7"/>
        </w:rPr>
        <w:t>η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i/>
          <w:iCs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</w:rPr>
        <w:t xml:space="preserve">มีค่าเป็น </w:t>
      </w:r>
      <w:r w:rsidRPr="00B14FF5">
        <w:rPr>
          <w:rFonts w:ascii="Browallia New" w:hAnsi="Browallia New" w:cs="Browallia New"/>
          <w:position w:val="2"/>
        </w:rPr>
        <w:t>0</w:t>
      </w:r>
      <w:r w:rsidR="00B64361" w:rsidRPr="00B14FF5">
        <w:rPr>
          <w:rFonts w:ascii="Browallia New" w:hAnsi="Browallia New" w:cs="Browallia New"/>
          <w:position w:val="2"/>
        </w:rPr>
        <w:t xml:space="preserve">% </w:t>
      </w:r>
    </w:p>
    <w:p w14:paraId="277AF675" w14:textId="77777777" w:rsidR="0037152D" w:rsidRPr="00B14FF5" w:rsidRDefault="0037152D" w:rsidP="0086245D">
      <w:pPr>
        <w:pStyle w:val="3"/>
        <w:tabs>
          <w:tab w:val="left" w:pos="709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ab/>
      </w:r>
      <w:r w:rsidRPr="00B14FF5">
        <w:rPr>
          <w:rFonts w:ascii="Browallia New" w:hAnsi="Browallia New" w:cs="Browallia New"/>
          <w:sz w:val="32"/>
          <w:szCs w:val="32"/>
        </w:rPr>
        <w:t xml:space="preserve">2) </w:t>
      </w:r>
      <w:r w:rsidRPr="00B14FF5">
        <w:rPr>
          <w:rFonts w:ascii="Browallia New" w:hAnsi="Browallia New" w:cs="Browallia New"/>
          <w:sz w:val="32"/>
          <w:szCs w:val="32"/>
          <w:cs/>
        </w:rPr>
        <w:t>ระบบเผาทำลายก๊าซชีวภาพแบบปิด</w:t>
      </w:r>
      <w:r w:rsidR="00B64361" w:rsidRPr="00B14FF5">
        <w:rPr>
          <w:rFonts w:ascii="Browallia New" w:hAnsi="Browallia New" w:cs="Browallia New"/>
          <w:sz w:val="32"/>
          <w:szCs w:val="32"/>
        </w:rPr>
        <w:t xml:space="preserve"> (Enclosed flare)</w:t>
      </w:r>
    </w:p>
    <w:p w14:paraId="334DA378" w14:textId="77777777" w:rsidR="0037152D" w:rsidRPr="00B14FF5" w:rsidRDefault="00B0682B" w:rsidP="00992970">
      <w:pPr>
        <w:pStyle w:val="a3"/>
        <w:widowControl w:val="0"/>
        <w:tabs>
          <w:tab w:val="left" w:pos="1418"/>
        </w:tabs>
        <w:spacing w:after="0" w:line="240" w:lineRule="auto"/>
        <w:ind w:left="0" w:right="119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="002F45A6" w:rsidRPr="00B14FF5">
        <w:rPr>
          <w:rFonts w:ascii="Browallia New" w:hAnsi="Browallia New" w:cs="Browallia New" w:hint="cs"/>
          <w:szCs w:val="32"/>
          <w:cs/>
        </w:rPr>
        <w:t>อาจจะเลือกค่า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ประสิทธิภาพระบบเผาทำลายก๊าซชีวภาพสําหรับนาที </w:t>
      </w:r>
      <w:r w:rsidR="0037152D" w:rsidRPr="00B14FF5">
        <w:rPr>
          <w:rFonts w:ascii="Browallia New" w:hAnsi="Browallia New" w:cs="Browallia New"/>
          <w:szCs w:val="32"/>
        </w:rPr>
        <w:t>m (</w:t>
      </w:r>
      <w:r w:rsidR="0037152D" w:rsidRPr="00B14FF5">
        <w:rPr>
          <w:rFonts w:ascii="Calibri" w:hAnsi="Calibri" w:cs="Calibri"/>
          <w:szCs w:val="32"/>
        </w:rPr>
        <w:t>η</w:t>
      </w:r>
      <w:r w:rsidR="0037152D" w:rsidRPr="00B14FF5">
        <w:rPr>
          <w:rFonts w:ascii="Browallia New" w:hAnsi="Browallia New" w:cs="Browallia New"/>
          <w:szCs w:val="32"/>
          <w:vertAlign w:val="subscript"/>
        </w:rPr>
        <w:t>flare,m</w:t>
      </w:r>
      <w:r w:rsidR="0037152D" w:rsidRPr="00B14FF5">
        <w:rPr>
          <w:rFonts w:ascii="Browallia New" w:hAnsi="Browallia New" w:cs="Browallia New"/>
          <w:szCs w:val="32"/>
        </w:rPr>
        <w:t xml:space="preserve">) </w:t>
      </w:r>
      <w:r w:rsidR="002F45A6" w:rsidRPr="00B14FF5">
        <w:rPr>
          <w:rFonts w:ascii="Browallia New" w:hAnsi="Browallia New" w:cs="Browallia New" w:hint="cs"/>
          <w:szCs w:val="32"/>
          <w:cs/>
        </w:rPr>
        <w:t>จาก</w:t>
      </w:r>
      <w:r w:rsidR="002F45A6" w:rsidRPr="00B14FF5">
        <w:rPr>
          <w:rFonts w:ascii="Browallia New" w:hAnsi="Browallia New" w:cs="Browallia New"/>
          <w:szCs w:val="32"/>
          <w:cs/>
        </w:rPr>
        <w:t>สอง</w:t>
      </w:r>
      <w:r w:rsidR="002F45A6" w:rsidRPr="00B14FF5">
        <w:rPr>
          <w:rFonts w:ascii="Browallia New" w:hAnsi="Browallia New" w:cs="Browallia New" w:hint="cs"/>
          <w:szCs w:val="32"/>
          <w:cs/>
        </w:rPr>
        <w:t>ทาง</w:t>
      </w:r>
      <w:r w:rsidR="002F45A6" w:rsidRPr="00B14FF5">
        <w:rPr>
          <w:rFonts w:ascii="Browallia New" w:hAnsi="Browallia New" w:cs="Browallia New"/>
          <w:szCs w:val="32"/>
          <w:cs/>
        </w:rPr>
        <w:t>เลือก</w:t>
      </w:r>
      <w:r w:rsidR="002F45A6" w:rsidRPr="00B14FF5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4484FF78" w14:textId="0EFA6DA3" w:rsidR="0037152D" w:rsidRPr="00B14FF5" w:rsidRDefault="002F45A6" w:rsidP="002F45A6">
      <w:pPr>
        <w:pStyle w:val="a3"/>
        <w:widowControl w:val="0"/>
        <w:numPr>
          <w:ilvl w:val="0"/>
          <w:numId w:val="44"/>
        </w:numPr>
        <w:tabs>
          <w:tab w:val="left" w:pos="1276"/>
        </w:tabs>
        <w:spacing w:after="0" w:line="240" w:lineRule="auto"/>
        <w:ind w:right="119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 w:hint="cs"/>
          <w:szCs w:val="32"/>
          <w:cs/>
        </w:rPr>
        <w:t>ทาง</w:t>
      </w:r>
      <w:r w:rsidR="0037152D" w:rsidRPr="00B14FF5">
        <w:rPr>
          <w:rFonts w:ascii="Browallia New" w:hAnsi="Browallia New" w:cs="Browallia New"/>
          <w:szCs w:val="32"/>
          <w:cs/>
        </w:rPr>
        <w:t>เลือก</w:t>
      </w:r>
      <w:r w:rsidR="0037152D" w:rsidRPr="00B14FF5">
        <w:rPr>
          <w:rFonts w:ascii="Browallia New" w:hAnsi="Browallia New" w:cs="Browallia New"/>
          <w:szCs w:val="32"/>
          <w:cs/>
          <w:lang w:bidi="th"/>
        </w:rPr>
        <w:t xml:space="preserve"> A: </w:t>
      </w:r>
      <w:r w:rsidR="0037152D" w:rsidRPr="00B14FF5">
        <w:rPr>
          <w:rFonts w:ascii="Browallia New" w:hAnsi="Browallia New" w:cs="Browallia New"/>
          <w:szCs w:val="32"/>
          <w:cs/>
        </w:rPr>
        <w:t>ใช้ค่า</w:t>
      </w:r>
      <w:r w:rsidR="0037152D" w:rsidRPr="00B14FF5">
        <w:rPr>
          <w:rFonts w:ascii="Browallia New" w:hAnsi="Browallia New" w:cs="Browallia New"/>
          <w:szCs w:val="32"/>
          <w:lang w:bidi="th"/>
        </w:rPr>
        <w:t xml:space="preserve"> default</w:t>
      </w:r>
    </w:p>
    <w:p w14:paraId="3D49865F" w14:textId="77777777" w:rsidR="0037152D" w:rsidRPr="00B14FF5" w:rsidRDefault="002F45A6" w:rsidP="002F45A6">
      <w:pPr>
        <w:pStyle w:val="a3"/>
        <w:widowControl w:val="0"/>
        <w:numPr>
          <w:ilvl w:val="0"/>
          <w:numId w:val="44"/>
        </w:numPr>
        <w:tabs>
          <w:tab w:val="left" w:pos="1276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ทาง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="0037152D" w:rsidRPr="00B14FF5">
        <w:rPr>
          <w:rFonts w:ascii="Browallia New" w:hAnsi="Browallia New" w:cs="Browallia New"/>
          <w:szCs w:val="32"/>
          <w:cs/>
          <w:lang w:bidi="th"/>
        </w:rPr>
        <w:t xml:space="preserve">B: </w:t>
      </w:r>
      <w:r w:rsidR="0037152D" w:rsidRPr="00B14FF5">
        <w:rPr>
          <w:rFonts w:ascii="Browallia New" w:hAnsi="Browallia New" w:cs="Browallia New"/>
          <w:szCs w:val="32"/>
          <w:cs/>
        </w:rPr>
        <w:t>ตรวจวัดประสิทธิภาพระบบเผาทำลายก๊าซชีวภาพ</w:t>
      </w:r>
    </w:p>
    <w:p w14:paraId="48B4B3F1" w14:textId="77777777" w:rsidR="0037152D" w:rsidRPr="00B14FF5" w:rsidRDefault="0037152D" w:rsidP="00992970">
      <w:pPr>
        <w:pStyle w:val="a3"/>
        <w:widowControl w:val="0"/>
        <w:tabs>
          <w:tab w:val="left" w:pos="1418"/>
        </w:tabs>
        <w:spacing w:after="0" w:line="240" w:lineRule="auto"/>
        <w:ind w:left="0" w:right="11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ในกรณีที่ข้อมูล</w:t>
      </w:r>
      <w:r w:rsidR="00927418" w:rsidRPr="00B14FF5">
        <w:rPr>
          <w:rFonts w:ascii="Browallia New" w:hAnsi="Browallia New" w:cs="Browallia New" w:hint="cs"/>
          <w:szCs w:val="32"/>
          <w:cs/>
        </w:rPr>
        <w:t>สูญหาย</w:t>
      </w:r>
      <w:r w:rsidRPr="00B14FF5">
        <w:rPr>
          <w:rFonts w:ascii="Browallia New" w:hAnsi="Browallia New" w:cs="Browallia New"/>
          <w:szCs w:val="32"/>
          <w:cs/>
        </w:rPr>
        <w:t>สําหรับพารามิเตอร์ที่เกี่ยวข้องกับการตรวจวัดประสิทธิภาพระบบเผาทำลายก๊าซชีวภาพ ตาม</w:t>
      </w:r>
      <w:r w:rsidR="00927418" w:rsidRPr="00B14FF5">
        <w:rPr>
          <w:rFonts w:ascii="Browallia New" w:hAnsi="Browallia New" w:cs="Browallia New" w:hint="cs"/>
          <w:szCs w:val="32"/>
          <w:cs/>
        </w:rPr>
        <w:t>ทาง</w:t>
      </w:r>
      <w:r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B </w:t>
      </w:r>
      <w:r w:rsidRPr="00B14FF5">
        <w:rPr>
          <w:rFonts w:ascii="Browallia New" w:hAnsi="Browallia New" w:cs="Browallia New"/>
          <w:szCs w:val="32"/>
          <w:cs/>
        </w:rPr>
        <w:t>ข้างต้น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>อาจเลือกที่จะปฏิบัติตามข้อกําหนดของ</w:t>
      </w:r>
      <w:r w:rsidR="00927418" w:rsidRPr="00B14FF5">
        <w:rPr>
          <w:rFonts w:ascii="Browallia New" w:hAnsi="Browallia New" w:cs="Browallia New" w:hint="cs"/>
          <w:szCs w:val="32"/>
          <w:cs/>
        </w:rPr>
        <w:t>ทาง</w:t>
      </w:r>
      <w:r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A </w:t>
      </w:r>
      <w:r w:rsidRPr="00B14FF5">
        <w:rPr>
          <w:rFonts w:ascii="Browallia New" w:hAnsi="Browallia New" w:cs="Browallia New"/>
          <w:szCs w:val="32"/>
          <w:cs/>
        </w:rPr>
        <w:t xml:space="preserve">ทั้งนี้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>จะต้อง</w:t>
      </w:r>
      <w:r w:rsidR="00927418" w:rsidRPr="00B14FF5">
        <w:rPr>
          <w:rFonts w:ascii="Browallia New" w:hAnsi="Browallia New" w:cs="Browallia New" w:hint="cs"/>
          <w:szCs w:val="32"/>
          <w:cs/>
        </w:rPr>
        <w:t xml:space="preserve">ระบุทางเลือกนี้ไว้ในเอกสารข้อเสนอโครงการ 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szCs w:val="32"/>
          <w:cs/>
          <w:lang w:bidi="th"/>
        </w:rPr>
        <w:t>PDD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>)</w:t>
      </w:r>
    </w:p>
    <w:p w14:paraId="4BA2937B" w14:textId="646E1B3B" w:rsidR="0037152D" w:rsidRPr="00B14FF5" w:rsidRDefault="0037152D" w:rsidP="0086245D">
      <w:pPr>
        <w:pStyle w:val="3"/>
        <w:tabs>
          <w:tab w:val="left" w:pos="851"/>
          <w:tab w:val="left" w:pos="1558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lang w:bidi="th"/>
        </w:rPr>
        <w:tab/>
      </w:r>
      <w:r w:rsidR="00F55797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pacing w:val="-5"/>
          <w:sz w:val="32"/>
          <w:szCs w:val="32"/>
          <w:cs/>
          <w:lang w:bidi="th"/>
        </w:rPr>
        <w:t xml:space="preserve">A: </w:t>
      </w:r>
      <w:r w:rsidRPr="00B14FF5">
        <w:rPr>
          <w:rFonts w:ascii="Browallia New" w:hAnsi="Browallia New" w:cs="Browallia New"/>
          <w:sz w:val="32"/>
          <w:szCs w:val="32"/>
          <w:cs/>
        </w:rPr>
        <w:t>ค่า</w:t>
      </w:r>
      <w:r w:rsidRPr="00B14FF5">
        <w:rPr>
          <w:rFonts w:ascii="Browallia New" w:hAnsi="Browallia New" w:cs="Browallia New"/>
          <w:sz w:val="32"/>
          <w:szCs w:val="32"/>
          <w:lang w:bidi="th"/>
        </w:rPr>
        <w:t xml:space="preserve"> default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</w:p>
    <w:p w14:paraId="3700C4F4" w14:textId="77777777" w:rsidR="0037152D" w:rsidRPr="00B14FF5" w:rsidRDefault="0037152D" w:rsidP="0086245D">
      <w:pPr>
        <w:pStyle w:val="a3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ประสิทธิภาพระบบเผาทำลายก๊าซชีวภาพสำหรับ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90% </w:t>
      </w:r>
      <w:r w:rsidRPr="00B14FF5">
        <w:rPr>
          <w:rFonts w:ascii="Browallia New" w:hAnsi="Browallia New" w:cs="Browallia New"/>
          <w:position w:val="2"/>
          <w:szCs w:val="32"/>
          <w:cs/>
        </w:rPr>
        <w:t>เมื่อตรงตามเงื่อนไขสองข้อต่อไปนี้</w:t>
      </w:r>
    </w:p>
    <w:p w14:paraId="3390945E" w14:textId="3A840FEB" w:rsidR="0037152D" w:rsidRPr="00B14FF5" w:rsidRDefault="0037152D" w:rsidP="00A02121">
      <w:pPr>
        <w:pStyle w:val="a3"/>
        <w:widowControl w:val="0"/>
        <w:numPr>
          <w:ilvl w:val="0"/>
          <w:numId w:val="45"/>
        </w:numPr>
        <w:tabs>
          <w:tab w:val="left" w:pos="1558"/>
        </w:tabs>
        <w:spacing w:before="0" w:after="0" w:line="240" w:lineRule="auto"/>
        <w:ind w:right="119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อุณหภูมิของระบบเผาทำลายก๊าซชีวภา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พ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T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EG</w:t>
      </w:r>
      <w:r w:rsidR="00F55797" w:rsidRPr="00B14FF5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และอัตราการไหลของ</w:t>
      </w:r>
      <w:r w:rsidR="0073409B" w:rsidRPr="00B14FF5">
        <w:rPr>
          <w:rFonts w:ascii="Browallia New" w:hAnsi="Browallia New" w:cs="Browallia New"/>
          <w:position w:val="2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ไปยังระบบเผาทำลายก๊าซชีวภาพ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ซึ่ง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เป็นไปตาม</w:t>
      </w:r>
      <w:r w:rsidR="00A02121" w:rsidRPr="00B14FF5">
        <w:rPr>
          <w:rFonts w:ascii="Browallia New" w:hAnsi="Browallia New" w:cs="Browallia New"/>
          <w:position w:val="2"/>
          <w:szCs w:val="32"/>
          <w:cs/>
        </w:rPr>
        <w:t>ข้อ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กำหนด</w:t>
      </w:r>
      <w:r w:rsidR="00A02121" w:rsidRPr="00B14FF5">
        <w:rPr>
          <w:rFonts w:ascii="Browallia New" w:hAnsi="Browallia New" w:cs="Browallia New"/>
          <w:position w:val="2"/>
          <w:szCs w:val="32"/>
          <w:cs/>
        </w:rPr>
        <w:t>การใช้งานระบบเผาทำลายก๊าซชีวภาพ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ของผู้ผลิต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SPEC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B14FF5">
        <w:rPr>
          <w:rFonts w:ascii="Browallia New" w:hAnsi="Browallia New" w:cs="Browallia New"/>
          <w:szCs w:val="32"/>
          <w:cs/>
        </w:rPr>
        <w:t xml:space="preserve"> ในนาที</w:t>
      </w:r>
      <w:r w:rsidRPr="00B14FF5">
        <w:rPr>
          <w:rFonts w:ascii="Browallia New" w:hAnsi="Browallia New" w:cs="Browallia New"/>
          <w:szCs w:val="32"/>
          <w:lang w:bidi="th"/>
        </w:rPr>
        <w:t xml:space="preserve"> m</w:t>
      </w:r>
      <w:r w:rsidRPr="00B14FF5">
        <w:rPr>
          <w:rFonts w:ascii="Browallia New" w:hAnsi="Browallia New" w:cs="Browallia New"/>
          <w:szCs w:val="32"/>
          <w:cs/>
        </w:rPr>
        <w:t xml:space="preserve">  และ</w:t>
      </w:r>
    </w:p>
    <w:p w14:paraId="4C9897D0" w14:textId="77777777" w:rsidR="0037152D" w:rsidRPr="00B14FF5" w:rsidRDefault="0037152D" w:rsidP="00A02121">
      <w:pPr>
        <w:pStyle w:val="a3"/>
        <w:widowControl w:val="0"/>
        <w:numPr>
          <w:ilvl w:val="0"/>
          <w:numId w:val="45"/>
        </w:numPr>
        <w:tabs>
          <w:tab w:val="left" w:pos="1558"/>
        </w:tabs>
        <w:spacing w:before="0" w:after="0" w:line="240" w:lineRule="auto"/>
        <w:ind w:right="119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ตรวจพบเปลวไฟ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i/>
          <w:iCs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Flame</w:t>
      </w:r>
      <w:r w:rsidRPr="00B14FF5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</w:p>
    <w:p w14:paraId="1504F336" w14:textId="77777777" w:rsidR="0037152D" w:rsidRPr="00B14FF5" w:rsidRDefault="0037152D" w:rsidP="00992970">
      <w:pPr>
        <w:pStyle w:val="a3"/>
        <w:widowControl w:val="0"/>
        <w:spacing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ิฉะนั้น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0%</w:t>
      </w:r>
    </w:p>
    <w:p w14:paraId="2DDC4560" w14:textId="77777777" w:rsidR="00752518" w:rsidRDefault="00752518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79F320A0" w14:textId="15425C51" w:rsidR="0037152D" w:rsidRPr="00B14FF5" w:rsidRDefault="0037152D" w:rsidP="00992970">
      <w:pPr>
        <w:pStyle w:val="a3"/>
        <w:widowControl w:val="0"/>
        <w:spacing w:after="0" w:line="240" w:lineRule="auto"/>
        <w:ind w:left="0" w:right="150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lastRenderedPageBreak/>
        <w:t>สำหรับระบบเผาทำลายก๊าซชีวภาพแบบปิดซึ่งถูกกําหนดให้เป็น</w:t>
      </w:r>
      <w:r w:rsidRPr="00B14FF5">
        <w:rPr>
          <w:rFonts w:ascii="Browallia New" w:hAnsi="Browallia New" w:cs="Browallia New"/>
          <w:szCs w:val="32"/>
          <w:lang w:bidi="th"/>
        </w:rPr>
        <w:t xml:space="preserve"> Low height flare</w:t>
      </w:r>
      <w:r w:rsidRPr="00B14FF5">
        <w:rPr>
          <w:rFonts w:ascii="Browallia New" w:hAnsi="Browallia New" w:cs="Browallia New"/>
          <w:szCs w:val="32"/>
          <w:cs/>
        </w:rPr>
        <w:t xml:space="preserve"> ประสิทธิภาพระบบ</w:t>
      </w:r>
      <w:r w:rsidR="00A02121" w:rsidRPr="00B14FF5">
        <w:rPr>
          <w:rFonts w:ascii="Browallia New" w:hAnsi="Browallia New" w:cs="Browallia New" w:hint="cs"/>
          <w:szCs w:val="32"/>
          <w:cs/>
        </w:rPr>
        <w:t>เผาทำลายก๊าซชีวภาพ</w:t>
      </w:r>
      <w:r w:rsidRPr="00B14FF5">
        <w:rPr>
          <w:rFonts w:ascii="Browallia New" w:hAnsi="Browallia New" w:cs="Browallia New"/>
          <w:szCs w:val="32"/>
          <w:cs/>
        </w:rPr>
        <w:t xml:space="preserve">จะถูกปรับเป็นแนวทางอนุรักษ์นิยมโดยการลบ </w:t>
      </w:r>
      <w:r w:rsidRPr="00B14FF5">
        <w:rPr>
          <w:rFonts w:ascii="Browallia New" w:hAnsi="Browallia New" w:cs="Browallia New"/>
          <w:szCs w:val="32"/>
          <w:cs/>
          <w:lang w:bidi="th"/>
        </w:rPr>
        <w:t>10</w:t>
      </w:r>
      <w:r w:rsidRPr="00B14FF5">
        <w:rPr>
          <w:rFonts w:ascii="Browallia New" w:hAnsi="Browallia New" w:cs="Browallia New"/>
          <w:szCs w:val="32"/>
          <w:lang w:bidi="th"/>
        </w:rPr>
        <w:t>%</w:t>
      </w:r>
      <w:r w:rsidRPr="00B14FF5">
        <w:rPr>
          <w:rFonts w:ascii="Browallia New" w:hAnsi="Browallia New" w:cs="Browallia New"/>
          <w:position w:val="8"/>
          <w:sz w:val="24"/>
          <w:szCs w:val="24"/>
          <w:lang w:bidi="th"/>
        </w:rPr>
        <w:t>2</w:t>
      </w:r>
    </w:p>
    <w:p w14:paraId="7F379B4C" w14:textId="77777777" w:rsidR="0037152D" w:rsidRPr="00B14FF5" w:rsidRDefault="0037152D" w:rsidP="00910C60">
      <w:pPr>
        <w:pStyle w:val="3"/>
        <w:tabs>
          <w:tab w:val="left" w:pos="851"/>
          <w:tab w:val="left" w:pos="1558"/>
        </w:tabs>
        <w:ind w:left="0"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F55797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B: </w:t>
      </w:r>
      <w:r w:rsidR="00A02121" w:rsidRPr="00B14FF5">
        <w:rPr>
          <w:rFonts w:ascii="Browallia New" w:hAnsi="Browallia New" w:cs="Browallia New"/>
          <w:sz w:val="32"/>
          <w:szCs w:val="32"/>
          <w:cs/>
        </w:rPr>
        <w:t>ตรวจวัดประสิทธิภาพระบบเผาทำลายก๊าซชีวภาพ</w:t>
      </w:r>
    </w:p>
    <w:p w14:paraId="134DB882" w14:textId="77777777" w:rsidR="0037152D" w:rsidRPr="00B14FF5" w:rsidRDefault="0037152D" w:rsidP="00910C60">
      <w:pPr>
        <w:pStyle w:val="a3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ประสิทธิภาพระบบเผาทำลายก๊าซชีวภาพ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 คือ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่าที่ได้จากการตรวจวัดได้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(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=</w:t>
      </w:r>
      <w:r w:rsidRPr="00B14FF5">
        <w:rPr>
          <w:rFonts w:ascii="Browallia New" w:hAnsi="Browallia New" w:cs="Browallia New"/>
          <w:i/>
          <w:iCs/>
          <w:position w:val="2"/>
          <w:szCs w:val="32"/>
          <w:cs/>
          <w:lang w:bidi="th"/>
        </w:rPr>
        <w:t xml:space="preserve">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</w:t>
      </w:r>
      <w:r w:rsidRPr="00B14FF5">
        <w:rPr>
          <w:rFonts w:ascii="Browallia New" w:hAnsi="Browallia New" w:cs="Browallia New"/>
          <w:szCs w:val="32"/>
          <w:vertAlign w:val="subscript"/>
          <w:lang w:bidi="th"/>
        </w:rPr>
        <w:t>calc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เมื่อตรงตามเงื่อนไขต่อไปนี้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เพื่อแสดงให้เห็นว่าแสงแฟลร์ทํางานตามข้อกําหนดการทํางาน</w:t>
      </w:r>
      <w:r w:rsidRPr="00B14FF5">
        <w:rPr>
          <w:rFonts w:ascii="Browallia New" w:hAnsi="Browallia New" w:cs="Browallia New"/>
          <w:szCs w:val="32"/>
          <w:cs/>
        </w:rPr>
        <w:t>ของผู้ผลิต</w:t>
      </w:r>
    </w:p>
    <w:p w14:paraId="27AC1D7B" w14:textId="77636DF4" w:rsidR="0037152D" w:rsidRPr="00B14FF5" w:rsidRDefault="0037152D" w:rsidP="00E820A7">
      <w:pPr>
        <w:pStyle w:val="a3"/>
        <w:widowControl w:val="0"/>
        <w:numPr>
          <w:ilvl w:val="0"/>
          <w:numId w:val="46"/>
        </w:numPr>
        <w:tabs>
          <w:tab w:val="left" w:pos="1418"/>
        </w:tabs>
        <w:spacing w:before="0" w:after="0" w:line="240" w:lineRule="auto"/>
        <w:ind w:left="1412" w:right="119" w:hanging="5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อุณหภูมิระบบเผาทำลายก๊าซชีวภาพ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T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EG</w:t>
      </w:r>
      <w:r w:rsidR="00747480" w:rsidRPr="00B14FF5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และ อัตราการไหลของ</w:t>
      </w:r>
      <w:r w:rsidR="0073409B" w:rsidRPr="00B14FF5">
        <w:rPr>
          <w:rFonts w:ascii="Browallia New" w:hAnsi="Browallia New" w:cs="Browallia New"/>
          <w:position w:val="2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position w:val="2"/>
          <w:szCs w:val="32"/>
          <w:cs/>
        </w:rPr>
        <w:t>ไปยั</w:t>
      </w:r>
      <w:r w:rsidR="00162DE7" w:rsidRPr="00B14FF5">
        <w:rPr>
          <w:rFonts w:ascii="Browallia New" w:hAnsi="Browallia New" w:cs="Browallia New" w:hint="cs"/>
          <w:position w:val="2"/>
          <w:szCs w:val="32"/>
          <w:cs/>
        </w:rPr>
        <w:t>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ระบบ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อยู่ในข้อกําหนดการทํางานของผู้ผลิต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SPEC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B14FF5">
        <w:rPr>
          <w:rFonts w:ascii="Browallia New" w:hAnsi="Browallia New" w:cs="Browallia New"/>
          <w:szCs w:val="32"/>
          <w:cs/>
        </w:rPr>
        <w:t xml:space="preserve"> ในนาที </w:t>
      </w:r>
      <w:r w:rsidRPr="00B14FF5">
        <w:rPr>
          <w:rFonts w:ascii="Browallia New" w:hAnsi="Browallia New" w:cs="Browallia New"/>
          <w:szCs w:val="32"/>
          <w:lang w:bidi="th"/>
        </w:rPr>
        <w:t>m</w:t>
      </w:r>
      <w:r w:rsidRPr="00B14FF5">
        <w:rPr>
          <w:rFonts w:ascii="Browallia New" w:hAnsi="Browallia New" w:cs="Browallia New"/>
          <w:szCs w:val="32"/>
          <w:cs/>
        </w:rPr>
        <w:t xml:space="preserve">  และ</w:t>
      </w:r>
    </w:p>
    <w:p w14:paraId="10F3D1C0" w14:textId="77777777" w:rsidR="0037152D" w:rsidRPr="00B14FF5" w:rsidRDefault="0037152D" w:rsidP="00E820A7">
      <w:pPr>
        <w:pStyle w:val="a3"/>
        <w:widowControl w:val="0"/>
        <w:numPr>
          <w:ilvl w:val="0"/>
          <w:numId w:val="46"/>
        </w:numPr>
        <w:tabs>
          <w:tab w:val="left" w:pos="1418"/>
        </w:tabs>
        <w:spacing w:before="0" w:after="0" w:line="240" w:lineRule="auto"/>
        <w:ind w:left="1418" w:right="119" w:hanging="5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ตรวจพบเปลวไฟในนาที 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Flame</w:t>
      </w:r>
      <w:r w:rsidRPr="00B14FF5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</w:p>
    <w:p w14:paraId="74C272F6" w14:textId="77777777" w:rsidR="0037152D" w:rsidRPr="00B14FF5" w:rsidRDefault="0037152D" w:rsidP="00E820A7">
      <w:pPr>
        <w:pStyle w:val="a3"/>
        <w:widowControl w:val="0"/>
        <w:tabs>
          <w:tab w:val="left" w:pos="1418"/>
        </w:tabs>
        <w:spacing w:after="0" w:line="240" w:lineRule="auto"/>
        <w:ind w:left="0" w:right="119" w:firstLine="900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ิฉะนั้น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BE04FC" w:rsidRPr="00B14FF5">
        <w:rPr>
          <w:rFonts w:ascii="Browallia New" w:hAnsi="Browallia New" w:cs="Browallia New" w:hint="cs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0%</w:t>
      </w:r>
    </w:p>
    <w:p w14:paraId="62C13AC1" w14:textId="77777777" w:rsidR="0037152D" w:rsidRPr="00B14FF5" w:rsidRDefault="0037152D" w:rsidP="00E820A7">
      <w:pPr>
        <w:pStyle w:val="a3"/>
        <w:widowControl w:val="0"/>
        <w:tabs>
          <w:tab w:val="left" w:pos="1418"/>
        </w:tabs>
        <w:spacing w:after="0" w:line="240" w:lineRule="auto"/>
        <w:ind w:left="900" w:right="119"/>
        <w:contextualSpacing w:val="0"/>
        <w:jc w:val="thaiDistribute"/>
        <w:rPr>
          <w:rFonts w:ascii="Browallia New" w:eastAsia="Arial" w:hAnsi="Browallia New" w:cs="Browallia New"/>
          <w:spacing w:val="-6"/>
          <w:szCs w:val="32"/>
        </w:rPr>
      </w:pPr>
      <w:r w:rsidRPr="00B14FF5">
        <w:rPr>
          <w:rFonts w:ascii="Browallia New" w:hAnsi="Browallia New" w:cs="Browallia New"/>
          <w:spacing w:val="-6"/>
          <w:szCs w:val="32"/>
          <w:cs/>
        </w:rPr>
        <w:t>การวัดประสิทธิภาพระบบเผาทำลายก๊าซชีวภาพ</w:t>
      </w:r>
      <w:r w:rsidR="00B0682B" w:rsidRPr="00B14FF5">
        <w:rPr>
          <w:rFonts w:ascii="Browallia New" w:hAnsi="Browallia New" w:cs="Browallia New"/>
          <w:spacing w:val="-6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pacing w:val="-6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spacing w:val="-6"/>
          <w:szCs w:val="32"/>
          <w:cs/>
        </w:rPr>
        <w:t xml:space="preserve">สามารถดำเนินการได้ </w:t>
      </w:r>
      <w:r w:rsidRPr="00B14FF5">
        <w:rPr>
          <w:rFonts w:ascii="Browallia New" w:hAnsi="Browallia New" w:cs="Browallia New"/>
          <w:spacing w:val="-6"/>
          <w:szCs w:val="32"/>
        </w:rPr>
        <w:t xml:space="preserve">2 </w:t>
      </w:r>
      <w:r w:rsidRPr="00B14FF5">
        <w:rPr>
          <w:rFonts w:ascii="Browallia New" w:hAnsi="Browallia New" w:cs="Browallia New"/>
          <w:spacing w:val="-6"/>
          <w:szCs w:val="32"/>
          <w:cs/>
        </w:rPr>
        <w:t>วิธีดังนี้</w:t>
      </w:r>
    </w:p>
    <w:p w14:paraId="29F7F3D4" w14:textId="77777777" w:rsidR="0037152D" w:rsidRPr="00B14FF5" w:rsidRDefault="00483CEC" w:rsidP="00483CEC">
      <w:pPr>
        <w:pStyle w:val="a3"/>
        <w:widowControl w:val="0"/>
        <w:tabs>
          <w:tab w:val="left" w:pos="1418"/>
          <w:tab w:val="left" w:pos="1558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lang w:bidi="th"/>
        </w:rPr>
        <w:tab/>
      </w:r>
      <w:r w:rsidRPr="007D4E2B">
        <w:rPr>
          <w:rFonts w:ascii="Browallia New" w:hAnsi="Browallia New" w:cs="Browallia New"/>
          <w:b/>
          <w:bCs/>
          <w:szCs w:val="32"/>
          <w:cs/>
        </w:rPr>
        <w:t>ทาง</w:t>
      </w:r>
      <w:r w:rsidR="0037152D" w:rsidRPr="007D4E2B">
        <w:rPr>
          <w:rFonts w:ascii="Browallia New" w:hAnsi="Browallia New" w:cs="Browallia New"/>
          <w:b/>
          <w:bCs/>
          <w:szCs w:val="32"/>
          <w:cs/>
        </w:rPr>
        <w:t>เลือก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37152D" w:rsidRPr="007D4E2B">
        <w:rPr>
          <w:rFonts w:ascii="Browallia New" w:hAnsi="Browallia New" w:cs="Browallia New"/>
          <w:b/>
          <w:bCs/>
          <w:szCs w:val="32"/>
          <w:lang w:bidi="th"/>
        </w:rPr>
        <w:t>B.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>1</w:t>
      </w:r>
      <w:r w:rsidR="0037152D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bookmarkStart w:id="3" w:name="_Hlk114649929"/>
      <w:r w:rsidR="0037152D" w:rsidRPr="00B14FF5">
        <w:rPr>
          <w:rFonts w:ascii="Browallia New" w:hAnsi="Browallia New" w:cs="Browallia New"/>
          <w:szCs w:val="32"/>
          <w:cs/>
        </w:rPr>
        <w:t>การตรวจวัดโดยหน่วยงาน</w:t>
      </w:r>
      <w:r w:rsidRPr="00B14FF5">
        <w:rPr>
          <w:rFonts w:ascii="Browallia New" w:hAnsi="Browallia New" w:cs="Browallia New" w:hint="cs"/>
          <w:szCs w:val="32"/>
          <w:cs/>
        </w:rPr>
        <w:t>ตรวจวัด</w:t>
      </w:r>
      <w:r w:rsidR="0037152D" w:rsidRPr="00B14FF5">
        <w:rPr>
          <w:rFonts w:ascii="Browallia New" w:hAnsi="Browallia New" w:cs="Browallia New"/>
          <w:szCs w:val="32"/>
          <w:cs/>
        </w:rPr>
        <w:t>ที่ได้</w:t>
      </w:r>
      <w:r w:rsidRPr="00B14FF5">
        <w:rPr>
          <w:rFonts w:ascii="Browallia New" w:hAnsi="Browallia New" w:cs="Browallia New" w:hint="cs"/>
          <w:szCs w:val="32"/>
          <w:cs/>
        </w:rPr>
        <w:t>มาตรฐาน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อย่างน้อยปีละ </w:t>
      </w:r>
      <w:r w:rsidR="0037152D" w:rsidRPr="00B14FF5">
        <w:rPr>
          <w:rFonts w:ascii="Browallia New" w:hAnsi="Browallia New" w:cs="Browallia New"/>
          <w:szCs w:val="32"/>
          <w:lang w:bidi="th"/>
        </w:rPr>
        <w:t xml:space="preserve">2 </w:t>
      </w:r>
      <w:r w:rsidR="0037152D" w:rsidRPr="00B14FF5">
        <w:rPr>
          <w:rFonts w:ascii="Browallia New" w:hAnsi="Browallia New" w:cs="Browallia New"/>
          <w:szCs w:val="32"/>
          <w:cs/>
        </w:rPr>
        <w:t>ครั้ง</w:t>
      </w:r>
      <w:bookmarkEnd w:id="3"/>
      <w:r w:rsidR="0037152D" w:rsidRPr="00B14FF5">
        <w:rPr>
          <w:rFonts w:ascii="Browallia New" w:hAnsi="Browallia New" w:cs="Browallia New"/>
          <w:position w:val="8"/>
          <w:sz w:val="24"/>
          <w:szCs w:val="24"/>
          <w:lang w:bidi="th"/>
        </w:rPr>
        <w:t>3</w:t>
      </w:r>
    </w:p>
    <w:p w14:paraId="2851CD34" w14:textId="4F1D5494" w:rsidR="0037152D" w:rsidRPr="00B14FF5" w:rsidRDefault="00483CEC" w:rsidP="00483CEC">
      <w:pPr>
        <w:pStyle w:val="a3"/>
        <w:widowControl w:val="0"/>
        <w:tabs>
          <w:tab w:val="left" w:pos="1418"/>
          <w:tab w:val="left" w:pos="1558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lang w:bidi="th"/>
        </w:rPr>
        <w:tab/>
      </w:r>
      <w:r w:rsidRPr="007D4E2B">
        <w:rPr>
          <w:rFonts w:ascii="Browallia New" w:hAnsi="Browallia New" w:cs="Browallia New"/>
          <w:b/>
          <w:bCs/>
          <w:szCs w:val="32"/>
          <w:cs/>
        </w:rPr>
        <w:t>ทาง</w:t>
      </w:r>
      <w:r w:rsidR="0037152D" w:rsidRPr="007D4E2B">
        <w:rPr>
          <w:rFonts w:ascii="Browallia New" w:hAnsi="Browallia New" w:cs="Browallia New"/>
          <w:b/>
          <w:bCs/>
          <w:szCs w:val="32"/>
          <w:cs/>
        </w:rPr>
        <w:t>เลือก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37152D" w:rsidRPr="007D4E2B">
        <w:rPr>
          <w:rFonts w:ascii="Browallia New" w:hAnsi="Browallia New" w:cs="Browallia New"/>
          <w:b/>
          <w:bCs/>
          <w:szCs w:val="32"/>
          <w:lang w:bidi="th"/>
        </w:rPr>
        <w:t>B.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>2</w:t>
      </w:r>
      <w:r w:rsidR="0037152D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C2B6F" w:rsidRPr="00B14FF5">
        <w:rPr>
          <w:rFonts w:ascii="Browallia New" w:hAnsi="Browallia New" w:cs="Browallia New"/>
          <w:szCs w:val="32"/>
          <w:cs/>
        </w:rPr>
        <w:t>การวัดประสิทธิภาพของระบบเผาทำลายก๊าซชีวภาพทุกนาที</w:t>
      </w:r>
    </w:p>
    <w:p w14:paraId="6B22F01C" w14:textId="30C87C79" w:rsidR="00B672D6" w:rsidRPr="00B14FF5" w:rsidRDefault="00B672D6" w:rsidP="00B672D6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5"/>
      </w:tblGrid>
      <w:tr w:rsidR="0037152D" w:rsidRPr="00B14FF5" w14:paraId="7EF924E1" w14:textId="77777777" w:rsidTr="00E820A7">
        <w:trPr>
          <w:trHeight w:val="4013"/>
        </w:trPr>
        <w:tc>
          <w:tcPr>
            <w:tcW w:w="9215" w:type="dxa"/>
          </w:tcPr>
          <w:p w14:paraId="36625E1B" w14:textId="77777777" w:rsidR="00F91516" w:rsidRPr="00B14FF5" w:rsidRDefault="00992970" w:rsidP="00E820A7">
            <w:pPr>
              <w:spacing w:before="0" w:after="0" w:line="240" w:lineRule="auto"/>
              <w:ind w:left="0"/>
              <w:jc w:val="thaiDistribute"/>
              <w:rPr>
                <w:rFonts w:ascii="Browallia New" w:eastAsia="Arial" w:hAnsi="Browallia New" w:cs="Browallia New"/>
                <w:b/>
                <w:bCs/>
                <w:u w:val="single"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br w:type="page"/>
            </w:r>
            <w:r w:rsidR="00B91FC1" w:rsidRPr="00B14FF5">
              <w:rPr>
                <w:rFonts w:ascii="Browallia New" w:eastAsia="Arial" w:hAnsi="Browallia New" w:cs="Browallia New" w:hint="cs"/>
                <w:b/>
                <w:bCs/>
                <w:u w:val="single"/>
                <w:cs/>
              </w:rPr>
              <w:t xml:space="preserve">ตัวอย่างแนวปฏิบัติการตรวจวัดเปลวไฟ (ทางเลือก </w:t>
            </w:r>
            <w:r w:rsidR="00B91FC1" w:rsidRPr="00B14FF5">
              <w:rPr>
                <w:rFonts w:ascii="Browallia New" w:eastAsia="Arial" w:hAnsi="Browallia New" w:cs="Browallia New"/>
                <w:b/>
                <w:bCs/>
                <w:u w:val="single"/>
              </w:rPr>
              <w:t>B)</w:t>
            </w:r>
          </w:p>
          <w:p w14:paraId="76C0F611" w14:textId="77777777" w:rsidR="0037152D" w:rsidRPr="00B14FF5" w:rsidRDefault="00B0682B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อาจเลือก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อุปกรณ์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ตรวจ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วัด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เปลวไฟที่เหมาะสมและคุ้มค่าสำหรับ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การดำเนิน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 xml:space="preserve">กิจกรรมของโครงการ 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เพื่อ</w:t>
            </w:r>
            <w:r w:rsidR="001D2193" w:rsidRPr="00B14FF5">
              <w:rPr>
                <w:rFonts w:ascii="Browallia New" w:eastAsia="Arial" w:hAnsi="Browallia New" w:cs="Browallia New"/>
                <w:cs/>
              </w:rPr>
              <w:t>ให้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มั่น</w:t>
            </w:r>
            <w:r w:rsidR="001D2193" w:rsidRPr="00B14FF5">
              <w:rPr>
                <w:rFonts w:ascii="Browallia New" w:eastAsia="Arial" w:hAnsi="Browallia New" w:cs="Browallia New"/>
                <w:cs/>
              </w:rPr>
              <w:t>ใจว่า</w:t>
            </w:r>
            <w:r w:rsidR="00A256EC" w:rsidRPr="00B14FF5">
              <w:rPr>
                <w:rFonts w:ascii="Browallia New" w:eastAsia="Arial" w:hAnsi="Browallia New" w:cs="Browallia New" w:hint="cs"/>
                <w:cs/>
              </w:rPr>
              <w:t>ปริมาณการลดก๊าซ</w:t>
            </w:r>
            <w:r w:rsidR="00A256EC" w:rsidRPr="007D4E2B">
              <w:rPr>
                <w:rFonts w:ascii="Browallia New" w:eastAsia="Arial" w:hAnsi="Browallia New" w:cs="Browallia New"/>
                <w:cs/>
              </w:rPr>
              <w:t>เรือนกระจก</w:t>
            </w:r>
            <w:r w:rsidR="001D2193" w:rsidRPr="007D4E2B">
              <w:rPr>
                <w:rFonts w:ascii="Browallia New" w:eastAsia="Arial" w:hAnsi="Browallia New" w:cs="Browallia New"/>
                <w:cs/>
              </w:rPr>
              <w:t xml:space="preserve">ไม่ถูกประเมินเกินจริง </w:t>
            </w:r>
            <w:r w:rsidR="0037152D" w:rsidRPr="007D4E2B">
              <w:rPr>
                <w:rFonts w:ascii="Browallia New" w:eastAsia="Arial" w:hAnsi="Browallia New" w:cs="Browallia New"/>
                <w:cs/>
              </w:rPr>
              <w:t>โดยมีตัวอย่าง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ดังนี้</w:t>
            </w:r>
          </w:p>
          <w:p w14:paraId="63ACD638" w14:textId="77777777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 xml:space="preserve">ตัวอย่างที่ </w:t>
            </w:r>
            <w:r w:rsidRPr="00B14FF5">
              <w:rPr>
                <w:rFonts w:ascii="Browallia New" w:eastAsia="Arial" w:hAnsi="Browallia New" w:cs="Browallia New"/>
              </w:rPr>
              <w:t xml:space="preserve">1 </w:t>
            </w: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ของระบบกักเก็บก๊าซชีวภาพจากหลุมฝังกลบและ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</w:p>
          <w:p w14:paraId="78A31FD8" w14:textId="3342A096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เพื่อติดตามการทำงานของ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ควร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ติดตั้งเครื่องตรวจจับ </w:t>
            </w:r>
            <w:r w:rsidRPr="00B14FF5">
              <w:rPr>
                <w:rFonts w:ascii="Browallia New" w:eastAsia="Arial" w:hAnsi="Browallia New" w:cs="Browallia New"/>
              </w:rPr>
              <w:t xml:space="preserve">UV/IR </w:t>
            </w:r>
            <w:r w:rsidRPr="00B14FF5">
              <w:rPr>
                <w:rFonts w:ascii="Browallia New" w:eastAsia="Arial" w:hAnsi="Browallia New" w:cs="Browallia New"/>
                <w:cs/>
              </w:rPr>
              <w:t>ซึ่งไวต่อทั้งความยาวคลื่นอัลตราไวโอเลตและอินฟราเรด และตรวจจับเปลวไฟโดยการเปรียบเทียบสัญญาณของทั้งสองช่วง เครื่องตรวจจับนี้ทำงานอย่างต่อเนื่อง</w:t>
            </w:r>
          </w:p>
          <w:p w14:paraId="2509AB30" w14:textId="1EB04C4F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 xml:space="preserve">ตัวอย่างที่ </w:t>
            </w:r>
            <w:r w:rsidRPr="00B14FF5">
              <w:rPr>
                <w:rFonts w:ascii="Browallia New" w:eastAsia="Arial" w:hAnsi="Browallia New" w:cs="Browallia New"/>
              </w:rPr>
              <w:t xml:space="preserve">2 </w:t>
            </w: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ของระบบรวบรวมกักเก็บ</w:t>
            </w:r>
            <w:r w:rsidRPr="00B14FF5">
              <w:rPr>
                <w:rFonts w:ascii="Browallia New" w:eastAsia="Arial" w:hAnsi="Browallia New" w:cs="Browallia New"/>
                <w:cs/>
              </w:rPr>
              <w:t>ก๊าซชีวภาพ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มาใช้ประโยชน์</w:t>
            </w:r>
            <w:r w:rsidRPr="00B14FF5">
              <w:rPr>
                <w:rFonts w:ascii="Browallia New" w:eastAsia="Arial" w:hAnsi="Browallia New" w:cs="Browallia New"/>
                <w:cs/>
              </w:rPr>
              <w:t>และ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ในโรงงานอุตสาหกรรม </w:t>
            </w:r>
            <w:r w:rsidR="00BC6709" w:rsidRPr="00B14FF5">
              <w:rPr>
                <w:rFonts w:ascii="Browallia New" w:eastAsia="Arial" w:hAnsi="Browallia New" w:cs="Browallia New"/>
                <w:cs/>
              </w:rPr>
              <w:t>เพื่อติดตามการทำงานของ</w:t>
            </w:r>
            <w:r w:rsidR="00BC6709"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="00BC6709"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ควร</w:t>
            </w:r>
            <w:r w:rsidRPr="00B14FF5">
              <w:rPr>
                <w:rFonts w:ascii="Browallia New" w:eastAsia="Arial" w:hAnsi="Browallia New" w:cs="Browallia New"/>
                <w:cs/>
              </w:rPr>
              <w:t>ติดตั้ง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อุปกรณ์วัดอุณหภฒิ (</w:t>
            </w:r>
            <w:r w:rsidR="00BC6709" w:rsidRPr="00B14FF5">
              <w:rPr>
                <w:rFonts w:ascii="Browallia New" w:eastAsia="Arial" w:hAnsi="Browallia New" w:cs="Browallia New"/>
              </w:rPr>
              <w:t xml:space="preserve">thermocoples) 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เ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พื่อติดตามการทำงานของเปลวไฟ ซึ่งทำการวัดอุณหภูมิอย่างต่อเนื่อง </w:t>
            </w:r>
          </w:p>
        </w:tc>
      </w:tr>
    </w:tbl>
    <w:p w14:paraId="4A22EDBE" w14:textId="77777777" w:rsidR="00E820A7" w:rsidRDefault="00E820A7" w:rsidP="00E820A7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</w:p>
    <w:p w14:paraId="4E91F29C" w14:textId="122503DB" w:rsidR="00E820A7" w:rsidRPr="00B14FF5" w:rsidRDefault="00E820A7" w:rsidP="00E820A7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eastAsia="Arial" w:hAnsi="Browallia New" w:cs="Browallia New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0152961" wp14:editId="56E15EDB">
                <wp:simplePos x="0" y="0"/>
                <wp:positionH relativeFrom="column">
                  <wp:posOffset>60960</wp:posOffset>
                </wp:positionH>
                <wp:positionV relativeFrom="paragraph">
                  <wp:posOffset>167640</wp:posOffset>
                </wp:positionV>
                <wp:extent cx="1463040" cy="0"/>
                <wp:effectExtent l="13335" t="12700" r="19050" b="34925"/>
                <wp:wrapNone/>
                <wp:docPr id="8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304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666666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5DC7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0" o:spid="_x0000_s1026" type="#_x0000_t32" style="position:absolute;margin-left:4.8pt;margin-top:13.2pt;width:115.2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" strokecolor="#666" strokeweight="1pt">
                <v:shadow on="t" color="#7f7f7f" opacity=".5" offset="1pt"/>
              </v:shape>
            </w:pict>
          </mc:Fallback>
        </mc:AlternateContent>
      </w:r>
    </w:p>
    <w:p w14:paraId="3F1686BC" w14:textId="77777777" w:rsidR="00E820A7" w:rsidRPr="00B14FF5" w:rsidRDefault="00E820A7" w:rsidP="00E820A7">
      <w:pPr>
        <w:spacing w:before="0" w:after="0" w:line="240" w:lineRule="auto"/>
        <w:ind w:left="130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hAnsi="Browallia New" w:cs="Browallia New"/>
          <w:position w:val="6"/>
          <w:sz w:val="28"/>
          <w:szCs w:val="28"/>
          <w:lang w:bidi="th"/>
        </w:rPr>
        <w:t>2</w:t>
      </w:r>
      <w:r w:rsidRPr="00B14FF5">
        <w:rPr>
          <w:rFonts w:ascii="Browallia New" w:hAnsi="Browallia New" w:cs="Browallia New"/>
          <w:position w:val="6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 w:val="28"/>
          <w:szCs w:val="28"/>
          <w:cs/>
        </w:rPr>
        <w:t>ตัวอย่างเช่น ค่า</w:t>
      </w:r>
      <w:r w:rsidRPr="00B14FF5">
        <w:rPr>
          <w:rFonts w:ascii="Browallia New" w:hAnsi="Browallia New" w:cs="Browallia New"/>
          <w:sz w:val="28"/>
          <w:szCs w:val="28"/>
          <w:lang w:bidi="th"/>
        </w:rPr>
        <w:t xml:space="preserve"> default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 ที่ใช้จะเป็น 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 xml:space="preserve">80% 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แทนที่จะเป็น 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>90%</w:t>
      </w:r>
    </w:p>
    <w:p w14:paraId="3708C0C7" w14:textId="5E3BA7EC" w:rsidR="007B4E02" w:rsidRPr="00B14FF5" w:rsidRDefault="00E820A7" w:rsidP="00E820A7">
      <w:pPr>
        <w:spacing w:before="0" w:after="0" w:line="240" w:lineRule="auto"/>
        <w:ind w:left="130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hAnsi="Browallia New" w:cs="Browallia New"/>
          <w:position w:val="6"/>
          <w:sz w:val="28"/>
          <w:szCs w:val="28"/>
          <w:lang w:bidi="th"/>
        </w:rPr>
        <w:t>3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กรณีช่วง</w:t>
      </w:r>
      <w:r w:rsidRPr="00B14FF5">
        <w:rPr>
          <w:rFonts w:ascii="Browallia New" w:hAnsi="Browallia New" w:cs="Browallia New"/>
          <w:sz w:val="28"/>
          <w:szCs w:val="28"/>
          <w:cs/>
        </w:rPr>
        <w:t>ระยะเวลา</w:t>
      </w:r>
      <w:r w:rsidRPr="00B14FF5">
        <w:rPr>
          <w:rFonts w:ascii="Browallia New" w:hAnsi="Browallia New" w:cs="Browallia New" w:hint="cs"/>
          <w:sz w:val="28"/>
          <w:szCs w:val="28"/>
          <w:cs/>
        </w:rPr>
        <w:t xml:space="preserve">ติดตามผล 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>(</w:t>
      </w:r>
      <w:r w:rsidRPr="00B14FF5">
        <w:rPr>
          <w:rFonts w:ascii="Browallia New" w:hAnsi="Browallia New" w:cs="Browallia New"/>
          <w:sz w:val="28"/>
          <w:szCs w:val="28"/>
          <w:lang w:bidi="th"/>
        </w:rPr>
        <w:t xml:space="preserve">Monitoring period)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น้อย</w:t>
      </w:r>
      <w:r w:rsidRPr="00B14FF5">
        <w:rPr>
          <w:rFonts w:ascii="Browallia New" w:hAnsi="Browallia New" w:cs="Browallia New"/>
          <w:sz w:val="28"/>
          <w:szCs w:val="28"/>
          <w:cs/>
        </w:rPr>
        <w:t>กว่าหนึ่งปี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ควรดำเนิน</w:t>
      </w:r>
      <w:r w:rsidRPr="00B14FF5">
        <w:rPr>
          <w:rFonts w:ascii="Browallia New" w:hAnsi="Browallia New" w:cs="Browallia New"/>
          <w:sz w:val="28"/>
          <w:szCs w:val="28"/>
          <w:cs/>
        </w:rPr>
        <w:t>การ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รวจ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วัดอย่างน้อย 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2 </w:t>
      </w:r>
      <w:r w:rsidRPr="00B14FF5">
        <w:rPr>
          <w:rFonts w:ascii="Browallia New" w:hAnsi="Browallia New" w:cs="Browallia New"/>
          <w:sz w:val="28"/>
          <w:szCs w:val="28"/>
          <w:cs/>
        </w:rPr>
        <w:t>ครั้งใน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ช่วง</w:t>
      </w:r>
      <w:r w:rsidRPr="00B14FF5">
        <w:rPr>
          <w:rFonts w:ascii="Browallia New" w:hAnsi="Browallia New" w:cs="Browallia New"/>
          <w:sz w:val="28"/>
          <w:szCs w:val="28"/>
          <w:cs/>
        </w:rPr>
        <w:t>ระยะเวลา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ิดตามผล</w:t>
      </w:r>
      <w:r w:rsidRPr="00B14FF5">
        <w:rPr>
          <w:rFonts w:ascii="Browallia New" w:hAnsi="Browallia New" w:cs="Browallia New"/>
          <w:sz w:val="28"/>
          <w:szCs w:val="28"/>
          <w:cs/>
        </w:rPr>
        <w:t>และการ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รวจ</w:t>
      </w:r>
      <w:r w:rsidRPr="00B14FF5">
        <w:rPr>
          <w:rFonts w:ascii="Browallia New" w:hAnsi="Browallia New" w:cs="Browallia New"/>
          <w:sz w:val="28"/>
          <w:szCs w:val="28"/>
          <w:cs/>
        </w:rPr>
        <w:t>วัดแต่ละครั้ง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มีระยะห่าง</w:t>
      </w:r>
      <w:r w:rsidRPr="00B14FF5">
        <w:rPr>
          <w:rFonts w:ascii="Browallia New" w:hAnsi="Browallia New" w:cs="Browallia New"/>
          <w:sz w:val="28"/>
          <w:szCs w:val="28"/>
          <w:cs/>
        </w:rPr>
        <w:t>ในกรอบเวลาสูงสุดหกเดือน</w:t>
      </w:r>
    </w:p>
    <w:p w14:paraId="65D861A4" w14:textId="33078236" w:rsidR="0037152D" w:rsidRPr="00B14FF5" w:rsidRDefault="0037152D" w:rsidP="00910C60">
      <w:pPr>
        <w:pStyle w:val="3"/>
        <w:tabs>
          <w:tab w:val="left" w:pos="851"/>
          <w:tab w:val="left" w:pos="1558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lang w:bidi="th"/>
        </w:rPr>
        <w:tab/>
      </w:r>
      <w:r w:rsidR="00BC6709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B.1: </w:t>
      </w:r>
      <w:r w:rsidR="00BC6709" w:rsidRPr="00B14FF5">
        <w:rPr>
          <w:rFonts w:ascii="Browallia New" w:hAnsi="Browallia New" w:cs="Browallia New"/>
          <w:sz w:val="32"/>
          <w:szCs w:val="32"/>
          <w:cs/>
        </w:rPr>
        <w:t xml:space="preserve">การตรวจวัดโดยหน่วยงานตรวจวัดที่ได้มาตรฐานอย่างน้อยปีละ </w:t>
      </w:r>
      <w:r w:rsidR="00BC6709"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2 </w:t>
      </w:r>
      <w:r w:rsidR="00BC6709" w:rsidRPr="00B14FF5">
        <w:rPr>
          <w:rFonts w:ascii="Browallia New" w:hAnsi="Browallia New" w:cs="Browallia New"/>
          <w:sz w:val="32"/>
          <w:szCs w:val="32"/>
          <w:cs/>
        </w:rPr>
        <w:t>ครั้ง</w:t>
      </w:r>
    </w:p>
    <w:p w14:paraId="2048284D" w14:textId="52829047" w:rsidR="00DF70D4" w:rsidRPr="00E820A7" w:rsidRDefault="0037152D" w:rsidP="00910C60">
      <w:pPr>
        <w:pStyle w:val="a3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E820A7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E820A7">
        <w:rPr>
          <w:rFonts w:ascii="Calibri" w:eastAsia="Cambria Math" w:hAnsi="Calibri" w:cs="Calibri"/>
          <w:position w:val="7"/>
          <w:szCs w:val="32"/>
        </w:rPr>
        <w:t>η</w:t>
      </w:r>
      <w:r w:rsidRPr="00E820A7">
        <w:rPr>
          <w:rFonts w:ascii="Browallia New" w:hAnsi="Browallia New" w:cs="Browallia New"/>
          <w:szCs w:val="32"/>
          <w:vertAlign w:val="subscript"/>
          <w:cs/>
          <w:lang w:bidi="th"/>
        </w:rPr>
        <w:t>flare,</w:t>
      </w:r>
      <w:r w:rsidRPr="00E820A7">
        <w:rPr>
          <w:rFonts w:ascii="Browallia New" w:hAnsi="Browallia New" w:cs="Browallia New"/>
          <w:szCs w:val="32"/>
          <w:vertAlign w:val="subscript"/>
          <w:lang w:bidi="th"/>
        </w:rPr>
        <w:t>calc,</w:t>
      </w:r>
      <w:r w:rsidRPr="00E820A7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E820A7">
        <w:rPr>
          <w:rFonts w:ascii="Browallia New" w:hAnsi="Browallia New" w:cs="Browallia New"/>
          <w:position w:val="2"/>
          <w:szCs w:val="32"/>
          <w:cs/>
        </w:rPr>
        <w:t xml:space="preserve"> คำนวณจากค่าเฉลี่ยของการวัดประสิทธิภาพของระบบเผาทำลายก๊าซชีวภาพปีละ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lastRenderedPageBreak/>
        <w:t xml:space="preserve">2 </w:t>
      </w:r>
      <w:r w:rsidRPr="00E820A7">
        <w:rPr>
          <w:rFonts w:ascii="Browallia New" w:hAnsi="Browallia New" w:cs="Browallia New"/>
          <w:position w:val="2"/>
          <w:szCs w:val="32"/>
          <w:cs/>
        </w:rPr>
        <w:t>ครั้ง ในปี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E820A7">
        <w:rPr>
          <w:rFonts w:ascii="Browallia New" w:hAnsi="Browallia New" w:cs="Browallia New"/>
          <w:position w:val="2"/>
          <w:szCs w:val="32"/>
          <w:cs/>
          <w:lang w:bidi="th"/>
        </w:rPr>
        <w:t>y (</w:t>
      </w:r>
      <w:r w:rsidRPr="00E820A7">
        <w:rPr>
          <w:rFonts w:ascii="Calibri" w:eastAsia="Cambria Math" w:hAnsi="Calibri" w:cs="Calibri"/>
          <w:position w:val="7"/>
          <w:szCs w:val="32"/>
        </w:rPr>
        <w:t>η</w:t>
      </w:r>
      <w:r w:rsidRPr="00E820A7">
        <w:rPr>
          <w:rFonts w:ascii="Browallia New" w:hAnsi="Browallia New" w:cs="Browallia New"/>
          <w:szCs w:val="32"/>
          <w:vertAlign w:val="subscript"/>
          <w:lang w:bidi="th"/>
        </w:rPr>
        <w:t>flare,calc,</w:t>
      </w:r>
      <w:r w:rsidR="00900BD4" w:rsidRPr="00E820A7">
        <w:rPr>
          <w:rFonts w:ascii="Browallia New" w:hAnsi="Browallia New" w:cs="Browallia New"/>
          <w:szCs w:val="32"/>
          <w:vertAlign w:val="subscript"/>
          <w:lang w:bidi="th"/>
        </w:rPr>
        <w:t>y</w:t>
      </w:r>
      <w:r w:rsidRPr="00E820A7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="00BC6709" w:rsidRPr="00E820A7">
        <w:rPr>
          <w:rFonts w:ascii="Browallia New" w:hAnsi="Browallia New" w:cs="Browallia New" w:hint="cs"/>
          <w:position w:val="2"/>
          <w:szCs w:val="32"/>
          <w:cs/>
        </w:rPr>
        <w:t>โดยมีการ</w:t>
      </w:r>
      <w:r w:rsidRPr="00E820A7">
        <w:rPr>
          <w:rFonts w:ascii="Browallia New" w:hAnsi="Browallia New" w:cs="Browallia New"/>
          <w:position w:val="2"/>
          <w:szCs w:val="32"/>
          <w:cs/>
        </w:rPr>
        <w:t>ปรับ</w:t>
      </w:r>
      <w:r w:rsidR="00BC6709" w:rsidRPr="00E820A7">
        <w:rPr>
          <w:rFonts w:ascii="Browallia New" w:hAnsi="Browallia New" w:cs="Browallia New" w:hint="cs"/>
          <w:position w:val="2"/>
          <w:szCs w:val="32"/>
          <w:cs/>
        </w:rPr>
        <w:t>ค่าจาก</w:t>
      </w:r>
      <w:r w:rsidRPr="00E820A7">
        <w:rPr>
          <w:rFonts w:ascii="Browallia New" w:hAnsi="Browallia New" w:cs="Browallia New" w:hint="cs"/>
          <w:position w:val="2"/>
          <w:szCs w:val="32"/>
          <w:cs/>
        </w:rPr>
        <w:t>ปัจจัย</w:t>
      </w:r>
      <w:r w:rsidRPr="00E820A7">
        <w:rPr>
          <w:rFonts w:ascii="Browallia New" w:hAnsi="Browallia New" w:cs="Browallia New"/>
          <w:position w:val="2"/>
          <w:szCs w:val="32"/>
          <w:cs/>
        </w:rPr>
        <w:t>ความไม่แน่นอน 5% ดังนี้</w:t>
      </w:r>
    </w:p>
    <w:p w14:paraId="3926B821" w14:textId="74755351" w:rsidR="0037152D" w:rsidRPr="00752518" w:rsidRDefault="0037152D" w:rsidP="00910C60">
      <w:pPr>
        <w:pStyle w:val="a3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W w:w="920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1"/>
        <w:gridCol w:w="2693"/>
      </w:tblGrid>
      <w:tr w:rsidR="00DF70D4" w:rsidRPr="00B14FF5" w14:paraId="6C222217" w14:textId="4A4B05D1" w:rsidTr="007D4E2B">
        <w:trPr>
          <w:trHeight w:hRule="exact" w:val="1550"/>
        </w:trPr>
        <w:tc>
          <w:tcPr>
            <w:tcW w:w="6511" w:type="dxa"/>
          </w:tcPr>
          <w:p w14:paraId="7ED07CCB" w14:textId="034152E7" w:rsidR="00DF70D4" w:rsidRPr="00B14FF5" w:rsidRDefault="00000000" w:rsidP="007D4E2B">
            <w:pPr>
              <w:rPr>
                <w:rFonts w:ascii="Browallia New" w:eastAsia="Cambria Math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8"/>
                        <w:szCs w:val="28"/>
                      </w:rPr>
                      <m:t>η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lare,calc,y</m:t>
                    </m:r>
                  </m:sub>
                </m:s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=1-</m:t>
                </m:r>
                <m:f>
                  <m:fPr>
                    <m:ctrlPr>
                      <w:rPr>
                        <w:rFonts w:ascii="Cambria Math" w:hAnsi="Cambria Math" w:cs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HAnsi" w:hAnsi="Cambria Math" w:cs="Cambria Math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CH4,EG,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CH4,RG,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- 0.05</m:t>
                    </m:r>
                  </m:e>
                </m:nary>
              </m:oMath>
            </m:oMathPara>
          </w:p>
        </w:tc>
        <w:tc>
          <w:tcPr>
            <w:tcW w:w="2693" w:type="dxa"/>
          </w:tcPr>
          <w:p w14:paraId="52A7D16F" w14:textId="77777777" w:rsidR="00DF70D4" w:rsidRPr="007D4E2B" w:rsidRDefault="00DF70D4" w:rsidP="00DF70D4">
            <w:pPr>
              <w:pStyle w:val="TableParagraph"/>
              <w:tabs>
                <w:tab w:val="left" w:pos="561"/>
              </w:tabs>
              <w:ind w:right="455"/>
              <w:jc w:val="center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lang w:bidi="th-TH"/>
              </w:rPr>
            </w:pPr>
          </w:p>
          <w:p w14:paraId="3B2B0BAD" w14:textId="3C3B869C" w:rsidR="00DF70D4" w:rsidRPr="007D4E2B" w:rsidDel="00DF70D4" w:rsidRDefault="00DF70D4" w:rsidP="007D4E2B">
            <w:pPr>
              <w:pStyle w:val="TableParagraph"/>
              <w:tabs>
                <w:tab w:val="left" w:pos="561"/>
              </w:tabs>
              <w:ind w:right="455"/>
              <w:jc w:val="center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cs/>
                <w:lang w:bidi="th-TH"/>
              </w:rPr>
            </w:pPr>
            <w:r w:rsidRPr="007D4E2B"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cs/>
                <w:lang w:bidi="th-TH"/>
              </w:rPr>
              <w:t>สมการที่ (2)</w:t>
            </w:r>
          </w:p>
        </w:tc>
      </w:tr>
    </w:tbl>
    <w:p w14:paraId="7482B8B3" w14:textId="77777777" w:rsidR="0037152D" w:rsidRPr="00B14FF5" w:rsidRDefault="0037152D" w:rsidP="0037152D">
      <w:pPr>
        <w:pStyle w:val="afe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37152D" w:rsidRPr="00B14FF5" w14:paraId="392AF1F5" w14:textId="77777777" w:rsidTr="00992970">
        <w:trPr>
          <w:trHeight w:hRule="exact" w:val="484"/>
        </w:trPr>
        <w:tc>
          <w:tcPr>
            <w:tcW w:w="1134" w:type="dxa"/>
          </w:tcPr>
          <w:p w14:paraId="55F49E0B" w14:textId="7C162222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Calibri" w:eastAsia="Cambria Math" w:hAnsi="Calibri" w:cs="Calibri"/>
                <w:position w:val="7"/>
                <w:sz w:val="32"/>
                <w:szCs w:val="32"/>
              </w:rPr>
              <w:t>η</w:t>
            </w:r>
            <w:r w:rsidRPr="00E820A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lare,calc,</w:t>
            </w:r>
            <w:r w:rsidR="00526209" w:rsidRPr="00E820A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y</w:t>
            </w:r>
          </w:p>
        </w:tc>
        <w:tc>
          <w:tcPr>
            <w:tcW w:w="567" w:type="dxa"/>
          </w:tcPr>
          <w:p w14:paraId="245FDEF2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0CF8A051" w14:textId="77777777" w:rsidR="0037152D" w:rsidRPr="00B14FF5" w:rsidRDefault="0037152D" w:rsidP="00910C60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ของระบบเผาทำลายก๊าซชีวภาพ ในป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</w:tc>
      </w:tr>
      <w:tr w:rsidR="0037152D" w:rsidRPr="00B14FF5" w14:paraId="58A74BEF" w14:textId="77777777" w:rsidTr="00992970">
        <w:trPr>
          <w:trHeight w:hRule="exact" w:val="860"/>
        </w:trPr>
        <w:tc>
          <w:tcPr>
            <w:tcW w:w="1134" w:type="dxa"/>
          </w:tcPr>
          <w:p w14:paraId="3F911620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E820A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t</w:t>
            </w:r>
          </w:p>
        </w:tc>
        <w:tc>
          <w:tcPr>
            <w:tcW w:w="567" w:type="dxa"/>
          </w:tcPr>
          <w:p w14:paraId="3C0AA676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FA0D8BA" w14:textId="782877B9" w:rsidR="0037152D" w:rsidRPr="00B14FF5" w:rsidRDefault="0037152D" w:rsidP="00910C60">
            <w:pPr>
              <w:pStyle w:val="TableParagraph"/>
              <w:ind w:left="114" w:right="70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ไอเสียของระบบเผาทำลายก๊าซชีวภาพ</w:t>
            </w:r>
            <w:r w:rsidR="00890FC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890FC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ช่วงเวลา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2D0B0540" w14:textId="77777777" w:rsidTr="00992970">
        <w:trPr>
          <w:trHeight w:hRule="exact" w:val="418"/>
        </w:trPr>
        <w:tc>
          <w:tcPr>
            <w:tcW w:w="1134" w:type="dxa"/>
          </w:tcPr>
          <w:p w14:paraId="2518ED1D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E820A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,t</w:t>
            </w:r>
          </w:p>
        </w:tc>
        <w:tc>
          <w:tcPr>
            <w:tcW w:w="567" w:type="dxa"/>
          </w:tcPr>
          <w:p w14:paraId="484D2A7B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3638C52" w14:textId="4385F16A" w:rsidR="0037152D" w:rsidRPr="00B14FF5" w:rsidRDefault="0037152D" w:rsidP="00B130CD">
            <w:pPr>
              <w:pStyle w:val="TableParagraph"/>
              <w:tabs>
                <w:tab w:val="left" w:pos="6514"/>
              </w:tabs>
              <w:ind w:left="114" w:right="986"/>
              <w:jc w:val="thaiDistribute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ปริมาณของก๊าซมีเทน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9A7494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 xml:space="preserve">ในช่วงเวลา </w:t>
            </w:r>
            <w:r w:rsidRPr="00B14FF5">
              <w:rPr>
                <w:rFonts w:ascii="Browallia New" w:hAnsi="Browallia New" w:cs="Browallia New"/>
                <w:i/>
                <w:iCs/>
                <w:spacing w:val="-10"/>
                <w:sz w:val="32"/>
                <w:szCs w:val="32"/>
                <w:cs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)</w:t>
            </w:r>
            <w:r w:rsidR="00B130CD" w:rsidRPr="00B14FF5"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  <w:t xml:space="preserve">  </w:t>
            </w:r>
          </w:p>
        </w:tc>
      </w:tr>
      <w:tr w:rsidR="0037152D" w:rsidRPr="00B14FF5" w14:paraId="20E7E0E4" w14:textId="77777777" w:rsidTr="00992970">
        <w:trPr>
          <w:trHeight w:hRule="exact" w:val="829"/>
        </w:trPr>
        <w:tc>
          <w:tcPr>
            <w:tcW w:w="1134" w:type="dxa"/>
          </w:tcPr>
          <w:p w14:paraId="1AD52B77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t</w:t>
            </w:r>
          </w:p>
        </w:tc>
        <w:tc>
          <w:tcPr>
            <w:tcW w:w="567" w:type="dxa"/>
          </w:tcPr>
          <w:p w14:paraId="7EF12515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042880F5" w14:textId="048B3711" w:rsidR="0037152D" w:rsidRPr="00B14FF5" w:rsidRDefault="0037152D" w:rsidP="00910C60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ำนวน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2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รั้งในปี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วัดประสิทธิภาพของระบบเผาทำลายก๊าซชีวภาพ  โดยใช้เวลา</w:t>
            </w:r>
            <w:r w:rsidR="00890FC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ตรวจวัดแต่ละครั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ย่างน้อย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1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</w:t>
            </w:r>
            <w:r w:rsidR="00890FC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และห่างกันอย่างน้อ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6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ดือน  </w:t>
            </w:r>
          </w:p>
        </w:tc>
      </w:tr>
    </w:tbl>
    <w:p w14:paraId="7AAB52E8" w14:textId="77777777" w:rsidR="00910C60" w:rsidRPr="00B14FF5" w:rsidRDefault="00910C60" w:rsidP="007B4E02">
      <w:pPr>
        <w:pStyle w:val="a3"/>
        <w:widowControl w:val="0"/>
        <w:tabs>
          <w:tab w:val="left" w:pos="1418"/>
        </w:tabs>
        <w:spacing w:before="0" w:after="0" w:line="240" w:lineRule="auto"/>
        <w:ind w:left="0" w:right="314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</w:p>
    <w:p w14:paraId="19988472" w14:textId="17A1EB6F" w:rsidR="007B4E02" w:rsidRPr="00B14FF5" w:rsidRDefault="007B4E02" w:rsidP="00910C60">
      <w:pPr>
        <w:pStyle w:val="a3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E820A7">
        <w:rPr>
          <w:rFonts w:ascii="Browallia New" w:hAnsi="Browallia New" w:cs="Browallia New"/>
          <w:szCs w:val="32"/>
          <w:cs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EG,t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ได้จากการตรวจวัด</w:t>
      </w:r>
      <w:r w:rsidR="00890FCF" w:rsidRPr="00B14FF5">
        <w:rPr>
          <w:rFonts w:ascii="Browallia New" w:hAnsi="Browallia New" w:cs="Browallia New" w:hint="cs"/>
          <w:position w:val="2"/>
          <w:szCs w:val="32"/>
          <w:cs/>
        </w:rPr>
        <w:t>เป็นไปตาม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าตรฐานที่เหมาะสมและค่า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RG,t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ํา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1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และประกอบด้วยผลรวมของปริมาณก๊าซมีเทน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m </w:t>
      </w:r>
      <w:r w:rsidRPr="00B14FF5">
        <w:rPr>
          <w:rFonts w:ascii="Browallia New" w:hAnsi="Browallia New" w:cs="Browallia New"/>
          <w:position w:val="2"/>
          <w:szCs w:val="32"/>
          <w:cs/>
        </w:rPr>
        <w:t>ใน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>ช่วง</w:t>
      </w:r>
      <w:r w:rsidRPr="00B14FF5">
        <w:rPr>
          <w:rFonts w:ascii="Browallia New" w:hAnsi="Browallia New" w:cs="Browallia New"/>
          <w:position w:val="2"/>
          <w:szCs w:val="32"/>
          <w:cs/>
        </w:rPr>
        <w:t>เวลา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 xml:space="preserve"> </w:t>
      </w:r>
      <w:r w:rsidR="005E16AD" w:rsidRPr="00B14FF5">
        <w:rPr>
          <w:rFonts w:ascii="Browallia New" w:hAnsi="Browallia New" w:cs="Browallia New"/>
          <w:position w:val="2"/>
          <w:szCs w:val="32"/>
        </w:rPr>
        <w:t>t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 xml:space="preserve"> </w:t>
      </w:r>
    </w:p>
    <w:p w14:paraId="11796AC2" w14:textId="77777777" w:rsidR="00B672D6" w:rsidRPr="00B14FF5" w:rsidRDefault="00B672D6" w:rsidP="007B4E02">
      <w:pPr>
        <w:pStyle w:val="a3"/>
        <w:widowControl w:val="0"/>
        <w:tabs>
          <w:tab w:val="left" w:pos="1418"/>
        </w:tabs>
        <w:spacing w:before="0" w:after="0" w:line="240" w:lineRule="auto"/>
        <w:ind w:left="0" w:right="314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pPr w:leftFromText="180" w:rightFromText="180" w:vertAnchor="text" w:horzAnchor="margin" w:tblpY="18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14FF5" w:rsidRPr="00B14FF5" w14:paraId="18DD2B2A" w14:textId="77777777" w:rsidTr="00A17F65">
        <w:trPr>
          <w:trHeight w:val="3676"/>
        </w:trPr>
        <w:tc>
          <w:tcPr>
            <w:tcW w:w="9322" w:type="dxa"/>
          </w:tcPr>
          <w:p w14:paraId="5179204E" w14:textId="77777777" w:rsidR="005E16AD" w:rsidRPr="00B14FF5" w:rsidRDefault="005E16AD" w:rsidP="003C2461">
            <w:pPr>
              <w:spacing w:before="0" w:after="0" w:line="240" w:lineRule="auto"/>
              <w:ind w:left="0"/>
              <w:jc w:val="thaiDistribute"/>
              <w:rPr>
                <w:rFonts w:ascii="Browallia New" w:eastAsia="Arial" w:hAnsi="Browallia New" w:cs="Browallia New"/>
                <w:b/>
                <w:bCs/>
                <w:u w:val="single"/>
              </w:rPr>
            </w:pPr>
            <w:r w:rsidRPr="00B14FF5">
              <w:rPr>
                <w:rFonts w:ascii="Browallia New" w:eastAsia="Arial" w:hAnsi="Browallia New" w:cs="Browallia New" w:hint="cs"/>
                <w:b/>
                <w:bCs/>
                <w:u w:val="single"/>
                <w:cs/>
              </w:rPr>
              <w:t xml:space="preserve">ตัวอย่างแนวปฏิบัติการวัดประสิทธิภาพของระบบเผาทำลายก๊าซชีวภาพ (ทางเลือก </w:t>
            </w:r>
            <w:r w:rsidRPr="00B14FF5">
              <w:rPr>
                <w:rFonts w:ascii="Browallia New" w:eastAsia="Arial" w:hAnsi="Browallia New" w:cs="Browallia New"/>
                <w:b/>
                <w:bCs/>
                <w:u w:val="single"/>
              </w:rPr>
              <w:t>B.1)</w:t>
            </w:r>
          </w:p>
          <w:p w14:paraId="2ED931D2" w14:textId="77777777" w:rsidR="007B4E02" w:rsidRPr="00B14FF5" w:rsidRDefault="00B0682B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7B4E02" w:rsidRPr="00B14FF5">
              <w:rPr>
                <w:rFonts w:ascii="Browallia New" w:eastAsia="Arial" w:hAnsi="Browallia New" w:cs="Browallia New"/>
                <w:cs/>
              </w:rPr>
              <w:t>อาจเลือกแนวทางในการวัดประสิทธิภาพของระบบเผาทำลายก๊าซชีวภาพที่เหมาะสมและคุ้มค่าสำหรับกิจกรรมของโครงการ โดยมีตัวอย่างดังนี้</w:t>
            </w:r>
          </w:p>
          <w:p w14:paraId="5D5904D4" w14:textId="77777777" w:rsidR="007B4E02" w:rsidRPr="00B14FF5" w:rsidRDefault="007B4E02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ของระบบกักเก็บก๊าซชีวภาพขนาดเล็กและ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Pr="00B14FF5">
              <w:rPr>
                <w:rFonts w:ascii="Browallia New" w:eastAsia="Arial" w:hAnsi="Browallia New" w:cs="Browallia New"/>
                <w:cs/>
              </w:rPr>
              <w:t>ดำเนินการวัดประสิทธิภาพของระบบเผาทำลายก๊าซชีวภาพโดยหน่วยงานที่ได้รับการรับรองเป็นรายครึ่งปี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cs/>
              </w:rPr>
              <w:t>นิติบุคคลที่ได้รับการรับรองนี้ดำเนินการวัดสองครั้งต่อปี</w:t>
            </w:r>
          </w:p>
          <w:p w14:paraId="3B1B140E" w14:textId="557B5CEA" w:rsidR="007B4E02" w:rsidRPr="00B14FF5" w:rsidRDefault="007B4E02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  <w:cs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โดยจะตรวจวัดปริมาณก๊าซมีเทนในก๊าซชีวภาพเหลือทิ้ง (</w:t>
            </w:r>
            <w:r w:rsidRPr="00B14FF5">
              <w:rPr>
                <w:rFonts w:ascii="Browallia New" w:eastAsia="Arial" w:hAnsi="Browallia New" w:cs="Browallia New"/>
              </w:rPr>
              <w:t>kg</w:t>
            </w:r>
            <w:r w:rsidRPr="00B14FF5">
              <w:rPr>
                <w:rFonts w:ascii="Browallia New" w:eastAsia="Arial" w:hAnsi="Browallia New" w:cs="Browallia New"/>
                <w:cs/>
              </w:rPr>
              <w:t>) และปริมาณก๊าซมีเทนในก๊าซไอเสียจากระบบเผาทำลายก๊าซชีวภาพ (</w:t>
            </w:r>
            <w:r w:rsidRPr="00B14FF5">
              <w:rPr>
                <w:rFonts w:ascii="Browallia New" w:eastAsia="Arial" w:hAnsi="Browallia New" w:cs="Browallia New"/>
              </w:rPr>
              <w:t>kg</w:t>
            </w:r>
            <w:r w:rsidRPr="00B14FF5">
              <w:rPr>
                <w:rFonts w:ascii="Browallia New" w:eastAsia="Arial" w:hAnsi="Browallia New" w:cs="Browallia New"/>
                <w:cs/>
              </w:rPr>
              <w:t>)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อย่างน้อย </w:t>
            </w:r>
            <w:r w:rsidRPr="00B14FF5">
              <w:rPr>
                <w:rFonts w:ascii="Browallia New" w:eastAsia="Arial" w:hAnsi="Browallia New" w:cs="Browallia New"/>
              </w:rPr>
              <w:t xml:space="preserve">1 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ชั่วโมง ประสิทธิภาพของระบบเผาทำลายก๊าซชีวภาพในปี </w:t>
            </w:r>
            <w:r w:rsidRPr="00B14FF5">
              <w:rPr>
                <w:rFonts w:ascii="Browallia New" w:eastAsia="Arial" w:hAnsi="Browallia New" w:cs="Browallia New"/>
              </w:rPr>
              <w:t xml:space="preserve">y </w:t>
            </w:r>
            <w:r w:rsidRPr="00B14FF5">
              <w:rPr>
                <w:rFonts w:ascii="Browallia New" w:eastAsia="Arial" w:hAnsi="Browallia New" w:cs="Browallia New"/>
                <w:cs/>
              </w:rPr>
              <w:t>คำนวณจากค่าเฉลี่ยของการวัด</w:t>
            </w:r>
            <w:r w:rsidRPr="00B14FF5">
              <w:rPr>
                <w:rFonts w:ascii="Browallia New" w:eastAsia="Arial" w:hAnsi="Browallia New" w:cs="Browallia New"/>
              </w:rPr>
              <w:t xml:space="preserve"> 2 </w:t>
            </w:r>
            <w:r w:rsidRPr="00B14FF5">
              <w:rPr>
                <w:rFonts w:ascii="Browallia New" w:eastAsia="Arial" w:hAnsi="Browallia New" w:cs="Browallia New"/>
                <w:cs/>
              </w:rPr>
              <w:t>ครั้ง</w:t>
            </w:r>
            <w:r w:rsidR="00890FCF" w:rsidRPr="00B14FF5">
              <w:rPr>
                <w:rFonts w:ascii="Browallia New" w:eastAsia="Arial" w:hAnsi="Browallia New" w:cs="Browallia New"/>
                <w:cs/>
              </w:rPr>
              <w:t>บนฐานแห้ง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ที่สภาวะอ้างอิง โดยลบปัจจัยความไม่แน่นอนที่ </w:t>
            </w:r>
            <w:r w:rsidRPr="00B14FF5">
              <w:rPr>
                <w:rFonts w:ascii="Browallia New" w:eastAsia="Arial" w:hAnsi="Browallia New" w:cs="Browallia New"/>
              </w:rPr>
              <w:t>5 %</w:t>
            </w:r>
          </w:p>
        </w:tc>
      </w:tr>
    </w:tbl>
    <w:p w14:paraId="77CDA812" w14:textId="77777777" w:rsidR="00B130CD" w:rsidRPr="00B14FF5" w:rsidRDefault="00B130CD" w:rsidP="00A17F65">
      <w:pPr>
        <w:spacing w:before="0" w:after="0" w:line="240" w:lineRule="auto"/>
        <w:rPr>
          <w:lang w:bidi="th"/>
        </w:rPr>
      </w:pPr>
    </w:p>
    <w:p w14:paraId="27B5B520" w14:textId="78A85160" w:rsidR="007B4E02" w:rsidRPr="00B14FF5" w:rsidRDefault="003F1096" w:rsidP="00A17F65">
      <w:pPr>
        <w:pStyle w:val="3"/>
        <w:tabs>
          <w:tab w:val="left" w:pos="851"/>
        </w:tabs>
        <w:ind w:left="851" w:right="3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="007B4E02"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="007B4E02" w:rsidRPr="00B14FF5">
        <w:rPr>
          <w:rFonts w:ascii="Browallia New" w:hAnsi="Browallia New" w:cs="Browallia New"/>
          <w:sz w:val="32"/>
          <w:szCs w:val="32"/>
          <w:cs/>
          <w:lang w:bidi="th"/>
        </w:rPr>
        <w:t>B.2</w:t>
      </w:r>
      <w:r w:rsidR="00B130CD" w:rsidRPr="00B14FF5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7B4E02" w:rsidRPr="00B14FF5">
        <w:rPr>
          <w:rFonts w:ascii="Browallia New" w:hAnsi="Browallia New" w:cs="Browallia New"/>
          <w:sz w:val="32"/>
          <w:szCs w:val="32"/>
          <w:cs/>
        </w:rPr>
        <w:t>การวัดประสิทธิภาพของระบบเผาทำลายก๊าซชีวภาพทุกนาที</w:t>
      </w:r>
    </w:p>
    <w:p w14:paraId="00F24666" w14:textId="77777777" w:rsidR="007B4E02" w:rsidRPr="003C2461" w:rsidRDefault="007B4E02" w:rsidP="00910C60">
      <w:pPr>
        <w:pStyle w:val="a3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3C2461">
        <w:rPr>
          <w:rFonts w:ascii="Browallia New" w:hAnsi="Browallia New" w:cs="Browallia New"/>
          <w:szCs w:val="32"/>
          <w:cs/>
        </w:rPr>
        <w:t>ค่าประสิทธิภาพ</w:t>
      </w:r>
      <w:r w:rsidRPr="003C2461">
        <w:rPr>
          <w:rFonts w:ascii="Browallia New" w:eastAsia="Arial" w:hAnsi="Browallia New" w:cs="Browallia New"/>
          <w:szCs w:val="32"/>
          <w:cs/>
        </w:rPr>
        <w:t>ของระบบเผาทำลายก๊าซชีวภาพ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3C2461">
        <w:rPr>
          <w:rFonts w:ascii="Calibri" w:hAnsi="Calibri" w:cs="Calibri" w:hint="cs"/>
          <w:szCs w:val="32"/>
          <w:cs/>
          <w:lang w:bidi="th"/>
        </w:rPr>
        <w:t>η</w:t>
      </w:r>
      <w:r w:rsidRPr="003C2461">
        <w:rPr>
          <w:rFonts w:ascii="Browallia New" w:hAnsi="Browallia New" w:cs="Browallia New"/>
          <w:szCs w:val="32"/>
          <w:vertAlign w:val="subscript"/>
          <w:lang w:bidi="th"/>
        </w:rPr>
        <w:t>flare,</w:t>
      </w:r>
      <w:r w:rsidRPr="003C2461">
        <w:rPr>
          <w:rFonts w:ascii="Browallia New" w:hAnsi="Browallia New" w:cs="Browallia New"/>
          <w:szCs w:val="32"/>
          <w:vertAlign w:val="subscript"/>
          <w:cs/>
          <w:lang w:bidi="th"/>
        </w:rPr>
        <w:t>calc,m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C2461">
        <w:rPr>
          <w:rFonts w:ascii="Browallia New" w:hAnsi="Browallia New" w:cs="Browallia New"/>
          <w:szCs w:val="32"/>
          <w:cs/>
        </w:rPr>
        <w:t>อ้างอิงจากการตรวจสอบปริมาณก๊าซมีเทนในก๊าซไอเสีย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cs/>
        </w:rPr>
        <w:t>ปริมาณก๊าซชีวภาพเหลือทิ้ง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cs/>
        </w:rPr>
        <w:t>และปริมาณอากาศที่ใช้ในกระบวนการในนาที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lang w:bidi="th"/>
        </w:rPr>
        <w:t>m</w:t>
      </w:r>
      <w:r w:rsidRPr="003C2461">
        <w:rPr>
          <w:rFonts w:ascii="Browallia New" w:hAnsi="Browallia New" w:cs="Browallia New"/>
          <w:szCs w:val="32"/>
          <w:cs/>
        </w:rPr>
        <w:t xml:space="preserve"> และในปี 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Pr="003C2461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2"/>
        <w:gridCol w:w="2602"/>
      </w:tblGrid>
      <w:tr w:rsidR="007B4E02" w:rsidRPr="00B14FF5" w14:paraId="66C3D0AC" w14:textId="77777777" w:rsidTr="00B130CD">
        <w:trPr>
          <w:trHeight w:hRule="exact" w:val="1550"/>
        </w:trPr>
        <w:tc>
          <w:tcPr>
            <w:tcW w:w="6612" w:type="dxa"/>
          </w:tcPr>
          <w:p w14:paraId="69836C40" w14:textId="77777777" w:rsidR="007B4E02" w:rsidRPr="00B14FF5" w:rsidRDefault="007B4E02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vertAlign w:val="subscript"/>
              </w:rPr>
            </w:pPr>
            <w:r w:rsidRPr="00B14FF5"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</w:rPr>
              <w:lastRenderedPageBreak/>
              <w:t xml:space="preserve">                         </w:t>
            </w:r>
          </w:p>
          <w:p w14:paraId="71DCD21A" w14:textId="055EDA1E" w:rsidR="007B4E02" w:rsidRPr="00B14FF5" w:rsidRDefault="00412E15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7968" behindDoc="0" locked="0" layoutInCell="1" allowOverlap="1" wp14:anchorId="4C4529AD" wp14:editId="6A98DCE3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317499</wp:posOffset>
                      </wp:positionV>
                      <wp:extent cx="596900" cy="0"/>
                      <wp:effectExtent l="0" t="0" r="0" b="0"/>
                      <wp:wrapNone/>
                      <wp:docPr id="27" name="ตัวเชื่อมต่อตรง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4D7331" id="ตัวเชื่อมต่อตรง 27" o:spid="_x0000_s1026" style="position:absolute;z-index:2516679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72.9pt,25pt" to="119.9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" strokecolor="windowText"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Calibri" w:eastAsia="Cambria Math" w:hAnsi="Calibri" w:cs="Calibri"/>
                <w:spacing w:val="-6"/>
                <w:position w:val="7"/>
                <w:sz w:val="32"/>
                <w:szCs w:val="32"/>
              </w:rPr>
              <w:t>η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flare,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calc,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m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= 1-   F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CH4,EG,m   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</w:t>
            </w:r>
          </w:p>
          <w:p w14:paraId="3F75289B" w14:textId="77777777" w:rsidR="007B4E02" w:rsidRPr="007D4E2B" w:rsidRDefault="007B4E02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vertAlign w:val="superscript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</w:t>
            </w:r>
            <w:r w:rsidR="00560F98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</w:t>
            </w:r>
            <w:r w:rsidR="00180ADC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m</w:t>
            </w:r>
          </w:p>
        </w:tc>
        <w:tc>
          <w:tcPr>
            <w:tcW w:w="2602" w:type="dxa"/>
          </w:tcPr>
          <w:p w14:paraId="0CA39136" w14:textId="77777777" w:rsidR="007B4E02" w:rsidRPr="00B14FF5" w:rsidRDefault="007B4E02">
            <w:pPr>
              <w:pStyle w:val="TableParagraph"/>
              <w:ind w:left="184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</w:p>
          <w:p w14:paraId="7A06825B" w14:textId="77777777" w:rsidR="007B4E02" w:rsidRPr="00B14FF5" w:rsidRDefault="00910C60">
            <w:pPr>
              <w:pStyle w:val="TableParagraph"/>
              <w:ind w:left="184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              </w:t>
            </w:r>
            <w:r w:rsidR="007B4E02"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สมการที่ (</w:t>
            </w:r>
            <w:r w:rsidR="007B4E02" w:rsidRPr="00B14FF5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>5</w:t>
            </w:r>
            <w:r w:rsidR="007B4E02"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1293AD1" w14:textId="77777777" w:rsidR="007B4E02" w:rsidRPr="00B14FF5" w:rsidRDefault="007B4E02" w:rsidP="003C2461">
      <w:pPr>
        <w:pStyle w:val="afe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341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5"/>
        <w:gridCol w:w="425"/>
        <w:gridCol w:w="6361"/>
      </w:tblGrid>
      <w:tr w:rsidR="007B4E02" w:rsidRPr="00B14FF5" w14:paraId="5289BAF6" w14:textId="77777777" w:rsidTr="009961DB">
        <w:trPr>
          <w:trHeight w:hRule="exact" w:val="585"/>
        </w:trPr>
        <w:tc>
          <w:tcPr>
            <w:tcW w:w="1555" w:type="dxa"/>
          </w:tcPr>
          <w:p w14:paraId="2347ADB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Calibri" w:eastAsia="Cambria Math" w:hAnsi="Calibri" w:cs="Calibri"/>
                <w:spacing w:val="-6"/>
                <w:position w:val="7"/>
                <w:sz w:val="32"/>
                <w:szCs w:val="32"/>
              </w:rPr>
              <w:t>η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flare,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calc,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m</w:t>
            </w:r>
          </w:p>
        </w:tc>
        <w:tc>
          <w:tcPr>
            <w:tcW w:w="425" w:type="dxa"/>
          </w:tcPr>
          <w:p w14:paraId="0FE0ED1D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</w:tcPr>
          <w:p w14:paraId="42F52B44" w14:textId="70F1C04E" w:rsidR="007B4E02" w:rsidRPr="00B14FF5" w:rsidRDefault="007B4E02" w:rsidP="00910C60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ของระบบเผาทำลายก๊าซชีวภาพ ใน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นาที </w:t>
            </w:r>
            <w:r w:rsidR="001C2B6F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</w:p>
        </w:tc>
      </w:tr>
      <w:tr w:rsidR="007B4E02" w:rsidRPr="00B14FF5" w14:paraId="283C175F" w14:textId="77777777" w:rsidTr="009961DB">
        <w:trPr>
          <w:trHeight w:hRule="exact" w:val="860"/>
        </w:trPr>
        <w:tc>
          <w:tcPr>
            <w:tcW w:w="1555" w:type="dxa"/>
          </w:tcPr>
          <w:p w14:paraId="08D65D1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m</w:t>
            </w:r>
          </w:p>
        </w:tc>
        <w:tc>
          <w:tcPr>
            <w:tcW w:w="425" w:type="dxa"/>
          </w:tcPr>
          <w:p w14:paraId="22BD05A8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</w:tcPr>
          <w:p w14:paraId="488EC583" w14:textId="06C064C3" w:rsidR="007B4E02" w:rsidRPr="00B14FF5" w:rsidRDefault="007B4E02" w:rsidP="00910C60">
            <w:pPr>
              <w:pStyle w:val="TableParagraph"/>
              <w:ind w:left="114" w:right="70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ไอเสียของ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1C2B6F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ED58A5F" w14:textId="77777777" w:rsidTr="009961DB">
        <w:trPr>
          <w:trHeight w:hRule="exact" w:val="859"/>
        </w:trPr>
        <w:tc>
          <w:tcPr>
            <w:tcW w:w="1555" w:type="dxa"/>
          </w:tcPr>
          <w:p w14:paraId="245956C1" w14:textId="1DE63DB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</w:t>
            </w:r>
            <w:r w:rsidR="00180ADC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425" w:type="dxa"/>
          </w:tcPr>
          <w:p w14:paraId="1261E948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</w:tcPr>
          <w:p w14:paraId="513F275A" w14:textId="24D999A0" w:rsidR="007B4E02" w:rsidRPr="00B14FF5" w:rsidRDefault="007B4E02" w:rsidP="00910C60">
            <w:pPr>
              <w:pStyle w:val="TableParagraph"/>
              <w:ind w:left="114" w:right="9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="001C2B6F"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12A672E" w14:textId="77777777" w:rsidR="007B4E02" w:rsidRPr="00B14FF5" w:rsidRDefault="007B4E02" w:rsidP="008B5A95">
      <w:pPr>
        <w:pStyle w:val="a3"/>
        <w:widowControl w:val="0"/>
        <w:tabs>
          <w:tab w:val="left" w:pos="847"/>
        </w:tabs>
        <w:spacing w:before="240" w:after="0" w:line="240" w:lineRule="auto"/>
        <w:ind w:left="845" w:right="318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RG,m</w:t>
      </w:r>
      <w:r w:rsidRPr="003C2461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ํา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1</w:t>
      </w:r>
    </w:p>
    <w:p w14:paraId="32C5358A" w14:textId="77777777" w:rsidR="007B4E02" w:rsidRPr="00B14FF5" w:rsidRDefault="007B4E02" w:rsidP="007B4E02">
      <w:pPr>
        <w:pStyle w:val="a3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hAnsi="Browallia New" w:cs="Browallia New"/>
          <w:position w:val="2"/>
          <w:szCs w:val="32"/>
          <w:cs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EG,m</w:t>
      </w:r>
      <w:r w:rsidRPr="003C2461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ำ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2.1 - 2.4 </w:t>
      </w:r>
      <w:r w:rsidR="001C2B6F" w:rsidRPr="00B14FF5">
        <w:rPr>
          <w:rFonts w:ascii="Browallia New" w:hAnsi="Browallia New" w:cs="Browallia New" w:hint="cs"/>
          <w:position w:val="2"/>
          <w:szCs w:val="32"/>
          <w:cs/>
        </w:rPr>
        <w:t>ดังนี้</w:t>
      </w:r>
    </w:p>
    <w:p w14:paraId="52A3C334" w14:textId="77777777" w:rsidR="007B4E02" w:rsidRPr="00B14FF5" w:rsidRDefault="007B4E02" w:rsidP="007B4E02">
      <w:pPr>
        <w:pStyle w:val="a3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</w:p>
    <w:p w14:paraId="6F847416" w14:textId="4AE75F4C" w:rsidR="007B4E02" w:rsidRPr="00B14FF5" w:rsidRDefault="007B4E02" w:rsidP="00E54A69">
      <w:pPr>
        <w:pStyle w:val="a3"/>
        <w:widowControl w:val="0"/>
        <w:tabs>
          <w:tab w:val="left" w:pos="1134"/>
        </w:tabs>
        <w:spacing w:before="0" w:after="0" w:line="240" w:lineRule="auto"/>
        <w:ind w:left="851" w:right="315"/>
        <w:contextualSpacing w:val="0"/>
        <w:jc w:val="thaiDistribute"/>
        <w:rPr>
          <w:rFonts w:ascii="Browallia New" w:eastAsia="Arial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b/>
          <w:bCs/>
          <w:szCs w:val="32"/>
          <w:cs/>
          <w:lang w:bidi="th"/>
        </w:rPr>
        <w:t>2.1</w:t>
      </w:r>
      <w:r w:rsidRPr="00B14FF5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มีเทนในก๊าซไอเสีย</w:t>
      </w:r>
      <w:r w:rsidR="00890FCF" w:rsidRPr="00B14FF5">
        <w:rPr>
          <w:rFonts w:ascii="Browallia New" w:hAnsi="Browallia New" w:cs="Browallia New"/>
          <w:b/>
          <w:bCs/>
          <w:szCs w:val="32"/>
          <w:cs/>
        </w:rPr>
        <w:t>บนฐานแห้ง</w:t>
      </w:r>
    </w:p>
    <w:p w14:paraId="476653CC" w14:textId="36CA1B0A" w:rsidR="007B4E02" w:rsidRPr="00B14FF5" w:rsidRDefault="007B4E02" w:rsidP="00E54A69">
      <w:pPr>
        <w:pStyle w:val="a3"/>
        <w:widowControl w:val="0"/>
        <w:tabs>
          <w:tab w:val="left" w:pos="1418"/>
        </w:tabs>
        <w:spacing w:before="24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ปริมาณก๊าซมีเทนในก๊าซไอเสียคำนวณได้จากปริมาตรการไหลของก๊าซไอเสียและความเข้มข้นของก๊าซมีเทนที่วัดได้ในก๊าซไอเสียดังนี้</w:t>
      </w:r>
    </w:p>
    <w:p w14:paraId="3BA990DA" w14:textId="77777777" w:rsidR="007B4E02" w:rsidRPr="00B14FF5" w:rsidRDefault="007B4E02" w:rsidP="009961DB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0"/>
          <w:szCs w:val="20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47"/>
        <w:gridCol w:w="2767"/>
      </w:tblGrid>
      <w:tr w:rsidR="007B4E02" w:rsidRPr="00B14FF5" w14:paraId="213B2CBF" w14:textId="77777777" w:rsidTr="00B130CD">
        <w:trPr>
          <w:trHeight w:hRule="exact" w:val="825"/>
        </w:trPr>
        <w:tc>
          <w:tcPr>
            <w:tcW w:w="6447" w:type="dxa"/>
          </w:tcPr>
          <w:p w14:paraId="7326C99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EG,m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V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f</w:t>
            </w:r>
            <w:r w:rsidR="00681A20" w:rsidRPr="007D4E2B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c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E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10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</w:p>
        </w:tc>
        <w:tc>
          <w:tcPr>
            <w:tcW w:w="2767" w:type="dxa"/>
          </w:tcPr>
          <w:p w14:paraId="320FBFBB" w14:textId="77777777" w:rsidR="007B4E02" w:rsidRPr="00B14FF5" w:rsidRDefault="007B4E02" w:rsidP="002F338B">
            <w:pPr>
              <w:pStyle w:val="TableParagraph"/>
              <w:ind w:left="121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6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6305D9F" w14:textId="77777777" w:rsidR="007B4E02" w:rsidRPr="00B14FF5" w:rsidRDefault="007B4E02" w:rsidP="003C2461">
      <w:pPr>
        <w:pStyle w:val="afe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654"/>
      </w:tblGrid>
      <w:tr w:rsidR="007B4E02" w:rsidRPr="00B14FF5" w14:paraId="17ABC1B6" w14:textId="77777777" w:rsidTr="009961DB">
        <w:trPr>
          <w:trHeight w:hRule="exact" w:val="764"/>
        </w:trPr>
        <w:tc>
          <w:tcPr>
            <w:tcW w:w="1134" w:type="dxa"/>
          </w:tcPr>
          <w:p w14:paraId="38848C7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m</w:t>
            </w:r>
          </w:p>
        </w:tc>
        <w:tc>
          <w:tcPr>
            <w:tcW w:w="426" w:type="dxa"/>
          </w:tcPr>
          <w:p w14:paraId="500E1DE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489F05BB" w14:textId="293FCE16" w:rsidR="007B4E02" w:rsidRPr="00B14FF5" w:rsidRDefault="007B4E02" w:rsidP="009961DB">
            <w:pPr>
              <w:pStyle w:val="TableParagraph"/>
              <w:ind w:left="113" w:right="41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ใน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D5D6BBD" w14:textId="77777777" w:rsidTr="009961DB">
        <w:trPr>
          <w:trHeight w:hRule="exact" w:val="834"/>
        </w:trPr>
        <w:tc>
          <w:tcPr>
            <w:tcW w:w="1134" w:type="dxa"/>
          </w:tcPr>
          <w:p w14:paraId="3333106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426" w:type="dxa"/>
          </w:tcPr>
          <w:p w14:paraId="490801A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53332D4B" w14:textId="04D3D645" w:rsidR="007B4E02" w:rsidRPr="00B14FF5" w:rsidRDefault="007B4E02" w:rsidP="009961DB">
            <w:pPr>
              <w:pStyle w:val="TableParagraph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1F04DF42" w14:textId="77777777" w:rsidTr="00B130CD">
        <w:trPr>
          <w:trHeight w:hRule="exact" w:val="1123"/>
        </w:trPr>
        <w:tc>
          <w:tcPr>
            <w:tcW w:w="1134" w:type="dxa"/>
          </w:tcPr>
          <w:p w14:paraId="33FB152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="00681A20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m</w:t>
            </w:r>
          </w:p>
        </w:tc>
        <w:tc>
          <w:tcPr>
            <w:tcW w:w="426" w:type="dxa"/>
          </w:tcPr>
          <w:p w14:paraId="4267CE7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7654" w:type="dxa"/>
          </w:tcPr>
          <w:p w14:paraId="23697045" w14:textId="58932471" w:rsidR="007B4E02" w:rsidRPr="00B14FF5" w:rsidRDefault="007B4E02" w:rsidP="009961DB">
            <w:pPr>
              <w:pStyle w:val="TableParagraph"/>
              <w:ind w:left="113" w:right="22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ใน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mg/</w:t>
            </w:r>
            <w:r w:rsidR="009961DB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9961DB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8F5B8CD" w14:textId="77777777" w:rsidR="007B4E02" w:rsidRPr="00B14FF5" w:rsidRDefault="00B130CD" w:rsidP="007345E3">
      <w:pPr>
        <w:pStyle w:val="3"/>
        <w:tabs>
          <w:tab w:val="left" w:pos="851"/>
        </w:tabs>
        <w:spacing w:before="120"/>
        <w:ind w:right="318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position w:val="2"/>
          <w:sz w:val="32"/>
          <w:szCs w:val="32"/>
          <w:lang w:bidi="th"/>
        </w:rPr>
        <w:tab/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ขั้นตอนที่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.2</w:t>
      </w:r>
      <w:r w:rsidR="007B4E02" w:rsidRPr="00B14FF5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การคำนวณปริมาตรของก๊าซไอเสีย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V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vertAlign w:val="subscript"/>
          <w:cs/>
          <w:lang w:bidi="th"/>
        </w:rPr>
        <w:t>EG,m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25BF5170" w14:textId="77777777" w:rsidR="007B4E02" w:rsidRPr="00B14FF5" w:rsidRDefault="007B4E02" w:rsidP="002F338B">
      <w:pPr>
        <w:pStyle w:val="a3"/>
        <w:widowControl w:val="0"/>
        <w:tabs>
          <w:tab w:val="left" w:pos="1276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/>
          <w:szCs w:val="32"/>
          <w:cs/>
        </w:rPr>
        <w:t xml:space="preserve">การคำนวณปริมาตรเฉลี่ยของก๊าซไอเสียในนาที </w:t>
      </w:r>
      <w:r w:rsidRPr="003C2461">
        <w:rPr>
          <w:rFonts w:ascii="Browallia New" w:hAnsi="Browallia New" w:cs="Browallia New"/>
          <w:szCs w:val="32"/>
          <w:cs/>
          <w:lang w:bidi="th"/>
        </w:rPr>
        <w:t>m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Cs w:val="32"/>
          <w:cs/>
        </w:rPr>
        <w:t>ตามการคํานวณของกระบวนการเผาไหม้ ขึ้นอยู่กับองค์ประกอบทางเคมีของก๊าซชีวภาพเหลือทิ้ง ปริมาณอากาศที่ใช้ในการเผาไหม้และองค์ประกอบของก๊าซไอเสีย มีการคํานวณดังนี้</w:t>
      </w:r>
    </w:p>
    <w:p w14:paraId="37A3FBAC" w14:textId="77777777" w:rsidR="007B4E02" w:rsidRPr="00B14FF5" w:rsidRDefault="007B4E02" w:rsidP="007B4E02">
      <w:pPr>
        <w:pStyle w:val="a3"/>
        <w:widowControl w:val="0"/>
        <w:tabs>
          <w:tab w:val="left" w:pos="1276"/>
        </w:tabs>
        <w:spacing w:before="0" w:after="0" w:line="240" w:lineRule="auto"/>
        <w:ind w:left="0" w:right="306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4EC8FB81" w14:textId="77777777" w:rsidTr="00B130CD">
        <w:trPr>
          <w:trHeight w:hRule="exact" w:val="384"/>
        </w:trPr>
        <w:tc>
          <w:tcPr>
            <w:tcW w:w="5740" w:type="dxa"/>
          </w:tcPr>
          <w:p w14:paraId="28FAC1F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G,m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G,m</w:t>
            </w:r>
            <w:r w:rsidRPr="003C246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3474" w:type="dxa"/>
          </w:tcPr>
          <w:p w14:paraId="36F0CBD8" w14:textId="77777777" w:rsidR="007B4E02" w:rsidRPr="00B14FF5" w:rsidRDefault="002F338B">
            <w:pPr>
              <w:pStyle w:val="TableParagraph"/>
              <w:ind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ab/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ab/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B4E02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7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F655C22" w14:textId="77777777" w:rsidR="002F338B" w:rsidRPr="00B14FF5" w:rsidRDefault="002F338B" w:rsidP="007B4E02">
      <w:pPr>
        <w:pStyle w:val="afe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</w:p>
    <w:p w14:paraId="3E8C36C7" w14:textId="77777777" w:rsidR="007B4E02" w:rsidRPr="00B14FF5" w:rsidRDefault="007B4E02" w:rsidP="007B4E02">
      <w:pPr>
        <w:pStyle w:val="afe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7796"/>
      </w:tblGrid>
      <w:tr w:rsidR="007B4E02" w:rsidRPr="00B14FF5" w14:paraId="02F8679D" w14:textId="77777777" w:rsidTr="00B130CD">
        <w:trPr>
          <w:trHeight w:hRule="exact" w:val="562"/>
        </w:trPr>
        <w:tc>
          <w:tcPr>
            <w:tcW w:w="851" w:type="dxa"/>
          </w:tcPr>
          <w:p w14:paraId="241E538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567" w:type="dxa"/>
          </w:tcPr>
          <w:p w14:paraId="3A761BD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60178FE7" w14:textId="3F89B0C2" w:rsidR="007B4E02" w:rsidRPr="00B14FF5" w:rsidRDefault="007B4E02">
            <w:pPr>
              <w:pStyle w:val="TableParagraph"/>
              <w:ind w:left="114" w:right="26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3B4624D7" w14:textId="77777777" w:rsidTr="00B130CD">
        <w:trPr>
          <w:trHeight w:hRule="exact" w:val="1279"/>
        </w:trPr>
        <w:tc>
          <w:tcPr>
            <w:tcW w:w="851" w:type="dxa"/>
          </w:tcPr>
          <w:p w14:paraId="0EABAB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567" w:type="dxa"/>
          </w:tcPr>
          <w:p w14:paraId="6AE239C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03CFCFE1" w14:textId="508A33F4" w:rsidR="007B4E02" w:rsidRPr="00B14FF5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ต่อกิโลกรัมของ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666A7F4" w14:textId="77777777" w:rsidR="007B4E02" w:rsidRPr="00B14FF5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exhaust gas/kg residual gas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ADCCBC2" w14:textId="77777777" w:rsidTr="00B130CD">
        <w:trPr>
          <w:trHeight w:hRule="exact" w:val="502"/>
        </w:trPr>
        <w:tc>
          <w:tcPr>
            <w:tcW w:w="851" w:type="dxa"/>
          </w:tcPr>
          <w:p w14:paraId="0D0026D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</w:tcPr>
          <w:p w14:paraId="59DF0508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</w:tcPr>
          <w:p w14:paraId="5BD0F891" w14:textId="60F7F35A" w:rsidR="007B4E02" w:rsidRPr="00B14FF5" w:rsidRDefault="007B4E02">
            <w:pPr>
              <w:pStyle w:val="TableParagraph"/>
              <w:ind w:left="114" w:right="406"/>
              <w:jc w:val="thaiDistribute"/>
              <w:rPr>
                <w:rFonts w:ascii="Browallia New" w:eastAsia="Arial" w:hAnsi="Browallia New" w:cs="Browallia New"/>
                <w:spacing w:val="-6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ปริมาณ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m (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381BFB3" w14:textId="147EF5AE" w:rsidR="007B4E02" w:rsidRPr="00B14FF5" w:rsidRDefault="007B4E02" w:rsidP="007345E3">
      <w:pPr>
        <w:pStyle w:val="3"/>
        <w:tabs>
          <w:tab w:val="left" w:pos="851"/>
        </w:tabs>
        <w:ind w:left="851" w:right="3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.3</w:t>
      </w:r>
      <w:r w:rsidR="002F338B" w:rsidRPr="00B14FF5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การคำนวณปริมาณของก๊าซชีวภาพเหลือทิ้ง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</w:t>
      </w:r>
      <w:r w:rsidRPr="003C2461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M</w:t>
      </w:r>
      <w:r w:rsidR="003C2461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RG,</w:t>
      </w:r>
      <w:r w:rsidRPr="003C2461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23A3F0FF" w14:textId="5E0E27CE" w:rsidR="007B4E02" w:rsidRDefault="00B0682B" w:rsidP="002F338B">
      <w:pPr>
        <w:pStyle w:val="a3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="007B4E02" w:rsidRPr="00B14FF5">
        <w:rPr>
          <w:rFonts w:ascii="Browallia New" w:hAnsi="Browallia New" w:cs="Browallia New"/>
          <w:szCs w:val="32"/>
          <w:cs/>
        </w:rPr>
        <w:t>อาจเลือกตรวจสอบ</w:t>
      </w:r>
      <w:r w:rsidR="007B4E02" w:rsidRPr="007D4E2B">
        <w:rPr>
          <w:rFonts w:ascii="Browallia New" w:hAnsi="Browallia New" w:cs="Browallia New"/>
          <w:szCs w:val="32"/>
          <w:cs/>
        </w:rPr>
        <w:t>ปริมาณของก๊าซชีวภาพเหลือทิ้ง</w:t>
      </w:r>
      <w:r w:rsidR="007B4E02" w:rsidRPr="00B14FF5">
        <w:rPr>
          <w:rFonts w:ascii="Browallia New" w:hAnsi="Browallia New" w:cs="Browallia New"/>
          <w:szCs w:val="32"/>
          <w:cs/>
        </w:rPr>
        <w:t>ในนาที</w:t>
      </w:r>
      <w:r w:rsidR="007B4E02"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7B4E02" w:rsidRPr="00B14FF5">
        <w:rPr>
          <w:rFonts w:ascii="Browallia New" w:hAnsi="Browallia New" w:cs="Browallia New"/>
          <w:szCs w:val="32"/>
          <w:cs/>
          <w:lang w:bidi="th"/>
        </w:rPr>
        <w:t>m</w:t>
      </w:r>
      <w:r w:rsidR="007B4E02"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3C2461">
        <w:rPr>
          <w:rFonts w:ascii="Browallia New" w:hAnsi="Browallia New" w:cs="Browallia New"/>
          <w:szCs w:val="32"/>
          <w:cs/>
        </w:rPr>
        <w:t>โดยตรง</w:t>
      </w:r>
      <w:r w:rsidR="007B4E02" w:rsidRPr="007D4E2B">
        <w:rPr>
          <w:rFonts w:ascii="Browallia New" w:hAnsi="Browallia New" w:cs="Browallia New"/>
          <w:szCs w:val="32"/>
          <w:cs/>
        </w:rPr>
        <w:t xml:space="preserve">หรือตามขั้นตอนที่กําหนดในขั้นตอนนี้ </w:t>
      </w:r>
      <w:r w:rsidR="007B4E02" w:rsidRPr="00B14FF5">
        <w:rPr>
          <w:rFonts w:ascii="Browallia New" w:hAnsi="Browallia New" w:cs="Browallia New"/>
          <w:position w:val="2"/>
          <w:szCs w:val="32"/>
          <w:cs/>
        </w:rPr>
        <w:t xml:space="preserve"> ค่า </w:t>
      </w:r>
      <w:r w:rsidR="007B4E02" w:rsidRPr="00B14FF5">
        <w:rPr>
          <w:rFonts w:ascii="Browallia New" w:hAnsi="Browallia New" w:cs="Browallia New"/>
          <w:position w:val="2"/>
          <w:szCs w:val="32"/>
          <w:cs/>
          <w:lang w:bidi="th"/>
        </w:rPr>
        <w:t>M</w:t>
      </w:r>
      <w:r w:rsidR="007B4E02"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</w:t>
      </w:r>
      <w:r w:rsidR="007B4E02" w:rsidRPr="00B14FF5">
        <w:rPr>
          <w:rFonts w:ascii="Browallia New" w:hAnsi="Browallia New" w:cs="Browallia New"/>
          <w:i/>
          <w:iCs/>
          <w:szCs w:val="32"/>
          <w:vertAlign w:val="subscript"/>
          <w:cs/>
          <w:lang w:bidi="th"/>
        </w:rPr>
        <w:t>G</w:t>
      </w:r>
      <w:r w:rsidR="007B4E02"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,m</w:t>
      </w:r>
      <w:r w:rsidR="007B4E02" w:rsidRPr="00B14FF5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 xml:space="preserve"> </w:t>
      </w:r>
      <w:r w:rsidR="007B4E02" w:rsidRPr="007D4E2B">
        <w:rPr>
          <w:rFonts w:ascii="Browallia New" w:hAnsi="Browallia New" w:cs="Browallia New"/>
          <w:szCs w:val="32"/>
          <w:cs/>
        </w:rPr>
        <w:t>ได้จากการคำนวณปริมาตรและความหนาแน่นของก๊าซชีวภาพเหลือทิ้ง ความหนาแน่นของก๊าซชีวภาพเหลือทิ้ง</w:t>
      </w:r>
      <w:r w:rsidR="007B4E02" w:rsidRPr="00B14FF5">
        <w:rPr>
          <w:rFonts w:ascii="Browallia New" w:hAnsi="Browallia New" w:cs="Browallia New"/>
          <w:szCs w:val="32"/>
          <w:cs/>
        </w:rPr>
        <w:t>จะถูกกําหนดตามสัดส่วนของส่วนประกอบทั้งหมดในก๊าซ</w:t>
      </w:r>
      <w:r w:rsidR="007B4E02" w:rsidRPr="00B14FF5">
        <w:rPr>
          <w:rFonts w:ascii="Browallia New" w:eastAsia="Arial" w:hAnsi="Browallia New" w:cs="Browallia New"/>
          <w:szCs w:val="32"/>
          <w:cs/>
        </w:rPr>
        <w:t>ชีวภาพ</w:t>
      </w:r>
    </w:p>
    <w:p w14:paraId="601A052B" w14:textId="77777777" w:rsidR="003C2461" w:rsidRPr="00B14FF5" w:rsidRDefault="003C2461" w:rsidP="002F338B">
      <w:pPr>
        <w:pStyle w:val="a3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61EFE765" w14:textId="77777777" w:rsidTr="00943F80">
        <w:trPr>
          <w:trHeight w:hRule="exact" w:val="586"/>
        </w:trPr>
        <w:tc>
          <w:tcPr>
            <w:tcW w:w="5740" w:type="dxa"/>
          </w:tcPr>
          <w:p w14:paraId="63613E9A" w14:textId="5C6E4CB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 xml:space="preserve">RG,ref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57410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V</w:t>
            </w:r>
            <w:r w:rsidR="00257410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m</w:t>
            </w:r>
          </w:p>
        </w:tc>
        <w:tc>
          <w:tcPr>
            <w:tcW w:w="3474" w:type="dxa"/>
          </w:tcPr>
          <w:p w14:paraId="24AB7D3A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8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B8CF8EA" w14:textId="77777777" w:rsidR="007B4E02" w:rsidRPr="00B14FF5" w:rsidRDefault="007B4E02" w:rsidP="007345E3">
      <w:pPr>
        <w:pStyle w:val="afe"/>
        <w:spacing w:before="240"/>
        <w:ind w:right="318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764B1A34" w14:textId="77777777" w:rsidTr="00943F80">
        <w:trPr>
          <w:trHeight w:hRule="exact" w:val="478"/>
        </w:trPr>
        <w:tc>
          <w:tcPr>
            <w:tcW w:w="1134" w:type="dxa"/>
          </w:tcPr>
          <w:p w14:paraId="7A36001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</w:tcPr>
          <w:p w14:paraId="04ADB54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710B060" w14:textId="277DF958" w:rsidR="007B4E02" w:rsidRPr="003C2461" w:rsidRDefault="007B4E02">
            <w:pPr>
              <w:pStyle w:val="TableParagraph"/>
              <w:ind w:left="114" w:right="26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เหลือทิ้ง</w:t>
            </w:r>
            <w:r w:rsidR="00890FCF"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16280EDA" w14:textId="77777777" w:rsidTr="00943F80">
        <w:trPr>
          <w:trHeight w:hRule="exact" w:val="428"/>
        </w:trPr>
        <w:tc>
          <w:tcPr>
            <w:tcW w:w="1134" w:type="dxa"/>
          </w:tcPr>
          <w:p w14:paraId="3A393A1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</w:p>
        </w:tc>
        <w:tc>
          <w:tcPr>
            <w:tcW w:w="567" w:type="dxa"/>
          </w:tcPr>
          <w:p w14:paraId="407698A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20CA90F7" w14:textId="26D3608A" w:rsidR="007B4E02" w:rsidRPr="003C2461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ชีวภาพเหลือทิ้ง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3C2461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3C2461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F1E539A" w14:textId="77777777" w:rsidTr="0033411C">
        <w:trPr>
          <w:trHeight w:hRule="exact" w:val="543"/>
        </w:trPr>
        <w:tc>
          <w:tcPr>
            <w:tcW w:w="1134" w:type="dxa"/>
          </w:tcPr>
          <w:p w14:paraId="19CE80BD" w14:textId="16D3D493" w:rsidR="007B4E02" w:rsidRPr="00B14FF5" w:rsidRDefault="00257410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m</w:t>
            </w:r>
          </w:p>
        </w:tc>
        <w:tc>
          <w:tcPr>
            <w:tcW w:w="567" w:type="dxa"/>
          </w:tcPr>
          <w:p w14:paraId="222D875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47ADBC51" w14:textId="77777777" w:rsidR="00943F80" w:rsidRPr="003C2461" w:rsidRDefault="007B4E02" w:rsidP="0033411C">
            <w:pPr>
              <w:pStyle w:val="TableParagraph"/>
              <w:ind w:left="114" w:right="62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ก๊าซชีวภาพเหลือทิ้ง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 (</w:t>
            </w:r>
            <w:r w:rsidR="0033411C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33411C" w:rsidRPr="003C2461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97A3586" w14:textId="77777777" w:rsidR="007B4E02" w:rsidRPr="00B14FF5" w:rsidRDefault="007B4E02" w:rsidP="00FF3088">
      <w:pPr>
        <w:pStyle w:val="afe"/>
        <w:spacing w:before="120" w:after="240"/>
        <w:ind w:right="318"/>
        <w:jc w:val="thaiDistribute"/>
        <w:rPr>
          <w:rFonts w:ascii="Browallia New" w:hAnsi="Browallia New" w:cs="Browallia New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3E1F5568" w14:textId="77777777" w:rsidTr="00943F80">
        <w:trPr>
          <w:trHeight w:hRule="exact" w:val="1597"/>
        </w:trPr>
        <w:tc>
          <w:tcPr>
            <w:tcW w:w="5740" w:type="dxa"/>
          </w:tcPr>
          <w:p w14:paraId="60645C2D" w14:textId="1B86D71A" w:rsidR="007B4E02" w:rsidRPr="00B14FF5" w:rsidRDefault="00412E15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47488" behindDoc="0" locked="0" layoutInCell="1" allowOverlap="1" wp14:anchorId="145CA5B2" wp14:editId="482A5835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285749</wp:posOffset>
                      </wp:positionV>
                      <wp:extent cx="615950" cy="0"/>
                      <wp:effectExtent l="0" t="0" r="0" b="0"/>
                      <wp:wrapNone/>
                      <wp:docPr id="26" name="ตัวเชื่อมต่อตรง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1595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B42246" id="ตัวเชื่อมต่อตรง 26" o:spid="_x0000_s1026" style="position:absolute;z-index:2516474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3.25pt,22.5pt" to="111.7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  <w:r w:rsidR="007B4E02"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 xml:space="preserve">      p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  <w:p w14:paraId="053105F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R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A0C0F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lang w:bidi="th"/>
              </w:rPr>
              <w:t>T</w:t>
            </w:r>
            <w:r w:rsidRPr="004A0C0F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vertAlign w:val="subscript"/>
                <w:lang w:bidi="th"/>
              </w:rPr>
              <w:t>ref</w:t>
            </w:r>
          </w:p>
          <w:p w14:paraId="44BF7401" w14:textId="0A64E190" w:rsidR="007B4E02" w:rsidRPr="00B14FF5" w:rsidRDefault="00412E15">
            <w:pPr>
              <w:pStyle w:val="TableParagraph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48512" behindDoc="0" locked="0" layoutInCell="1" allowOverlap="1" wp14:anchorId="414D5AF5" wp14:editId="20417652">
                      <wp:simplePos x="0" y="0"/>
                      <wp:positionH relativeFrom="column">
                        <wp:posOffset>790575</wp:posOffset>
                      </wp:positionH>
                      <wp:positionV relativeFrom="paragraph">
                        <wp:posOffset>9524</wp:posOffset>
                      </wp:positionV>
                      <wp:extent cx="266700" cy="0"/>
                      <wp:effectExtent l="0" t="0" r="0" b="0"/>
                      <wp:wrapNone/>
                      <wp:docPr id="25" name="ตัวเชื่อมต่อตรง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66DBA1" id="ตัวเชื่อมต่อตรง 25" o:spid="_x0000_s1026" style="position:absolute;z-index:2516485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62.25pt,.75pt" to="83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MM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3474" w:type="dxa"/>
          </w:tcPr>
          <w:p w14:paraId="7FD233EF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9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DBDCC52" w14:textId="77777777" w:rsidR="003C2461" w:rsidRDefault="003C2461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31C3ABE" w14:textId="69347D74" w:rsidR="007B4E02" w:rsidRPr="00B14FF5" w:rsidRDefault="007B4E02" w:rsidP="007B4E02">
      <w:pPr>
        <w:pStyle w:val="afe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709"/>
        <w:gridCol w:w="7371"/>
      </w:tblGrid>
      <w:tr w:rsidR="007B4E02" w:rsidRPr="00B14FF5" w14:paraId="1ACF51B5" w14:textId="77777777" w:rsidTr="004A0C0F">
        <w:trPr>
          <w:trHeight w:hRule="exact" w:val="504"/>
        </w:trPr>
        <w:tc>
          <w:tcPr>
            <w:tcW w:w="1134" w:type="dxa"/>
          </w:tcPr>
          <w:p w14:paraId="7D065B3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</w:p>
        </w:tc>
        <w:tc>
          <w:tcPr>
            <w:tcW w:w="709" w:type="dxa"/>
          </w:tcPr>
          <w:p w14:paraId="77E574A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38B88B93" w14:textId="578EDBB9" w:rsidR="007B4E02" w:rsidRPr="00B14FF5" w:rsidRDefault="007B4E02" w:rsidP="004409C8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</w:t>
            </w:r>
            <w:r w:rsidR="0073409B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="000F1AD3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หลือทิ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ะอ้างอิง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4409C8" w:rsidRPr="00B14FF5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/m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4379DE1" w14:textId="77777777" w:rsidTr="004A0C0F">
        <w:trPr>
          <w:trHeight w:hRule="exact" w:val="441"/>
        </w:trPr>
        <w:tc>
          <w:tcPr>
            <w:tcW w:w="1134" w:type="dxa"/>
          </w:tcPr>
          <w:p w14:paraId="1E7E554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709" w:type="dxa"/>
          </w:tcPr>
          <w:p w14:paraId="6F9AA4C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1AAFC57A" w14:textId="77777777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บรรยากาศที่สภา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7B4E02" w:rsidRPr="00B14FF5" w14:paraId="52142560" w14:textId="77777777" w:rsidTr="004A0C0F">
        <w:trPr>
          <w:trHeight w:hRule="exact" w:val="549"/>
        </w:trPr>
        <w:tc>
          <w:tcPr>
            <w:tcW w:w="1134" w:type="dxa"/>
          </w:tcPr>
          <w:p w14:paraId="44B0A24C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R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709" w:type="dxa"/>
          </w:tcPr>
          <w:p w14:paraId="474F041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3D5DC9D1" w14:textId="33665E71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a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kmol</w:t>
            </w:r>
            <w:r w:rsidR="0033411C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2D6F1AA1" w14:textId="77777777" w:rsidTr="004A0C0F">
        <w:trPr>
          <w:trHeight w:hRule="exact" w:val="486"/>
        </w:trPr>
        <w:tc>
          <w:tcPr>
            <w:tcW w:w="1134" w:type="dxa"/>
          </w:tcPr>
          <w:p w14:paraId="69EAB488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709" w:type="dxa"/>
          </w:tcPr>
          <w:p w14:paraId="6C1CAB62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22E7B09C" w14:textId="672E9073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</w:t>
            </w:r>
            <w:r w:rsidR="0073409B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="000F1AD3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หลือทิ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/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4EDE5E6B" w14:textId="77777777" w:rsidTr="004409C8">
        <w:trPr>
          <w:trHeight w:hRule="exact" w:val="464"/>
        </w:trPr>
        <w:tc>
          <w:tcPr>
            <w:tcW w:w="1134" w:type="dxa"/>
          </w:tcPr>
          <w:p w14:paraId="1A5D50A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709" w:type="dxa"/>
          </w:tcPr>
          <w:p w14:paraId="08ECF3E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0555FD2D" w14:textId="77777777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ที่สภา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</w:tbl>
    <w:p w14:paraId="43D91C1E" w14:textId="77777777" w:rsidR="007B4E02" w:rsidRPr="00B14FF5" w:rsidRDefault="007B4E02" w:rsidP="007B4E02">
      <w:pPr>
        <w:pStyle w:val="a3"/>
        <w:widowControl w:val="0"/>
        <w:tabs>
          <w:tab w:val="left" w:pos="1418"/>
        </w:tabs>
        <w:spacing w:before="0" w:after="0" w:line="240" w:lineRule="auto"/>
        <w:ind w:left="0" w:right="307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</w:p>
    <w:p w14:paraId="7B187E4A" w14:textId="7ECD3D26" w:rsidR="007B4E02" w:rsidRPr="00B14FF5" w:rsidRDefault="007B4E02" w:rsidP="002F338B">
      <w:pPr>
        <w:pStyle w:val="a3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MM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74D5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คำนวณตามสมการที่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>10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โด</w:t>
      </w:r>
      <w:r w:rsidRPr="00B14FF5">
        <w:rPr>
          <w:rFonts w:ascii="Browallia New" w:hAnsi="Browallia New" w:cs="Browallia New" w:hint="cs"/>
          <w:position w:val="2"/>
          <w:szCs w:val="32"/>
          <w:cs/>
        </w:rPr>
        <w:t>ย</w:t>
      </w:r>
      <w:r w:rsidR="00B0682B" w:rsidRPr="00B14FF5">
        <w:rPr>
          <w:rFonts w:ascii="Browallia New" w:hAnsi="Browallia New" w:cs="Browallia New"/>
          <w:position w:val="2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position w:val="2"/>
          <w:szCs w:val="32"/>
          <w:cs/>
        </w:rPr>
        <w:t>อาจเลือก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อย่างใดอย่างหนึ่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</w:rPr>
        <w:t xml:space="preserve">a)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ใช้สัดส่วนปริมาตรที่วัดได้ของแต่ละองค์ประกอบ </w:t>
      </w:r>
      <w:r w:rsidRPr="00B14FF5">
        <w:rPr>
          <w:rFonts w:ascii="Browallia New" w:hAnsi="Browallia New" w:cs="Browallia New"/>
          <w:position w:val="2"/>
          <w:szCs w:val="32"/>
        </w:rPr>
        <w:t xml:space="preserve">i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ของก๊าซชีวภาพเหลือทิ้งหรือ </w:t>
      </w:r>
      <w:r w:rsidRPr="00B14FF5">
        <w:rPr>
          <w:rFonts w:ascii="Browallia New" w:hAnsi="Browallia New" w:cs="Browallia New"/>
          <w:position w:val="2"/>
          <w:szCs w:val="32"/>
        </w:rPr>
        <w:t xml:space="preserve">b) 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อย่างง่าย โดย</w:t>
      </w:r>
      <w:r w:rsidRPr="00B14FF5">
        <w:rPr>
          <w:rFonts w:ascii="Browallia New" w:hAnsi="Browallia New" w:cs="Browallia New"/>
          <w:position w:val="2"/>
          <w:szCs w:val="32"/>
          <w:cs/>
        </w:rPr>
        <w:t>ใช้สัดส่วนปริมาตรของก๊าซมีเทนและพิจารณาความแตกต่างเป็น 100% เป็นก๊าซไนโตรเจน (</w:t>
      </w:r>
      <w:r w:rsidRPr="00B14FF5">
        <w:rPr>
          <w:rFonts w:ascii="Browallia New" w:hAnsi="Browallia New" w:cs="Browallia New"/>
          <w:position w:val="2"/>
          <w:szCs w:val="32"/>
        </w:rPr>
        <w:t>N</w:t>
      </w:r>
      <w:r w:rsidRPr="007D4E2B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B14FF5">
        <w:rPr>
          <w:rFonts w:ascii="Browallia New" w:hAnsi="Browallia New" w:cs="Browallia New"/>
          <w:position w:val="2"/>
          <w:szCs w:val="32"/>
          <w:cs/>
        </w:rPr>
        <w:t>) โดยใช้สมการ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เช่น</w:t>
      </w:r>
      <w:r w:rsidRPr="00B14FF5">
        <w:rPr>
          <w:rFonts w:ascii="Browallia New" w:hAnsi="Browallia New" w:cs="Browallia New"/>
          <w:position w:val="2"/>
          <w:szCs w:val="32"/>
          <w:cs/>
        </w:rPr>
        <w:t>เดียวกันโดยไม่คํานึงถึงตัวเลือกที่ถูกเลือก</w:t>
      </w:r>
    </w:p>
    <w:p w14:paraId="75B1E373" w14:textId="77777777" w:rsidR="007B4E02" w:rsidRPr="00B14FF5" w:rsidRDefault="007B4E02" w:rsidP="007B4E02">
      <w:pPr>
        <w:pStyle w:val="a3"/>
        <w:widowControl w:val="0"/>
        <w:tabs>
          <w:tab w:val="left" w:pos="1418"/>
        </w:tabs>
        <w:spacing w:before="0" w:after="0" w:line="240" w:lineRule="auto"/>
        <w:ind w:left="0" w:right="307" w:firstLine="851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25EB93EA" w14:textId="77777777" w:rsidTr="00943F80">
        <w:trPr>
          <w:trHeight w:hRule="exact" w:val="1053"/>
        </w:trPr>
        <w:tc>
          <w:tcPr>
            <w:tcW w:w="5740" w:type="dxa"/>
          </w:tcPr>
          <w:p w14:paraId="446FBBAC" w14:textId="71A0544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cs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cs/>
                <w:lang w:bidi="th"/>
              </w:rPr>
              <w:t>RG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Pr="00B14FF5">
              <w:rPr>
                <w:rFonts w:ascii="Arial" w:hAnsi="Arial" w:cs="Arial"/>
                <w:b/>
                <w:bCs/>
                <w:w w:val="105"/>
                <w:position w:val="5"/>
                <w:sz w:val="32"/>
                <w:szCs w:val="32"/>
                <w:lang w:bidi="th"/>
              </w:rPr>
              <w:t>∑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(V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RG,m</w:t>
            </w:r>
            <w:r w:rsidRPr="00B74D5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w:r w:rsidR="0016654B"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) </w:t>
            </w:r>
          </w:p>
          <w:p w14:paraId="0D7F89E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           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"/>
              </w:rPr>
              <w:t xml:space="preserve">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-TH"/>
              </w:rPr>
              <w:t>i</w:t>
            </w:r>
          </w:p>
        </w:tc>
        <w:tc>
          <w:tcPr>
            <w:tcW w:w="3474" w:type="dxa"/>
          </w:tcPr>
          <w:p w14:paraId="70DB3E22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0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99651B2" w14:textId="77777777" w:rsidR="007B4E02" w:rsidRPr="00B14FF5" w:rsidRDefault="007B4E02" w:rsidP="007345E3">
      <w:pPr>
        <w:ind w:left="0"/>
        <w:jc w:val="thaiDistribute"/>
        <w:rPr>
          <w:rFonts w:ascii="Browallia New" w:eastAsia="Arial" w:hAnsi="Browallia New" w:cs="Browallia New"/>
          <w:cs/>
        </w:rPr>
      </w:pPr>
      <w:r w:rsidRPr="00B14FF5">
        <w:rPr>
          <w:rFonts w:ascii="Browallia New" w:eastAsia="Arial" w:hAnsi="Browallia New" w:cs="Browallia New"/>
          <w:cs/>
        </w:rPr>
        <w:t>โดยที่</w:t>
      </w:r>
    </w:p>
    <w:tbl>
      <w:tblPr>
        <w:tblW w:w="9175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5"/>
        <w:gridCol w:w="750"/>
        <w:gridCol w:w="7260"/>
      </w:tblGrid>
      <w:tr w:rsidR="007B4E02" w:rsidRPr="00B14FF5" w14:paraId="315CA0FE" w14:textId="77777777" w:rsidTr="001B5CCB">
        <w:trPr>
          <w:trHeight w:hRule="exact" w:val="464"/>
        </w:trPr>
        <w:tc>
          <w:tcPr>
            <w:tcW w:w="1165" w:type="dxa"/>
          </w:tcPr>
          <w:p w14:paraId="76C903C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RG,m</w:t>
            </w:r>
          </w:p>
        </w:tc>
        <w:tc>
          <w:tcPr>
            <w:tcW w:w="750" w:type="dxa"/>
          </w:tcPr>
          <w:p w14:paraId="18A2317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</w:tcPr>
          <w:p w14:paraId="2150BC83" w14:textId="2ECD4E7B" w:rsidR="007B4E02" w:rsidRPr="001B5CCB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</w:t>
            </w:r>
            <w:r w:rsidR="0073409B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หลือทิ้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DC0CD35" w14:textId="77777777" w:rsidTr="001B5CCB">
        <w:trPr>
          <w:trHeight w:hRule="exact" w:val="428"/>
        </w:trPr>
        <w:tc>
          <w:tcPr>
            <w:tcW w:w="1165" w:type="dxa"/>
          </w:tcPr>
          <w:p w14:paraId="4998FAFA" w14:textId="15488ABF" w:rsidR="007B4E02" w:rsidRPr="00B14FF5" w:rsidRDefault="0016654B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D4E2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750" w:type="dxa"/>
          </w:tcPr>
          <w:p w14:paraId="0CE1265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</w:tcPr>
          <w:p w14:paraId="348858BB" w14:textId="77777777" w:rsidR="007B4E02" w:rsidRPr="001B5CCB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ส่วนประกอบก๊าซชีวภาพเหลือทิ้ง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(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504EC36" w14:textId="77777777" w:rsidTr="001B5CCB">
        <w:trPr>
          <w:trHeight w:hRule="exact" w:val="863"/>
        </w:trPr>
        <w:tc>
          <w:tcPr>
            <w:tcW w:w="1165" w:type="dxa"/>
          </w:tcPr>
          <w:p w14:paraId="188D4AD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,RG,m</w:t>
            </w:r>
          </w:p>
        </w:tc>
        <w:tc>
          <w:tcPr>
            <w:tcW w:w="750" w:type="dxa"/>
          </w:tcPr>
          <w:p w14:paraId="7F7CD2D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</w:tcPr>
          <w:p w14:paraId="72B0D5BF" w14:textId="1AFF6E7F" w:rsidR="007B4E02" w:rsidRPr="001B5CCB" w:rsidRDefault="007B4E02">
            <w:pPr>
              <w:pStyle w:val="TableParagraph"/>
              <w:ind w:left="114" w:right="35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ปริมาตรของส่วนประกอบ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ชั่วโมง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</w:p>
        </w:tc>
      </w:tr>
      <w:tr w:rsidR="007B4E02" w:rsidRPr="00B14FF5" w14:paraId="0708259E" w14:textId="77777777" w:rsidTr="001B5CCB">
        <w:trPr>
          <w:trHeight w:hRule="exact" w:val="1268"/>
        </w:trPr>
        <w:tc>
          <w:tcPr>
            <w:tcW w:w="1165" w:type="dxa"/>
          </w:tcPr>
          <w:p w14:paraId="28E695C8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750" w:type="dxa"/>
          </w:tcPr>
          <w:p w14:paraId="310CDC0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</w:tcPr>
          <w:p w14:paraId="55626949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วนประกอบของก๊าซชีวภาพเหลือทิ้ง ในกรณี</w:t>
            </w:r>
          </w:p>
          <w:p w14:paraId="6DFC4E5C" w14:textId="77777777" w:rsidR="004A0C0F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างเลือก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a)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CO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S, N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3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รือ</w:t>
            </w:r>
          </w:p>
          <w:p w14:paraId="3B6E06D0" w14:textId="266AE5BD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างเลือก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b)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</w:p>
        </w:tc>
      </w:tr>
    </w:tbl>
    <w:p w14:paraId="5E97DFE2" w14:textId="543EBEF3" w:rsidR="007B4E02" w:rsidRPr="001B5CCB" w:rsidRDefault="002F338B" w:rsidP="001B5CCB">
      <w:pPr>
        <w:pStyle w:val="3"/>
        <w:tabs>
          <w:tab w:val="left" w:pos="847"/>
        </w:tabs>
        <w:spacing w:after="120"/>
        <w:ind w:left="0" w:right="1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1B5CCB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 xml:space="preserve">ขั้นตอนที่ 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 xml:space="preserve">2.4 </w:t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>การคำนวณปริมาตรของก๊าซไอเสีย</w:t>
      </w:r>
      <w:r w:rsidR="00890FCF" w:rsidRPr="001B5CCB">
        <w:rPr>
          <w:rFonts w:ascii="Browallia New" w:hAnsi="Browallia New" w:cs="Browallia New"/>
          <w:sz w:val="32"/>
          <w:szCs w:val="32"/>
          <w:cs/>
        </w:rPr>
        <w:t>บนฐานแห้ง</w:t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>ที่สภาวะอ้างอิงต่อกิโลกรัมของก๊าซชีวภาพเหลือทิ้ง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 xml:space="preserve"> (Q</w:t>
      </w:r>
      <w:r w:rsidR="007B4E02" w:rsidRPr="001B5CCB">
        <w:rPr>
          <w:rFonts w:ascii="Browallia New" w:hAnsi="Browallia New" w:cs="Browallia New"/>
          <w:sz w:val="32"/>
          <w:szCs w:val="32"/>
          <w:vertAlign w:val="subscript"/>
          <w:lang w:bidi="th"/>
        </w:rPr>
        <w:t>EG,m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0374D7DE" w14:textId="06304EB1" w:rsidR="007B4E02" w:rsidRPr="00B14FF5" w:rsidRDefault="007B4E02" w:rsidP="007B4E02">
      <w:pPr>
        <w:pStyle w:val="a3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B5CCB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i/>
          <w:iCs/>
          <w:position w:val="2"/>
          <w:szCs w:val="32"/>
          <w:cs/>
        </w:rPr>
        <w:t xml:space="preserve"> </w:t>
      </w:r>
      <w:r w:rsidRPr="001B5CCB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EG,m </w:t>
      </w:r>
      <w:r w:rsidRPr="00B14FF5">
        <w:rPr>
          <w:rFonts w:ascii="Browallia New" w:hAnsi="Browallia New" w:cs="Browallia New"/>
          <w:position w:val="2"/>
          <w:szCs w:val="32"/>
          <w:cs/>
        </w:rPr>
        <w:t>คำนวณได้ตามสมการที่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>11</w:t>
      </w:r>
    </w:p>
    <w:p w14:paraId="348A0F4E" w14:textId="77777777" w:rsidR="007B4E02" w:rsidRPr="00B14FF5" w:rsidRDefault="007B4E02" w:rsidP="007B4E02">
      <w:pPr>
        <w:pStyle w:val="a3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34B4E414" w14:textId="77777777" w:rsidTr="002F338B">
        <w:trPr>
          <w:trHeight w:hRule="exact" w:val="436"/>
        </w:trPr>
        <w:tc>
          <w:tcPr>
            <w:tcW w:w="5740" w:type="dxa"/>
          </w:tcPr>
          <w:p w14:paraId="2F79EAE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=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C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+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+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N2,EG,m </w:t>
            </w:r>
          </w:p>
          <w:p w14:paraId="7335189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           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"/>
              </w:rPr>
              <w:t xml:space="preserve">  </w:t>
            </w:r>
          </w:p>
        </w:tc>
        <w:tc>
          <w:tcPr>
            <w:tcW w:w="3474" w:type="dxa"/>
          </w:tcPr>
          <w:p w14:paraId="56FCA0E2" w14:textId="77777777" w:rsidR="007B4E02" w:rsidRPr="00B14FF5" w:rsidRDefault="002F338B" w:rsidP="002F338B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      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B4E02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1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6124F30" w14:textId="77777777" w:rsidR="001B5CCB" w:rsidRDefault="001B5CCB" w:rsidP="007B4E02">
      <w:pPr>
        <w:pStyle w:val="afe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</w:p>
    <w:p w14:paraId="4899B927" w14:textId="77777777" w:rsidR="00B74D55" w:rsidRDefault="00B74D55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59D0862" w14:textId="3CE56D2A" w:rsidR="007B4E02" w:rsidRPr="00B14FF5" w:rsidRDefault="007B4E02" w:rsidP="007B4E02">
      <w:pPr>
        <w:pStyle w:val="afe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 xml:space="preserve">โดยที่ 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604687CD" w14:textId="77777777" w:rsidTr="00943F80">
        <w:trPr>
          <w:trHeight w:hRule="exact" w:val="832"/>
        </w:trPr>
        <w:tc>
          <w:tcPr>
            <w:tcW w:w="1134" w:type="dxa"/>
          </w:tcPr>
          <w:p w14:paraId="04577C2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EG,m</w:t>
            </w:r>
          </w:p>
        </w:tc>
        <w:tc>
          <w:tcPr>
            <w:tcW w:w="567" w:type="dxa"/>
          </w:tcPr>
          <w:p w14:paraId="2B42DB3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EE131F6" w14:textId="52A634B3" w:rsidR="007B4E02" w:rsidRPr="001B5CCB" w:rsidRDefault="007B4E02">
            <w:pPr>
              <w:pStyle w:val="TableParagraph"/>
              <w:ind w:left="114" w:right="48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ในนาที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05FF2AD" w14:textId="77777777" w:rsidTr="00943F80">
        <w:trPr>
          <w:trHeight w:hRule="exact" w:val="858"/>
        </w:trPr>
        <w:tc>
          <w:tcPr>
            <w:tcW w:w="1134" w:type="dxa"/>
          </w:tcPr>
          <w:p w14:paraId="0CD4B0B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O2,EG,m</w:t>
            </w:r>
          </w:p>
        </w:tc>
        <w:tc>
          <w:tcPr>
            <w:tcW w:w="567" w:type="dxa"/>
          </w:tcPr>
          <w:p w14:paraId="568C563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60D5425E" w14:textId="4D40979C" w:rsidR="007B4E02" w:rsidRPr="001B5CCB" w:rsidRDefault="007B4E02">
            <w:pPr>
              <w:pStyle w:val="TableParagraph"/>
              <w:ind w:left="114" w:right="313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คาร์บอนไดออกไซด์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49558BD5" w14:textId="77777777" w:rsidTr="00943F80">
        <w:trPr>
          <w:trHeight w:hRule="exact" w:val="851"/>
        </w:trPr>
        <w:tc>
          <w:tcPr>
            <w:tcW w:w="1134" w:type="dxa"/>
          </w:tcPr>
          <w:p w14:paraId="2BEDD1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</w:tcPr>
          <w:p w14:paraId="5D8E08F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2CFB8CCE" w14:textId="58DD6B56" w:rsidR="007B4E02" w:rsidRPr="001B5CCB" w:rsidRDefault="007B4E02">
            <w:pPr>
              <w:pStyle w:val="TableParagraph"/>
              <w:ind w:left="114" w:right="313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</w:t>
            </w:r>
            <w:r w:rsidR="009F0FB8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อกซิเจน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403E545" w14:textId="77777777" w:rsidTr="00943F80">
        <w:trPr>
          <w:trHeight w:hRule="exact" w:val="849"/>
        </w:trPr>
        <w:tc>
          <w:tcPr>
            <w:tcW w:w="1134" w:type="dxa"/>
          </w:tcPr>
          <w:p w14:paraId="71E251C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2,EG,m</w:t>
            </w:r>
          </w:p>
        </w:tc>
        <w:tc>
          <w:tcPr>
            <w:tcW w:w="567" w:type="dxa"/>
          </w:tcPr>
          <w:p w14:paraId="1268329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426A5321" w14:textId="5B9F9D26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</w:t>
            </w:r>
            <w:r w:rsidR="009F0FB8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โตรเจน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47F3819" w14:textId="77777777" w:rsidR="007B4E02" w:rsidRPr="00B14FF5" w:rsidRDefault="007B4E02" w:rsidP="007B4E02">
      <w:pPr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eastAsia="Arial" w:hAnsi="Browallia New" w:cs="Browallia New"/>
          <w:cs/>
        </w:rPr>
        <w:tab/>
        <w:t>และ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2B222535" w14:textId="77777777" w:rsidTr="00943F80">
        <w:trPr>
          <w:trHeight w:hRule="exact" w:val="621"/>
        </w:trPr>
        <w:tc>
          <w:tcPr>
            <w:tcW w:w="5740" w:type="dxa"/>
          </w:tcPr>
          <w:p w14:paraId="3F97DB1E" w14:textId="6813311C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= n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  <w:r w:rsidR="00B74D5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 xml:space="preserve"> VM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ref </w:t>
            </w:r>
          </w:p>
          <w:p w14:paraId="3FBDE50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</w:p>
        </w:tc>
        <w:tc>
          <w:tcPr>
            <w:tcW w:w="3474" w:type="dxa"/>
          </w:tcPr>
          <w:p w14:paraId="730893FC" w14:textId="77777777" w:rsidR="007B4E02" w:rsidRPr="00B14FF5" w:rsidRDefault="007B4E02" w:rsidP="002F338B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2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7FA2311" w14:textId="77777777" w:rsidR="007B4E02" w:rsidRPr="00B14FF5" w:rsidRDefault="007B4E02" w:rsidP="0045194A">
      <w:pPr>
        <w:ind w:left="0"/>
        <w:jc w:val="thaiDistribute"/>
        <w:rPr>
          <w:rFonts w:ascii="Browallia New" w:eastAsia="Arial" w:hAnsi="Browallia New" w:cs="Browallia New"/>
          <w:cs/>
        </w:rPr>
      </w:pPr>
      <w:r w:rsidRPr="00B14FF5">
        <w:rPr>
          <w:rFonts w:ascii="Browallia New" w:eastAsia="Arial" w:hAnsi="Browallia New" w:cs="Browallia New"/>
          <w:cs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4AF4090C" w14:textId="77777777" w:rsidTr="00943F80">
        <w:trPr>
          <w:trHeight w:hRule="exact" w:val="905"/>
        </w:trPr>
        <w:tc>
          <w:tcPr>
            <w:tcW w:w="1134" w:type="dxa"/>
          </w:tcPr>
          <w:p w14:paraId="32202196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</w:tcPr>
          <w:p w14:paraId="15B54C3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673A8458" w14:textId="155CA01C" w:rsidR="007B4E02" w:rsidRPr="001B5CCB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842FF0B" w14:textId="77777777" w:rsidTr="00943F80">
        <w:trPr>
          <w:trHeight w:hRule="exact" w:val="854"/>
        </w:trPr>
        <w:tc>
          <w:tcPr>
            <w:tcW w:w="1134" w:type="dxa"/>
          </w:tcPr>
          <w:p w14:paraId="0F0BEC7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n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</w:tcPr>
          <w:p w14:paraId="577BB30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F8EE70F" w14:textId="1D771BD4" w:rsidR="007B4E02" w:rsidRPr="001B5CCB" w:rsidRDefault="007B4E02">
            <w:pPr>
              <w:pStyle w:val="TableParagraph"/>
              <w:ind w:left="11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ที่ถูกเผาทำลายพื้นฐานแห้งที่</w:t>
            </w:r>
            <w:r w:rsidR="009A7494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ol /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 residual gas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12963F3" w14:textId="77777777" w:rsidTr="00943F80">
        <w:trPr>
          <w:trHeight w:hRule="exact" w:val="514"/>
        </w:trPr>
        <w:tc>
          <w:tcPr>
            <w:tcW w:w="1134" w:type="dxa"/>
          </w:tcPr>
          <w:p w14:paraId="6D3F259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567" w:type="dxa"/>
          </w:tcPr>
          <w:p w14:paraId="2A9298A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4F632ED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และความดันอ้างอิง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m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kmol)</w:t>
            </w:r>
          </w:p>
          <w:p w14:paraId="040C9128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</w:tbl>
    <w:p w14:paraId="1519EC3B" w14:textId="77777777" w:rsidR="003C435B" w:rsidRPr="00B14FF5" w:rsidRDefault="003C435B" w:rsidP="001B5CCB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45"/>
        <w:gridCol w:w="1569"/>
      </w:tblGrid>
      <w:tr w:rsidR="00B46115" w:rsidRPr="00B14FF5" w14:paraId="057279A4" w14:textId="77777777" w:rsidTr="007D4E2B">
        <w:trPr>
          <w:trHeight w:val="699"/>
        </w:trPr>
        <w:tc>
          <w:tcPr>
            <w:tcW w:w="7645" w:type="dxa"/>
          </w:tcPr>
          <w:p w14:paraId="5383887D" w14:textId="73668DD7" w:rsidR="00B46115" w:rsidRPr="007D4E2B" w:rsidRDefault="00000000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2,EG,m</m:t>
                    </m:r>
                  </m:sub>
                </m:sSub>
                <m:r>
                  <w:rPr>
                    <w:rFonts w:ascii="Cambria Math" w:hAnsi="Cambria Math" w:cs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4"/>
                        <w:szCs w:val="24"/>
                      </w:rPr>
                      <m:t>V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 xml:space="preserve">ref 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</w:rPr>
                  <m:t>x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HAnsi" w:hAnsi="Cambria Math" w:cs="Cambria Math"/>
                        <w:i/>
                        <w:sz w:val="24"/>
                        <w:szCs w:val="24"/>
                        <w:lang w:bidi="th-TH"/>
                      </w:rPr>
                    </m:ctrlPr>
                  </m:dPr>
                  <m:e>
                    <m:d>
                      <m:dPr>
                        <m:endChr m:val=""/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4"/>
                                <w:szCs w:val="24"/>
                                <w:lang w:bidi="th-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M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N,RG,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 xml:space="preserve">2 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Browallia New"/>
                                    <w:sz w:val="24"/>
                                    <w:szCs w:val="24"/>
                                  </w:rPr>
                                  <m:t xml:space="preserve">x </m:t>
                                </m:r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A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+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4"/>
                                <w:szCs w:val="24"/>
                                <w:lang w:bidi="th-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1- 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O2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  <m:t>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O2,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O2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 xml:space="preserve"> 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O2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 xml:space="preserve"> </m:t>
                        </m:r>
                      </m:e>
                    </m:d>
                  </m:e>
                </m:d>
              </m:oMath>
            </m:oMathPara>
          </w:p>
          <w:p w14:paraId="6F0C33AF" w14:textId="33039B87" w:rsidR="00B46115" w:rsidRPr="00B14FF5" w:rsidRDefault="00B46115" w:rsidP="007D4E2B">
            <w:pPr>
              <w:pStyle w:val="TableParagraph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</w:p>
        </w:tc>
        <w:tc>
          <w:tcPr>
            <w:tcW w:w="1569" w:type="dxa"/>
          </w:tcPr>
          <w:p w14:paraId="4227A1AE" w14:textId="77777777" w:rsidR="00B46115" w:rsidRPr="00B14FF5" w:rsidRDefault="00B46115" w:rsidP="00943F80">
            <w:pPr>
              <w:pStyle w:val="TableParagraph"/>
              <w:ind w:left="0"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1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E371B0F" w14:textId="5DCE24A4" w:rsidR="007B4E02" w:rsidRPr="00B14FF5" w:rsidRDefault="002F338B" w:rsidP="0045194A">
      <w:pPr>
        <w:ind w:left="0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7E06F854" w14:textId="77777777" w:rsidTr="00943F80">
        <w:trPr>
          <w:trHeight w:hRule="exact" w:val="908"/>
        </w:trPr>
        <w:tc>
          <w:tcPr>
            <w:tcW w:w="1134" w:type="dxa"/>
          </w:tcPr>
          <w:p w14:paraId="23160B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2,EG,m</w:t>
            </w:r>
          </w:p>
        </w:tc>
        <w:tc>
          <w:tcPr>
            <w:tcW w:w="567" w:type="dxa"/>
          </w:tcPr>
          <w:p w14:paraId="1FC713C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34F2338" w14:textId="43473E31" w:rsidR="007B4E02" w:rsidRPr="0050636E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ไนโตรเจนในก๊าซไอเสียต่อกิโลกรัมของก๊าซชีวภาพเหลือทิ้ง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9DAD97B" w14:textId="77777777" w:rsidTr="0050636E">
        <w:trPr>
          <w:trHeight w:hRule="exact" w:val="459"/>
        </w:trPr>
        <w:tc>
          <w:tcPr>
            <w:tcW w:w="1134" w:type="dxa"/>
          </w:tcPr>
          <w:p w14:paraId="6C71985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567" w:type="dxa"/>
          </w:tcPr>
          <w:p w14:paraId="5CED212F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0C6E9871" w14:textId="04865FD9" w:rsidR="007B4E02" w:rsidRPr="0050636E" w:rsidRDefault="007B4E02" w:rsidP="0050636E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และความดันอ้างอิง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)</w:t>
            </w:r>
          </w:p>
        </w:tc>
      </w:tr>
      <w:tr w:rsidR="007B4E02" w:rsidRPr="00B14FF5" w14:paraId="198140C0" w14:textId="77777777" w:rsidTr="00943F80">
        <w:trPr>
          <w:trHeight w:hRule="exact" w:val="396"/>
        </w:trPr>
        <w:tc>
          <w:tcPr>
            <w:tcW w:w="1134" w:type="dxa"/>
          </w:tcPr>
          <w:p w14:paraId="2BD6008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,RG,m</w:t>
            </w:r>
          </w:p>
        </w:tc>
        <w:tc>
          <w:tcPr>
            <w:tcW w:w="567" w:type="dxa"/>
          </w:tcPr>
          <w:p w14:paraId="4BDF016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4545956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ไนโต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5EA8A28" w14:textId="77777777" w:rsidTr="00943F80">
        <w:trPr>
          <w:trHeight w:hRule="exact" w:val="378"/>
        </w:trPr>
        <w:tc>
          <w:tcPr>
            <w:tcW w:w="1134" w:type="dxa"/>
          </w:tcPr>
          <w:p w14:paraId="0E9DBF4C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</w:tcPr>
          <w:p w14:paraId="54C08D4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9F84E8E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ไนโต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34B4C23" w14:textId="77777777" w:rsidTr="00943F80">
        <w:trPr>
          <w:trHeight w:hRule="exact" w:val="378"/>
        </w:trPr>
        <w:tc>
          <w:tcPr>
            <w:tcW w:w="1134" w:type="dxa"/>
          </w:tcPr>
          <w:p w14:paraId="51C3020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air</w:t>
            </w:r>
          </w:p>
        </w:tc>
        <w:tc>
          <w:tcPr>
            <w:tcW w:w="567" w:type="dxa"/>
          </w:tcPr>
          <w:p w14:paraId="413112F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2B27550" w14:textId="1CD5AF0F" w:rsidR="007B4E02" w:rsidRPr="00B14FF5" w:rsidRDefault="0050636E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ตรของก๊าซออกซิเจนในอากาศ</w:t>
            </w:r>
          </w:p>
        </w:tc>
      </w:tr>
      <w:tr w:rsidR="007B4E02" w:rsidRPr="00B14FF5" w14:paraId="1DF4F18D" w14:textId="77777777" w:rsidTr="00943F80">
        <w:trPr>
          <w:trHeight w:hRule="exact" w:val="1317"/>
        </w:trPr>
        <w:tc>
          <w:tcPr>
            <w:tcW w:w="1134" w:type="dxa"/>
          </w:tcPr>
          <w:p w14:paraId="5AB4BEE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RG,m</w:t>
            </w:r>
          </w:p>
        </w:tc>
        <w:tc>
          <w:tcPr>
            <w:tcW w:w="567" w:type="dxa"/>
          </w:tcPr>
          <w:p w14:paraId="630C2B6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64EA3B47" w14:textId="77777777" w:rsidR="007B4E02" w:rsidRPr="0050636E" w:rsidRDefault="007B4E02">
            <w:pPr>
              <w:pStyle w:val="TableParagraph"/>
              <w:ind w:left="114" w:right="179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มลของก๊าซออกซิเจนที่จําเป็นสําหรับการออกซิเดชั่นที่สมบูรณ์ของก๊าซชีวภาพเหลือทิ้งใน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  <w:p w14:paraId="08F0EE5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B7A01D5" w14:textId="77777777" w:rsidTr="00943F80">
        <w:trPr>
          <w:trHeight w:hRule="exact" w:val="891"/>
        </w:trPr>
        <w:tc>
          <w:tcPr>
            <w:tcW w:w="1134" w:type="dxa"/>
          </w:tcPr>
          <w:p w14:paraId="58E3758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n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</w:tcPr>
          <w:p w14:paraId="29219F6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09EE0672" w14:textId="40567709" w:rsidR="007B4E02" w:rsidRPr="0050636E" w:rsidRDefault="007B4E02">
            <w:pPr>
              <w:pStyle w:val="TableParagraph"/>
              <w:ind w:left="11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ที่ถูกเผาทำลาย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2A5079E" w14:textId="77777777" w:rsidR="007B4E02" w:rsidRPr="00B14FF5" w:rsidRDefault="007B4E02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30"/>
        <w:gridCol w:w="1984"/>
      </w:tblGrid>
      <w:tr w:rsidR="007B4E02" w:rsidRPr="00B14FF5" w14:paraId="0BE4DE2B" w14:textId="77777777" w:rsidTr="00943F80">
        <w:trPr>
          <w:trHeight w:hRule="exact" w:val="915"/>
        </w:trPr>
        <w:tc>
          <w:tcPr>
            <w:tcW w:w="7230" w:type="dxa"/>
          </w:tcPr>
          <w:p w14:paraId="70221DEC" w14:textId="5A15F777" w:rsidR="007B4E02" w:rsidRPr="00B14FF5" w:rsidRDefault="00412E15">
            <w:pPr>
              <w:pStyle w:val="TableParagraph"/>
              <w:tabs>
                <w:tab w:val="left" w:pos="1609"/>
                <w:tab w:val="left" w:pos="2815"/>
              </w:tabs>
              <w:ind w:left="153" w:firstLine="11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5680" behindDoc="0" locked="0" layoutInCell="1" allowOverlap="1" wp14:anchorId="02054A69" wp14:editId="013469C6">
                      <wp:simplePos x="0" y="0"/>
                      <wp:positionH relativeFrom="column">
                        <wp:posOffset>798991</wp:posOffset>
                      </wp:positionH>
                      <wp:positionV relativeFrom="paragraph">
                        <wp:posOffset>262255</wp:posOffset>
                      </wp:positionV>
                      <wp:extent cx="469900" cy="0"/>
                      <wp:effectExtent l="0" t="0" r="25400" b="19050"/>
                      <wp:wrapNone/>
                      <wp:docPr id="15" name="ตัวเชื่อมต่อตรง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69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15B887" id="ตัวเชื่อมต่อตรง 15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2.9pt,20.65pt" to="99.9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" strokecolor="windowText"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O2,EG,m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    MF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,RG,</w:t>
            </w:r>
            <w:r w:rsidR="007B4E02" w:rsidRPr="00B14FF5">
              <w:rPr>
                <w:rFonts w:ascii="Browallia New" w:hAnsi="Browallia New" w:cs="Browallia New"/>
                <w:b/>
                <w:bCs/>
                <w:noProof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m </w:t>
            </w:r>
            <w:r w:rsidR="007B4E02"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VM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ef</w:t>
            </w:r>
          </w:p>
          <w:p w14:paraId="67E2EBA8" w14:textId="77777777" w:rsidR="007B4E02" w:rsidRPr="00B14FF5" w:rsidRDefault="007B4E02">
            <w:pPr>
              <w:pStyle w:val="TableParagraph"/>
              <w:tabs>
                <w:tab w:val="left" w:pos="1609"/>
                <w:tab w:val="left" w:pos="2815"/>
              </w:tabs>
              <w:ind w:left="153" w:firstLine="11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</w:t>
            </w:r>
          </w:p>
        </w:tc>
        <w:tc>
          <w:tcPr>
            <w:tcW w:w="1984" w:type="dxa"/>
          </w:tcPr>
          <w:p w14:paraId="07776EDE" w14:textId="77777777" w:rsidR="007B4E02" w:rsidRPr="00B14FF5" w:rsidRDefault="007B4E02">
            <w:pPr>
              <w:pStyle w:val="TableParagraph"/>
              <w:ind w:left="6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62BCED7" w14:textId="77777777" w:rsidR="002F338B" w:rsidRPr="00B14FF5" w:rsidRDefault="002F338B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p w14:paraId="39AB094A" w14:textId="77777777" w:rsidR="007B4E02" w:rsidRPr="00B14FF5" w:rsidRDefault="007B4E02" w:rsidP="0050636E">
      <w:pPr>
        <w:pStyle w:val="afe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250A2837" w14:textId="77777777" w:rsidTr="0071553B">
        <w:trPr>
          <w:trHeight w:hRule="exact" w:val="873"/>
        </w:trPr>
        <w:tc>
          <w:tcPr>
            <w:tcW w:w="1134" w:type="dxa"/>
          </w:tcPr>
          <w:p w14:paraId="71902708" w14:textId="50215FB9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="00A06970"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,EG,m</w:t>
            </w:r>
          </w:p>
        </w:tc>
        <w:tc>
          <w:tcPr>
            <w:tcW w:w="567" w:type="dxa"/>
          </w:tcPr>
          <w:p w14:paraId="4236653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BD63DB5" w14:textId="1A73C36C" w:rsidR="007B4E02" w:rsidRPr="0050636E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คาร์บอนไดออกไซด์ในก๊าซไอเสียต่อกิโลกรัมของก๊าซชีวภาพเหลือทิ้ง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m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kg residual gas) </w:t>
            </w:r>
            <w:r w:rsidRPr="0050636E"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  <w:t xml:space="preserve"> </w:t>
            </w:r>
          </w:p>
        </w:tc>
      </w:tr>
      <w:tr w:rsidR="007B4E02" w:rsidRPr="00B14FF5" w14:paraId="41A4CD8B" w14:textId="77777777" w:rsidTr="0071553B">
        <w:trPr>
          <w:trHeight w:hRule="exact" w:val="450"/>
        </w:trPr>
        <w:tc>
          <w:tcPr>
            <w:tcW w:w="1134" w:type="dxa"/>
          </w:tcPr>
          <w:p w14:paraId="11B5893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,RG,</w:t>
            </w:r>
            <w:r w:rsidRPr="00B14FF5">
              <w:rPr>
                <w:rFonts w:ascii="Browallia New" w:hAnsi="Browallia New" w:cs="Browallia New"/>
                <w:noProof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m</w:t>
            </w:r>
          </w:p>
        </w:tc>
        <w:tc>
          <w:tcPr>
            <w:tcW w:w="567" w:type="dxa"/>
          </w:tcPr>
          <w:p w14:paraId="7C5CF40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50A27C8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5F4AF039" w14:textId="77777777" w:rsidTr="0071553B">
        <w:trPr>
          <w:trHeight w:hRule="exact" w:val="450"/>
        </w:trPr>
        <w:tc>
          <w:tcPr>
            <w:tcW w:w="1134" w:type="dxa"/>
          </w:tcPr>
          <w:p w14:paraId="6A6E159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</w:tc>
        <w:tc>
          <w:tcPr>
            <w:tcW w:w="567" w:type="dxa"/>
          </w:tcPr>
          <w:p w14:paraId="1C3E9E9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2955E550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699DAB0" w14:textId="77777777" w:rsidTr="00943F80">
        <w:trPr>
          <w:trHeight w:hRule="exact" w:val="438"/>
        </w:trPr>
        <w:tc>
          <w:tcPr>
            <w:tcW w:w="1134" w:type="dxa"/>
          </w:tcPr>
          <w:p w14:paraId="58EEA37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ef</w:t>
            </w:r>
          </w:p>
        </w:tc>
        <w:tc>
          <w:tcPr>
            <w:tcW w:w="567" w:type="dxa"/>
          </w:tcPr>
          <w:p w14:paraId="560196C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602DB0A" w14:textId="3F495135" w:rsidR="007B4E02" w:rsidRPr="0050636E" w:rsidRDefault="007B4E02" w:rsidP="00943F80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อ้างอิงและความดั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)</w:t>
            </w:r>
          </w:p>
        </w:tc>
      </w:tr>
    </w:tbl>
    <w:p w14:paraId="5767536C" w14:textId="77777777" w:rsidR="007B4E02" w:rsidRPr="00B14FF5" w:rsidRDefault="007B4E02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Style w:val="a5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  <w:gridCol w:w="1418"/>
      </w:tblGrid>
      <w:tr w:rsidR="00B14FF5" w:rsidRPr="00B14FF5" w14:paraId="13415D89" w14:textId="77777777" w:rsidTr="000750AB">
        <w:tc>
          <w:tcPr>
            <w:tcW w:w="7655" w:type="dxa"/>
          </w:tcPr>
          <w:p w14:paraId="3AE777AA" w14:textId="298EC62D" w:rsidR="000750AB" w:rsidRPr="00B14FF5" w:rsidRDefault="00000000" w:rsidP="007B4E02">
            <w:pPr>
              <w:ind w:left="0"/>
              <w:jc w:val="thaiDistribute"/>
              <w:rPr>
                <w:rFonts w:ascii="Browallia New" w:eastAsia="Arial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O2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E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G,m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Theme="minorHAnsi" w:hAnsi="Cambria Math" w:cs="Cambria Math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16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16"/>
                          </w:rPr>
                          <m:t>O2,EG,m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  <w:szCs w:val="16"/>
                          </w:rPr>
                          <m:t xml:space="preserve">1- 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HAnsi" w:hAnsi="Cambria Math" w:cs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O2,EG,m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O2,ai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Cambria Math"/>
                    <w:sz w:val="20"/>
                    <w:szCs w:val="20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HAnsi" w:hAnsi="Cambria Math" w:cs="Cambria Math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endChr m:val=""/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M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16"/>
                                  </w:rPr>
                                  <m:t>C</m:t>
                                </m:r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,RG,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A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16"/>
                                  </w:rPr>
                                  <m:t>C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+</m:t>
                    </m:r>
                    <m:f>
                      <m:f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MF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>N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hAnsi="Cambria Math" w:cs="Cambria Math"/>
                            <w:sz w:val="20"/>
                            <w:szCs w:val="16"/>
                          </w:rPr>
                          <m:t xml:space="preserve">2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  <w:sz w:val="20"/>
                                <w:szCs w:val="20"/>
                              </w:rPr>
                              <m:t>x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 xml:space="preserve"> 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A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den>
                    </m:f>
                    <m:r>
                      <w:rPr>
                        <w:rFonts w:ascii="Cambria Math" w:hAnsi="Cambria Math" w:cs="Cambria Math"/>
                        <w:sz w:val="20"/>
                        <w:szCs w:val="16"/>
                      </w:rPr>
                      <m:t xml:space="preserve"> +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1- 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O2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  <m:t>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O2,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2,RG,m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5CE689CD" w14:textId="24889790" w:rsidR="000750AB" w:rsidRPr="00B14FF5" w:rsidRDefault="000750AB" w:rsidP="007D4E2B">
            <w:pPr>
              <w:ind w:left="0"/>
              <w:jc w:val="center"/>
              <w:rPr>
                <w:rFonts w:ascii="Browallia New" w:eastAsia="Arial" w:hAnsi="Browallia New" w:cs="Browallia New"/>
              </w:rPr>
            </w:pPr>
            <w:r w:rsidRPr="007D4E2B">
              <w:rPr>
                <w:rFonts w:ascii="Browallia New" w:hAnsi="Browallia New" w:cs="Browallia New"/>
                <w:cs/>
              </w:rPr>
              <w:t>สมการที่</w:t>
            </w:r>
            <w:r w:rsidRPr="007D4E2B">
              <w:rPr>
                <w:rFonts w:ascii="Browallia New" w:hAnsi="Browallia New" w:cs="Browallia New"/>
                <w:cs/>
                <w:lang w:bidi="th"/>
              </w:rPr>
              <w:t xml:space="preserve"> (1</w:t>
            </w:r>
            <w:r w:rsidRPr="007D4E2B">
              <w:rPr>
                <w:rFonts w:ascii="Browallia New" w:hAnsi="Browallia New" w:cs="Browallia New"/>
                <w:lang w:bidi="th"/>
              </w:rPr>
              <w:t>5</w:t>
            </w:r>
            <w:r w:rsidRPr="007D4E2B">
              <w:rPr>
                <w:rFonts w:ascii="Browallia New" w:hAnsi="Browallia New" w:cs="Browallia New"/>
                <w:cs/>
                <w:lang w:bidi="th"/>
              </w:rPr>
              <w:t>)</w:t>
            </w:r>
          </w:p>
        </w:tc>
      </w:tr>
    </w:tbl>
    <w:p w14:paraId="5C546576" w14:textId="104C3FEC" w:rsidR="007B4E02" w:rsidRPr="00B14FF5" w:rsidRDefault="007B4E02" w:rsidP="0050636E">
      <w:pPr>
        <w:pStyle w:val="afe"/>
        <w:spacing w:before="120" w:after="120"/>
        <w:ind w:right="317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654"/>
      </w:tblGrid>
      <w:tr w:rsidR="007B4E02" w:rsidRPr="00B14FF5" w14:paraId="6C56152A" w14:textId="77777777" w:rsidTr="00943F80">
        <w:trPr>
          <w:trHeight w:hRule="exact" w:val="812"/>
        </w:trPr>
        <w:tc>
          <w:tcPr>
            <w:tcW w:w="1134" w:type="dxa"/>
          </w:tcPr>
          <w:p w14:paraId="2CC5400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n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EG,m</w:t>
            </w:r>
          </w:p>
        </w:tc>
        <w:tc>
          <w:tcPr>
            <w:tcW w:w="426" w:type="dxa"/>
          </w:tcPr>
          <w:p w14:paraId="26351B9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5E6F3BCD" w14:textId="1CB21B38" w:rsidR="007B4E02" w:rsidRPr="0050636E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วูบวาบบน  พื้นฐานแห้งที่</w:t>
            </w:r>
            <w:r w:rsidR="009A7494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ol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B797E79" w14:textId="77777777" w:rsidTr="0071553B">
        <w:trPr>
          <w:trHeight w:hRule="exact" w:val="432"/>
        </w:trPr>
        <w:tc>
          <w:tcPr>
            <w:tcW w:w="1134" w:type="dxa"/>
          </w:tcPr>
          <w:p w14:paraId="3D76E97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EG,m</w:t>
            </w:r>
          </w:p>
        </w:tc>
        <w:tc>
          <w:tcPr>
            <w:tcW w:w="426" w:type="dxa"/>
          </w:tcPr>
          <w:p w14:paraId="15E741C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49D7EBAF" w14:textId="662593CF" w:rsidR="007B4E02" w:rsidRPr="0050636E" w:rsidRDefault="007B4E02" w:rsidP="0050636E">
            <w:pPr>
              <w:pStyle w:val="TableParagraph"/>
              <w:ind w:left="114" w:right="16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ปริมาตรของก๊าซออกซิเจนในก๊าซไอเสีย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</w:p>
        </w:tc>
      </w:tr>
      <w:tr w:rsidR="007B4E02" w:rsidRPr="00B14FF5" w14:paraId="57341968" w14:textId="77777777" w:rsidTr="0071553B">
        <w:trPr>
          <w:trHeight w:hRule="exact" w:val="468"/>
        </w:trPr>
        <w:tc>
          <w:tcPr>
            <w:tcW w:w="1134" w:type="dxa"/>
          </w:tcPr>
          <w:p w14:paraId="7EF5E95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v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O2,air</w:t>
            </w:r>
          </w:p>
        </w:tc>
        <w:tc>
          <w:tcPr>
            <w:tcW w:w="426" w:type="dxa"/>
          </w:tcPr>
          <w:p w14:paraId="3B063C9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794E9842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ปริมาตรของก๊าซออกซิเจนในอากาศ </w:t>
            </w:r>
          </w:p>
        </w:tc>
      </w:tr>
      <w:tr w:rsidR="007B4E02" w:rsidRPr="00B14FF5" w14:paraId="474F5201" w14:textId="77777777" w:rsidTr="00943F80">
        <w:trPr>
          <w:trHeight w:hRule="exact" w:val="466"/>
        </w:trPr>
        <w:tc>
          <w:tcPr>
            <w:tcW w:w="1134" w:type="dxa"/>
          </w:tcPr>
          <w:p w14:paraId="04BF875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C,RG,m</w:t>
            </w:r>
          </w:p>
        </w:tc>
        <w:tc>
          <w:tcPr>
            <w:tcW w:w="426" w:type="dxa"/>
          </w:tcPr>
          <w:p w14:paraId="42B714C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04A4F4C8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2C4770AF" w14:textId="77777777" w:rsidTr="0071553B">
        <w:trPr>
          <w:trHeight w:hRule="exact" w:val="432"/>
        </w:trPr>
        <w:tc>
          <w:tcPr>
            <w:tcW w:w="1134" w:type="dxa"/>
          </w:tcPr>
          <w:p w14:paraId="4909D6C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AM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426" w:type="dxa"/>
          </w:tcPr>
          <w:p w14:paraId="1981E8D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27CE315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0D6D4AC2" w14:textId="77777777" w:rsidTr="0071553B">
        <w:trPr>
          <w:trHeight w:hRule="exact" w:val="450"/>
        </w:trPr>
        <w:tc>
          <w:tcPr>
            <w:tcW w:w="1134" w:type="dxa"/>
          </w:tcPr>
          <w:p w14:paraId="4BBAA524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N,RG,m</w:t>
            </w:r>
          </w:p>
        </w:tc>
        <w:tc>
          <w:tcPr>
            <w:tcW w:w="426" w:type="dxa"/>
          </w:tcPr>
          <w:p w14:paraId="525E3F6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04B42147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ไนโต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6CD3062A" w14:textId="77777777" w:rsidTr="0071553B">
        <w:trPr>
          <w:trHeight w:hRule="exact" w:val="450"/>
        </w:trPr>
        <w:tc>
          <w:tcPr>
            <w:tcW w:w="1134" w:type="dxa"/>
          </w:tcPr>
          <w:p w14:paraId="34D99D2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AM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N</w:t>
            </w:r>
          </w:p>
        </w:tc>
        <w:tc>
          <w:tcPr>
            <w:tcW w:w="426" w:type="dxa"/>
          </w:tcPr>
          <w:p w14:paraId="1B6F1FF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1128FF33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ไนโต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7DC8BC14" w14:textId="77777777" w:rsidTr="00943F80">
        <w:trPr>
          <w:trHeight w:hRule="exact" w:val="1255"/>
        </w:trPr>
        <w:tc>
          <w:tcPr>
            <w:tcW w:w="1134" w:type="dxa"/>
          </w:tcPr>
          <w:p w14:paraId="76A073C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RG,m</w:t>
            </w:r>
          </w:p>
        </w:tc>
        <w:tc>
          <w:tcPr>
            <w:tcW w:w="426" w:type="dxa"/>
          </w:tcPr>
          <w:p w14:paraId="0485FF72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</w:tcPr>
          <w:p w14:paraId="23A578C8" w14:textId="77777777" w:rsidR="00943F80" w:rsidRPr="0050636E" w:rsidRDefault="007B4E02" w:rsidP="00943F80">
            <w:pPr>
              <w:pStyle w:val="TableParagraph"/>
              <w:ind w:left="114" w:right="45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มลของก๊าซออกซิเจนที่จําเป็นสําหรับการออกซิเดชั่นที่สมบูรณ์ของก๊าซชีวภาพเหลือทิ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  <w:p w14:paraId="1E174542" w14:textId="77777777" w:rsidR="007B4E02" w:rsidRPr="0050636E" w:rsidRDefault="00943F80" w:rsidP="00943F80">
            <w:pPr>
              <w:pStyle w:val="TableParagraph"/>
              <w:ind w:left="114" w:right="452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ol /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8E459EF" w14:textId="77777777" w:rsidR="007B4E02" w:rsidRPr="00B14FF5" w:rsidRDefault="007B4E02" w:rsidP="0071553B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57"/>
        <w:gridCol w:w="2557"/>
      </w:tblGrid>
      <w:tr w:rsidR="007B4E02" w:rsidRPr="00B14FF5" w14:paraId="68CA640A" w14:textId="77777777" w:rsidTr="002F338B">
        <w:trPr>
          <w:trHeight w:hRule="exact" w:val="1662"/>
        </w:trPr>
        <w:tc>
          <w:tcPr>
            <w:tcW w:w="6657" w:type="dxa"/>
          </w:tcPr>
          <w:p w14:paraId="0B5AD34F" w14:textId="77777777" w:rsidR="007B4E02" w:rsidRPr="00B14FF5" w:rsidRDefault="007B4E02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286"/>
              <w:jc w:val="thaiDistribute"/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       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 xml:space="preserve">C,RG,m 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H,RG,m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,RG,m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</w:t>
            </w:r>
          </w:p>
          <w:p w14:paraId="36693AFE" w14:textId="247B22B6" w:rsidR="007B4E02" w:rsidRPr="00B14FF5" w:rsidRDefault="00412E15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141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2848" behindDoc="0" locked="0" layoutInCell="1" allowOverlap="1" wp14:anchorId="3EBAB09F" wp14:editId="5C50D7FE">
                      <wp:simplePos x="0" y="0"/>
                      <wp:positionH relativeFrom="column">
                        <wp:posOffset>2853055</wp:posOffset>
                      </wp:positionH>
                      <wp:positionV relativeFrom="paragraph">
                        <wp:posOffset>102869</wp:posOffset>
                      </wp:positionV>
                      <wp:extent cx="609600" cy="0"/>
                      <wp:effectExtent l="0" t="0" r="0" b="0"/>
                      <wp:wrapNone/>
                      <wp:docPr id="7" name="ตัวเชื่อมต่อตรง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67EF51" id="ตัวเชื่อมต่อตรง 7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24.65pt,8.1pt" to="272.6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1824" behindDoc="0" locked="0" layoutInCell="1" allowOverlap="1" wp14:anchorId="1B169AD5" wp14:editId="0D840558">
                      <wp:simplePos x="0" y="0"/>
                      <wp:positionH relativeFrom="column">
                        <wp:posOffset>1789430</wp:posOffset>
                      </wp:positionH>
                      <wp:positionV relativeFrom="paragraph">
                        <wp:posOffset>100964</wp:posOffset>
                      </wp:positionV>
                      <wp:extent cx="609600" cy="0"/>
                      <wp:effectExtent l="0" t="0" r="0" b="0"/>
                      <wp:wrapNone/>
                      <wp:docPr id="6" name="ตัวเชื่อมต่อตรง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975C34" id="ตัวเชื่อมต่อตรง 6" o:spid="_x0000_s1026" style="position:absolute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40.9pt,7.95pt" to="188.9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4D3E9367" wp14:editId="56FFDF21">
                      <wp:simplePos x="0" y="0"/>
                      <wp:positionH relativeFrom="column">
                        <wp:posOffset>914400</wp:posOffset>
                      </wp:positionH>
                      <wp:positionV relativeFrom="paragraph">
                        <wp:posOffset>103504</wp:posOffset>
                      </wp:positionV>
                      <wp:extent cx="609600" cy="0"/>
                      <wp:effectExtent l="0" t="0" r="0" b="0"/>
                      <wp:wrapNone/>
                      <wp:docPr id="5" name="ตัวเชื่อมต่อตรง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604785" id="ตัวเชื่อมต่อตรง 5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in,8.15pt" to="120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>F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 xml:space="preserve">O2,RG,m 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= 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+                          - </w:t>
            </w:r>
          </w:p>
          <w:p w14:paraId="7E08EC13" w14:textId="77777777" w:rsidR="007B4E02" w:rsidRPr="00B14FF5" w:rsidRDefault="007B4E02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14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4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H</w:t>
            </w:r>
            <w:r w:rsidRPr="00B14FF5">
              <w:rPr>
                <w:rFonts w:ascii="Browallia New" w:hAnsi="Browallia New" w:cs="Browallia New"/>
                <w:b/>
                <w:bCs/>
                <w:noProof/>
                <w:spacing w:val="-3"/>
                <w:position w:val="-4"/>
                <w:sz w:val="32"/>
                <w:szCs w:val="32"/>
                <w:lang w:bidi="th"/>
              </w:rPr>
              <w:t xml:space="preserve">                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2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2557" w:type="dxa"/>
          </w:tcPr>
          <w:p w14:paraId="375591E2" w14:textId="77777777" w:rsidR="007B4E02" w:rsidRPr="00B14FF5" w:rsidRDefault="007B4E02" w:rsidP="002F338B">
            <w:pPr>
              <w:pStyle w:val="TableParagraph"/>
              <w:ind w:left="113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6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2C5C468" w14:textId="21F8C470" w:rsidR="005F78C0" w:rsidRPr="00B14FF5" w:rsidRDefault="007B4E02" w:rsidP="00A17F65">
      <w:pPr>
        <w:pStyle w:val="afe"/>
        <w:ind w:right="315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67"/>
        <w:gridCol w:w="7371"/>
      </w:tblGrid>
      <w:tr w:rsidR="007B4E02" w:rsidRPr="00B14FF5" w14:paraId="747A78E9" w14:textId="77777777" w:rsidTr="0050636E">
        <w:trPr>
          <w:trHeight w:hRule="exact" w:val="1179"/>
        </w:trPr>
        <w:tc>
          <w:tcPr>
            <w:tcW w:w="1276" w:type="dxa"/>
          </w:tcPr>
          <w:p w14:paraId="580CB9D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2,RG,m</w:t>
            </w:r>
          </w:p>
        </w:tc>
        <w:tc>
          <w:tcPr>
            <w:tcW w:w="567" w:type="dxa"/>
          </w:tcPr>
          <w:p w14:paraId="7B439605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11D6B215" w14:textId="51014251" w:rsidR="007B4E02" w:rsidRPr="0050636E" w:rsidRDefault="007B4E02" w:rsidP="0050636E">
            <w:pPr>
              <w:pStyle w:val="TableParagraph"/>
              <w:ind w:left="114" w:right="236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มลของก๊าซออกซิเจนจําเป็นสําหรับกา</w:t>
            </w:r>
            <w:r w:rsidR="003E18F2" w:rsidRPr="0050636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ออกซิเดชั่น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มบูรณ์ของก๊าซชีวภาพเหลือทิ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5F78C0"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5F78C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 / kg residual gas)</w:t>
            </w:r>
          </w:p>
        </w:tc>
      </w:tr>
      <w:tr w:rsidR="007B4E02" w:rsidRPr="00B14FF5" w14:paraId="53139E7D" w14:textId="77777777" w:rsidTr="005F78C0">
        <w:trPr>
          <w:trHeight w:hRule="exact" w:val="394"/>
        </w:trPr>
        <w:tc>
          <w:tcPr>
            <w:tcW w:w="1276" w:type="dxa"/>
          </w:tcPr>
          <w:p w14:paraId="197D861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C,RG,m</w:t>
            </w:r>
          </w:p>
        </w:tc>
        <w:tc>
          <w:tcPr>
            <w:tcW w:w="567" w:type="dxa"/>
          </w:tcPr>
          <w:p w14:paraId="7F8D2B1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65BB074A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792A1AF2" w14:textId="77777777" w:rsidTr="005F78C0">
        <w:trPr>
          <w:trHeight w:hRule="exact" w:val="379"/>
        </w:trPr>
        <w:tc>
          <w:tcPr>
            <w:tcW w:w="1276" w:type="dxa"/>
          </w:tcPr>
          <w:p w14:paraId="32B3FDD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</w:t>
            </w:r>
          </w:p>
        </w:tc>
        <w:tc>
          <w:tcPr>
            <w:tcW w:w="567" w:type="dxa"/>
          </w:tcPr>
          <w:p w14:paraId="3E1F3365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4E038C4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0CEE01C0" w14:textId="77777777" w:rsidTr="005F78C0">
        <w:trPr>
          <w:trHeight w:hRule="exact" w:val="378"/>
        </w:trPr>
        <w:tc>
          <w:tcPr>
            <w:tcW w:w="1276" w:type="dxa"/>
          </w:tcPr>
          <w:p w14:paraId="5F589FDC" w14:textId="3F8146E4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="00105F15"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,RG,m</w:t>
            </w:r>
          </w:p>
        </w:tc>
        <w:tc>
          <w:tcPr>
            <w:tcW w:w="567" w:type="dxa"/>
          </w:tcPr>
          <w:p w14:paraId="65F9B52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37A696A5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ออกซิ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A644204" w14:textId="77777777" w:rsidTr="005F78C0">
        <w:trPr>
          <w:trHeight w:hRule="exact" w:val="379"/>
        </w:trPr>
        <w:tc>
          <w:tcPr>
            <w:tcW w:w="1276" w:type="dxa"/>
          </w:tcPr>
          <w:p w14:paraId="21C5D302" w14:textId="7BECE834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="00105F15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567" w:type="dxa"/>
          </w:tcPr>
          <w:p w14:paraId="3D3CA64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5AC4C91D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ออกซิ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77A4B178" w14:textId="77777777" w:rsidTr="005F78C0">
        <w:trPr>
          <w:trHeight w:hRule="exact" w:val="378"/>
        </w:trPr>
        <w:tc>
          <w:tcPr>
            <w:tcW w:w="1276" w:type="dxa"/>
          </w:tcPr>
          <w:p w14:paraId="03455D30" w14:textId="4A951EA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="00105F15"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H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,RG,m</w:t>
            </w:r>
          </w:p>
        </w:tc>
        <w:tc>
          <w:tcPr>
            <w:tcW w:w="567" w:type="dxa"/>
          </w:tcPr>
          <w:p w14:paraId="1714A3B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0DD9CD4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ไฮโด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0ADABF44" w14:textId="77777777" w:rsidTr="005F78C0">
        <w:trPr>
          <w:trHeight w:hRule="exact" w:val="383"/>
        </w:trPr>
        <w:tc>
          <w:tcPr>
            <w:tcW w:w="1276" w:type="dxa"/>
          </w:tcPr>
          <w:p w14:paraId="04394DE5" w14:textId="013FD5C1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="00105F15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H</w:t>
            </w:r>
          </w:p>
        </w:tc>
        <w:tc>
          <w:tcPr>
            <w:tcW w:w="567" w:type="dxa"/>
          </w:tcPr>
          <w:p w14:paraId="256E031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</w:tcPr>
          <w:p w14:paraId="0878517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ไฮโด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</w:tbl>
    <w:p w14:paraId="04E8568B" w14:textId="77777777" w:rsidR="007B4E02" w:rsidRPr="00B14FF5" w:rsidRDefault="007B4E02" w:rsidP="007B4E02">
      <w:pPr>
        <w:pStyle w:val="a3"/>
        <w:tabs>
          <w:tab w:val="left" w:pos="847"/>
        </w:tabs>
        <w:ind w:left="846" w:right="307"/>
        <w:jc w:val="thaiDistribute"/>
        <w:rPr>
          <w:rFonts w:ascii="Browallia New" w:eastAsia="Arial" w:hAnsi="Browallia New" w:cs="Browallia New"/>
          <w:sz w:val="16"/>
          <w:szCs w:val="16"/>
        </w:rPr>
      </w:pPr>
    </w:p>
    <w:p w14:paraId="604CC6DF" w14:textId="77777777" w:rsidR="007B4E02" w:rsidRPr="007D4E2B" w:rsidRDefault="007B4E02" w:rsidP="003E18F2">
      <w:pPr>
        <w:pStyle w:val="a3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/>
          <w:szCs w:val="32"/>
          <w:cs/>
        </w:rPr>
        <w:t>ค่าสัดส่วนโดยมวลของคาร์บอน ก๊าซไฮโดรเจน ก๊าซออกซิเจนและก๊าซไนโตรเจนในก๊าซชีวภาพเหลือทิ้งโดยใช้สัดส่วนโดยปริมาตรของส่วนประกอบ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50636E">
        <w:rPr>
          <w:rFonts w:ascii="Browallia New" w:hAnsi="Browallia New" w:cs="Browallia New"/>
          <w:szCs w:val="32"/>
          <w:cs/>
          <w:lang w:bidi="th"/>
        </w:rPr>
        <w:t>i</w:t>
      </w:r>
      <w:r w:rsidRPr="00B14FF5">
        <w:rPr>
          <w:rFonts w:ascii="Browallia New" w:hAnsi="Browallia New" w:cs="Browallia New"/>
          <w:szCs w:val="32"/>
          <w:cs/>
        </w:rPr>
        <w:t xml:space="preserve"> ในก๊าซชีวภาพเหลือทิ้ง</w:t>
      </w:r>
      <w:r w:rsidRPr="00B14FF5">
        <w:rPr>
          <w:rFonts w:ascii="Browallia New" w:hAnsi="Browallia New" w:cs="Browallia New" w:hint="cs"/>
          <w:szCs w:val="32"/>
          <w:cs/>
        </w:rPr>
        <w:t xml:space="preserve"> คำนวณได้ตามสมการที่ </w:t>
      </w:r>
      <w:r w:rsidRPr="00B14FF5">
        <w:rPr>
          <w:rFonts w:ascii="Browallia New" w:hAnsi="Browallia New" w:cs="Browallia New" w:hint="cs"/>
          <w:szCs w:val="32"/>
          <w:cs/>
          <w:lang w:bidi="th"/>
        </w:rPr>
        <w:t>17</w:t>
      </w:r>
      <w:r w:rsidRPr="00B14FF5">
        <w:rPr>
          <w:rFonts w:ascii="Browallia New" w:hAnsi="Browallia New" w:cs="Browallia New"/>
          <w:szCs w:val="32"/>
          <w:cs/>
        </w:rPr>
        <w:t xml:space="preserve"> ในการใช้สมการนี้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 xml:space="preserve">อาจเลือกที่จะ </w:t>
      </w:r>
      <w:r w:rsidRPr="00B14FF5">
        <w:rPr>
          <w:rFonts w:ascii="Browallia New" w:hAnsi="Browallia New" w:cs="Browallia New"/>
          <w:szCs w:val="32"/>
          <w:lang w:bidi="th"/>
        </w:rPr>
        <w:t>a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szCs w:val="32"/>
          <w:cs/>
        </w:rPr>
        <w:t xml:space="preserve">ใช้สัดส่วนโดยปริมาตรที่วัดได้ของแต่ละองค์ประกอบ </w:t>
      </w:r>
      <w:r w:rsidRPr="0050636E">
        <w:rPr>
          <w:rFonts w:ascii="Browallia New" w:hAnsi="Browallia New" w:cs="Browallia New"/>
          <w:szCs w:val="32"/>
          <w:cs/>
          <w:lang w:bidi="th"/>
        </w:rPr>
        <w:t>i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Cs w:val="32"/>
          <w:cs/>
        </w:rPr>
        <w:t xml:space="preserve">ของก๊าซชีวภาพเหลือทิ้งหรือ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(b) </w:t>
      </w:r>
      <w:r w:rsidRPr="00B14FF5">
        <w:rPr>
          <w:rFonts w:ascii="Browallia New" w:hAnsi="Browallia New" w:cs="Browallia New"/>
          <w:szCs w:val="32"/>
          <w:cs/>
        </w:rPr>
        <w:t>ตรวจวัดสัดส่วนโดยปริมาตรของก๊าซมีเทนและพิจารณาความแตกต่างเป็น</w:t>
      </w:r>
      <w:r w:rsidRPr="007D4E2B">
        <w:rPr>
          <w:rFonts w:ascii="Browallia New" w:hAnsi="Browallia New" w:cs="Browallia New"/>
          <w:szCs w:val="32"/>
          <w:cs/>
          <w:lang w:bidi="th"/>
        </w:rPr>
        <w:t xml:space="preserve"> 100% </w:t>
      </w:r>
      <w:r w:rsidRPr="007D4E2B">
        <w:rPr>
          <w:rFonts w:ascii="Browallia New" w:hAnsi="Browallia New" w:cs="Browallia New"/>
          <w:szCs w:val="32"/>
          <w:cs/>
        </w:rPr>
        <w:t>ว่าเป็นก๊าซไนโตรเจน สมการเดียวกันนี้ใช้โดยไม่คํานึงถึงตัวเลือกที่ถูกเลือก</w:t>
      </w:r>
    </w:p>
    <w:p w14:paraId="7C763193" w14:textId="77777777" w:rsidR="003E18F2" w:rsidRPr="00752518" w:rsidRDefault="003E18F2" w:rsidP="003E18F2">
      <w:pPr>
        <w:pStyle w:val="a3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 w:val="28"/>
          <w:szCs w:val="28"/>
          <w:cs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7"/>
        <w:gridCol w:w="2987"/>
      </w:tblGrid>
      <w:tr w:rsidR="007B4E02" w:rsidRPr="00B14FF5" w14:paraId="2CAF7201" w14:textId="77777777" w:rsidTr="003E18F2">
        <w:trPr>
          <w:trHeight w:hRule="exact" w:val="1408"/>
        </w:trPr>
        <w:tc>
          <w:tcPr>
            <w:tcW w:w="6227" w:type="dxa"/>
          </w:tcPr>
          <w:p w14:paraId="5D58C910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F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j,RG,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= </w:t>
            </w:r>
            <w:r w:rsidRPr="00B14FF5">
              <w:rPr>
                <w:rFonts w:ascii="Arial" w:eastAsia="Times New Roman" w:hAnsi="Arial" w:cs="Arial"/>
                <w:sz w:val="32"/>
                <w:szCs w:val="32"/>
              </w:rPr>
              <w:t>∑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RG,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AM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j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 NA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j,i</w:t>
            </w:r>
          </w:p>
          <w:p w14:paraId="322663F9" w14:textId="79486DA8" w:rsidR="007B4E02" w:rsidRPr="00B14FF5" w:rsidRDefault="00412E15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3872" behindDoc="0" locked="0" layoutInCell="1" allowOverlap="1" wp14:anchorId="74A9AED5" wp14:editId="5B94DF54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54304</wp:posOffset>
                      </wp:positionV>
                      <wp:extent cx="1281430" cy="0"/>
                      <wp:effectExtent l="0" t="0" r="0" b="0"/>
                      <wp:wrapNone/>
                      <wp:docPr id="4" name="ตัวเชื่อมต่อตรง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8143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CF9173" id="ตัวเชื่อมต่อตรง 4" o:spid="_x0000_s1026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7.5pt,12.15pt" to="148.4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ab/>
              <w:t xml:space="preserve">    </w: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  <w:t xml:space="preserve"> </w:t>
            </w:r>
            <w:r w:rsidR="009855E3" w:rsidRPr="00B14FF5">
              <w:rPr>
                <w:rFonts w:ascii="Browallia New" w:eastAsia="Times New Roman" w:hAnsi="Browallia New" w:cs="Browallia New" w:hint="cs"/>
                <w:sz w:val="32"/>
                <w:szCs w:val="32"/>
                <w:vertAlign w:val="superscript"/>
                <w:cs/>
                <w:lang w:bidi="th-TH"/>
              </w:rPr>
              <w:t xml:space="preserve">  </w: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  <w:t>i</w:t>
            </w:r>
          </w:p>
          <w:p w14:paraId="05D61649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       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MM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  <w:p w14:paraId="0121A54C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</w:rPr>
            </w:pPr>
          </w:p>
        </w:tc>
        <w:tc>
          <w:tcPr>
            <w:tcW w:w="2987" w:type="dxa"/>
          </w:tcPr>
          <w:p w14:paraId="02CEFF9F" w14:textId="77777777" w:rsidR="007B4E02" w:rsidRPr="00B14FF5" w:rsidRDefault="007B4E02">
            <w:pPr>
              <w:pStyle w:val="TableParagraph"/>
              <w:ind w:left="140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5A313447" w14:textId="77777777" w:rsidR="007B4E02" w:rsidRPr="00B14FF5" w:rsidRDefault="007B4E02" w:rsidP="003E18F2">
            <w:pPr>
              <w:pStyle w:val="TableParagraph"/>
              <w:ind w:left="140" w:right="132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7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1B5524C" w14:textId="77777777" w:rsidR="007B4E02" w:rsidRPr="00B14FF5" w:rsidRDefault="007B4E02" w:rsidP="00A17F65">
      <w:pPr>
        <w:pStyle w:val="afe"/>
        <w:ind w:right="315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613E9071" w14:textId="77777777" w:rsidTr="0071553B">
        <w:trPr>
          <w:trHeight w:hRule="exact" w:val="495"/>
        </w:trPr>
        <w:tc>
          <w:tcPr>
            <w:tcW w:w="1134" w:type="dxa"/>
          </w:tcPr>
          <w:p w14:paraId="042327D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j,RG,m</w:t>
            </w:r>
          </w:p>
        </w:tc>
        <w:tc>
          <w:tcPr>
            <w:tcW w:w="567" w:type="dxa"/>
          </w:tcPr>
          <w:p w14:paraId="53BB6094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674FDEF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โดยมวลขององค์ประกอบ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F10159F" w14:textId="77777777" w:rsidTr="0050636E">
        <w:trPr>
          <w:trHeight w:hRule="exact" w:val="450"/>
        </w:trPr>
        <w:tc>
          <w:tcPr>
            <w:tcW w:w="1134" w:type="dxa"/>
          </w:tcPr>
          <w:p w14:paraId="383817F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RG,m</w:t>
            </w:r>
          </w:p>
        </w:tc>
        <w:tc>
          <w:tcPr>
            <w:tcW w:w="567" w:type="dxa"/>
          </w:tcPr>
          <w:p w14:paraId="5AFD360D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F0F7534" w14:textId="08F80430" w:rsidR="007B4E02" w:rsidRPr="00B14FF5" w:rsidRDefault="007B4E02">
            <w:pPr>
              <w:pStyle w:val="TableParagraph"/>
              <w:ind w:left="108" w:right="45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ส่วนประกอบ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377C7908" w14:textId="77777777" w:rsidTr="0071553B">
        <w:trPr>
          <w:trHeight w:hRule="exact" w:val="504"/>
        </w:trPr>
        <w:tc>
          <w:tcPr>
            <w:tcW w:w="1134" w:type="dxa"/>
          </w:tcPr>
          <w:p w14:paraId="371A446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A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j</w:t>
            </w:r>
          </w:p>
        </w:tc>
        <w:tc>
          <w:tcPr>
            <w:tcW w:w="567" w:type="dxa"/>
          </w:tcPr>
          <w:p w14:paraId="05BF4D36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701B4A9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ธาตุ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j (kg / kmol)</w:t>
            </w:r>
          </w:p>
        </w:tc>
      </w:tr>
      <w:tr w:rsidR="007B4E02" w:rsidRPr="00B14FF5" w14:paraId="14064880" w14:textId="77777777" w:rsidTr="0071553B">
        <w:trPr>
          <w:trHeight w:hRule="exact" w:val="441"/>
        </w:trPr>
        <w:tc>
          <w:tcPr>
            <w:tcW w:w="1134" w:type="dxa"/>
          </w:tcPr>
          <w:p w14:paraId="3D3C063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NA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j,i</w:t>
            </w:r>
          </w:p>
        </w:tc>
        <w:tc>
          <w:tcPr>
            <w:tcW w:w="567" w:type="dxa"/>
          </w:tcPr>
          <w:p w14:paraId="42C8464D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83DC048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ํานวนอะตอมของธาตุ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่วนประกอบ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</w:p>
        </w:tc>
      </w:tr>
      <w:tr w:rsidR="007B4E02" w:rsidRPr="00B14FF5" w14:paraId="7292CA75" w14:textId="77777777" w:rsidTr="0071553B">
        <w:trPr>
          <w:trHeight w:hRule="exact" w:val="450"/>
        </w:trPr>
        <w:tc>
          <w:tcPr>
            <w:tcW w:w="1134" w:type="dxa"/>
          </w:tcPr>
          <w:p w14:paraId="50180EC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</w:tcPr>
          <w:p w14:paraId="45FB8537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D326D2A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๊าซชีวภาพเหลือทิ้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g / kmol)</w:t>
            </w:r>
          </w:p>
        </w:tc>
      </w:tr>
      <w:tr w:rsidR="007B4E02" w:rsidRPr="00B14FF5" w14:paraId="102EC9E3" w14:textId="77777777" w:rsidTr="005F78C0">
        <w:trPr>
          <w:trHeight w:hRule="exact" w:val="363"/>
        </w:trPr>
        <w:tc>
          <w:tcPr>
            <w:tcW w:w="1134" w:type="dxa"/>
          </w:tcPr>
          <w:p w14:paraId="046DE16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567" w:type="dxa"/>
          </w:tcPr>
          <w:p w14:paraId="066D838A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25C0B6B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งค์ประกอบ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, O, H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</w:p>
        </w:tc>
      </w:tr>
      <w:tr w:rsidR="007B4E02" w:rsidRPr="00B14FF5" w14:paraId="196226D1" w14:textId="77777777" w:rsidTr="005F78C0">
        <w:trPr>
          <w:trHeight w:hRule="exact" w:val="1429"/>
        </w:trPr>
        <w:tc>
          <w:tcPr>
            <w:tcW w:w="1134" w:type="dxa"/>
          </w:tcPr>
          <w:p w14:paraId="6E03BDE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567" w:type="dxa"/>
          </w:tcPr>
          <w:p w14:paraId="2099998B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FA433C0" w14:textId="7C6FDBE4" w:rsidR="007B4E02" w:rsidRPr="0050636E" w:rsidRDefault="007B4E02">
            <w:pPr>
              <w:pStyle w:val="TableParagraph"/>
              <w:ind w:left="108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่วนประกอบของก๊าซชีวภาพเหลือทิ้ง หากตัวเลือก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a)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ูกเลือกเพื่อวัดสัดส่วนโดยปริมาตร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CO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S, N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รือหากเลือกตัวเลือก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b)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้ว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</w:p>
        </w:tc>
      </w:tr>
    </w:tbl>
    <w:p w14:paraId="6577E023" w14:textId="357F60A0" w:rsidR="0037152D" w:rsidRPr="0050636E" w:rsidRDefault="007B4E02" w:rsidP="003E18F2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 w:right="119"/>
        <w:contextualSpacing w:val="0"/>
        <w:jc w:val="thaiDistribute"/>
        <w:rPr>
          <w:rFonts w:ascii="Browallia New" w:hAnsi="Browallia New" w:cs="Browallia New"/>
          <w:b/>
          <w:bCs/>
          <w:position w:val="6"/>
          <w:szCs w:val="32"/>
          <w:lang w:bidi="th"/>
        </w:rPr>
      </w:pPr>
      <w:r w:rsidRPr="00B14FF5">
        <w:rPr>
          <w:rFonts w:ascii="Browallia New" w:hAnsi="Browallia New" w:cs="Browallia New"/>
          <w:cs/>
          <w:lang w:bidi="th"/>
        </w:rPr>
        <w:tab/>
      </w:r>
      <w:r w:rsidRPr="0050636E">
        <w:rPr>
          <w:rFonts w:ascii="Browallia New" w:hAnsi="Browallia New" w:cs="Browallia New"/>
          <w:position w:val="6"/>
          <w:szCs w:val="32"/>
          <w:cs/>
        </w:rPr>
        <w:t>สําหรับประสิทธิภาพระบบเผาทำลายก๊าซชีวภาพ</w:t>
      </w:r>
      <w:r w:rsidR="003E18F2" w:rsidRPr="0050636E">
        <w:rPr>
          <w:rFonts w:ascii="Browallia New" w:hAnsi="Browallia New" w:cs="Browallia New"/>
          <w:position w:val="6"/>
          <w:szCs w:val="32"/>
          <w:cs/>
        </w:rPr>
        <w:t>แบบปิด</w:t>
      </w:r>
      <w:r w:rsidRPr="0050636E">
        <w:rPr>
          <w:rFonts w:ascii="Browallia New" w:hAnsi="Browallia New" w:cs="Browallia New"/>
          <w:position w:val="6"/>
          <w:szCs w:val="32"/>
          <w:cs/>
        </w:rPr>
        <w:t>ในนาที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 xml:space="preserve"> m</w:t>
      </w:r>
      <w:r w:rsidR="00B85EED" w:rsidRPr="0050636E">
        <w:rPr>
          <w:rFonts w:ascii="Browallia New" w:hAnsi="Browallia New" w:cs="Browallia New"/>
          <w:position w:val="6"/>
          <w:szCs w:val="32"/>
          <w:lang w:bidi="th"/>
        </w:rPr>
        <w:t xml:space="preserve">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>(</w:t>
      </w:r>
      <w:r w:rsidRPr="0050636E">
        <w:rPr>
          <w:rFonts w:ascii="Calibri" w:hAnsi="Calibri" w:cs="Calibri" w:hint="cs"/>
          <w:position w:val="6"/>
          <w:szCs w:val="32"/>
          <w:cs/>
          <w:lang w:bidi="th"/>
        </w:rPr>
        <w:t>η</w:t>
      </w:r>
      <w:r w:rsidRPr="0050636E">
        <w:rPr>
          <w:rFonts w:ascii="Browallia New" w:hAnsi="Browallia New" w:cs="Browallia New"/>
          <w:position w:val="6"/>
          <w:szCs w:val="32"/>
          <w:vertAlign w:val="subscript"/>
          <w:lang w:bidi="th"/>
        </w:rPr>
        <w:t>flare,m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) </w:t>
      </w:r>
      <w:r w:rsidRPr="0050636E">
        <w:rPr>
          <w:rFonts w:ascii="Browallia New" w:hAnsi="Browallia New" w:cs="Browallia New"/>
          <w:position w:val="6"/>
          <w:szCs w:val="32"/>
          <w:cs/>
        </w:rPr>
        <w:t>จะถูกปรับเป็นแนวทางอนุรักษ์นิยมโดยการลบประสิทธิภาพ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 xml:space="preserve">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10 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>%</w:t>
      </w:r>
      <w:r w:rsidRPr="0050636E">
        <w:rPr>
          <w:rFonts w:ascii="Browallia New" w:hAnsi="Browallia New" w:cs="Browallia New"/>
          <w:position w:val="6"/>
          <w:szCs w:val="32"/>
          <w:cs/>
        </w:rPr>
        <w:t xml:space="preserve"> ตัวอย่างเช่น หากค่าที่วัดได้คือ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99% </w:t>
      </w:r>
      <w:r w:rsidRPr="0050636E">
        <w:rPr>
          <w:rFonts w:ascii="Browallia New" w:hAnsi="Browallia New" w:cs="Browallia New"/>
          <w:position w:val="6"/>
          <w:szCs w:val="32"/>
          <w:cs/>
        </w:rPr>
        <w:t xml:space="preserve">ค่าที่นำไปใช้จะเป็น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>89%</w:t>
      </w:r>
    </w:p>
    <w:p w14:paraId="42DE921B" w14:textId="77777777" w:rsidR="003E18F2" w:rsidRPr="00B14FF5" w:rsidRDefault="003E18F2" w:rsidP="0050636E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6F97E528" w14:textId="77777777" w:rsidR="006568A6" w:rsidRPr="00B14FF5" w:rsidRDefault="003446BF" w:rsidP="003446B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5. </w:t>
      </w:r>
      <w:r w:rsidR="006568A6" w:rsidRPr="00B14FF5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14:paraId="313F1715" w14:textId="77777777" w:rsidR="003446BF" w:rsidRPr="00B14FF5" w:rsidRDefault="00B851F1" w:rsidP="00B851F1">
      <w:pPr>
        <w:pStyle w:val="a3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 w:rsidRPr="00B14FF5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14:paraId="5C655BAA" w14:textId="77777777" w:rsidR="006568A6" w:rsidRPr="00B14FF5" w:rsidRDefault="003446BF" w:rsidP="00305300">
      <w:pPr>
        <w:pStyle w:val="a3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B14FF5">
        <w:rPr>
          <w:rFonts w:ascii="Browallia New" w:hAnsi="Browallia New" w:cs="Browallia New" w:hint="cs"/>
          <w:szCs w:val="32"/>
          <w:cs/>
        </w:rPr>
        <w:t>พัฒนา</w:t>
      </w:r>
      <w:r w:rsidRPr="00B14FF5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B14FF5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B14FF5">
        <w:rPr>
          <w:rFonts w:ascii="Browallia New" w:hAnsi="Browallia New" w:cs="Browallia New"/>
          <w:szCs w:val="32"/>
        </w:rPr>
        <w:t xml:space="preserve">Activity data) </w:t>
      </w:r>
      <w:r w:rsidR="00E70CCC" w:rsidRPr="00B14FF5">
        <w:rPr>
          <w:rFonts w:ascii="Browallia New" w:hAnsi="Browallia New" w:cs="Browallia New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B14FF5">
        <w:rPr>
          <w:rFonts w:ascii="Browallia New" w:hAnsi="Browallia New" w:cs="Browallia New"/>
          <w:szCs w:val="32"/>
        </w:rPr>
        <w:t>IEC, ISO</w:t>
      </w:r>
    </w:p>
    <w:p w14:paraId="377A7D32" w14:textId="77777777" w:rsidR="00F634C9" w:rsidRPr="00B14FF5" w:rsidRDefault="006568A6" w:rsidP="00F634C9">
      <w:pPr>
        <w:pStyle w:val="a3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B14FF5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B14FF5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 w:rsidRPr="00B14FF5">
        <w:rPr>
          <w:rFonts w:ascii="Browallia New" w:hAnsi="Browallia New" w:cs="Browallia New"/>
          <w:szCs w:val="32"/>
        </w:rPr>
        <w:t>2</w:t>
      </w:r>
      <w:r w:rsidR="00E70CCC" w:rsidRPr="00B14FF5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B14FF5">
        <w:rPr>
          <w:rFonts w:ascii="Browallia New" w:hAnsi="Browallia New" w:cs="Browallia New"/>
          <w:szCs w:val="32"/>
          <w:cs/>
        </w:rPr>
        <w:t>ตาราง</w:t>
      </w:r>
      <w:r w:rsidR="003446BF" w:rsidRPr="00B14FF5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B14FF5">
        <w:rPr>
          <w:rFonts w:ascii="Browallia New" w:hAnsi="Browallia New" w:cs="Browallia New"/>
          <w:szCs w:val="32"/>
        </w:rPr>
        <w:t>5.2</w:t>
      </w:r>
    </w:p>
    <w:p w14:paraId="7121CB57" w14:textId="77777777" w:rsidR="00F634C9" w:rsidRPr="00B14FF5" w:rsidRDefault="00F634C9" w:rsidP="00F634C9">
      <w:pPr>
        <w:pStyle w:val="a3"/>
        <w:widowControl w:val="0"/>
        <w:tabs>
          <w:tab w:val="left" w:pos="993"/>
        </w:tabs>
        <w:autoSpaceDE w:val="0"/>
        <w:autoSpaceDN w:val="0"/>
        <w:spacing w:before="179" w:after="0" w:line="240" w:lineRule="auto"/>
        <w:ind w:left="709" w:right="9"/>
        <w:contextualSpacing w:val="0"/>
        <w:jc w:val="thaiDistribute"/>
        <w:rPr>
          <w:rFonts w:ascii="Browallia New" w:hAnsi="Browallia New" w:cs="Browallia New"/>
          <w:sz w:val="12"/>
          <w:szCs w:val="12"/>
        </w:rPr>
      </w:pPr>
    </w:p>
    <w:p w14:paraId="3882C330" w14:textId="77777777" w:rsidR="007B4E02" w:rsidRPr="00B14FF5" w:rsidRDefault="007B4E02" w:rsidP="007B4E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lang w:val="en-SG"/>
        </w:rPr>
        <w:t>5.2</w:t>
      </w:r>
      <w:r w:rsidRPr="00B14FF5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p w14:paraId="0B86E893" w14:textId="77777777" w:rsidR="007B4E02" w:rsidRPr="00B14FF5" w:rsidRDefault="007B4E02" w:rsidP="007B4E02">
      <w:pPr>
        <w:spacing w:before="0" w:after="0" w:line="240" w:lineRule="auto"/>
        <w:ind w:left="1210"/>
        <w:rPr>
          <w:rFonts w:ascii="Browallia New" w:hAnsi="Browallia New" w:cs="Browallia New"/>
          <w:b/>
          <w:bCs/>
          <w:sz w:val="18"/>
          <w:szCs w:val="1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5A267005" w14:textId="77777777" w:rsidTr="007D4E2B">
        <w:trPr>
          <w:trHeight w:hRule="exact" w:val="43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95049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E606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 EG, t</w:t>
            </w:r>
          </w:p>
        </w:tc>
      </w:tr>
      <w:tr w:rsidR="007B4E02" w:rsidRPr="00B14FF5" w14:paraId="698ADE27" w14:textId="77777777" w:rsidTr="003E18F2">
        <w:trPr>
          <w:trHeight w:hRule="exact" w:val="37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FA446A9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788E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pacing w:val="3"/>
                <w:sz w:val="28"/>
                <w:szCs w:val="28"/>
                <w:lang w:bidi="th"/>
              </w:rPr>
              <w:t>kg</w:t>
            </w:r>
          </w:p>
        </w:tc>
      </w:tr>
      <w:tr w:rsidR="007B4E02" w:rsidRPr="00B14FF5" w14:paraId="66C11147" w14:textId="77777777" w:rsidTr="003E18F2">
        <w:trPr>
          <w:trHeight w:hRule="exact" w:val="70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F7963C6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56218" w14:textId="1ECA6AE8" w:rsidR="007B4E02" w:rsidRPr="0050636E" w:rsidRDefault="007B4E02">
            <w:pPr>
              <w:pStyle w:val="TableParagraph"/>
              <w:ind w:left="103" w:right="26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๊าซมีเทนในก๊าซไอเสียจากระบบเผาทำลายก๊าซชีวภาพ</w:t>
            </w:r>
            <w:r w:rsidR="00890FC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สภ</w:t>
            </w:r>
            <w:r w:rsidR="0048004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า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ะอ้างอิงในช่วงเวลา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t</w:t>
            </w:r>
          </w:p>
        </w:tc>
      </w:tr>
      <w:tr w:rsidR="007B4E02" w:rsidRPr="00B14FF5" w14:paraId="0766EF2C" w14:textId="77777777" w:rsidTr="007D4E2B">
        <w:trPr>
          <w:trHeight w:hRule="exact" w:val="34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7C0B37A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20B43" w14:textId="3AA1FC14" w:rsidR="007B4E02" w:rsidRPr="0050636E" w:rsidRDefault="0048004F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การตรวจ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งานที่ได้รับการรับรอง</w:t>
            </w:r>
          </w:p>
        </w:tc>
      </w:tr>
      <w:tr w:rsidR="007B4E02" w:rsidRPr="00B14FF5" w14:paraId="1D9FDFA0" w14:textId="77777777" w:rsidTr="007D4E2B">
        <w:trPr>
          <w:trHeight w:hRule="exact" w:val="140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F218B2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A107F" w14:textId="1F80BC78" w:rsidR="007B4E02" w:rsidRPr="0050636E" w:rsidRDefault="0048004F">
            <w:pPr>
              <w:pStyle w:val="TableParagraph"/>
              <w:ind w:left="103" w:right="199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ของก๊าซมีเทนในก๊าซไอเสีย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ไป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เหมาะสม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</w:p>
          <w:p w14:paraId="0201E44C" w14:textId="5CE07F5A" w:rsidR="007B4E02" w:rsidRPr="0050636E" w:rsidRDefault="007B4E02" w:rsidP="0050636E">
            <w:pPr>
              <w:pStyle w:val="TableParagraph"/>
              <w:ind w:left="103" w:right="19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วลา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t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การ</w:t>
            </w:r>
            <w:r w:rsidR="0048004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ของมวล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ชั่วโมง และห่างกันอย่างน้อย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ือน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ไหลเฉลี่ยต่อการเผาทำลายในเวลา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50636E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้องมากกว่าอัตราการไหลเฉลี่ย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ย้อนหลัง 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6 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ดือน</w:t>
            </w:r>
          </w:p>
        </w:tc>
      </w:tr>
      <w:tr w:rsidR="007B4E02" w:rsidRPr="00B14FF5" w14:paraId="2FEE8C4E" w14:textId="77777777" w:rsidTr="003E18F2">
        <w:trPr>
          <w:trHeight w:hRule="exact" w:val="42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52B075" w14:textId="77777777" w:rsidR="007B4E02" w:rsidRPr="00B14FF5" w:rsidRDefault="007B4E02">
            <w:pPr>
              <w:pStyle w:val="TableParagraph"/>
              <w:ind w:left="103" w:right="32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82CE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ปี</w:t>
            </w:r>
          </w:p>
        </w:tc>
      </w:tr>
      <w:tr w:rsidR="007B4E02" w:rsidRPr="00B14FF5" w14:paraId="0D5C4C0C" w14:textId="77777777" w:rsidTr="003E18F2">
        <w:trPr>
          <w:trHeight w:hRule="exact" w:val="42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895AA2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6F1E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</w:t>
            </w:r>
          </w:p>
        </w:tc>
      </w:tr>
      <w:tr w:rsidR="007B4E02" w:rsidRPr="00B14FF5" w14:paraId="7EAA5912" w14:textId="77777777" w:rsidTr="0050636E">
        <w:trPr>
          <w:trHeight w:hRule="exact" w:val="105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DE2341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B459C" w14:textId="721D6E5A" w:rsidR="007B4E02" w:rsidRPr="00B14FF5" w:rsidRDefault="007B4E02">
            <w:pPr>
              <w:pStyle w:val="TableParagraph"/>
              <w:ind w:left="103" w:right="33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ต้องมีการ</w:t>
            </w:r>
            <w:r w:rsidR="0048004F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48004F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ในกรณีที่ใช้ระบบเผาทำลายก๊าซชีวภาพแบบปิดและ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B.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กําหนดประสิทธิภาพระบบเผาทำลายก๊าซชีวภาพ</w:t>
            </w:r>
          </w:p>
        </w:tc>
      </w:tr>
    </w:tbl>
    <w:p w14:paraId="6827FADA" w14:textId="77777777" w:rsidR="003E18F2" w:rsidRPr="0050636E" w:rsidRDefault="003E18F2" w:rsidP="0050636E">
      <w:pPr>
        <w:spacing w:before="0" w:after="0" w:line="240" w:lineRule="auto"/>
        <w:ind w:left="360"/>
        <w:rPr>
          <w:rFonts w:ascii="BrowalliaUPC" w:hAnsi="BrowalliaUPC" w:cs="BrowalliaUPC"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59C5954" w14:textId="77777777" w:rsidTr="003E18F2">
        <w:trPr>
          <w:trHeight w:hRule="exact" w:val="45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0CF6C03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FA1BC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EG,m</w:t>
            </w:r>
          </w:p>
        </w:tc>
      </w:tr>
      <w:tr w:rsidR="007B4E02" w:rsidRPr="00B14FF5" w14:paraId="62315237" w14:textId="77777777" w:rsidTr="003E18F2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A1BAF8C" w14:textId="01705879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A8B5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งศาเซลเซียส</w:t>
            </w:r>
          </w:p>
        </w:tc>
      </w:tr>
      <w:tr w:rsidR="007B4E02" w:rsidRPr="00B14FF5" w14:paraId="43E8C0AE" w14:textId="77777777" w:rsidTr="005F78C0">
        <w:trPr>
          <w:trHeight w:hRule="exact" w:val="40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2BE3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9A481" w14:textId="4500F07A" w:rsidR="007B4E02" w:rsidRPr="00B14FF5" w:rsidRDefault="00E50129">
            <w:pPr>
              <w:pStyle w:val="TableParagraph"/>
              <w:ind w:left="103" w:right="2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ระบบเผาทำลายก๊าซชีวภาพใน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าที</w:t>
            </w:r>
            <w:r w:rsidR="007B4E02"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lang w:bidi="th"/>
              </w:rPr>
              <w:t xml:space="preserve"> m</w:t>
            </w:r>
          </w:p>
        </w:tc>
      </w:tr>
      <w:tr w:rsidR="007B4E02" w:rsidRPr="00B14FF5" w14:paraId="132533A5" w14:textId="77777777" w:rsidTr="003E18F2">
        <w:trPr>
          <w:trHeight w:hRule="exact" w:val="4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334A88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32528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จาก</w:t>
            </w:r>
            <w:r w:rsidR="00B0682B"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7B4E02" w:rsidRPr="00B14FF5" w14:paraId="727CDB15" w14:textId="77777777" w:rsidTr="007D4E2B">
        <w:trPr>
          <w:trHeight w:hRule="exact" w:val="31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53AF8B1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3572D" w14:textId="307D66BF" w:rsidR="007B4E02" w:rsidRPr="00B14FF5" w:rsidRDefault="00E50129">
            <w:pPr>
              <w:pStyle w:val="TableParagraph"/>
              <w:ind w:left="103" w:right="3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อุณหภูมิ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ระบบเผาทำลายก๊าซชีวภาพ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ด้วยอุปกรณ์ที่เหมาะสม 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นอกอุณหภูมิการทํางานที่ระบุโดยผู้ผลิตอาจระบุว่าระบบเผาทำลายก๊าซชีวภาพทํางานไม่ถูกต้องและอาจจําเป็นต้องมีการบํารุงรักษา</w:t>
            </w:r>
            <w:r w:rsidR="001C67B8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  <w:p w14:paraId="081407A8" w14:textId="4B8226B7" w:rsidR="007B4E02" w:rsidRPr="00B14FF5" w:rsidRDefault="007B4E02">
            <w:pPr>
              <w:pStyle w:val="TableParagraph"/>
              <w:ind w:left="103" w:right="228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ระบบเผาทำลายก๊าซชีวภาพจะต้องจัดเตรียมแนวทางการตรวจสอบ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เหมาะสม ซึ่งคาดว่าจะอยู่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ะยะ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 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  <w:p w14:paraId="03767540" w14:textId="10727086" w:rsidR="007B4E02" w:rsidRPr="00B14FF5" w:rsidRDefault="007B4E02">
            <w:pPr>
              <w:pStyle w:val="TableParagraph"/>
              <w:ind w:left="103" w:right="19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ณีที่ติดตั้งอุปกรณ์ตรวจวัดอุณหภูมิมากกว่า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 ผู้ผลิต</w:t>
            </w:r>
            <w:r w:rsidR="001C67B8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นะนำ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งื่อนไขที่จะติดตั้งในแต่ละตําแหน่งที่เหมาะสมที่สุดสําหรับการตรวจสอบการทํางานของระบบ </w:t>
            </w:r>
          </w:p>
        </w:tc>
      </w:tr>
      <w:tr w:rsidR="007B4E02" w:rsidRPr="00B14FF5" w14:paraId="58339FAB" w14:textId="77777777" w:rsidTr="003E18F2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EDB5BB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9F93" w14:textId="11536C52" w:rsidR="007B4E02" w:rsidRPr="00B14FF5" w:rsidRDefault="001C67B8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นาที</w:t>
            </w:r>
          </w:p>
        </w:tc>
      </w:tr>
      <w:tr w:rsidR="007B4E02" w:rsidRPr="00B14FF5" w14:paraId="656AC471" w14:textId="77777777" w:rsidTr="003E18F2">
        <w:trPr>
          <w:trHeight w:hRule="exact" w:val="42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81581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D0C39" w14:textId="77777777" w:rsidR="007B4E02" w:rsidRPr="00B14FF5" w:rsidRDefault="007B4E02">
            <w:pPr>
              <w:pStyle w:val="TableParagraph"/>
              <w:ind w:left="103" w:right="79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เปลี่ยนหรือสอบเทียบอุปกรณ์วัดอุณหภูมิตามตารางการบํารุงรักษา</w:t>
            </w:r>
          </w:p>
        </w:tc>
      </w:tr>
      <w:tr w:rsidR="007B4E02" w:rsidRPr="00B14FF5" w14:paraId="301F942F" w14:textId="77777777" w:rsidTr="003E18F2">
        <w:trPr>
          <w:trHeight w:hRule="exact" w:val="178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BFF05C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991D" w14:textId="77777777" w:rsidR="007B4E02" w:rsidRPr="00B14FF5" w:rsidRDefault="007B4E02">
            <w:pPr>
              <w:pStyle w:val="TableParagraph"/>
              <w:ind w:left="103" w:right="12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ปลี่ยนแปลงที่ไม่คาดคิด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อุณหภูมิที่เพิ่มขึ้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ดลงอย่างฉับพลันอาจเกิดขึ้นได้จากหลายสาเหตุ เหตุการณ์เหล่านี้ควรถูกบันทึกไว้พร้อมกับการดําเนินการแก้ไขใดๆ ที่ดําเนินการเพื่อแก้ไขปัญหา</w:t>
            </w:r>
          </w:p>
          <w:p w14:paraId="2694A8E1" w14:textId="77777777" w:rsidR="007B4E02" w:rsidRPr="00B14FF5" w:rsidRDefault="007B4E02">
            <w:pPr>
              <w:pStyle w:val="TableParagraph"/>
              <w:ind w:left="103" w:right="17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พารามิเตอร์นี้สามารถใช้ได้ในกรณีที่เลือกใช้ระบบเผาทำลายก๊าซชีวภาพแบบปิด และการตรวจวัดต้องเป็นเป็นไปตามข้อกําหนดของผู้ผลิต</w:t>
            </w:r>
          </w:p>
        </w:tc>
      </w:tr>
    </w:tbl>
    <w:p w14:paraId="46849DC0" w14:textId="77777777" w:rsidR="008C1CEF" w:rsidRPr="0050636E" w:rsidRDefault="008C1CEF" w:rsidP="0050636E">
      <w:pPr>
        <w:spacing w:before="0" w:after="0" w:line="240" w:lineRule="auto"/>
        <w:ind w:left="360"/>
        <w:rPr>
          <w:rFonts w:ascii="BrowalliaUPC" w:hAnsi="BrowalliaUPC" w:cs="BrowalliaUPC"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02EA9F6" w14:textId="77777777" w:rsidTr="0095641A">
        <w:trPr>
          <w:trHeight w:hRule="exact" w:val="45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8A49DF2" w14:textId="77777777" w:rsidR="007B4E02" w:rsidRPr="0050636E" w:rsidRDefault="007B4E02" w:rsidP="0095641A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C4CE5" w14:textId="77777777" w:rsidR="007B4E02" w:rsidRPr="00B14FF5" w:rsidRDefault="00A17F65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RG,m</w:t>
            </w:r>
          </w:p>
        </w:tc>
      </w:tr>
      <w:tr w:rsidR="007B4E02" w:rsidRPr="00B14FF5" w14:paraId="6E83D015" w14:textId="77777777" w:rsidTr="003E18F2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93B01C2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F3C9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0DD29BF9" w14:textId="77777777" w:rsidTr="0050636E">
        <w:trPr>
          <w:trHeight w:hRule="exact" w:val="74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D2990F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6AFCA" w14:textId="4C0BBFE3" w:rsidR="007B4E02" w:rsidRPr="007D4E2B" w:rsidRDefault="001C67B8">
            <w:pPr>
              <w:pStyle w:val="TableParagraph"/>
              <w:ind w:left="103" w:right="18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ัดส่วนปริมาตรของส่วนประกอบ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๊าซชีวภาพเหลือทิ้งบนฐานแห้งที่สภาวะอ้างอิงในชั่วโมง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  <w:tr w:rsidR="007B4E02" w:rsidRPr="00B14FF5" w14:paraId="73F9327D" w14:textId="77777777" w:rsidTr="003E18F2">
        <w:trPr>
          <w:trHeight w:hRule="exact" w:val="42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3B64CC9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CB719" w14:textId="77777777" w:rsidR="007B4E02" w:rsidRPr="00B14FF5" w:rsidRDefault="007B4E02">
            <w:pPr>
              <w:pStyle w:val="TableParagraph"/>
              <w:ind w:left="103" w:right="18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6EC491AD" w14:textId="77777777" w:rsidTr="003E18F2">
        <w:trPr>
          <w:trHeight w:hRule="exact" w:val="70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12E1A4" w14:textId="307E5AA6" w:rsidR="007B4E02" w:rsidRPr="0050636E" w:rsidRDefault="007B4E02" w:rsidP="0050636E">
            <w:pPr>
              <w:pStyle w:val="TableParagraph"/>
              <w:ind w:left="79" w:right="18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730B7" w14:textId="0956897D" w:rsidR="007B4E02" w:rsidRPr="007D4E2B" w:rsidRDefault="007B4E02">
            <w:pPr>
              <w:pStyle w:val="TableParagraph"/>
              <w:ind w:left="103" w:right="11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อาจทําทั้ง</w:t>
            </w:r>
            <w:r w:rsidR="00890FCF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="00D235C7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ฐา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 ทั้งนี้กรณี</w:t>
            </w:r>
            <w:r w:rsidR="00D235C7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ฐานเปียกให้ดำเนินการแปลงเป็นฐานแห้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7B4E02" w:rsidRPr="00B14FF5" w14:paraId="01033402" w14:textId="77777777" w:rsidTr="00752518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6E6E6"/>
            <w:vAlign w:val="center"/>
          </w:tcPr>
          <w:p w14:paraId="061598B5" w14:textId="77777777" w:rsidR="007B4E02" w:rsidRPr="0050636E" w:rsidRDefault="007B4E02" w:rsidP="00752518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900457" w14:textId="0E0A4864" w:rsidR="007B4E02" w:rsidRPr="007D4E2B" w:rsidRDefault="00D235C7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รวจวัดอย่าง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เป็นนาที</w:t>
            </w:r>
          </w:p>
        </w:tc>
      </w:tr>
      <w:tr w:rsidR="007B4E02" w:rsidRPr="00B14FF5" w14:paraId="4A84DC75" w14:textId="77777777" w:rsidTr="00752518">
        <w:trPr>
          <w:trHeight w:hRule="exact" w:val="434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2EEDF41" w14:textId="77777777" w:rsidR="007B4E02" w:rsidRPr="0050636E" w:rsidRDefault="007B4E02" w:rsidP="00752518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7B919" w14:textId="675A5564" w:rsidR="007B4E02" w:rsidRPr="00B14FF5" w:rsidRDefault="007B4E02" w:rsidP="00752518">
            <w:pPr>
              <w:pStyle w:val="TableParagraph"/>
              <w:ind w:left="103" w:right="25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ิเคราะห์จะต้องได้รับการสอบเทียบตามคําแนะนําของผู้ผลิต </w:t>
            </w:r>
          </w:p>
        </w:tc>
      </w:tr>
      <w:tr w:rsidR="007B4E02" w:rsidRPr="00B14FF5" w14:paraId="3EFD95F5" w14:textId="77777777" w:rsidTr="0071553B">
        <w:trPr>
          <w:trHeight w:hRule="exact" w:val="1810"/>
        </w:trPr>
        <w:tc>
          <w:tcPr>
            <w:tcW w:w="25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60A4F5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1B5F6" w14:textId="77777777" w:rsidR="007B4E02" w:rsidRPr="00B14FF5" w:rsidRDefault="00B0682B">
            <w:pPr>
              <w:pStyle w:val="TableParagraph"/>
              <w:ind w:left="103" w:right="19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ามารถตรวจวัด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ปริมาณ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, CO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และ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ของก๊าซชีวภาพเหลือทิ้งเท่านั้น และพิจารณาส่วนที่เหลือเป็น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N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="00D235C7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  <w:p w14:paraId="54FE688C" w14:textId="30260386" w:rsidR="007B4E02" w:rsidRPr="00B14FF5" w:rsidRDefault="007B4E02">
            <w:pPr>
              <w:pStyle w:val="TableParagraph"/>
              <w:ind w:left="103" w:right="11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AE2D9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ใช้ได้เฉพาะในกรณีของระบบเผาทำลายก๊าซชีวภาพแบบปิด และการ</w:t>
            </w:r>
            <w:r w:rsidR="00AE2D9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ระบบเผาทำลายก๊าซชีวภาพแบบปิด การ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๊าซมีเทนจะต้องใกล้กับ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สำหรับตรวจ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การไหลของก๊าซชีวภาพ </w:t>
            </w:r>
          </w:p>
        </w:tc>
      </w:tr>
    </w:tbl>
    <w:p w14:paraId="2B708242" w14:textId="77777777" w:rsidR="00AE2D92" w:rsidRPr="00B14FF5" w:rsidRDefault="00AE2D92" w:rsidP="00A17F65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6DEFF523" w14:textId="77777777" w:rsidTr="00752518">
        <w:trPr>
          <w:trHeight w:hRule="exact" w:val="43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641F0DA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18A9F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</w:p>
        </w:tc>
      </w:tr>
      <w:tr w:rsidR="007B4E02" w:rsidRPr="00B14FF5" w14:paraId="1E566F11" w14:textId="77777777" w:rsidTr="00752518">
        <w:trPr>
          <w:trHeight w:hRule="exact" w:val="43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99C37D4" w14:textId="3D61FBA1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167A1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-5"/>
                <w:sz w:val="28"/>
                <w:szCs w:val="28"/>
                <w:lang w:bidi="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</w:p>
        </w:tc>
      </w:tr>
      <w:tr w:rsidR="007B4E02" w:rsidRPr="00B14FF5" w14:paraId="3A2A530A" w14:textId="77777777" w:rsidTr="00752518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4EFA72E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D7EE8" w14:textId="3593DE0D" w:rsidR="007B4E02" w:rsidRPr="00B14FF5" w:rsidRDefault="00257410" w:rsidP="00752518">
            <w:pPr>
              <w:pStyle w:val="TableParagraph"/>
              <w:ind w:left="103" w:right="71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ก๊าซชีวภาพเหลือทิ้งที่สภาวะอ้างอิง ในนาที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20CEF9FA" w14:textId="77777777" w:rsidTr="00752518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4C0686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2BD2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ัดอัตราการไหล</w:t>
            </w:r>
          </w:p>
        </w:tc>
      </w:tr>
      <w:tr w:rsidR="007B4E02" w:rsidRPr="00B14FF5" w14:paraId="64EFDC0E" w14:textId="77777777" w:rsidTr="00752518">
        <w:trPr>
          <w:trHeight w:hRule="exact" w:val="42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F58B4E0" w14:textId="77777777" w:rsidR="007B4E02" w:rsidRPr="00B14FF5" w:rsidRDefault="007B4E02" w:rsidP="00752518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FD309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มือที่บันทึกได้ด้วยสัญญาณอิเล็กทรอนิกส์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 ดิจิตอล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7B4E02" w:rsidRPr="00B14FF5" w14:paraId="1C16836C" w14:textId="77777777" w:rsidTr="00752518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D9F27B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83A0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091D9900" w14:textId="77777777" w:rsidTr="00752518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6BC8327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03C7F" w14:textId="77777777" w:rsidR="007B4E02" w:rsidRPr="00B14FF5" w:rsidRDefault="007B4E02" w:rsidP="00752518">
            <w:pPr>
              <w:pStyle w:val="TableParagraph"/>
              <w:ind w:left="103" w:right="2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อัตราการไหลจะต้องได้รับการสอบเทียบตามคําแนะนําของผู้ผลิต</w:t>
            </w:r>
          </w:p>
        </w:tc>
      </w:tr>
      <w:tr w:rsidR="007B4E02" w:rsidRPr="00B14FF5" w14:paraId="6EE35E7A" w14:textId="77777777" w:rsidTr="007D4E2B">
        <w:trPr>
          <w:trHeight w:hRule="exact" w:val="18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8345B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5E6C6" w14:textId="5323AB94" w:rsidR="00334A08" w:rsidRPr="0071553B" w:rsidRDefault="000F4EF9">
            <w:pPr>
              <w:pStyle w:val="TableParagraph"/>
              <w:ind w:left="103" w:right="230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) 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ู้พัฒนาโครงการ</w:t>
            </w:r>
            <w:r w:rsidR="00257410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ลือกใช้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แบบปิด และการ</w:t>
            </w:r>
            <w:r w:rsidR="00257410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ระบบเผาทำลายก๊าซชีวภาพอย่างต่อเนื่อง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วมทั้งกรณีที่ผู้พัฒนาโครงการเลือกที่จะคํานวณ </w:t>
            </w:r>
            <w:r w:rsidR="0071553B"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1553B"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  <w:r w:rsidR="0071553B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นการตรวจวัด</w:t>
            </w:r>
          </w:p>
          <w:p w14:paraId="354338B6" w14:textId="2C7864FA" w:rsidR="007B4E02" w:rsidRPr="0071553B" w:rsidRDefault="000F4EF9" w:rsidP="00334A08">
            <w:pPr>
              <w:pStyle w:val="TableParagraph"/>
              <w:ind w:left="103" w:right="23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) การตรวจวัดพารามิเตอร์นี้ต้อง</w:t>
            </w:r>
            <w:r w:rsidR="00CF0E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ามข้อกําหนดของผู้ผลิต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ัตราการไหล/ค่าความหนาแน่นความร้อน โดยอัตราการไหลมีหน่วยเป็น </w:t>
            </w:r>
            <w:r w:rsidRPr="0071553B">
              <w:rPr>
                <w:rFonts w:ascii="Browallia New" w:hAnsi="Browallia New" w:cs="Browallia New"/>
                <w:sz w:val="28"/>
                <w:szCs w:val="28"/>
                <w:lang w:bidi="th-TH"/>
              </w:rPr>
              <w:t>m</w:t>
            </w:r>
            <w:r w:rsidRPr="0071553B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-TH"/>
              </w:rPr>
              <w:t xml:space="preserve">3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/ </w:t>
            </w:r>
            <w:r w:rsidRPr="0071553B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</w:tbl>
    <w:p w14:paraId="23AC6FA6" w14:textId="77777777" w:rsidR="006950ED" w:rsidRPr="00B14FF5" w:rsidRDefault="006950ED" w:rsidP="00A17F65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D5B9B0B" w14:textId="77777777" w:rsidTr="0095641A">
        <w:trPr>
          <w:trHeight w:hRule="exact" w:val="37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943FA90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F03630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</w:p>
        </w:tc>
      </w:tr>
      <w:tr w:rsidR="007B4E02" w:rsidRPr="00B14FF5" w14:paraId="3C187B76" w14:textId="77777777" w:rsidTr="0095641A">
        <w:trPr>
          <w:trHeight w:hRule="exact" w:val="38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57B30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7C4964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</w:p>
        </w:tc>
      </w:tr>
      <w:tr w:rsidR="007B4E02" w:rsidRPr="00B14FF5" w14:paraId="1C59769E" w14:textId="77777777" w:rsidTr="0095641A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453AB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E9E742" w14:textId="2F40F9EC" w:rsidR="007B4E02" w:rsidRPr="007D4E2B" w:rsidRDefault="000F4EF9" w:rsidP="0095641A">
            <w:pPr>
              <w:pStyle w:val="TableParagraph"/>
              <w:ind w:left="103" w:right="230"/>
              <w:rPr>
                <w:rFonts w:ascii="Browallia New" w:eastAsia="Arial" w:hAnsi="Browallia New" w:cs="Browallia New"/>
                <w:spacing w:val="-6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 xml:space="preserve">ปริมาณก๊าซชีวภาพเหลือทิ้งบนฐานแห้งที่สภาวะอ้างอิง ในนาที </w:t>
            </w:r>
            <w:r w:rsidRPr="007D4E2B">
              <w:rPr>
                <w:rFonts w:ascii="Browallia New" w:hAnsi="Browallia New" w:cs="Browallia New"/>
                <w:spacing w:val="-6"/>
                <w:sz w:val="28"/>
                <w:szCs w:val="28"/>
                <w:lang w:bidi="th-TH"/>
              </w:rPr>
              <w:t>m</w:t>
            </w:r>
          </w:p>
        </w:tc>
      </w:tr>
      <w:tr w:rsidR="007B4E02" w:rsidRPr="00B14FF5" w14:paraId="3E59E7D4" w14:textId="77777777" w:rsidTr="0095641A">
        <w:trPr>
          <w:trHeight w:hRule="exact" w:val="43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F2842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2433A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6A046D2B" w14:textId="77777777" w:rsidTr="0095641A">
        <w:trPr>
          <w:trHeight w:hRule="exact" w:val="37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A1F8F1A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19F2D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ที่บันทึกได้ด้วยสัญญาณอิเล็กทรอนิกส์ (อะนาล็อกหรือดิจิตอล)</w:t>
            </w:r>
          </w:p>
        </w:tc>
      </w:tr>
      <w:tr w:rsidR="007B4E02" w:rsidRPr="00B14FF5" w14:paraId="4F9BB433" w14:textId="77777777" w:rsidTr="0095641A">
        <w:trPr>
          <w:trHeight w:hRule="exact" w:val="39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6DCF31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65DB53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13BB1501" w14:textId="77777777" w:rsidTr="0095641A">
        <w:trPr>
          <w:trHeight w:hRule="exact" w:val="77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35CF97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A59FD" w14:textId="6A00BED1" w:rsidR="007B4E02" w:rsidRPr="00B14FF5" w:rsidRDefault="007B4E02" w:rsidP="0095641A">
            <w:pPr>
              <w:pStyle w:val="TableParagraph"/>
              <w:ind w:left="103" w:right="14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โดยห้องปฏิบัติการได้รับการรับรอง </w:t>
            </w:r>
            <w:r w:rsidR="002F6840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นี้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นวนการสอบเทียบ และ ความถี่ในการสอบเ</w:t>
            </w:r>
            <w:r w:rsid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ยบเป็นไปตามข้อแนะนำของผู้ผลิต</w:t>
            </w:r>
          </w:p>
        </w:tc>
      </w:tr>
      <w:tr w:rsidR="007B4E02" w:rsidRPr="00B14FF5" w14:paraId="2F9EB300" w14:textId="77777777" w:rsidTr="007D4E2B">
        <w:trPr>
          <w:trHeight w:hRule="exact" w:val="18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B2195E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00D18" w14:textId="48FAE643" w:rsidR="007B4E02" w:rsidRPr="0095641A" w:rsidRDefault="002F6840">
            <w:pPr>
              <w:pStyle w:val="TableParagraph"/>
              <w:ind w:left="103" w:right="2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1) 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กรณีที่ใช้ระบบเผาทำลายก๊าซชีวภาพแบบปิด และการตรวจสอบประสิทธิภาพระบบเผาทำลายก๊าซชีวภาพอย่างต่อเนื่องและ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B0682B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ลือกที่จะคํานวณ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M</w:t>
            </w:r>
            <w:r w:rsidR="0095641A" w:rsidRPr="0095641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G,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</w:t>
            </w:r>
            <w:r w:rsidR="007B4E02" w:rsidRPr="0095641A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นการคํานวณ</w:t>
            </w:r>
          </w:p>
          <w:p w14:paraId="25830D37" w14:textId="4146FE41" w:rsidR="007B4E02" w:rsidRPr="007D4E2B" w:rsidRDefault="002F6840">
            <w:pPr>
              <w:pStyle w:val="TableParagraph"/>
              <w:ind w:left="103" w:right="183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2) การตรวจวัด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้องดำเนินการ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ข้อกําหนดของผู้ผลิต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ัตราการไหล/ค่าความหนาแน่นความร้อน โดยอัตราการไหลมีหน่วยเป็น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-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-TH"/>
              </w:rPr>
              <w:t xml:space="preserve">3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/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</w:tbl>
    <w:p w14:paraId="7645CD6E" w14:textId="77777777" w:rsidR="003E18F2" w:rsidRPr="0095641A" w:rsidRDefault="003E18F2" w:rsidP="0095641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4C35533A" w14:textId="77777777" w:rsidTr="00CF0EBF">
        <w:trPr>
          <w:trHeight w:hRule="exact" w:val="44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EE6EB45" w14:textId="77777777" w:rsidR="007B4E02" w:rsidRPr="00B14FF5" w:rsidRDefault="007B4E02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CAF14" w14:textId="77777777" w:rsidR="007B4E02" w:rsidRPr="00B14FF5" w:rsidRDefault="00A17F65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O2,EG,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m</w:t>
            </w:r>
          </w:p>
        </w:tc>
      </w:tr>
      <w:tr w:rsidR="007B4E02" w:rsidRPr="00B14FF5" w14:paraId="26F66CD0" w14:textId="77777777" w:rsidTr="0095641A">
        <w:trPr>
          <w:trHeight w:hRule="exact" w:val="38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4C6C46B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A095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13FE539B" w14:textId="77777777" w:rsidTr="00CF0EBF">
        <w:trPr>
          <w:trHeight w:hRule="exact" w:val="43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6B91F3C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01911" w14:textId="0068D1EB" w:rsidR="007B4E02" w:rsidRPr="0095641A" w:rsidRDefault="002F6840" w:rsidP="00CF0EBF">
            <w:pPr>
              <w:pStyle w:val="TableParagraph"/>
              <w:ind w:left="103" w:right="2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ัดส่วนปริมาตรของก๊าซออกซิเจนในก๊าซไอเสียบนฐานแห้งที่สภาวะอ้างอิงในนาที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57BFF806" w14:textId="77777777" w:rsidTr="00CF0EBF">
        <w:trPr>
          <w:trHeight w:hRule="exact" w:val="4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EDA1E27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38487" w14:textId="77777777" w:rsidR="007B4E02" w:rsidRPr="0095641A" w:rsidRDefault="007B4E02" w:rsidP="00CF0EBF">
            <w:pPr>
              <w:pStyle w:val="TableParagraph"/>
              <w:ind w:left="103" w:right="3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18117A65" w14:textId="77777777" w:rsidTr="00CF0EBF">
        <w:trPr>
          <w:trHeight w:hRule="exact" w:val="142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A9AD4DE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E54EEC" w14:textId="01BA8CAF" w:rsidR="007B4E02" w:rsidRPr="0095641A" w:rsidRDefault="007B4E02" w:rsidP="00CF0EBF">
            <w:pPr>
              <w:pStyle w:val="TableParagraph"/>
              <w:ind w:left="103" w:right="17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การสุ่มตัวอย่างแบบสกัดด้วยน้ําและอนุภาคหรือเครื่องวิเคราะห์ในแหล่งกําเนิดเพื่อการวิเคราะห์</w:t>
            </w:r>
            <w:r w:rsidR="002F6840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ปียก จุดตรวจวัดจะอยู่ส่วนบนของระบบเผาทำลายก๊าซชีวภาพ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80%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ความสูงเปลวไฟ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ุ่มตัวอย่างจะต้องดําเนินการด้วยหัววัดการสุ่มตัวอย่างที่เหมาะสมกับระดับอุณหภูมิที่สูง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CF0E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ัววัด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nconel)</w:t>
            </w:r>
            <w:r w:rsidR="002F6840" w:rsidRPr="0095641A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B4E02" w:rsidRPr="00B14FF5" w14:paraId="4CF8A3A3" w14:textId="77777777" w:rsidTr="00CF0EBF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191332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655848" w14:textId="77777777" w:rsidR="007B4E02" w:rsidRPr="0095641A" w:rsidRDefault="007B4E02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687C7456" w14:textId="77777777" w:rsidTr="00CF0EBF">
        <w:trPr>
          <w:trHeight w:hRule="exact" w:val="7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AA8A1D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817BF0" w14:textId="77777777" w:rsidR="007B4E02" w:rsidRPr="0095641A" w:rsidRDefault="007B4E02" w:rsidP="00CF0EBF">
            <w:pPr>
              <w:pStyle w:val="TableParagraph"/>
              <w:ind w:left="103" w:right="34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จะต้องได้รับการสอบเทียบตามคําแนะนําของผู้ผลิต การตรวจสอบศูนย์และการตรวจสอบค่าทั่วไปควรดําเนินการโดยเปรียบเทียบกับก๊าซมาตรฐาน</w:t>
            </w:r>
          </w:p>
        </w:tc>
      </w:tr>
      <w:tr w:rsidR="007B4E02" w:rsidRPr="00B14FF5" w14:paraId="7BE5541A" w14:textId="77777777" w:rsidTr="00CF0EBF">
        <w:trPr>
          <w:trHeight w:hRule="exact" w:val="71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987F26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AB66D" w14:textId="3AD95DCB" w:rsidR="007B4E02" w:rsidRPr="00B14FF5" w:rsidRDefault="007B4E02" w:rsidP="00CF0EBF">
            <w:pPr>
              <w:pStyle w:val="TableParagraph"/>
              <w:ind w:left="103" w:right="35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พารามิเตอร์นี้ใช้ได้เฉพาะในกรณีระบบเผาทำลายก๊าซชีวภาพแบบปิดและ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24163C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สิทธิภาพอย่างต่อเนื่อง </w:t>
            </w:r>
          </w:p>
        </w:tc>
      </w:tr>
    </w:tbl>
    <w:p w14:paraId="27D867DA" w14:textId="77777777" w:rsidR="007B4E02" w:rsidRPr="0095641A" w:rsidRDefault="007B4E02" w:rsidP="0095641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AE1E0DE" w14:textId="77777777" w:rsidTr="00752518">
        <w:trPr>
          <w:trHeight w:hRule="exact" w:val="4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414DA2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200B5" w14:textId="74F11EBE" w:rsidR="007B4E02" w:rsidRPr="00B14FF5" w:rsidRDefault="00681A20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F</w:t>
            </w:r>
            <w:r w:rsidRPr="007D4E2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c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EG,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m</w:t>
            </w:r>
          </w:p>
        </w:tc>
      </w:tr>
      <w:tr w:rsidR="007B4E02" w:rsidRPr="00B14FF5" w14:paraId="4F7E78A8" w14:textId="77777777" w:rsidTr="00752518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67C7892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A3D4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mg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</w:p>
        </w:tc>
      </w:tr>
      <w:tr w:rsidR="007B4E02" w:rsidRPr="00B14FF5" w14:paraId="19E8351F" w14:textId="77777777" w:rsidTr="00953320">
        <w:trPr>
          <w:trHeight w:hRule="exact" w:val="78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1E79C06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96798" w14:textId="4A5E3DEA" w:rsidR="007B4E02" w:rsidRPr="00B14FF5" w:rsidRDefault="0024163C">
            <w:pPr>
              <w:pStyle w:val="TableParagraph"/>
              <w:ind w:left="103" w:right="4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๊าซมีเทนในก๊าซไอเสียจากระบบเผาทำลายก๊าซชีวภาพบนฐานแห้งที่สภาวะอ้างอิง ในนาที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4320490D" w14:textId="77777777" w:rsidTr="003E18F2">
        <w:trPr>
          <w:trHeight w:hRule="exact" w:val="35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C4AA652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BA39B" w14:textId="77777777" w:rsidR="007B4E02" w:rsidRPr="00B14FF5" w:rsidRDefault="007B4E02">
            <w:pPr>
              <w:pStyle w:val="TableParagraph"/>
              <w:ind w:left="103" w:right="76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3C7D9DAA" w14:textId="77777777" w:rsidTr="0095641A">
        <w:trPr>
          <w:trHeight w:hRule="exact" w:val="14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89F4619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106C6" w14:textId="2D0A1AE0" w:rsidR="007B4E02" w:rsidRPr="00B14FF5" w:rsidRDefault="007B4E02">
            <w:pPr>
              <w:pStyle w:val="TableParagraph"/>
              <w:ind w:left="103" w:right="20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ิเคราะห์การสุ่มตัวอย่างแบบสกัดด้วยน้ําและอนุภาคหรือเครื่องวิเคราะห์ในแหล่งกําเนิดเพื่อการวิเคราะห์พื้นฐานแบบเปียก จุดตรวจวัดจะอยู่ส่วนบนของระบบเผาทำลายก๊าซชีวภาพ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80%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ความสูงเปลวไฟ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ุ่มตัวอย่างจะต้องดําเนินการด้วยหัววัดการสุ่มตัวอย่างที่เหมาะสมกับระดับอุณหภูมิที่สูง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ห</w:t>
            </w:r>
            <w:r w:rsid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ั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วัด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nconel)</w:t>
            </w:r>
          </w:p>
        </w:tc>
      </w:tr>
      <w:tr w:rsidR="007B4E02" w:rsidRPr="00B14FF5" w14:paraId="53823AA1" w14:textId="77777777" w:rsidTr="00752518">
        <w:trPr>
          <w:trHeight w:hRule="exact" w:val="45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A166464" w14:textId="77777777" w:rsidR="007B4E02" w:rsidRPr="00B14FF5" w:rsidRDefault="007B4E02" w:rsidP="00752518">
            <w:pPr>
              <w:pStyle w:val="TableParagraph"/>
              <w:ind w:left="103" w:right="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61DCF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429938EB" w14:textId="77777777" w:rsidTr="0095641A">
        <w:trPr>
          <w:trHeight w:hRule="exact" w:val="81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61027AD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F4FB" w14:textId="77777777" w:rsidR="007B4E02" w:rsidRPr="00B14FF5" w:rsidRDefault="007B4E02">
            <w:pPr>
              <w:pStyle w:val="TableParagraph"/>
              <w:ind w:left="103" w:right="34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จะต้องได้รับการสอบเทียบตามคําแนะนําของผู้ผลิต การตรวจสอบศูนย์และการตรวจสอบค่าทั่วไปควรดําเนินการโดยเปรียบเทียบกับก๊าซมาตรฐาน</w:t>
            </w:r>
          </w:p>
        </w:tc>
      </w:tr>
      <w:tr w:rsidR="007B4E02" w:rsidRPr="00B14FF5" w14:paraId="683B153B" w14:textId="77777777" w:rsidTr="0095641A">
        <w:trPr>
          <w:trHeight w:hRule="exact" w:val="108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B297367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CFCB3" w14:textId="12583D82" w:rsidR="007B4E02" w:rsidRPr="00B14FF5" w:rsidRDefault="007B4E02">
            <w:pPr>
              <w:pStyle w:val="TableParagraph"/>
              <w:ind w:left="103" w:right="348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เฉพาะในกรณีระบบเผาทำลายก๊าซชีวภาพแบบปิดและ</w:t>
            </w:r>
            <w:r w:rsidR="0024163C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24163C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24163C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อย่างต่อเนื่อง</w:t>
            </w:r>
          </w:p>
          <w:p w14:paraId="4EB74767" w14:textId="39B65AE7" w:rsidR="007B4E02" w:rsidRPr="00B14FF5" w:rsidRDefault="007B4E02">
            <w:pPr>
              <w:pStyle w:val="TableParagraph"/>
              <w:ind w:left="103" w:right="348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วัดอ่านค่าเป็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ppmv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%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คูณด้วย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.716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ได้หน่วย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g/</w:t>
            </w:r>
            <w:r w:rsidR="0095641A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m</w:t>
            </w:r>
            <w:r w:rsidR="0095641A"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position w:val="6"/>
                <w:sz w:val="28"/>
                <w:szCs w:val="28"/>
                <w:cs/>
                <w:lang w:bidi="th"/>
              </w:rPr>
              <w:t xml:space="preserve"> </w:t>
            </w:r>
          </w:p>
        </w:tc>
      </w:tr>
    </w:tbl>
    <w:p w14:paraId="3DAA57F8" w14:textId="77777777" w:rsidR="007B4E02" w:rsidRPr="0095641A" w:rsidRDefault="007B4E02" w:rsidP="0095641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180A9EDE" w14:textId="77777777" w:rsidTr="00752518">
        <w:trPr>
          <w:trHeight w:hRule="exact" w:val="4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4D4FCF9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F99D0C" w14:textId="77777777" w:rsidR="007B4E02" w:rsidRPr="00B14FF5" w:rsidRDefault="007B4E02" w:rsidP="00752518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Flame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</w:t>
            </w:r>
          </w:p>
        </w:tc>
      </w:tr>
      <w:tr w:rsidR="007B4E02" w:rsidRPr="00B14FF5" w14:paraId="234F3365" w14:textId="77777777" w:rsidTr="00752518">
        <w:trPr>
          <w:trHeight w:hRule="exact" w:val="37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7D656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796C0" w14:textId="3D9AD1DC" w:rsidR="007B4E02" w:rsidRPr="00B14FF5" w:rsidRDefault="0024163C" w:rsidP="00752518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ปิดและการปิดระบบ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</w:tc>
      </w:tr>
      <w:tr w:rsidR="007B4E02" w:rsidRPr="00B14FF5" w14:paraId="0D0AF28F" w14:textId="77777777" w:rsidTr="00752518">
        <w:trPr>
          <w:trHeight w:hRule="exact" w:val="43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07375E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EA19D" w14:textId="77777777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จับเปลวไฟของระบบเผาทำลายก๊าซชีวภาพในนาที</w:t>
            </w:r>
            <w:r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A075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</w:p>
        </w:tc>
      </w:tr>
      <w:tr w:rsidR="007B4E02" w:rsidRPr="00B14FF5" w14:paraId="02A10905" w14:textId="77777777" w:rsidTr="00752518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808085A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54B92" w14:textId="77777777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การตรวจวัด</w:t>
            </w:r>
          </w:p>
        </w:tc>
      </w:tr>
      <w:tr w:rsidR="007B4E02" w:rsidRPr="00B14FF5" w14:paraId="413444F5" w14:textId="77777777" w:rsidTr="007D4E2B">
        <w:trPr>
          <w:trHeight w:hRule="exact" w:val="7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6E3A449" w14:textId="77777777" w:rsidR="007B4E02" w:rsidRPr="00B14FF5" w:rsidRDefault="007B4E02">
            <w:pPr>
              <w:pStyle w:val="TableParagraph"/>
              <w:ind w:left="103" w:right="21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26974" w14:textId="7771B0E5" w:rsidR="007B4E02" w:rsidRPr="00B14FF5" w:rsidRDefault="007B4E02">
            <w:pPr>
              <w:pStyle w:val="TableParagraph"/>
              <w:ind w:left="102" w:right="27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โดยใช้เครื่องตรวจจับเปลวไฟแบบออพติคอลแบบติดตั้ง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ับระบบ</w:t>
            </w:r>
            <w:r w:rsidR="008F5D7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เครื่องตรวจจับอัลตร้าไวโอเล็ต หรืออินฟาเรด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</w:p>
        </w:tc>
      </w:tr>
      <w:tr w:rsidR="007B4E02" w:rsidRPr="00B14FF5" w14:paraId="695B0CAA" w14:textId="77777777" w:rsidTr="003E18F2">
        <w:trPr>
          <w:trHeight w:hRule="exact" w:val="72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D463F3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44DD7" w14:textId="56B0BA0B" w:rsidR="007B4E02" w:rsidRPr="00B14FF5" w:rsidRDefault="007B4E02">
            <w:pPr>
              <w:pStyle w:val="TableParagraph"/>
              <w:ind w:left="102" w:right="2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นาที บันทึกการตรวจจับเปลวไฟเป็นนาที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เปิดระบบ และ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8F5D7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จับเปลวไฟเป็นนาที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ปิดระบบ</w:t>
            </w:r>
          </w:p>
        </w:tc>
      </w:tr>
      <w:tr w:rsidR="007B4E02" w:rsidRPr="00B14FF5" w14:paraId="2ED2B6FE" w14:textId="77777777" w:rsidTr="00752518">
        <w:trPr>
          <w:trHeight w:hRule="exact" w:val="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501D49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6525F" w14:textId="54DE1415" w:rsidR="007B4E02" w:rsidRPr="00B14FF5" w:rsidRDefault="007B4E02" w:rsidP="00752518">
            <w:pPr>
              <w:pStyle w:val="TableParagraph"/>
              <w:ind w:left="102" w:right="51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จะต้องได้รับการบํารุงรักษาและสอบเทียบตามคําแนะนําของผู้ผลิต</w:t>
            </w:r>
          </w:p>
        </w:tc>
      </w:tr>
      <w:tr w:rsidR="007B4E02" w:rsidRPr="00B14FF5" w14:paraId="0532FD6F" w14:textId="77777777" w:rsidTr="00752518">
        <w:trPr>
          <w:trHeight w:hRule="exact" w:val="43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4C2F5C1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D1E5" w14:textId="5445F49E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ระบบเผาทำลายก๊าซชีวภาพ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ุกประเภท</w:t>
            </w:r>
          </w:p>
        </w:tc>
      </w:tr>
    </w:tbl>
    <w:p w14:paraId="10314A7E" w14:textId="77777777" w:rsidR="007B4E02" w:rsidRPr="0095641A" w:rsidRDefault="007B4E02" w:rsidP="0095641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01AB7D3D" w14:textId="77777777" w:rsidTr="00752518">
        <w:trPr>
          <w:trHeight w:hRule="exact" w:val="36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E037BF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7BBC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Maintenance</w:t>
            </w:r>
            <w:r w:rsidRPr="001331C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y</w:t>
            </w:r>
          </w:p>
        </w:tc>
      </w:tr>
      <w:tr w:rsidR="007B4E02" w:rsidRPr="00B14FF5" w14:paraId="40CEE95D" w14:textId="77777777" w:rsidTr="00752518">
        <w:trPr>
          <w:trHeight w:hRule="exact" w:val="37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AF04CA0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86A32" w14:textId="1AC62ADE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นที่</w:t>
            </w:r>
          </w:p>
        </w:tc>
      </w:tr>
      <w:tr w:rsidR="007B4E02" w:rsidRPr="00B14FF5" w14:paraId="13777F31" w14:textId="77777777" w:rsidTr="00752518">
        <w:trPr>
          <w:trHeight w:hRule="exact" w:val="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CDB6F86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52403E" w14:textId="757B7750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ิจกรรมการบํารุงรักษาในปี</w:t>
            </w:r>
            <w:r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89171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7B4E02" w:rsidRPr="00B14FF5" w14:paraId="2F4A0202" w14:textId="77777777" w:rsidTr="00752518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57272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8617C1" w14:textId="77777777" w:rsidR="007B4E02" w:rsidRPr="00B14FF5" w:rsidRDefault="00B0682B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7B4E02" w:rsidRPr="00B14FF5" w14:paraId="735D1C9F" w14:textId="77777777" w:rsidTr="007D4E2B">
        <w:trPr>
          <w:trHeight w:hRule="exact" w:val="110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3BD7B9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FBB9C" w14:textId="1DA20A4B" w:rsidR="007B4E02" w:rsidRPr="00B14FF5" w:rsidRDefault="007B4E02" w:rsidP="00A25F3A">
            <w:pPr>
              <w:pStyle w:val="TableParagraph"/>
              <w:ind w:left="103" w:right="43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บํารุงรักษาทุกด้านรวมถึงรายละเอียดของบุคคลากร ชิ้นส่วนที่เปลี่ยนหรือจําเป็นต้องเปลี่ยน</w:t>
            </w:r>
            <w:r w:rsidR="003D10D3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ชิ้นส่วนอะไหล่ หมายเลขซีเรียลและใบรับรองการสอบเทียบ</w:t>
            </w:r>
          </w:p>
        </w:tc>
      </w:tr>
      <w:tr w:rsidR="007B4E02" w:rsidRPr="00B14FF5" w14:paraId="03264007" w14:textId="77777777" w:rsidTr="003E18F2">
        <w:trPr>
          <w:trHeight w:hRule="exact" w:val="43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1FEE8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DB6B0" w14:textId="7141F121" w:rsidR="007B4E02" w:rsidRPr="00B14FF5" w:rsidRDefault="003D10D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ุก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7B4E02" w:rsidRPr="00B14FF5" w14:paraId="72063149" w14:textId="77777777" w:rsidTr="007D4E2B">
        <w:trPr>
          <w:trHeight w:hRule="exact" w:val="70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7307F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543C8" w14:textId="09CC6040" w:rsidR="007B4E02" w:rsidRPr="00B14FF5" w:rsidRDefault="007B4E02">
            <w:pPr>
              <w:pStyle w:val="TableParagraph"/>
              <w:ind w:left="103" w:right="43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บันทึกการบํารุงรักษาต้องเก็บไว้อย่างน้อย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 หลังจากการเลิกใช้ระบบเผาทำลายก๊าซชีวภาพ</w:t>
            </w:r>
          </w:p>
        </w:tc>
      </w:tr>
      <w:tr w:rsidR="007B4E02" w:rsidRPr="00B14FF5" w14:paraId="489A6350" w14:textId="77777777" w:rsidTr="007D4E2B">
        <w:trPr>
          <w:trHeight w:hRule="exact" w:val="1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29DB16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CC92A" w14:textId="0095220A" w:rsidR="007B4E02" w:rsidRPr="007D4E2B" w:rsidRDefault="003D10D3">
            <w:pPr>
              <w:pStyle w:val="TableParagraph"/>
              <w:ind w:left="103" w:right="21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) 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ําหรับกรณีระบบเผาทำลายก๊าซชีวภาพแบบปิดและ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ตัวเลือก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B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คำนวณประสิทธิภาพระบบเผาทำลายก๊าซชีวภาพ</w:t>
            </w:r>
          </w:p>
          <w:p w14:paraId="4DAE2201" w14:textId="622E9532" w:rsidR="007B4E02" w:rsidRPr="007D4E2B" w:rsidRDefault="003D10D3">
            <w:pPr>
              <w:pStyle w:val="TableParagraph"/>
              <w:ind w:left="103" w:right="409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บํารุงรักษา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เป็นสำหรับ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รียบเทียบกับตารางการบํารุง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รักษาโดยผู้ผลิต (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SPEC</w:t>
            </w:r>
            <w:r w:rsidRPr="007D4E2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Flare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) </w:t>
            </w:r>
          </w:p>
          <w:p w14:paraId="2C5B60B9" w14:textId="77777777" w:rsidR="00B36FD0" w:rsidRPr="00B14FF5" w:rsidRDefault="00B36FD0" w:rsidP="007D4E2B">
            <w:pPr>
              <w:pStyle w:val="HTML"/>
              <w:shd w:val="clear" w:color="auto" w:fill="F8F9FA"/>
              <w:spacing w:line="480" w:lineRule="atLeast"/>
              <w:ind w:left="146"/>
              <w:rPr>
                <w:rFonts w:ascii="Browallia New" w:eastAsia="Arial" w:hAnsi="Browallia New" w:cs="Browallia New"/>
              </w:rPr>
            </w:pPr>
          </w:p>
        </w:tc>
      </w:tr>
    </w:tbl>
    <w:p w14:paraId="65E0C030" w14:textId="77777777" w:rsidR="007B4E02" w:rsidRPr="00B14FF5" w:rsidRDefault="007B4E02" w:rsidP="00B672D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1"/>
        <w:gridCol w:w="6839"/>
      </w:tblGrid>
      <w:tr w:rsidR="00B14FF5" w:rsidRPr="00B14FF5" w14:paraId="22456428" w14:textId="77777777" w:rsidTr="00CF0EBF">
        <w:trPr>
          <w:trHeight w:val="359"/>
        </w:trPr>
        <w:tc>
          <w:tcPr>
            <w:tcW w:w="2521" w:type="dxa"/>
            <w:shd w:val="clear" w:color="auto" w:fill="D9D9D9"/>
          </w:tcPr>
          <w:p w14:paraId="7A39E041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39" w:type="dxa"/>
          </w:tcPr>
          <w:p w14:paraId="195D1042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B14FF5" w:rsidRPr="00B14FF5" w14:paraId="5DD917F1" w14:textId="77777777" w:rsidTr="0095641A">
        <w:tc>
          <w:tcPr>
            <w:tcW w:w="2521" w:type="dxa"/>
            <w:shd w:val="clear" w:color="auto" w:fill="D9D9D9"/>
          </w:tcPr>
          <w:p w14:paraId="5B202480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39" w:type="dxa"/>
          </w:tcPr>
          <w:p w14:paraId="7B2537C2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B14FF5" w:rsidRPr="00B14FF5" w14:paraId="705B5BED" w14:textId="77777777" w:rsidTr="00CF0EBF">
        <w:trPr>
          <w:trHeight w:val="359"/>
        </w:trPr>
        <w:tc>
          <w:tcPr>
            <w:tcW w:w="2521" w:type="dxa"/>
            <w:shd w:val="clear" w:color="auto" w:fill="D9D9D9"/>
          </w:tcPr>
          <w:p w14:paraId="6C786C2A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39" w:type="dxa"/>
            <w:vAlign w:val="center"/>
          </w:tcPr>
          <w:p w14:paraId="62DA6B83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B14FF5" w:rsidRPr="00B14FF5" w14:paraId="5941F39E" w14:textId="77777777" w:rsidTr="0095641A">
        <w:tc>
          <w:tcPr>
            <w:tcW w:w="2521" w:type="dxa"/>
            <w:shd w:val="clear" w:color="auto" w:fill="D9D9D9"/>
          </w:tcPr>
          <w:p w14:paraId="7BE27D0B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39" w:type="dxa"/>
            <w:vAlign w:val="center"/>
          </w:tcPr>
          <w:p w14:paraId="3AE40934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PCC Assessment Report) 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าธิ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B14FF5" w:rsidRPr="00B14FF5" w14:paraId="5A04DFE5" w14:textId="77777777" w:rsidTr="0095641A">
        <w:tc>
          <w:tcPr>
            <w:tcW w:w="2521" w:type="dxa"/>
            <w:shd w:val="clear" w:color="auto" w:fill="D9D9D9"/>
          </w:tcPr>
          <w:p w14:paraId="522BEB89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39" w:type="dxa"/>
            <w:vAlign w:val="center"/>
          </w:tcPr>
          <w:p w14:paraId="79F7B943" w14:textId="77777777" w:rsidR="00A25F3A" w:rsidRPr="00B14FF5" w:rsidRDefault="00A25F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B14FF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F8B3F05" w14:textId="77777777" w:rsidR="00A25F3A" w:rsidRPr="00B14FF5" w:rsidRDefault="00A25F3A" w:rsidP="00A25F3A">
            <w:pPr>
              <w:numPr>
                <w:ilvl w:val="0"/>
                <w:numId w:val="20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0BFD6A14" w14:textId="77777777" w:rsidR="00A25F3A" w:rsidRPr="00B14FF5" w:rsidRDefault="00A25F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3DB2AC7" w14:textId="77777777" w:rsidR="00A25F3A" w:rsidRPr="00B14FF5" w:rsidRDefault="00A25F3A" w:rsidP="00A25F3A">
            <w:pPr>
              <w:numPr>
                <w:ilvl w:val="0"/>
                <w:numId w:val="20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B14FF5"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080E3899" w14:textId="77777777" w:rsidR="00A25F3A" w:rsidRPr="00B14FF5" w:rsidRDefault="00A25F3A" w:rsidP="00B672D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9E0858" w14:textId="77777777" w:rsidR="007B4E02" w:rsidRPr="00B14FF5" w:rsidRDefault="007B4E02" w:rsidP="007B4E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lang w:val="en-SG"/>
        </w:rPr>
        <w:t>5.</w:t>
      </w:r>
      <w:r w:rsidRPr="00B14FF5">
        <w:rPr>
          <w:rFonts w:ascii="Browallia New" w:hAnsi="Browallia New" w:cs="Browallia New"/>
          <w:b/>
          <w:bCs/>
        </w:rPr>
        <w:t>3</w:t>
      </w:r>
      <w:r w:rsidRPr="00B14FF5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 w:rsidRPr="00B14FF5">
        <w:rPr>
          <w:rFonts w:ascii="Browallia New" w:hAnsi="Browallia New" w:cs="Browallia New" w:hint="cs"/>
          <w:b/>
          <w:bCs/>
          <w:cs/>
        </w:rPr>
        <w:t>ไม่</w:t>
      </w:r>
      <w:r w:rsidRPr="00B14FF5">
        <w:rPr>
          <w:rFonts w:ascii="Browallia New" w:hAnsi="Browallia New" w:cs="Browallia New"/>
          <w:b/>
          <w:bCs/>
          <w:cs/>
        </w:rPr>
        <w:t>ต้องติดตามผล</w:t>
      </w:r>
    </w:p>
    <w:p w14:paraId="5DB2EBBD" w14:textId="77777777" w:rsidR="007B4E02" w:rsidRPr="00B14FF5" w:rsidRDefault="007B4E02" w:rsidP="00A25F3A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5.3.1 </w:t>
      </w:r>
      <w:r w:rsidRPr="00B14FF5">
        <w:rPr>
          <w:rFonts w:ascii="Browallia New" w:hAnsi="Browallia New" w:cs="Browallia New"/>
          <w:b/>
          <w:bCs/>
          <w:cs/>
        </w:rPr>
        <w:t>พารามิเตอร์ที่</w:t>
      </w:r>
      <w:r w:rsidRPr="00B14FF5">
        <w:rPr>
          <w:rFonts w:ascii="Browallia New" w:hAnsi="Browallia New" w:cs="Browallia New" w:hint="cs"/>
          <w:b/>
          <w:bCs/>
          <w:cs/>
        </w:rPr>
        <w:t>ไม่</w:t>
      </w:r>
      <w:r w:rsidRPr="00B14FF5">
        <w:rPr>
          <w:rFonts w:ascii="Browallia New" w:hAnsi="Browallia New" w:cs="Browallia New"/>
          <w:b/>
          <w:bCs/>
          <w:cs/>
        </w:rPr>
        <w:t>ต้องติดตามผล</w:t>
      </w:r>
      <w:r w:rsidRPr="00B14FF5">
        <w:rPr>
          <w:rFonts w:ascii="Browallia New" w:hAnsi="Browallia New" w:cs="Browallia New" w:hint="cs"/>
          <w:b/>
          <w:bCs/>
          <w:cs/>
        </w:rPr>
        <w:t>จาก</w:t>
      </w:r>
      <w:r w:rsidRPr="00B14FF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ก๊าซชีวภาพ</w:t>
      </w:r>
    </w:p>
    <w:p w14:paraId="340A8E59" w14:textId="77777777" w:rsidR="007B4E02" w:rsidRPr="00B14FF5" w:rsidRDefault="007B4E02" w:rsidP="00A25F3A">
      <w:pPr>
        <w:spacing w:after="0" w:line="240" w:lineRule="auto"/>
        <w:ind w:left="284"/>
        <w:rPr>
          <w:rFonts w:ascii="Browallia New" w:hAnsi="Browallia New" w:cs="Browallia New"/>
          <w:b/>
          <w:bCs/>
          <w:lang w:bidi="th"/>
        </w:rPr>
      </w:pPr>
      <w:r w:rsidRPr="00B14FF5">
        <w:rPr>
          <w:rFonts w:ascii="Browallia New" w:hAnsi="Browallia New" w:cs="Browallia New"/>
          <w:cs/>
        </w:rPr>
        <w:tab/>
        <w:t xml:space="preserve">พารามิเตอร์ที่ไม่ต้องติดตามผลรวมถึงค่าคงที่ที่ใช้ในสมการดังแสดงในตารางที่ </w:t>
      </w:r>
      <w:r w:rsidRPr="00B14FF5">
        <w:rPr>
          <w:rFonts w:ascii="Browallia New" w:hAnsi="Browallia New" w:cs="Browallia New"/>
          <w:cs/>
          <w:lang w:bidi="th"/>
        </w:rPr>
        <w:t>1</w:t>
      </w:r>
    </w:p>
    <w:p w14:paraId="28FBBF55" w14:textId="77777777" w:rsidR="006A0750" w:rsidRDefault="006A075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403BA43" w14:textId="45BAC3F1" w:rsidR="007B4E02" w:rsidRPr="00B14FF5" w:rsidRDefault="007B4E02" w:rsidP="00A25F3A">
      <w:pPr>
        <w:tabs>
          <w:tab w:val="left" w:pos="2094"/>
        </w:tabs>
        <w:spacing w:after="0" w:line="240" w:lineRule="auto"/>
        <w:ind w:left="0"/>
        <w:jc w:val="thaiDistribute"/>
        <w:rPr>
          <w:rFonts w:ascii="Browallia New" w:eastAsia="Arial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B14FF5">
        <w:rPr>
          <w:rFonts w:ascii="Browallia New" w:hAnsi="Browallia New" w:cs="Browallia New"/>
          <w:b/>
          <w:bCs/>
          <w:cs/>
          <w:lang w:bidi="th"/>
        </w:rPr>
        <w:t>1</w:t>
      </w:r>
      <w:r w:rsidR="003E18F2" w:rsidRPr="00B14FF5">
        <w:rPr>
          <w:rFonts w:ascii="Browallia New" w:hAnsi="Browallia New" w:cs="Browallia New"/>
          <w:b/>
          <w:b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ค่าคงที่ที่ใช้ในสมการ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0"/>
        <w:gridCol w:w="1800"/>
        <w:gridCol w:w="4193"/>
        <w:gridCol w:w="1843"/>
      </w:tblGrid>
      <w:tr w:rsidR="007B4E02" w:rsidRPr="00B14FF5" w14:paraId="6D540165" w14:textId="77777777" w:rsidTr="00570F7F">
        <w:trPr>
          <w:trHeight w:hRule="exact" w:val="397"/>
          <w:tblHeader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E0D4C37" w14:textId="77777777" w:rsidR="007B4E02" w:rsidRPr="00B14FF5" w:rsidRDefault="007B4E02" w:rsidP="0054668C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31DCCF" w14:textId="77777777" w:rsidR="007B4E02" w:rsidRPr="00B14FF5" w:rsidRDefault="007B4E02" w:rsidP="0054668C">
            <w:pPr>
              <w:pStyle w:val="TableParagraph"/>
              <w:ind w:left="14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SI</w:t>
            </w:r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6F0AA60" w14:textId="77777777" w:rsidR="007B4E02" w:rsidRPr="0054668C" w:rsidRDefault="007B4E02" w:rsidP="0054668C">
            <w:pPr>
              <w:pStyle w:val="TableParagraph"/>
              <w:ind w:left="143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วามหมาย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C4C8B1" w14:textId="77777777" w:rsidR="007B4E02" w:rsidRPr="0054668C" w:rsidRDefault="007B4E02" w:rsidP="0054668C">
            <w:pPr>
              <w:pStyle w:val="TableParagraph"/>
              <w:ind w:left="143" w:right="1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่า</w:t>
            </w:r>
          </w:p>
        </w:tc>
      </w:tr>
      <w:tr w:rsidR="007B4E02" w:rsidRPr="00B14FF5" w14:paraId="02A668C2" w14:textId="77777777" w:rsidTr="00570F7F">
        <w:trPr>
          <w:trHeight w:hRule="exact" w:val="415"/>
        </w:trPr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66A6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EC4AFB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5520E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มีเทน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9B8E1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6.04</w:t>
            </w:r>
          </w:p>
        </w:tc>
      </w:tr>
      <w:tr w:rsidR="007B4E02" w:rsidRPr="00B14FF5" w14:paraId="7F987F7B" w14:textId="77777777" w:rsidTr="00570F7F">
        <w:trPr>
          <w:trHeight w:hRule="exact" w:val="415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D85DC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D52948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D9044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าร์บอนมอนอกไซด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443C3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8.01</w:t>
            </w:r>
          </w:p>
        </w:tc>
      </w:tr>
      <w:tr w:rsidR="007B4E02" w:rsidRPr="00B14FF5" w14:paraId="3CDFF111" w14:textId="77777777" w:rsidTr="00570F7F">
        <w:trPr>
          <w:trHeight w:hRule="exact" w:val="434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F8440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O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615AC0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E346DF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คาร์บอนไดออกไซด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2D205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4.01</w:t>
            </w:r>
          </w:p>
        </w:tc>
      </w:tr>
      <w:tr w:rsidR="007B4E02" w:rsidRPr="00B14FF5" w14:paraId="11506250" w14:textId="77777777" w:rsidTr="00570F7F">
        <w:trPr>
          <w:trHeight w:hRule="exact" w:val="48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FFEB3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O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B1DF4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8D61C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ออกซิ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ABA0E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2.00</w:t>
            </w:r>
          </w:p>
        </w:tc>
      </w:tr>
      <w:tr w:rsidR="007B4E02" w:rsidRPr="00B14FF5" w14:paraId="640E51A3" w14:textId="77777777" w:rsidTr="00570F7F">
        <w:trPr>
          <w:trHeight w:hRule="exact" w:val="47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8458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H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EFCA79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73E8D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ไฮโด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782B5" w14:textId="77777777" w:rsidR="007B4E02" w:rsidRPr="00B14FF5" w:rsidRDefault="007B4E02" w:rsidP="006A0750">
            <w:pPr>
              <w:pStyle w:val="TableParagraph"/>
              <w:ind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.02</w:t>
            </w:r>
          </w:p>
        </w:tc>
      </w:tr>
      <w:tr w:rsidR="007B4E02" w:rsidRPr="00B14FF5" w14:paraId="7DE42634" w14:textId="77777777" w:rsidTr="00570F7F">
        <w:trPr>
          <w:trHeight w:hRule="exact" w:val="439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ECC0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N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62560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49EE1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ไนโต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FF0C2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8.02</w:t>
            </w:r>
          </w:p>
        </w:tc>
      </w:tr>
      <w:tr w:rsidR="007B4E02" w:rsidRPr="00B14FF5" w14:paraId="19B6C80D" w14:textId="77777777" w:rsidTr="00570F7F">
        <w:trPr>
          <w:trHeight w:hRule="exact" w:val="41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A900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42F31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32BB0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คาร์บอ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FE451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.00</w:t>
            </w:r>
          </w:p>
        </w:tc>
      </w:tr>
      <w:tr w:rsidR="007B4E02" w:rsidRPr="00B14FF5" w14:paraId="24625B57" w14:textId="77777777" w:rsidTr="00570F7F">
        <w:trPr>
          <w:trHeight w:hRule="exact" w:val="422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55F4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H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52EB6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DE8FD" w14:textId="1F7E05D5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ไฮโด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008E7" w14:textId="77777777" w:rsidR="007B4E02" w:rsidRPr="00B14FF5" w:rsidRDefault="007B4E02" w:rsidP="006A0750">
            <w:pPr>
              <w:pStyle w:val="TableParagraph"/>
              <w:ind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.01</w:t>
            </w:r>
          </w:p>
        </w:tc>
      </w:tr>
      <w:tr w:rsidR="007B4E02" w:rsidRPr="00B14FF5" w14:paraId="4F987BE8" w14:textId="77777777" w:rsidTr="00570F7F">
        <w:trPr>
          <w:trHeight w:hRule="exact" w:val="444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6CEC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78EA5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82E94" w14:textId="721C9576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ออกซิ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FA70D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6.00</w:t>
            </w:r>
          </w:p>
        </w:tc>
      </w:tr>
      <w:tr w:rsidR="007B4E02" w:rsidRPr="00B14FF5" w14:paraId="46FC6569" w14:textId="77777777" w:rsidTr="00570F7F">
        <w:trPr>
          <w:trHeight w:hRule="exact" w:val="423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6598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69A77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0A70F" w14:textId="157C387B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ไนโต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F6DE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4.01</w:t>
            </w:r>
          </w:p>
        </w:tc>
      </w:tr>
      <w:tr w:rsidR="007B4E02" w:rsidRPr="00B14FF5" w14:paraId="3F74819E" w14:textId="77777777" w:rsidTr="00570F7F">
        <w:trPr>
          <w:trHeight w:hRule="exact" w:val="43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B40EA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62DB2" w14:textId="77777777" w:rsidR="007B4E02" w:rsidRPr="00B14FF5" w:rsidRDefault="00487B94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N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หรือ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a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3D396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บรรยากาศที่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91E19" w14:textId="2C781716" w:rsidR="007B4E02" w:rsidRPr="00B14FF5" w:rsidRDefault="006A0750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1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,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25</w:t>
            </w:r>
          </w:p>
        </w:tc>
      </w:tr>
      <w:tr w:rsidR="007B4E02" w:rsidRPr="00B14FF5" w14:paraId="767D77E1" w14:textId="77777777" w:rsidTr="00570F7F">
        <w:trPr>
          <w:trHeight w:hRule="exact" w:val="428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D70B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R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B543B" w14:textId="77777777" w:rsidR="007B4E02" w:rsidRPr="00B14FF5" w:rsidRDefault="00B27191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J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B5D96" w14:textId="0C6435BF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งที่ก๊าซในอุดมคติ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20A9A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008314472</w:t>
            </w:r>
          </w:p>
        </w:tc>
      </w:tr>
      <w:tr w:rsidR="007B4E02" w:rsidRPr="00B14FF5" w14:paraId="54AE9F22" w14:textId="77777777" w:rsidTr="00570F7F">
        <w:trPr>
          <w:trHeight w:hRule="exact" w:val="40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ECF2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AE3A4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8C01B8" w14:textId="301E7DA6" w:rsidR="007B4E02" w:rsidRPr="006A0750" w:rsidRDefault="007B4E02" w:rsidP="006A0750">
            <w:pPr>
              <w:pStyle w:val="TableParagraph"/>
              <w:ind w:left="103" w:right="73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A9BFA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3.15</w:t>
            </w:r>
          </w:p>
        </w:tc>
      </w:tr>
      <w:tr w:rsidR="007B4E02" w:rsidRPr="00B14FF5" w14:paraId="73580C1D" w14:textId="77777777" w:rsidTr="00570F7F">
        <w:trPr>
          <w:trHeight w:hRule="exact" w:val="42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BC8F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lang w:bidi="th"/>
              </w:rPr>
              <w:t>o2,ai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9C855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-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7307B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</w:t>
            </w:r>
            <w:r w:rsidRPr="006A075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ศษส่วนปริมาตรของอากาศ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BC316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21</w:t>
            </w:r>
          </w:p>
        </w:tc>
      </w:tr>
      <w:tr w:rsidR="007B4E02" w:rsidRPr="00B14FF5" w14:paraId="6CADEAAE" w14:textId="77777777" w:rsidTr="00570F7F">
        <w:trPr>
          <w:trHeight w:hRule="exact" w:val="427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AEB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GWP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9D92C2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 tCH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3C6E3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ักยภาพภาวะโลกร้อนของก๊าซมีเท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1C4F5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25</w:t>
            </w:r>
          </w:p>
        </w:tc>
      </w:tr>
      <w:tr w:rsidR="007B4E02" w:rsidRPr="00B14FF5" w14:paraId="0EA01CEF" w14:textId="77777777" w:rsidTr="00570F7F">
        <w:trPr>
          <w:trHeight w:hRule="exact" w:val="805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102D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MV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67555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EFEA17" w14:textId="155B6F3D" w:rsidR="007B4E02" w:rsidRPr="006A0750" w:rsidRDefault="007B4E02" w:rsidP="006A0750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หนึ่งโมลของก๊าซในอุดมคติใดๆ 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42E47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.414</w:t>
            </w:r>
          </w:p>
        </w:tc>
      </w:tr>
      <w:tr w:rsidR="007B4E02" w:rsidRPr="00B14FF5" w14:paraId="16A98955" w14:textId="77777777" w:rsidTr="00570F7F">
        <w:trPr>
          <w:trHeight w:hRule="exact" w:val="460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2A6B6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Calibri" w:hAnsi="Calibri" w:cs="Calibri" w:hint="cs"/>
                <w:position w:val="1"/>
                <w:sz w:val="32"/>
                <w:szCs w:val="32"/>
                <w:cs/>
                <w:lang w:bidi="th"/>
              </w:rPr>
              <w:t>ρ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, 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25C33" w14:textId="77777777" w:rsidR="007B4E02" w:rsidRPr="00B14FF5" w:rsidRDefault="007B4E02" w:rsidP="00570F7F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kg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7E054" w14:textId="1EE3F0E2" w:rsidR="007B4E02" w:rsidRPr="006A0750" w:rsidRDefault="007B4E02" w:rsidP="00570F7F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มีเทน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5BB27" w14:textId="77777777" w:rsidR="007B4E02" w:rsidRPr="00B14FF5" w:rsidRDefault="007B4E02" w:rsidP="00570F7F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716</w:t>
            </w:r>
          </w:p>
        </w:tc>
      </w:tr>
      <w:tr w:rsidR="007B4E02" w:rsidRPr="00B14FF5" w14:paraId="7F7CB1A1" w14:textId="77777777" w:rsidTr="00570F7F">
        <w:trPr>
          <w:trHeight w:hRule="exact" w:val="412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64445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NA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j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5BBFE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-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9F092" w14:textId="77777777" w:rsidR="007B4E02" w:rsidRPr="006A0750" w:rsidRDefault="007B4E02" w:rsidP="006A0750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ํานวนอะตอมของธาตุ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ส่วนประกอบ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6A075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EC232" w14:textId="77777777" w:rsidR="007B4E02" w:rsidRPr="00B14FF5" w:rsidRDefault="007B4E02" w:rsidP="006A0750">
            <w:pPr>
              <w:widowControl w:val="0"/>
              <w:ind w:left="107"/>
              <w:jc w:val="center"/>
              <w:rPr>
                <w:rFonts w:ascii="Browallia New" w:hAnsi="Browallia New" w:cs="Browallia New"/>
              </w:rPr>
            </w:pPr>
          </w:p>
        </w:tc>
      </w:tr>
      <w:tr w:rsidR="007B4E02" w:rsidRPr="00B14FF5" w14:paraId="45571CB1" w14:textId="77777777" w:rsidTr="00570F7F">
        <w:trPr>
          <w:trHeight w:hRule="exact" w:val="858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779E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C92F9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kg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F1E44" w14:textId="77777777" w:rsidR="007B4E02" w:rsidRPr="006A0750" w:rsidRDefault="007B4E02" w:rsidP="006A0750">
            <w:pPr>
              <w:pStyle w:val="TableParagraph"/>
              <w:ind w:left="127" w:right="115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หนึ่งโมลของก๊าซในอุดมคติที่อุณหภูมิอ้างอิงและความดั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8FF4E" w14:textId="77777777" w:rsidR="007B4E02" w:rsidRPr="00B14FF5" w:rsidRDefault="007B4E02" w:rsidP="006A0750">
            <w:pPr>
              <w:pStyle w:val="TableParagraph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.4</w:t>
            </w:r>
          </w:p>
        </w:tc>
      </w:tr>
    </w:tbl>
    <w:p w14:paraId="39F48579" w14:textId="77777777" w:rsidR="00B672D6" w:rsidRPr="00B14FF5" w:rsidRDefault="00B672D6" w:rsidP="00BC5AB8">
      <w:pPr>
        <w:spacing w:before="0" w:after="0" w:line="240" w:lineRule="auto"/>
        <w:ind w:left="284"/>
        <w:rPr>
          <w:rFonts w:ascii="Browallia New" w:hAnsi="Browallia New" w:cs="Browallia New"/>
          <w:b/>
          <w:bCs/>
          <w:lang w:bidi="th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7B4E02" w:rsidRPr="00B14FF5" w14:paraId="11943643" w14:textId="77777777" w:rsidTr="0054668C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4B13E4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E58DF" w14:textId="77777777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SPEC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flare</w:t>
            </w:r>
          </w:p>
        </w:tc>
      </w:tr>
      <w:tr w:rsidR="007B4E02" w:rsidRPr="00B14FF5" w14:paraId="4193CCF3" w14:textId="77777777" w:rsidTr="0054668C">
        <w:trPr>
          <w:trHeight w:hRule="exact" w:val="105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DF254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6DFA9" w14:textId="299CCD31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ุณหภูมิ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มีหน่วยเป็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°C</w:t>
            </w:r>
          </w:p>
          <w:p w14:paraId="3B0F2A17" w14:textId="7F78A863" w:rsidR="00DF1979" w:rsidRPr="00B14FF5" w:rsidRDefault="007B4E02" w:rsidP="0054668C">
            <w:pPr>
              <w:pStyle w:val="TableParagraph"/>
              <w:ind w:left="103" w:right="387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ไหลหรือฟลักซ์ความร้อน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ีหน่วยเป็น</w:t>
            </w:r>
            <w:r w:rsidR="00B36FD0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g/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h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หรือ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 w:rsidRPr="006A0750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h</w:t>
            </w:r>
          </w:p>
          <w:p w14:paraId="4FCE8A13" w14:textId="52E0EB21" w:rsidR="007B4E02" w:rsidRPr="00B14FF5" w:rsidRDefault="007B4E02" w:rsidP="0054668C">
            <w:pPr>
              <w:pStyle w:val="TableParagraph"/>
              <w:ind w:left="103" w:right="3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ําหนดการบํารุงรักษา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ีหน่วยเป็น</w:t>
            </w:r>
            <w:r w:rsidR="00B36FD0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นวนวัน</w:t>
            </w:r>
          </w:p>
        </w:tc>
      </w:tr>
      <w:tr w:rsidR="007B4E02" w:rsidRPr="00B14FF5" w14:paraId="05DE3E3A" w14:textId="77777777" w:rsidTr="0054668C">
        <w:trPr>
          <w:trHeight w:hRule="exact" w:val="70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E2A5C2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DD76D" w14:textId="7E265D84" w:rsidR="007B4E02" w:rsidRPr="00B14FF5" w:rsidRDefault="007B4E02" w:rsidP="0054668C">
            <w:pPr>
              <w:pStyle w:val="TableParagraph"/>
              <w:ind w:left="103" w:right="38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</w:t>
            </w:r>
            <w:r w:rsidR="00B36FD0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ำงานของระบบเผาทำลายก๊าซชีวภาพจาก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ช่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การไหลและตารางการบํารุงรักษา</w:t>
            </w:r>
            <w:r w:rsidR="00B36FD0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B4E02" w:rsidRPr="00B14FF5" w14:paraId="1E651EBD" w14:textId="77777777" w:rsidTr="0054668C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05F17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0C42A3" w14:textId="77777777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14FF5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</w:tc>
      </w:tr>
      <w:tr w:rsidR="007B4E02" w:rsidRPr="00B14FF5" w14:paraId="0644CFA8" w14:textId="77777777" w:rsidTr="003E18F2">
        <w:trPr>
          <w:trHeight w:hRule="exact" w:val="226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5902F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484F0" w14:textId="77777777" w:rsidR="007B4E02" w:rsidRPr="00B14FF5" w:rsidRDefault="007B4E02">
            <w:pPr>
              <w:pStyle w:val="TableParagraph"/>
              <w:ind w:left="103" w:right="15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กสารใน</w:t>
            </w:r>
            <w:r w:rsidR="00741A92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PDD </w:t>
            </w:r>
            <w:r w:rsidR="00741A9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กำหน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การทํางานของ</w:t>
            </w:r>
            <w:r w:rsidRPr="00B14FF5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กําหนดโดยผู้ผลิต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ไปนี้</w:t>
            </w:r>
          </w:p>
          <w:p w14:paraId="68FCF401" w14:textId="55A8852A" w:rsidR="007B4E02" w:rsidRPr="00B14FF5" w:rsidRDefault="007B4E02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ind w:right="32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การไหลขาเข้าต</w:t>
            </w:r>
            <w:r w:rsidR="00674A8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่ำ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ดและสูงสุดหากจําเป็นเปลี่ยนเป็นอัตราการไหลที่</w:t>
            </w:r>
            <w:r w:rsidR="009A7494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ฟลักซ์ความร้อน</w:t>
            </w:r>
          </w:p>
          <w:p w14:paraId="4B29BE47" w14:textId="76F0AC77" w:rsidR="007B4E02" w:rsidRPr="00B14FF5" w:rsidRDefault="0054668C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ในการทํางานต่ำ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ดและสูงสุด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</w:t>
            </w:r>
          </w:p>
          <w:p w14:paraId="1B75838F" w14:textId="77777777" w:rsidR="007B4E02" w:rsidRPr="00B14FF5" w:rsidRDefault="007B4E02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เวลาสูงสุดเป็นจํานวนวันระหว่างเหตุการณ์การบํารุงรักษา</w:t>
            </w:r>
          </w:p>
        </w:tc>
      </w:tr>
      <w:tr w:rsidR="007B4E02" w:rsidRPr="00B14FF5" w14:paraId="41DA1C96" w14:textId="77777777" w:rsidTr="00DF1979">
        <w:trPr>
          <w:trHeight w:hRule="exact" w:val="109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8DF172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90D90" w14:textId="77777777" w:rsidR="007B4E02" w:rsidRPr="00B14FF5" w:rsidRDefault="007B4E02">
            <w:pPr>
              <w:pStyle w:val="TableParagraph"/>
              <w:ind w:left="103" w:right="465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เฉพาะในกรณีเลือกใช้ระบบเผาทำลายก๊าซชีวภาพแบบปิด   ไม่จําเป็นต้องกําหนดการบํารุงรักษาหากเลือกตัวเลือก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A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กําหนดประสิทธิภาพอของระบบเผาทำลายก๊าซธรรมชาติ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แบบปิด</w:t>
            </w:r>
          </w:p>
        </w:tc>
      </w:tr>
    </w:tbl>
    <w:p w14:paraId="67878713" w14:textId="77777777" w:rsidR="003D6566" w:rsidRPr="00B14FF5" w:rsidRDefault="00BC5AB8" w:rsidP="00BC5AB8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6. </w:t>
      </w:r>
      <w:r w:rsidR="003D6566" w:rsidRPr="00B14FF5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555C2E9" w14:textId="77777777" w:rsidR="007B4E02" w:rsidRPr="00B14FF5" w:rsidRDefault="007B4E02" w:rsidP="007B4E02">
      <w:pPr>
        <w:spacing w:before="0" w:after="0" w:line="240" w:lineRule="auto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>CDM Methodological tool:</w:t>
      </w:r>
    </w:p>
    <w:p w14:paraId="56234AC5" w14:textId="77777777" w:rsidR="007B4E02" w:rsidRPr="00B14FF5" w:rsidRDefault="007B4E02" w:rsidP="007B4E02">
      <w:pPr>
        <w:spacing w:before="0" w:after="0" w:line="240" w:lineRule="auto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>TOOL06: Project emissions from flaring version 04.0</w:t>
      </w:r>
    </w:p>
    <w:p w14:paraId="22F85783" w14:textId="77777777" w:rsidR="00EA72B0" w:rsidRPr="00B14FF5" w:rsidRDefault="007B4E02" w:rsidP="007B4E02">
      <w:pPr>
        <w:spacing w:before="0" w:after="0" w:line="240" w:lineRule="auto"/>
        <w:rPr>
          <w:rFonts w:ascii="Browallia New" w:hAnsi="Browallia New" w:cs="Browallia New"/>
          <w:bCs/>
        </w:rPr>
      </w:pPr>
      <w:r w:rsidRPr="00B14FF5">
        <w:rPr>
          <w:rFonts w:ascii="Browallia New" w:hAnsi="Browallia New" w:cs="Browallia New"/>
        </w:rPr>
        <w:t>TOOL08: Tool to determine the mass flow of a greenhouse gas in a gaseous stream</w:t>
      </w:r>
      <w:r w:rsidRPr="00B14FF5">
        <w:rPr>
          <w:rFonts w:ascii="Browallia New" w:hAnsi="Browallia New" w:cs="Browallia New"/>
          <w:bCs/>
        </w:rPr>
        <w:t xml:space="preserve"> </w:t>
      </w:r>
      <w:r w:rsidRPr="00B14FF5">
        <w:rPr>
          <w:rFonts w:ascii="Browallia New" w:hAnsi="Browallia New" w:cs="Browallia New"/>
        </w:rPr>
        <w:t>version 03.0</w:t>
      </w:r>
    </w:p>
    <w:p w14:paraId="2C41FE4E" w14:textId="77777777" w:rsidR="00A25F3A" w:rsidRPr="00B14FF5" w:rsidRDefault="00A25F3A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7AC5B546" w14:textId="77777777" w:rsidR="00D23685" w:rsidRPr="00B14FF5" w:rsidRDefault="000E6A84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  <w:r w:rsidRPr="00B14FF5"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B14FF5" w:rsidRPr="00B14FF5" w14:paraId="53AABA88" w14:textId="77777777" w:rsidTr="00661DCB">
        <w:tc>
          <w:tcPr>
            <w:tcW w:w="9276" w:type="dxa"/>
          </w:tcPr>
          <w:p w14:paraId="0DC82E73" w14:textId="36BD4F2D" w:rsidR="00566E5B" w:rsidRPr="00B14FF5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B14FF5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B14FF5">
              <w:rPr>
                <w:rFonts w:ascii="Browallia New" w:hAnsi="Browallia New" w:cs="Browallia New"/>
                <w:b/>
                <w:bCs/>
              </w:rPr>
              <w:t>T</w:t>
            </w:r>
            <w:r w:rsidR="0039096B">
              <w:rPr>
                <w:rFonts w:ascii="Browallia New" w:hAnsi="Browallia New" w:cs="Browallia New"/>
                <w:b/>
                <w:bCs/>
              </w:rPr>
              <w:t>-</w:t>
            </w:r>
            <w:r w:rsidRPr="00B14FF5">
              <w:rPr>
                <w:rFonts w:ascii="Browallia New" w:hAnsi="Browallia New" w:cs="Browallia New"/>
                <w:b/>
                <w:bCs/>
              </w:rPr>
              <w:t>VER-</w:t>
            </w:r>
            <w:r w:rsidR="0039096B">
              <w:rPr>
                <w:rFonts w:ascii="Browallia New" w:hAnsi="Browallia New" w:cs="Browallia New"/>
                <w:b/>
                <w:bCs/>
              </w:rPr>
              <w:t>P-</w:t>
            </w:r>
            <w:r w:rsidRPr="00B14FF5">
              <w:rPr>
                <w:rFonts w:ascii="Browallia New" w:hAnsi="Browallia New" w:cs="Browallia New"/>
                <w:b/>
                <w:bCs/>
              </w:rPr>
              <w:t>TOOL-</w:t>
            </w:r>
            <w:r w:rsidR="001A4A63" w:rsidRPr="00B14FF5">
              <w:rPr>
                <w:rFonts w:ascii="Browallia New" w:hAnsi="Browallia New" w:cs="Browallia New"/>
                <w:b/>
                <w:bCs/>
              </w:rPr>
              <w:t>02</w:t>
            </w:r>
            <w:r w:rsidRPr="00B14FF5">
              <w:rPr>
                <w:rFonts w:ascii="Browallia New" w:hAnsi="Browallia New" w:cs="Browallia New"/>
                <w:b/>
                <w:bCs/>
              </w:rPr>
              <w:t>-</w:t>
            </w:r>
            <w:r w:rsidR="00A25F3A" w:rsidRPr="00B14FF5">
              <w:rPr>
                <w:rFonts w:ascii="Browallia New" w:hAnsi="Browallia New" w:cs="Browallia New"/>
                <w:b/>
                <w:bCs/>
              </w:rPr>
              <w:t>04</w:t>
            </w:r>
          </w:p>
        </w:tc>
      </w:tr>
    </w:tbl>
    <w:p w14:paraId="57C2DB8E" w14:textId="77777777" w:rsidR="00566E5B" w:rsidRPr="00B14FF5" w:rsidRDefault="00566E5B" w:rsidP="00566E5B">
      <w:pPr>
        <w:spacing w:before="0" w:after="0" w:line="240" w:lineRule="auto"/>
        <w:ind w:left="0"/>
        <w:jc w:val="center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440"/>
        <w:gridCol w:w="2183"/>
        <w:gridCol w:w="4770"/>
      </w:tblGrid>
      <w:tr w:rsidR="00B14FF5" w:rsidRPr="00B14FF5" w14:paraId="2F8C2776" w14:textId="77777777" w:rsidTr="0039096B">
        <w:trPr>
          <w:trHeight w:val="60"/>
        </w:trPr>
        <w:tc>
          <w:tcPr>
            <w:tcW w:w="895" w:type="dxa"/>
          </w:tcPr>
          <w:p w14:paraId="696DC2DB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40" w:type="dxa"/>
          </w:tcPr>
          <w:p w14:paraId="32D93775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83" w:type="dxa"/>
          </w:tcPr>
          <w:p w14:paraId="52314C8F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</w:tcPr>
          <w:p w14:paraId="4852E79C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39096B" w:rsidRPr="00B14FF5" w14:paraId="424E3EF5" w14:textId="77777777" w:rsidTr="0039096B">
        <w:tc>
          <w:tcPr>
            <w:tcW w:w="895" w:type="dxa"/>
          </w:tcPr>
          <w:p w14:paraId="6E4FB38E" w14:textId="320E6898" w:rsidR="0039096B" w:rsidRDefault="0039096B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</w:tcPr>
          <w:p w14:paraId="02A851F0" w14:textId="6DCF525A" w:rsidR="0039096B" w:rsidRDefault="0039096B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83" w:type="dxa"/>
          </w:tcPr>
          <w:p w14:paraId="0E5C27B4" w14:textId="45973D4F" w:rsidR="0039096B" w:rsidRDefault="0039096B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10E8B">
              <w:rPr>
                <w:rFonts w:ascii="Browallia New" w:hAnsi="Browallia New" w:cs="Browallia New" w:hint="cs"/>
                <w:cs/>
              </w:rPr>
              <w:t>1</w:t>
            </w:r>
            <w:r w:rsidRPr="00510E8B">
              <w:rPr>
                <w:rFonts w:ascii="Browallia New" w:hAnsi="Browallia New" w:cs="Browallia New"/>
              </w:rPr>
              <w:t xml:space="preserve"> </w:t>
            </w:r>
            <w:r w:rsidRPr="00510E8B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510E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510E8B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70" w:type="dxa"/>
          </w:tcPr>
          <w:p w14:paraId="006BCAC3" w14:textId="51C5CC95" w:rsidR="0039096B" w:rsidRPr="0039096B" w:rsidRDefault="0039096B" w:rsidP="003909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9096B">
              <w:rPr>
                <w:rFonts w:ascii="Browallia New" w:hAnsi="Browallia New" w:cs="Browallia New" w:hint="cs"/>
                <w:cs/>
              </w:rPr>
              <w:t xml:space="preserve">เปลี่ยนแปลงจากรหัสเอกสารเดิม </w:t>
            </w:r>
            <w:r w:rsidRPr="0039096B">
              <w:rPr>
                <w:rFonts w:ascii="Browallia New" w:hAnsi="Browallia New" w:cs="Browallia New"/>
              </w:rPr>
              <w:t>TVER-TOOL-02-0</w:t>
            </w:r>
            <w:r>
              <w:rPr>
                <w:rFonts w:ascii="Browallia New" w:hAnsi="Browallia New" w:cs="Browallia New" w:hint="cs"/>
                <w:cs/>
              </w:rPr>
              <w:t>4</w:t>
            </w:r>
            <w:r w:rsidRPr="0039096B">
              <w:rPr>
                <w:rFonts w:ascii="Browallia New" w:hAnsi="Browallia New" w:cs="Browallia New"/>
              </w:rPr>
              <w:t xml:space="preserve"> Version 01</w:t>
            </w:r>
          </w:p>
        </w:tc>
      </w:tr>
      <w:tr w:rsidR="00752518" w:rsidRPr="00B14FF5" w14:paraId="6A13AED9" w14:textId="77777777" w:rsidTr="0039096B">
        <w:tc>
          <w:tcPr>
            <w:tcW w:w="895" w:type="dxa"/>
          </w:tcPr>
          <w:p w14:paraId="2ED2A0E7" w14:textId="5A2804B2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</w:tcPr>
          <w:p w14:paraId="617378E3" w14:textId="2B4E0408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183" w:type="dxa"/>
          </w:tcPr>
          <w:p w14:paraId="25F1746F" w14:textId="56580CEC" w:rsidR="00752518" w:rsidRPr="00B14FF5" w:rsidRDefault="00752518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>
              <w:rPr>
                <w:rFonts w:ascii="Browallia New" w:hAnsi="Browallia New" w:cs="Browallia New" w:hint="cs"/>
                <w:cs/>
              </w:rPr>
              <w:t>พ</w:t>
            </w:r>
            <w:r w:rsidR="0039096B">
              <w:rPr>
                <w:rFonts w:ascii="Browallia New" w:hAnsi="Browallia New" w:cs="Browallia New" w:hint="cs"/>
                <w:cs/>
              </w:rPr>
              <w:t>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39096B">
              <w:rPr>
                <w:rFonts w:ascii="Browallia New" w:hAnsi="Browallia New" w:cs="Browallia New" w:hint="cs"/>
                <w:cs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65</w:t>
            </w:r>
          </w:p>
        </w:tc>
        <w:tc>
          <w:tcPr>
            <w:tcW w:w="4770" w:type="dxa"/>
          </w:tcPr>
          <w:p w14:paraId="3B0C833E" w14:textId="6BC4762F" w:rsidR="00752518" w:rsidRPr="00B14FF5" w:rsidRDefault="00752518" w:rsidP="0075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1027A60F" w14:textId="77777777" w:rsidR="00566E5B" w:rsidRPr="00B14FF5" w:rsidRDefault="00566E5B" w:rsidP="00566E5B">
      <w:pPr>
        <w:spacing w:before="0" w:after="0" w:line="240" w:lineRule="auto"/>
        <w:ind w:left="0"/>
        <w:jc w:val="center"/>
      </w:pPr>
    </w:p>
    <w:p w14:paraId="5C1A3E27" w14:textId="77777777" w:rsidR="009958AE" w:rsidRPr="00B14FF5" w:rsidRDefault="009958AE" w:rsidP="00A2484A">
      <w:pPr>
        <w:rPr>
          <w:cs/>
        </w:rPr>
      </w:pPr>
    </w:p>
    <w:sectPr w:rsidR="009958AE" w:rsidRPr="00B14FF5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EFCEB3" w14:textId="77777777" w:rsidR="00F57C6B" w:rsidRDefault="00F57C6B" w:rsidP="00B21732">
      <w:pPr>
        <w:spacing w:after="0" w:line="240" w:lineRule="auto"/>
      </w:pPr>
      <w:r>
        <w:separator/>
      </w:r>
    </w:p>
  </w:endnote>
  <w:endnote w:type="continuationSeparator" w:id="0">
    <w:p w14:paraId="4A97ACA0" w14:textId="77777777" w:rsidR="00F57C6B" w:rsidRDefault="00F57C6B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BC5A1DB5-E13C-6F4E-A338-94144E8BC5A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2" w:subsetted="1" w:fontKey="{B73CF4F9-E874-0045-A7EC-EE023A758910}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3" w:fontKey="{28527DFF-6B5C-0E4A-8A7C-948EA74ECDD9}"/>
    <w:embedBold r:id="rId4" w:fontKey="{0D0523C2-583F-1B4E-8703-E161DF44C8F9}"/>
    <w:embedItalic r:id="rId5" w:fontKey="{CDD189BD-6355-6642-A860-6A7512941C1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6" w:subsetted="1" w:fontKey="{0BA253BB-F108-BB4D-BFB2-1203F37C4E84}"/>
    <w:embedBold r:id="rId7" w:subsetted="1" w:fontKey="{DD3F14B1-3338-2E48-B3FC-39B787A33571}"/>
  </w:font>
  <w:font w:name="Arial MT">
    <w:altName w:val="MS Gothic"/>
    <w:panose1 w:val="020B0604020202020204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8" w:fontKey="{5D5799CC-F4A5-EB4D-94AB-E2C9FFFC80FB}"/>
    <w:embedBold r:id="rId9" w:fontKey="{7A535576-3DE8-A745-9D22-AE97D0C5E4B4}"/>
    <w:embedItalic r:id="rId10" w:fontKey="{1AA9B6ED-B542-5E41-8E91-9AA205FC13BA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B92EA" w14:textId="77777777" w:rsidR="001B5CCB" w:rsidRPr="00EB6DEE" w:rsidRDefault="001B5CCB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10A00A6E" w14:textId="77777777" w:rsidR="001B5CCB" w:rsidRPr="00EB6DEE" w:rsidRDefault="001B5CCB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CFC9A" w14:textId="77777777" w:rsidR="00F57C6B" w:rsidRDefault="00F57C6B" w:rsidP="00B21732">
      <w:pPr>
        <w:spacing w:after="0" w:line="240" w:lineRule="auto"/>
      </w:pPr>
      <w:r>
        <w:separator/>
      </w:r>
    </w:p>
  </w:footnote>
  <w:footnote w:type="continuationSeparator" w:id="0">
    <w:p w14:paraId="1699CACB" w14:textId="77777777" w:rsidR="00F57C6B" w:rsidRDefault="00F57C6B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2CDE55" w14:textId="29DFFBBA" w:rsidR="001B5CCB" w:rsidRPr="0087452D" w:rsidRDefault="00915C8D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300CD20" wp14:editId="7DEBBFA7">
              <wp:simplePos x="0" y="0"/>
              <wp:positionH relativeFrom="page">
                <wp:posOffset>733425</wp:posOffset>
              </wp:positionH>
              <wp:positionV relativeFrom="page">
                <wp:posOffset>219075</wp:posOffset>
              </wp:positionV>
              <wp:extent cx="6257925" cy="523875"/>
              <wp:effectExtent l="0" t="0" r="0" b="952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1B5CCB" w14:paraId="1D44D49D" w14:textId="77777777" w:rsidTr="00915C8D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vAlign w:val="center"/>
                              </w:tcPr>
                              <w:p w14:paraId="32C0C410" w14:textId="4AB8D49A" w:rsidR="001B5CCB" w:rsidRDefault="001B5CCB" w:rsidP="00915C8D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17B4C1C" wp14:editId="09A482DA">
                                      <wp:extent cx="311785" cy="324379"/>
                                      <wp:effectExtent l="0" t="0" r="0" b="0"/>
                                      <wp:docPr id="3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437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vAlign w:val="center"/>
                              </w:tcPr>
                              <w:p w14:paraId="282E5EAC" w14:textId="77777777" w:rsidR="001B5CCB" w:rsidRPr="007079EF" w:rsidRDefault="001B5CCB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vAlign w:val="center"/>
                              </w:tcPr>
                              <w:p w14:paraId="15F2C38E" w14:textId="3D1F001C" w:rsidR="001B5CCB" w:rsidRPr="007079EF" w:rsidRDefault="001B5CCB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536F30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 w:rsidR="00536F30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04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749D3D16" w14:textId="77777777" w:rsidR="001B5CCB" w:rsidRPr="003A7941" w:rsidRDefault="001B5CCB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00CD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7.75pt;margin-top:17.25pt;width:492.75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&#13;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1B5CCB" w14:paraId="1D44D49D" w14:textId="77777777" w:rsidTr="00915C8D">
                      <w:trPr>
                        <w:trHeight w:val="980"/>
                      </w:trPr>
                      <w:tc>
                        <w:tcPr>
                          <w:tcW w:w="709" w:type="dxa"/>
                          <w:vAlign w:val="center"/>
                        </w:tcPr>
                        <w:p w14:paraId="32C0C410" w14:textId="4AB8D49A" w:rsidR="001B5CCB" w:rsidRDefault="001B5CCB" w:rsidP="00915C8D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617B4C1C" wp14:editId="09A482DA">
                                <wp:extent cx="311785" cy="324379"/>
                                <wp:effectExtent l="0" t="0" r="0" b="0"/>
                                <wp:docPr id="3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437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vAlign w:val="center"/>
                        </w:tcPr>
                        <w:p w14:paraId="282E5EAC" w14:textId="77777777" w:rsidR="001B5CCB" w:rsidRPr="007079EF" w:rsidRDefault="001B5CCB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vAlign w:val="center"/>
                        </w:tcPr>
                        <w:p w14:paraId="15F2C38E" w14:textId="3D1F001C" w:rsidR="001B5CCB" w:rsidRPr="007079EF" w:rsidRDefault="001B5CCB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536F30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 w:rsidR="00536F30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04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749D3D16" w14:textId="77777777" w:rsidR="001B5CCB" w:rsidRPr="003A7941" w:rsidRDefault="001B5CCB" w:rsidP="003A7941"/>
                </w:txbxContent>
              </v:textbox>
              <w10:wrap anchorx="page" anchory="page"/>
            </v:shape>
          </w:pict>
        </mc:Fallback>
      </mc:AlternateContent>
    </w:r>
    <w:r w:rsidR="001B5CCB"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14BC63C" wp14:editId="3883A6BE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A42F5" w14:textId="34EFB761" w:rsidR="001B5CCB" w:rsidRPr="007079EF" w:rsidRDefault="001B5CCB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9096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1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4BC63C" id="Text Box 1" o:spid="_x0000_s1027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Mke7s6FAgAADw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30CA42F5" w14:textId="34EFB761" w:rsidR="001B5CCB" w:rsidRPr="007079EF" w:rsidRDefault="001B5CCB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39096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1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90EBA"/>
    <w:multiLevelType w:val="hybridMultilevel"/>
    <w:tmpl w:val="C7B0529C"/>
    <w:lvl w:ilvl="0" w:tplc="A89844DC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9" w15:restartNumberingAfterBreak="0">
    <w:nsid w:val="12F56592"/>
    <w:multiLevelType w:val="hybridMultilevel"/>
    <w:tmpl w:val="DACEC8F2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04090011">
      <w:start w:val="1"/>
      <w:numFmt w:val="decimal"/>
      <w:lvlText w:val="%2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10" w15:restartNumberingAfterBreak="0">
    <w:nsid w:val="17031324"/>
    <w:multiLevelType w:val="hybridMultilevel"/>
    <w:tmpl w:val="053E92C6"/>
    <w:lvl w:ilvl="0" w:tplc="04090011">
      <w:start w:val="1"/>
      <w:numFmt w:val="decimal"/>
      <w:lvlText w:val="%1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081A3D"/>
    <w:multiLevelType w:val="hybridMultilevel"/>
    <w:tmpl w:val="939434DE"/>
    <w:lvl w:ilvl="0" w:tplc="04090011">
      <w:start w:val="1"/>
      <w:numFmt w:val="decimal"/>
      <w:lvlText w:val="%1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5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7B12EE"/>
    <w:multiLevelType w:val="hybridMultilevel"/>
    <w:tmpl w:val="E292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E569E9"/>
    <w:multiLevelType w:val="hybridMultilevel"/>
    <w:tmpl w:val="9E080210"/>
    <w:lvl w:ilvl="0" w:tplc="04090001">
      <w:start w:val="1"/>
      <w:numFmt w:val="bullet"/>
      <w:lvlText w:val=""/>
      <w:lvlJc w:val="left"/>
      <w:pPr>
        <w:ind w:left="1557" w:hanging="711"/>
      </w:pPr>
      <w:rPr>
        <w:rFonts w:ascii="Symbol" w:hAnsi="Symbol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900D2"/>
    <w:multiLevelType w:val="hybridMultilevel"/>
    <w:tmpl w:val="EB1ADE1C"/>
    <w:lvl w:ilvl="0" w:tplc="78C0FDFC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5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6" w15:restartNumberingAfterBreak="0">
    <w:nsid w:val="37CD0463"/>
    <w:multiLevelType w:val="hybridMultilevel"/>
    <w:tmpl w:val="1214F856"/>
    <w:lvl w:ilvl="0" w:tplc="04090011">
      <w:start w:val="1"/>
      <w:numFmt w:val="decimal"/>
      <w:lvlText w:val="%1)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7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3F4906A5"/>
    <w:multiLevelType w:val="hybridMultilevel"/>
    <w:tmpl w:val="20968256"/>
    <w:lvl w:ilvl="0" w:tplc="AB0802FC">
      <w:start w:val="1"/>
      <w:numFmt w:val="lowerLetter"/>
      <w:lvlText w:val="(%1)"/>
      <w:lvlJc w:val="left"/>
      <w:pPr>
        <w:ind w:left="499" w:hanging="396"/>
      </w:pPr>
      <w:rPr>
        <w:rFonts w:ascii="Browallia New" w:eastAsia="Arial" w:hAnsi="Browallia New" w:cs="Browallia New" w:hint="default"/>
        <w:w w:val="99"/>
        <w:sz w:val="32"/>
        <w:szCs w:val="32"/>
      </w:rPr>
    </w:lvl>
    <w:lvl w:ilvl="1" w:tplc="2D70A50E">
      <w:start w:val="1"/>
      <w:numFmt w:val="bullet"/>
      <w:lvlText w:val="•"/>
      <w:lvlJc w:val="left"/>
      <w:pPr>
        <w:ind w:left="1078" w:hanging="396"/>
      </w:pPr>
      <w:rPr>
        <w:rFonts w:hint="default"/>
      </w:rPr>
    </w:lvl>
    <w:lvl w:ilvl="2" w:tplc="A76C45CA">
      <w:start w:val="1"/>
      <w:numFmt w:val="bullet"/>
      <w:lvlText w:val="•"/>
      <w:lvlJc w:val="left"/>
      <w:pPr>
        <w:ind w:left="1657" w:hanging="396"/>
      </w:pPr>
      <w:rPr>
        <w:rFonts w:hint="default"/>
      </w:rPr>
    </w:lvl>
    <w:lvl w:ilvl="3" w:tplc="EB16523A">
      <w:start w:val="1"/>
      <w:numFmt w:val="bullet"/>
      <w:lvlText w:val="•"/>
      <w:lvlJc w:val="left"/>
      <w:pPr>
        <w:ind w:left="2236" w:hanging="396"/>
      </w:pPr>
      <w:rPr>
        <w:rFonts w:hint="default"/>
      </w:rPr>
    </w:lvl>
    <w:lvl w:ilvl="4" w:tplc="F392A96A">
      <w:start w:val="1"/>
      <w:numFmt w:val="bullet"/>
      <w:lvlText w:val="•"/>
      <w:lvlJc w:val="left"/>
      <w:pPr>
        <w:ind w:left="2815" w:hanging="396"/>
      </w:pPr>
      <w:rPr>
        <w:rFonts w:hint="default"/>
      </w:rPr>
    </w:lvl>
    <w:lvl w:ilvl="5" w:tplc="D8889414">
      <w:start w:val="1"/>
      <w:numFmt w:val="bullet"/>
      <w:lvlText w:val="•"/>
      <w:lvlJc w:val="left"/>
      <w:pPr>
        <w:ind w:left="3394" w:hanging="396"/>
      </w:pPr>
      <w:rPr>
        <w:rFonts w:hint="default"/>
      </w:rPr>
    </w:lvl>
    <w:lvl w:ilvl="6" w:tplc="6C36E8DE">
      <w:start w:val="1"/>
      <w:numFmt w:val="bullet"/>
      <w:lvlText w:val="•"/>
      <w:lvlJc w:val="left"/>
      <w:pPr>
        <w:ind w:left="3973" w:hanging="396"/>
      </w:pPr>
      <w:rPr>
        <w:rFonts w:hint="default"/>
      </w:rPr>
    </w:lvl>
    <w:lvl w:ilvl="7" w:tplc="500078FE">
      <w:start w:val="1"/>
      <w:numFmt w:val="bullet"/>
      <w:lvlText w:val="•"/>
      <w:lvlJc w:val="left"/>
      <w:pPr>
        <w:ind w:left="4552" w:hanging="396"/>
      </w:pPr>
      <w:rPr>
        <w:rFonts w:hint="default"/>
      </w:rPr>
    </w:lvl>
    <w:lvl w:ilvl="8" w:tplc="15D63428">
      <w:start w:val="1"/>
      <w:numFmt w:val="bullet"/>
      <w:lvlText w:val="•"/>
      <w:lvlJc w:val="left"/>
      <w:pPr>
        <w:ind w:left="5131" w:hanging="396"/>
      </w:pPr>
      <w:rPr>
        <w:rFonts w:hint="default"/>
      </w:rPr>
    </w:lvl>
  </w:abstractNum>
  <w:abstractNum w:abstractNumId="30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31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A1A6FE2"/>
    <w:multiLevelType w:val="hybridMultilevel"/>
    <w:tmpl w:val="0638CDBA"/>
    <w:lvl w:ilvl="0" w:tplc="0908DB12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B719B3"/>
    <w:multiLevelType w:val="hybridMultilevel"/>
    <w:tmpl w:val="6CCAE81C"/>
    <w:lvl w:ilvl="0" w:tplc="3104D5D8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0" w15:restartNumberingAfterBreak="0">
    <w:nsid w:val="6F0B3980"/>
    <w:multiLevelType w:val="hybridMultilevel"/>
    <w:tmpl w:val="7A90437A"/>
    <w:lvl w:ilvl="0" w:tplc="F6AA9EBA">
      <w:start w:val="2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spacing w:val="-1"/>
        <w:w w:val="100"/>
        <w:sz w:val="32"/>
        <w:szCs w:val="32"/>
      </w:rPr>
    </w:lvl>
    <w:lvl w:ilvl="1" w:tplc="984872B0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5F829D84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6D6075E0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A66E4CB4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E3F81E04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DA18622A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3D56949C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C6D43BB2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1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44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E025A6C"/>
    <w:multiLevelType w:val="hybridMultilevel"/>
    <w:tmpl w:val="A9D610C0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D4848970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6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 w16cid:durableId="694767786">
    <w:abstractNumId w:val="1"/>
  </w:num>
  <w:num w:numId="2" w16cid:durableId="1406874461">
    <w:abstractNumId w:val="0"/>
  </w:num>
  <w:num w:numId="3" w16cid:durableId="534539400">
    <w:abstractNumId w:val="37"/>
  </w:num>
  <w:num w:numId="4" w16cid:durableId="842356425">
    <w:abstractNumId w:val="3"/>
  </w:num>
  <w:num w:numId="5" w16cid:durableId="744760105">
    <w:abstractNumId w:val="20"/>
  </w:num>
  <w:num w:numId="6" w16cid:durableId="264462033">
    <w:abstractNumId w:val="41"/>
  </w:num>
  <w:num w:numId="7" w16cid:durableId="257179911">
    <w:abstractNumId w:val="15"/>
  </w:num>
  <w:num w:numId="8" w16cid:durableId="1274243256">
    <w:abstractNumId w:val="33"/>
  </w:num>
  <w:num w:numId="9" w16cid:durableId="425275904">
    <w:abstractNumId w:val="44"/>
  </w:num>
  <w:num w:numId="10" w16cid:durableId="2028821617">
    <w:abstractNumId w:val="21"/>
  </w:num>
  <w:num w:numId="11" w16cid:durableId="1914661822">
    <w:abstractNumId w:val="22"/>
  </w:num>
  <w:num w:numId="12" w16cid:durableId="120534010">
    <w:abstractNumId w:val="17"/>
  </w:num>
  <w:num w:numId="13" w16cid:durableId="231625331">
    <w:abstractNumId w:val="27"/>
  </w:num>
  <w:num w:numId="14" w16cid:durableId="2048679264">
    <w:abstractNumId w:val="28"/>
  </w:num>
  <w:num w:numId="15" w16cid:durableId="1763136486">
    <w:abstractNumId w:val="7"/>
  </w:num>
  <w:num w:numId="16" w16cid:durableId="1787656322">
    <w:abstractNumId w:val="12"/>
  </w:num>
  <w:num w:numId="17" w16cid:durableId="832180212">
    <w:abstractNumId w:val="32"/>
  </w:num>
  <w:num w:numId="18" w16cid:durableId="1575706027">
    <w:abstractNumId w:val="14"/>
  </w:num>
  <w:num w:numId="19" w16cid:durableId="506285026">
    <w:abstractNumId w:val="2"/>
  </w:num>
  <w:num w:numId="20" w16cid:durableId="122886937">
    <w:abstractNumId w:val="6"/>
  </w:num>
  <w:num w:numId="21" w16cid:durableId="4751039">
    <w:abstractNumId w:val="34"/>
  </w:num>
  <w:num w:numId="22" w16cid:durableId="1320647740">
    <w:abstractNumId w:val="24"/>
  </w:num>
  <w:num w:numId="23" w16cid:durableId="1052458314">
    <w:abstractNumId w:val="43"/>
  </w:num>
  <w:num w:numId="24" w16cid:durableId="331565779">
    <w:abstractNumId w:val="30"/>
  </w:num>
  <w:num w:numId="25" w16cid:durableId="219026814">
    <w:abstractNumId w:val="8"/>
  </w:num>
  <w:num w:numId="26" w16cid:durableId="455369920">
    <w:abstractNumId w:val="39"/>
  </w:num>
  <w:num w:numId="27" w16cid:durableId="1479609241">
    <w:abstractNumId w:val="46"/>
  </w:num>
  <w:num w:numId="28" w16cid:durableId="1257591371">
    <w:abstractNumId w:val="25"/>
  </w:num>
  <w:num w:numId="29" w16cid:durableId="331495725">
    <w:abstractNumId w:val="16"/>
  </w:num>
  <w:num w:numId="30" w16cid:durableId="130877100">
    <w:abstractNumId w:val="42"/>
  </w:num>
  <w:num w:numId="31" w16cid:durableId="1167669972">
    <w:abstractNumId w:val="36"/>
  </w:num>
  <w:num w:numId="32" w16cid:durableId="368190665">
    <w:abstractNumId w:val="23"/>
  </w:num>
  <w:num w:numId="33" w16cid:durableId="395055796">
    <w:abstractNumId w:val="31"/>
  </w:num>
  <w:num w:numId="34" w16cid:durableId="1776245194">
    <w:abstractNumId w:val="11"/>
  </w:num>
  <w:num w:numId="35" w16cid:durableId="1854605437">
    <w:abstractNumId w:val="40"/>
  </w:num>
  <w:num w:numId="36" w16cid:durableId="1194658224">
    <w:abstractNumId w:val="45"/>
  </w:num>
  <w:num w:numId="37" w16cid:durableId="553852189">
    <w:abstractNumId w:val="35"/>
  </w:num>
  <w:num w:numId="38" w16cid:durableId="96102611">
    <w:abstractNumId w:val="19"/>
  </w:num>
  <w:num w:numId="39" w16cid:durableId="1671105272">
    <w:abstractNumId w:val="38"/>
  </w:num>
  <w:num w:numId="40" w16cid:durableId="2093622794">
    <w:abstractNumId w:val="4"/>
  </w:num>
  <w:num w:numId="41" w16cid:durableId="781609048">
    <w:abstractNumId w:val="29"/>
  </w:num>
  <w:num w:numId="42" w16cid:durableId="573203995">
    <w:abstractNumId w:val="26"/>
  </w:num>
  <w:num w:numId="43" w16cid:durableId="1351251901">
    <w:abstractNumId w:val="9"/>
  </w:num>
  <w:num w:numId="44" w16cid:durableId="267011464">
    <w:abstractNumId w:val="18"/>
  </w:num>
  <w:num w:numId="45" w16cid:durableId="361325340">
    <w:abstractNumId w:val="10"/>
  </w:num>
  <w:num w:numId="46" w16cid:durableId="1456826879">
    <w:abstractNumId w:val="13"/>
  </w:num>
  <w:num w:numId="47" w16cid:durableId="49487964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Qwt7AwNTA2tDBW0lEKTi0uzszPAykwNKwFAI6yl9stAAAA"/>
  </w:docVars>
  <w:rsids>
    <w:rsidRoot w:val="007F5516"/>
    <w:rsid w:val="0000481E"/>
    <w:rsid w:val="0000735E"/>
    <w:rsid w:val="00010A96"/>
    <w:rsid w:val="0001391C"/>
    <w:rsid w:val="00020603"/>
    <w:rsid w:val="00020FD8"/>
    <w:rsid w:val="00021F7E"/>
    <w:rsid w:val="0002405E"/>
    <w:rsid w:val="0002686E"/>
    <w:rsid w:val="00030999"/>
    <w:rsid w:val="00032178"/>
    <w:rsid w:val="000322B5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670D5"/>
    <w:rsid w:val="0007006F"/>
    <w:rsid w:val="00071734"/>
    <w:rsid w:val="00072A09"/>
    <w:rsid w:val="00074AAB"/>
    <w:rsid w:val="000750AB"/>
    <w:rsid w:val="000824A1"/>
    <w:rsid w:val="0008309F"/>
    <w:rsid w:val="00085D09"/>
    <w:rsid w:val="00086373"/>
    <w:rsid w:val="00086472"/>
    <w:rsid w:val="0008721F"/>
    <w:rsid w:val="0008727F"/>
    <w:rsid w:val="00087516"/>
    <w:rsid w:val="00087D3E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159B"/>
    <w:rsid w:val="000A16EF"/>
    <w:rsid w:val="000A1914"/>
    <w:rsid w:val="000A26E4"/>
    <w:rsid w:val="000A395F"/>
    <w:rsid w:val="000A3C52"/>
    <w:rsid w:val="000A51DE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3AA5"/>
    <w:rsid w:val="000C4A54"/>
    <w:rsid w:val="000C5624"/>
    <w:rsid w:val="000C62C0"/>
    <w:rsid w:val="000D0041"/>
    <w:rsid w:val="000D00B8"/>
    <w:rsid w:val="000D3CF7"/>
    <w:rsid w:val="000D4F3D"/>
    <w:rsid w:val="000D5890"/>
    <w:rsid w:val="000D682F"/>
    <w:rsid w:val="000E08A3"/>
    <w:rsid w:val="000E0AAA"/>
    <w:rsid w:val="000E0B04"/>
    <w:rsid w:val="000E3D66"/>
    <w:rsid w:val="000E4A86"/>
    <w:rsid w:val="000E5AF3"/>
    <w:rsid w:val="000E6994"/>
    <w:rsid w:val="000E6A84"/>
    <w:rsid w:val="000E73A8"/>
    <w:rsid w:val="000E7A66"/>
    <w:rsid w:val="000E7D80"/>
    <w:rsid w:val="000F1124"/>
    <w:rsid w:val="000F1AD3"/>
    <w:rsid w:val="000F2D49"/>
    <w:rsid w:val="000F3FC7"/>
    <w:rsid w:val="000F4792"/>
    <w:rsid w:val="000F4EF9"/>
    <w:rsid w:val="001000F2"/>
    <w:rsid w:val="001027C8"/>
    <w:rsid w:val="00102B67"/>
    <w:rsid w:val="00104199"/>
    <w:rsid w:val="001047B7"/>
    <w:rsid w:val="00105F15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1CF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2B45"/>
    <w:rsid w:val="00143714"/>
    <w:rsid w:val="00143D9F"/>
    <w:rsid w:val="00143DF1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2DE7"/>
    <w:rsid w:val="001649AC"/>
    <w:rsid w:val="0016605E"/>
    <w:rsid w:val="0016654B"/>
    <w:rsid w:val="001710B3"/>
    <w:rsid w:val="00171156"/>
    <w:rsid w:val="00173711"/>
    <w:rsid w:val="0017410F"/>
    <w:rsid w:val="00175017"/>
    <w:rsid w:val="001758E3"/>
    <w:rsid w:val="0017660F"/>
    <w:rsid w:val="001772D5"/>
    <w:rsid w:val="0018082E"/>
    <w:rsid w:val="00180A22"/>
    <w:rsid w:val="00180ADC"/>
    <w:rsid w:val="001833EB"/>
    <w:rsid w:val="00184859"/>
    <w:rsid w:val="00191330"/>
    <w:rsid w:val="00191BE2"/>
    <w:rsid w:val="00192740"/>
    <w:rsid w:val="00192E38"/>
    <w:rsid w:val="00192F6F"/>
    <w:rsid w:val="001952C7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951"/>
    <w:rsid w:val="001B4624"/>
    <w:rsid w:val="001B5CCB"/>
    <w:rsid w:val="001B6464"/>
    <w:rsid w:val="001C0A05"/>
    <w:rsid w:val="001C1908"/>
    <w:rsid w:val="001C258C"/>
    <w:rsid w:val="001C2B5F"/>
    <w:rsid w:val="001C2B6F"/>
    <w:rsid w:val="001C5FA6"/>
    <w:rsid w:val="001C67B8"/>
    <w:rsid w:val="001C70EA"/>
    <w:rsid w:val="001C768F"/>
    <w:rsid w:val="001C7C31"/>
    <w:rsid w:val="001D0158"/>
    <w:rsid w:val="001D1064"/>
    <w:rsid w:val="001D1D8F"/>
    <w:rsid w:val="001D2193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8E1"/>
    <w:rsid w:val="001E2A84"/>
    <w:rsid w:val="001E45FB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D43"/>
    <w:rsid w:val="00201085"/>
    <w:rsid w:val="00201EB2"/>
    <w:rsid w:val="0020209C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6ECF"/>
    <w:rsid w:val="00230C86"/>
    <w:rsid w:val="00231BA2"/>
    <w:rsid w:val="002327B6"/>
    <w:rsid w:val="002333EC"/>
    <w:rsid w:val="00233E4C"/>
    <w:rsid w:val="00234134"/>
    <w:rsid w:val="0023424E"/>
    <w:rsid w:val="00234936"/>
    <w:rsid w:val="00235841"/>
    <w:rsid w:val="002408C6"/>
    <w:rsid w:val="0024163C"/>
    <w:rsid w:val="00245E32"/>
    <w:rsid w:val="0024613A"/>
    <w:rsid w:val="00246B18"/>
    <w:rsid w:val="00250E2F"/>
    <w:rsid w:val="00251654"/>
    <w:rsid w:val="00251BFC"/>
    <w:rsid w:val="0025268B"/>
    <w:rsid w:val="00253960"/>
    <w:rsid w:val="00256C90"/>
    <w:rsid w:val="00257410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3F2D"/>
    <w:rsid w:val="0027421C"/>
    <w:rsid w:val="00274C0D"/>
    <w:rsid w:val="0027583C"/>
    <w:rsid w:val="002766BC"/>
    <w:rsid w:val="002769FE"/>
    <w:rsid w:val="00277725"/>
    <w:rsid w:val="002807FB"/>
    <w:rsid w:val="0028118B"/>
    <w:rsid w:val="00281612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ED7"/>
    <w:rsid w:val="002B240F"/>
    <w:rsid w:val="002B25DD"/>
    <w:rsid w:val="002B5375"/>
    <w:rsid w:val="002B553A"/>
    <w:rsid w:val="002B63CC"/>
    <w:rsid w:val="002C122B"/>
    <w:rsid w:val="002C25F9"/>
    <w:rsid w:val="002C38B0"/>
    <w:rsid w:val="002C48EC"/>
    <w:rsid w:val="002C4C87"/>
    <w:rsid w:val="002C73CC"/>
    <w:rsid w:val="002D0FE7"/>
    <w:rsid w:val="002D1CB6"/>
    <w:rsid w:val="002D2005"/>
    <w:rsid w:val="002D443A"/>
    <w:rsid w:val="002D4849"/>
    <w:rsid w:val="002D4C89"/>
    <w:rsid w:val="002D5592"/>
    <w:rsid w:val="002D73C3"/>
    <w:rsid w:val="002D763D"/>
    <w:rsid w:val="002E1730"/>
    <w:rsid w:val="002E23AB"/>
    <w:rsid w:val="002E4B51"/>
    <w:rsid w:val="002F279E"/>
    <w:rsid w:val="002F338B"/>
    <w:rsid w:val="002F3D97"/>
    <w:rsid w:val="002F45A6"/>
    <w:rsid w:val="002F626D"/>
    <w:rsid w:val="002F6840"/>
    <w:rsid w:val="002F6C21"/>
    <w:rsid w:val="002F7599"/>
    <w:rsid w:val="002F7A48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74E"/>
    <w:rsid w:val="00323554"/>
    <w:rsid w:val="00325C4C"/>
    <w:rsid w:val="00330C83"/>
    <w:rsid w:val="00331F93"/>
    <w:rsid w:val="00332147"/>
    <w:rsid w:val="0033407C"/>
    <w:rsid w:val="0033411C"/>
    <w:rsid w:val="00334A08"/>
    <w:rsid w:val="003377F0"/>
    <w:rsid w:val="00337BA3"/>
    <w:rsid w:val="00337BBF"/>
    <w:rsid w:val="0034066C"/>
    <w:rsid w:val="00340699"/>
    <w:rsid w:val="00340FCA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3841"/>
    <w:rsid w:val="00365018"/>
    <w:rsid w:val="00367FAF"/>
    <w:rsid w:val="00370BDB"/>
    <w:rsid w:val="00371257"/>
    <w:rsid w:val="0037152D"/>
    <w:rsid w:val="00374530"/>
    <w:rsid w:val="00375388"/>
    <w:rsid w:val="00375CEE"/>
    <w:rsid w:val="00375F29"/>
    <w:rsid w:val="003767DF"/>
    <w:rsid w:val="0037720B"/>
    <w:rsid w:val="00377407"/>
    <w:rsid w:val="003801EB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096B"/>
    <w:rsid w:val="00390F00"/>
    <w:rsid w:val="00391790"/>
    <w:rsid w:val="003950AF"/>
    <w:rsid w:val="00395102"/>
    <w:rsid w:val="003956CB"/>
    <w:rsid w:val="003A421C"/>
    <w:rsid w:val="003A4275"/>
    <w:rsid w:val="003A639D"/>
    <w:rsid w:val="003A63D9"/>
    <w:rsid w:val="003A6D9C"/>
    <w:rsid w:val="003A7861"/>
    <w:rsid w:val="003A7941"/>
    <w:rsid w:val="003B0611"/>
    <w:rsid w:val="003B229B"/>
    <w:rsid w:val="003B24EA"/>
    <w:rsid w:val="003B2CD7"/>
    <w:rsid w:val="003B3162"/>
    <w:rsid w:val="003B36DB"/>
    <w:rsid w:val="003B4709"/>
    <w:rsid w:val="003B4F73"/>
    <w:rsid w:val="003C0C5B"/>
    <w:rsid w:val="003C1958"/>
    <w:rsid w:val="003C1EB9"/>
    <w:rsid w:val="003C2461"/>
    <w:rsid w:val="003C2F5D"/>
    <w:rsid w:val="003C3EC3"/>
    <w:rsid w:val="003C435B"/>
    <w:rsid w:val="003C5170"/>
    <w:rsid w:val="003C6107"/>
    <w:rsid w:val="003C7F94"/>
    <w:rsid w:val="003D05AC"/>
    <w:rsid w:val="003D10D3"/>
    <w:rsid w:val="003D17EB"/>
    <w:rsid w:val="003D2511"/>
    <w:rsid w:val="003D28F4"/>
    <w:rsid w:val="003D2B0F"/>
    <w:rsid w:val="003D37CA"/>
    <w:rsid w:val="003D4C7E"/>
    <w:rsid w:val="003D6566"/>
    <w:rsid w:val="003D7161"/>
    <w:rsid w:val="003E18F2"/>
    <w:rsid w:val="003E31E3"/>
    <w:rsid w:val="003E32F5"/>
    <w:rsid w:val="003E4613"/>
    <w:rsid w:val="003E53B5"/>
    <w:rsid w:val="003F0497"/>
    <w:rsid w:val="003F093A"/>
    <w:rsid w:val="003F1096"/>
    <w:rsid w:val="003F365B"/>
    <w:rsid w:val="003F3F7F"/>
    <w:rsid w:val="00401491"/>
    <w:rsid w:val="00401DF1"/>
    <w:rsid w:val="004101BA"/>
    <w:rsid w:val="004103DA"/>
    <w:rsid w:val="004114D6"/>
    <w:rsid w:val="00412E15"/>
    <w:rsid w:val="00413C55"/>
    <w:rsid w:val="004143C3"/>
    <w:rsid w:val="00414B5D"/>
    <w:rsid w:val="00415831"/>
    <w:rsid w:val="004158B5"/>
    <w:rsid w:val="004167A0"/>
    <w:rsid w:val="00416869"/>
    <w:rsid w:val="004207E7"/>
    <w:rsid w:val="00422ED8"/>
    <w:rsid w:val="0042312D"/>
    <w:rsid w:val="004231A5"/>
    <w:rsid w:val="00423359"/>
    <w:rsid w:val="00423578"/>
    <w:rsid w:val="00423D6F"/>
    <w:rsid w:val="00424B6D"/>
    <w:rsid w:val="004250D3"/>
    <w:rsid w:val="004258A7"/>
    <w:rsid w:val="00425AA4"/>
    <w:rsid w:val="004262C3"/>
    <w:rsid w:val="00430428"/>
    <w:rsid w:val="004325A0"/>
    <w:rsid w:val="004368D9"/>
    <w:rsid w:val="0043754F"/>
    <w:rsid w:val="004402C8"/>
    <w:rsid w:val="0044054D"/>
    <w:rsid w:val="004409C8"/>
    <w:rsid w:val="00442E85"/>
    <w:rsid w:val="00446E27"/>
    <w:rsid w:val="0045194A"/>
    <w:rsid w:val="00453243"/>
    <w:rsid w:val="00453651"/>
    <w:rsid w:val="0045433E"/>
    <w:rsid w:val="004552DD"/>
    <w:rsid w:val="0045666C"/>
    <w:rsid w:val="0045742B"/>
    <w:rsid w:val="004577D9"/>
    <w:rsid w:val="00461937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8004F"/>
    <w:rsid w:val="00480934"/>
    <w:rsid w:val="00482578"/>
    <w:rsid w:val="00482DA5"/>
    <w:rsid w:val="00483CCB"/>
    <w:rsid w:val="00483CEC"/>
    <w:rsid w:val="00484125"/>
    <w:rsid w:val="004847BC"/>
    <w:rsid w:val="00486F0A"/>
    <w:rsid w:val="00487B94"/>
    <w:rsid w:val="004901CF"/>
    <w:rsid w:val="00492B4F"/>
    <w:rsid w:val="00493B91"/>
    <w:rsid w:val="00494404"/>
    <w:rsid w:val="004947BE"/>
    <w:rsid w:val="004953FE"/>
    <w:rsid w:val="0049566F"/>
    <w:rsid w:val="00496FCE"/>
    <w:rsid w:val="004A0104"/>
    <w:rsid w:val="004A022F"/>
    <w:rsid w:val="004A0C0F"/>
    <w:rsid w:val="004A18CF"/>
    <w:rsid w:val="004A5A2B"/>
    <w:rsid w:val="004B075F"/>
    <w:rsid w:val="004B0878"/>
    <w:rsid w:val="004B3460"/>
    <w:rsid w:val="004B3C9F"/>
    <w:rsid w:val="004B4E11"/>
    <w:rsid w:val="004B67C0"/>
    <w:rsid w:val="004B6B54"/>
    <w:rsid w:val="004C037E"/>
    <w:rsid w:val="004C0F49"/>
    <w:rsid w:val="004C19E8"/>
    <w:rsid w:val="004C2B31"/>
    <w:rsid w:val="004C34F7"/>
    <w:rsid w:val="004C3623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4F6109"/>
    <w:rsid w:val="005024F9"/>
    <w:rsid w:val="005026BB"/>
    <w:rsid w:val="00503D80"/>
    <w:rsid w:val="00504D18"/>
    <w:rsid w:val="00505A7A"/>
    <w:rsid w:val="0050636E"/>
    <w:rsid w:val="0050681B"/>
    <w:rsid w:val="0050727C"/>
    <w:rsid w:val="00507670"/>
    <w:rsid w:val="00510620"/>
    <w:rsid w:val="005110A5"/>
    <w:rsid w:val="005123FA"/>
    <w:rsid w:val="00513457"/>
    <w:rsid w:val="00515220"/>
    <w:rsid w:val="00515526"/>
    <w:rsid w:val="00520636"/>
    <w:rsid w:val="0052136A"/>
    <w:rsid w:val="005214FD"/>
    <w:rsid w:val="005227C3"/>
    <w:rsid w:val="0052358A"/>
    <w:rsid w:val="005244EA"/>
    <w:rsid w:val="00524AB8"/>
    <w:rsid w:val="00525FB8"/>
    <w:rsid w:val="00526209"/>
    <w:rsid w:val="00527951"/>
    <w:rsid w:val="005315BB"/>
    <w:rsid w:val="00531918"/>
    <w:rsid w:val="0053281D"/>
    <w:rsid w:val="0053420E"/>
    <w:rsid w:val="0053649A"/>
    <w:rsid w:val="00536F30"/>
    <w:rsid w:val="005401AC"/>
    <w:rsid w:val="00544198"/>
    <w:rsid w:val="00544C26"/>
    <w:rsid w:val="00545CE7"/>
    <w:rsid w:val="005462DF"/>
    <w:rsid w:val="0054668C"/>
    <w:rsid w:val="00546739"/>
    <w:rsid w:val="0055394F"/>
    <w:rsid w:val="00553E98"/>
    <w:rsid w:val="0055412C"/>
    <w:rsid w:val="00554B6C"/>
    <w:rsid w:val="00557443"/>
    <w:rsid w:val="00557BC1"/>
    <w:rsid w:val="00560F98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0F7F"/>
    <w:rsid w:val="00574442"/>
    <w:rsid w:val="00575333"/>
    <w:rsid w:val="00575D06"/>
    <w:rsid w:val="00576756"/>
    <w:rsid w:val="005769EF"/>
    <w:rsid w:val="00576A2A"/>
    <w:rsid w:val="0058165C"/>
    <w:rsid w:val="00582482"/>
    <w:rsid w:val="00584741"/>
    <w:rsid w:val="00584F17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16AD"/>
    <w:rsid w:val="005E2889"/>
    <w:rsid w:val="005E32F3"/>
    <w:rsid w:val="005E3D24"/>
    <w:rsid w:val="005E73A5"/>
    <w:rsid w:val="005E7A12"/>
    <w:rsid w:val="005F0D72"/>
    <w:rsid w:val="005F3A5B"/>
    <w:rsid w:val="005F49C5"/>
    <w:rsid w:val="005F78C0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BAC"/>
    <w:rsid w:val="00615D6E"/>
    <w:rsid w:val="0061706D"/>
    <w:rsid w:val="0062026F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1C6B"/>
    <w:rsid w:val="006323AF"/>
    <w:rsid w:val="006346AA"/>
    <w:rsid w:val="00634AD4"/>
    <w:rsid w:val="00635EC0"/>
    <w:rsid w:val="00637F92"/>
    <w:rsid w:val="006400D9"/>
    <w:rsid w:val="006408A9"/>
    <w:rsid w:val="00642A7E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238A"/>
    <w:rsid w:val="00652D2D"/>
    <w:rsid w:val="00653308"/>
    <w:rsid w:val="006558D9"/>
    <w:rsid w:val="00655BB5"/>
    <w:rsid w:val="006568A6"/>
    <w:rsid w:val="00657155"/>
    <w:rsid w:val="0065779E"/>
    <w:rsid w:val="00661DCB"/>
    <w:rsid w:val="00663086"/>
    <w:rsid w:val="006630B0"/>
    <w:rsid w:val="006659AC"/>
    <w:rsid w:val="0067161C"/>
    <w:rsid w:val="00672AE3"/>
    <w:rsid w:val="006731FC"/>
    <w:rsid w:val="00674A13"/>
    <w:rsid w:val="00674A82"/>
    <w:rsid w:val="00674F36"/>
    <w:rsid w:val="00676B9A"/>
    <w:rsid w:val="00676CBD"/>
    <w:rsid w:val="00677E1B"/>
    <w:rsid w:val="00680768"/>
    <w:rsid w:val="00681A20"/>
    <w:rsid w:val="00683494"/>
    <w:rsid w:val="00684869"/>
    <w:rsid w:val="006863C6"/>
    <w:rsid w:val="006875CF"/>
    <w:rsid w:val="006901D1"/>
    <w:rsid w:val="0069089A"/>
    <w:rsid w:val="0069181A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0750"/>
    <w:rsid w:val="006A12E0"/>
    <w:rsid w:val="006A2CB7"/>
    <w:rsid w:val="006A32A3"/>
    <w:rsid w:val="006A3C0B"/>
    <w:rsid w:val="006A64D9"/>
    <w:rsid w:val="006A74AC"/>
    <w:rsid w:val="006A79AE"/>
    <w:rsid w:val="006A7C50"/>
    <w:rsid w:val="006B1000"/>
    <w:rsid w:val="006B2006"/>
    <w:rsid w:val="006B31B7"/>
    <w:rsid w:val="006B3E40"/>
    <w:rsid w:val="006B4E37"/>
    <w:rsid w:val="006B551F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D7FC7"/>
    <w:rsid w:val="006E0D63"/>
    <w:rsid w:val="006E3FF1"/>
    <w:rsid w:val="006E441D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70194B"/>
    <w:rsid w:val="00704147"/>
    <w:rsid w:val="00706529"/>
    <w:rsid w:val="007079EF"/>
    <w:rsid w:val="00707DFE"/>
    <w:rsid w:val="00711C9C"/>
    <w:rsid w:val="0071397F"/>
    <w:rsid w:val="007139A6"/>
    <w:rsid w:val="0071553B"/>
    <w:rsid w:val="00716B25"/>
    <w:rsid w:val="0071735B"/>
    <w:rsid w:val="00717AD8"/>
    <w:rsid w:val="00721052"/>
    <w:rsid w:val="0072338F"/>
    <w:rsid w:val="00724ECC"/>
    <w:rsid w:val="007262F4"/>
    <w:rsid w:val="00726655"/>
    <w:rsid w:val="00727927"/>
    <w:rsid w:val="00727F96"/>
    <w:rsid w:val="00730DA1"/>
    <w:rsid w:val="007320DB"/>
    <w:rsid w:val="0073409B"/>
    <w:rsid w:val="007345E3"/>
    <w:rsid w:val="007359B0"/>
    <w:rsid w:val="007370B2"/>
    <w:rsid w:val="007400AB"/>
    <w:rsid w:val="00740606"/>
    <w:rsid w:val="007407FB"/>
    <w:rsid w:val="00741A92"/>
    <w:rsid w:val="007427F3"/>
    <w:rsid w:val="00742D40"/>
    <w:rsid w:val="00742E80"/>
    <w:rsid w:val="007450C3"/>
    <w:rsid w:val="00745C94"/>
    <w:rsid w:val="007462E1"/>
    <w:rsid w:val="00746C05"/>
    <w:rsid w:val="00747053"/>
    <w:rsid w:val="00747480"/>
    <w:rsid w:val="00750208"/>
    <w:rsid w:val="007502B2"/>
    <w:rsid w:val="0075155B"/>
    <w:rsid w:val="00751D50"/>
    <w:rsid w:val="00752518"/>
    <w:rsid w:val="00754A30"/>
    <w:rsid w:val="00754D1C"/>
    <w:rsid w:val="00756CF6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671B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02"/>
    <w:rsid w:val="007B4EF2"/>
    <w:rsid w:val="007B54B7"/>
    <w:rsid w:val="007B5FF3"/>
    <w:rsid w:val="007B6822"/>
    <w:rsid w:val="007C154B"/>
    <w:rsid w:val="007C1F6F"/>
    <w:rsid w:val="007C40F2"/>
    <w:rsid w:val="007C5569"/>
    <w:rsid w:val="007C5C22"/>
    <w:rsid w:val="007D038C"/>
    <w:rsid w:val="007D087F"/>
    <w:rsid w:val="007D3DC7"/>
    <w:rsid w:val="007D46FC"/>
    <w:rsid w:val="007D499A"/>
    <w:rsid w:val="007D4E2B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5D8"/>
    <w:rsid w:val="007E695D"/>
    <w:rsid w:val="007E7CEE"/>
    <w:rsid w:val="007F1B66"/>
    <w:rsid w:val="007F1F17"/>
    <w:rsid w:val="007F3524"/>
    <w:rsid w:val="007F43EC"/>
    <w:rsid w:val="007F4D5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6CA"/>
    <w:rsid w:val="00820DA5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47B6"/>
    <w:rsid w:val="0085559A"/>
    <w:rsid w:val="008559B3"/>
    <w:rsid w:val="0085617C"/>
    <w:rsid w:val="008605F4"/>
    <w:rsid w:val="0086245D"/>
    <w:rsid w:val="0086257B"/>
    <w:rsid w:val="00862901"/>
    <w:rsid w:val="008630B6"/>
    <w:rsid w:val="00863151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752BA"/>
    <w:rsid w:val="00884D63"/>
    <w:rsid w:val="00885554"/>
    <w:rsid w:val="008907E0"/>
    <w:rsid w:val="00890FCF"/>
    <w:rsid w:val="00891307"/>
    <w:rsid w:val="00891716"/>
    <w:rsid w:val="00891E67"/>
    <w:rsid w:val="00891F36"/>
    <w:rsid w:val="00892942"/>
    <w:rsid w:val="0089307F"/>
    <w:rsid w:val="00896E6A"/>
    <w:rsid w:val="00897A97"/>
    <w:rsid w:val="008A0C55"/>
    <w:rsid w:val="008A1345"/>
    <w:rsid w:val="008A2977"/>
    <w:rsid w:val="008A5231"/>
    <w:rsid w:val="008A5E9C"/>
    <w:rsid w:val="008B07F3"/>
    <w:rsid w:val="008B0A55"/>
    <w:rsid w:val="008B16F1"/>
    <w:rsid w:val="008B5A95"/>
    <w:rsid w:val="008B6184"/>
    <w:rsid w:val="008B64B8"/>
    <w:rsid w:val="008B6A92"/>
    <w:rsid w:val="008B742A"/>
    <w:rsid w:val="008C080C"/>
    <w:rsid w:val="008C13A1"/>
    <w:rsid w:val="008C1CEF"/>
    <w:rsid w:val="008C2EF5"/>
    <w:rsid w:val="008C4107"/>
    <w:rsid w:val="008C435C"/>
    <w:rsid w:val="008C672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9B3"/>
    <w:rsid w:val="008E3D96"/>
    <w:rsid w:val="008E52C2"/>
    <w:rsid w:val="008E6086"/>
    <w:rsid w:val="008E68E9"/>
    <w:rsid w:val="008E7747"/>
    <w:rsid w:val="008F0265"/>
    <w:rsid w:val="008F2E83"/>
    <w:rsid w:val="008F5D72"/>
    <w:rsid w:val="00900BD4"/>
    <w:rsid w:val="00900FDE"/>
    <w:rsid w:val="00901277"/>
    <w:rsid w:val="00901427"/>
    <w:rsid w:val="00901FD3"/>
    <w:rsid w:val="00902807"/>
    <w:rsid w:val="00902D9D"/>
    <w:rsid w:val="00904FE2"/>
    <w:rsid w:val="0090658B"/>
    <w:rsid w:val="009074E0"/>
    <w:rsid w:val="00910C60"/>
    <w:rsid w:val="00910E3D"/>
    <w:rsid w:val="00910E78"/>
    <w:rsid w:val="00911525"/>
    <w:rsid w:val="00911DD1"/>
    <w:rsid w:val="0091285A"/>
    <w:rsid w:val="009130AC"/>
    <w:rsid w:val="00913328"/>
    <w:rsid w:val="00913414"/>
    <w:rsid w:val="0091470A"/>
    <w:rsid w:val="00914FC3"/>
    <w:rsid w:val="00915C8D"/>
    <w:rsid w:val="00916D8A"/>
    <w:rsid w:val="009175A6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27418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3F80"/>
    <w:rsid w:val="009442B3"/>
    <w:rsid w:val="00944301"/>
    <w:rsid w:val="009468CE"/>
    <w:rsid w:val="00947F3D"/>
    <w:rsid w:val="0095180E"/>
    <w:rsid w:val="00951DF0"/>
    <w:rsid w:val="00953320"/>
    <w:rsid w:val="00953325"/>
    <w:rsid w:val="00954384"/>
    <w:rsid w:val="0095502D"/>
    <w:rsid w:val="009550BD"/>
    <w:rsid w:val="0095641A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027"/>
    <w:rsid w:val="00966920"/>
    <w:rsid w:val="00967813"/>
    <w:rsid w:val="00970049"/>
    <w:rsid w:val="00971A9B"/>
    <w:rsid w:val="00971B75"/>
    <w:rsid w:val="00972CA1"/>
    <w:rsid w:val="0097341B"/>
    <w:rsid w:val="00973A60"/>
    <w:rsid w:val="009758FD"/>
    <w:rsid w:val="00976099"/>
    <w:rsid w:val="00977BE5"/>
    <w:rsid w:val="00977FC5"/>
    <w:rsid w:val="00980831"/>
    <w:rsid w:val="009848AC"/>
    <w:rsid w:val="009851C0"/>
    <w:rsid w:val="009855E3"/>
    <w:rsid w:val="0098591C"/>
    <w:rsid w:val="00985D03"/>
    <w:rsid w:val="0098787C"/>
    <w:rsid w:val="00992970"/>
    <w:rsid w:val="00993AB8"/>
    <w:rsid w:val="009958AE"/>
    <w:rsid w:val="0099615E"/>
    <w:rsid w:val="009961DB"/>
    <w:rsid w:val="009A19B6"/>
    <w:rsid w:val="009A1F99"/>
    <w:rsid w:val="009A2312"/>
    <w:rsid w:val="009A253B"/>
    <w:rsid w:val="009A3974"/>
    <w:rsid w:val="009A7494"/>
    <w:rsid w:val="009A7C13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C728E"/>
    <w:rsid w:val="009D0D7E"/>
    <w:rsid w:val="009D4920"/>
    <w:rsid w:val="009D63F2"/>
    <w:rsid w:val="009E0475"/>
    <w:rsid w:val="009E1075"/>
    <w:rsid w:val="009E3201"/>
    <w:rsid w:val="009E3A6F"/>
    <w:rsid w:val="009E3B36"/>
    <w:rsid w:val="009E4BCE"/>
    <w:rsid w:val="009E6C37"/>
    <w:rsid w:val="009F0FB8"/>
    <w:rsid w:val="009F5829"/>
    <w:rsid w:val="00A01C92"/>
    <w:rsid w:val="00A02121"/>
    <w:rsid w:val="00A0295A"/>
    <w:rsid w:val="00A04393"/>
    <w:rsid w:val="00A05AA9"/>
    <w:rsid w:val="00A05C16"/>
    <w:rsid w:val="00A06970"/>
    <w:rsid w:val="00A07201"/>
    <w:rsid w:val="00A07320"/>
    <w:rsid w:val="00A11D25"/>
    <w:rsid w:val="00A125D2"/>
    <w:rsid w:val="00A12DF9"/>
    <w:rsid w:val="00A155D0"/>
    <w:rsid w:val="00A15E99"/>
    <w:rsid w:val="00A1699F"/>
    <w:rsid w:val="00A1789E"/>
    <w:rsid w:val="00A17CF5"/>
    <w:rsid w:val="00A17F65"/>
    <w:rsid w:val="00A20944"/>
    <w:rsid w:val="00A23BAF"/>
    <w:rsid w:val="00A23E1B"/>
    <w:rsid w:val="00A2484A"/>
    <w:rsid w:val="00A254B6"/>
    <w:rsid w:val="00A256EC"/>
    <w:rsid w:val="00A25F3A"/>
    <w:rsid w:val="00A269F9"/>
    <w:rsid w:val="00A27562"/>
    <w:rsid w:val="00A277AB"/>
    <w:rsid w:val="00A30ACF"/>
    <w:rsid w:val="00A30E6F"/>
    <w:rsid w:val="00A31B7B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396F"/>
    <w:rsid w:val="00A458E3"/>
    <w:rsid w:val="00A4638A"/>
    <w:rsid w:val="00A47FE3"/>
    <w:rsid w:val="00A50879"/>
    <w:rsid w:val="00A5189A"/>
    <w:rsid w:val="00A526F1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920"/>
    <w:rsid w:val="00A67F75"/>
    <w:rsid w:val="00A726B5"/>
    <w:rsid w:val="00A7299E"/>
    <w:rsid w:val="00A7334F"/>
    <w:rsid w:val="00A73596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5D1"/>
    <w:rsid w:val="00AA2B48"/>
    <w:rsid w:val="00AA4121"/>
    <w:rsid w:val="00AA4234"/>
    <w:rsid w:val="00AA463E"/>
    <w:rsid w:val="00AA61DB"/>
    <w:rsid w:val="00AA71AD"/>
    <w:rsid w:val="00AB09FE"/>
    <w:rsid w:val="00AB1CFF"/>
    <w:rsid w:val="00AB2DF0"/>
    <w:rsid w:val="00AB4256"/>
    <w:rsid w:val="00AB578A"/>
    <w:rsid w:val="00AB5BF6"/>
    <w:rsid w:val="00AB5F45"/>
    <w:rsid w:val="00AB6A20"/>
    <w:rsid w:val="00AB726A"/>
    <w:rsid w:val="00AC0B84"/>
    <w:rsid w:val="00AC1B15"/>
    <w:rsid w:val="00AC2260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DE"/>
    <w:rsid w:val="00AD649D"/>
    <w:rsid w:val="00AD6FAD"/>
    <w:rsid w:val="00AE1718"/>
    <w:rsid w:val="00AE1FB8"/>
    <w:rsid w:val="00AE263C"/>
    <w:rsid w:val="00AE2D92"/>
    <w:rsid w:val="00AE2F7A"/>
    <w:rsid w:val="00AE390E"/>
    <w:rsid w:val="00AE3D69"/>
    <w:rsid w:val="00AE43C4"/>
    <w:rsid w:val="00AE4B2F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233B"/>
    <w:rsid w:val="00B02A29"/>
    <w:rsid w:val="00B02E77"/>
    <w:rsid w:val="00B04051"/>
    <w:rsid w:val="00B04765"/>
    <w:rsid w:val="00B052DE"/>
    <w:rsid w:val="00B0682B"/>
    <w:rsid w:val="00B0705D"/>
    <w:rsid w:val="00B0737C"/>
    <w:rsid w:val="00B1052E"/>
    <w:rsid w:val="00B111E4"/>
    <w:rsid w:val="00B11EB3"/>
    <w:rsid w:val="00B130CD"/>
    <w:rsid w:val="00B134FD"/>
    <w:rsid w:val="00B137C3"/>
    <w:rsid w:val="00B14C17"/>
    <w:rsid w:val="00B14FF5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27191"/>
    <w:rsid w:val="00B302C2"/>
    <w:rsid w:val="00B3195F"/>
    <w:rsid w:val="00B32692"/>
    <w:rsid w:val="00B32880"/>
    <w:rsid w:val="00B331EF"/>
    <w:rsid w:val="00B33A07"/>
    <w:rsid w:val="00B35B4E"/>
    <w:rsid w:val="00B364B4"/>
    <w:rsid w:val="00B36FD0"/>
    <w:rsid w:val="00B37B98"/>
    <w:rsid w:val="00B4026E"/>
    <w:rsid w:val="00B41691"/>
    <w:rsid w:val="00B454AA"/>
    <w:rsid w:val="00B46115"/>
    <w:rsid w:val="00B51AAC"/>
    <w:rsid w:val="00B51FC4"/>
    <w:rsid w:val="00B52BEE"/>
    <w:rsid w:val="00B530E0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4361"/>
    <w:rsid w:val="00B664C7"/>
    <w:rsid w:val="00B669D7"/>
    <w:rsid w:val="00B672D6"/>
    <w:rsid w:val="00B70EA6"/>
    <w:rsid w:val="00B714C0"/>
    <w:rsid w:val="00B716B1"/>
    <w:rsid w:val="00B718F7"/>
    <w:rsid w:val="00B71D01"/>
    <w:rsid w:val="00B73AFF"/>
    <w:rsid w:val="00B73BB2"/>
    <w:rsid w:val="00B746DD"/>
    <w:rsid w:val="00B74D55"/>
    <w:rsid w:val="00B74E40"/>
    <w:rsid w:val="00B77701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5EED"/>
    <w:rsid w:val="00B86C8D"/>
    <w:rsid w:val="00B908CE"/>
    <w:rsid w:val="00B91FC1"/>
    <w:rsid w:val="00B921F5"/>
    <w:rsid w:val="00B92C45"/>
    <w:rsid w:val="00B92E2A"/>
    <w:rsid w:val="00B95A18"/>
    <w:rsid w:val="00B962D4"/>
    <w:rsid w:val="00B9633B"/>
    <w:rsid w:val="00B964D3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4EB9"/>
    <w:rsid w:val="00BA5D04"/>
    <w:rsid w:val="00BA6FAB"/>
    <w:rsid w:val="00BB0096"/>
    <w:rsid w:val="00BB085F"/>
    <w:rsid w:val="00BB251F"/>
    <w:rsid w:val="00BB27F3"/>
    <w:rsid w:val="00BB3B82"/>
    <w:rsid w:val="00BB4A8D"/>
    <w:rsid w:val="00BB5F18"/>
    <w:rsid w:val="00BB6448"/>
    <w:rsid w:val="00BB7DD4"/>
    <w:rsid w:val="00BC12CC"/>
    <w:rsid w:val="00BC15C0"/>
    <w:rsid w:val="00BC172D"/>
    <w:rsid w:val="00BC24F7"/>
    <w:rsid w:val="00BC28C9"/>
    <w:rsid w:val="00BC2FF9"/>
    <w:rsid w:val="00BC3DA5"/>
    <w:rsid w:val="00BC41E0"/>
    <w:rsid w:val="00BC5AB8"/>
    <w:rsid w:val="00BC6709"/>
    <w:rsid w:val="00BC6932"/>
    <w:rsid w:val="00BC75BE"/>
    <w:rsid w:val="00BC7C3C"/>
    <w:rsid w:val="00BD01D0"/>
    <w:rsid w:val="00BD18B3"/>
    <w:rsid w:val="00BD2073"/>
    <w:rsid w:val="00BD6353"/>
    <w:rsid w:val="00BD643A"/>
    <w:rsid w:val="00BE032E"/>
    <w:rsid w:val="00BE04FC"/>
    <w:rsid w:val="00BE05B2"/>
    <w:rsid w:val="00BE0928"/>
    <w:rsid w:val="00BE1FBB"/>
    <w:rsid w:val="00BE33C4"/>
    <w:rsid w:val="00BE3969"/>
    <w:rsid w:val="00BE3F86"/>
    <w:rsid w:val="00BE4AFA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14F2"/>
    <w:rsid w:val="00C11D70"/>
    <w:rsid w:val="00C12F96"/>
    <w:rsid w:val="00C13E55"/>
    <w:rsid w:val="00C1412E"/>
    <w:rsid w:val="00C1752F"/>
    <w:rsid w:val="00C203D8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24A3"/>
    <w:rsid w:val="00C42BCB"/>
    <w:rsid w:val="00C4346F"/>
    <w:rsid w:val="00C4547E"/>
    <w:rsid w:val="00C45697"/>
    <w:rsid w:val="00C471E2"/>
    <w:rsid w:val="00C47F6D"/>
    <w:rsid w:val="00C5141E"/>
    <w:rsid w:val="00C52814"/>
    <w:rsid w:val="00C53177"/>
    <w:rsid w:val="00C534F8"/>
    <w:rsid w:val="00C5479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B21"/>
    <w:rsid w:val="00C74BDB"/>
    <w:rsid w:val="00C75637"/>
    <w:rsid w:val="00C756DE"/>
    <w:rsid w:val="00C75A7A"/>
    <w:rsid w:val="00C766F8"/>
    <w:rsid w:val="00C77071"/>
    <w:rsid w:val="00C77215"/>
    <w:rsid w:val="00C773B7"/>
    <w:rsid w:val="00C77531"/>
    <w:rsid w:val="00C77BB4"/>
    <w:rsid w:val="00C816D7"/>
    <w:rsid w:val="00C820CF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2A6"/>
    <w:rsid w:val="00CA7E98"/>
    <w:rsid w:val="00CB0101"/>
    <w:rsid w:val="00CB0B11"/>
    <w:rsid w:val="00CB2510"/>
    <w:rsid w:val="00CB37E2"/>
    <w:rsid w:val="00CB594F"/>
    <w:rsid w:val="00CB6963"/>
    <w:rsid w:val="00CB6CFC"/>
    <w:rsid w:val="00CC0C67"/>
    <w:rsid w:val="00CC15BC"/>
    <w:rsid w:val="00CC1B47"/>
    <w:rsid w:val="00CC4046"/>
    <w:rsid w:val="00CC455A"/>
    <w:rsid w:val="00CC46A5"/>
    <w:rsid w:val="00CC535B"/>
    <w:rsid w:val="00CD001C"/>
    <w:rsid w:val="00CD0090"/>
    <w:rsid w:val="00CD0E42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58EE"/>
    <w:rsid w:val="00CE70F2"/>
    <w:rsid w:val="00CE7C6E"/>
    <w:rsid w:val="00CF0EBF"/>
    <w:rsid w:val="00CF12C7"/>
    <w:rsid w:val="00CF2763"/>
    <w:rsid w:val="00CF3FBF"/>
    <w:rsid w:val="00CF4072"/>
    <w:rsid w:val="00CF4D11"/>
    <w:rsid w:val="00CF5039"/>
    <w:rsid w:val="00CF5B90"/>
    <w:rsid w:val="00CF6068"/>
    <w:rsid w:val="00CF7DCC"/>
    <w:rsid w:val="00D01BB8"/>
    <w:rsid w:val="00D037CF"/>
    <w:rsid w:val="00D03F14"/>
    <w:rsid w:val="00D044D7"/>
    <w:rsid w:val="00D04674"/>
    <w:rsid w:val="00D05DF3"/>
    <w:rsid w:val="00D064C9"/>
    <w:rsid w:val="00D108DF"/>
    <w:rsid w:val="00D10C16"/>
    <w:rsid w:val="00D130C3"/>
    <w:rsid w:val="00D172FE"/>
    <w:rsid w:val="00D200AF"/>
    <w:rsid w:val="00D205FC"/>
    <w:rsid w:val="00D22EFB"/>
    <w:rsid w:val="00D235C7"/>
    <w:rsid w:val="00D23685"/>
    <w:rsid w:val="00D25C31"/>
    <w:rsid w:val="00D26918"/>
    <w:rsid w:val="00D271F3"/>
    <w:rsid w:val="00D31156"/>
    <w:rsid w:val="00D33457"/>
    <w:rsid w:val="00D3374F"/>
    <w:rsid w:val="00D3483D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70011"/>
    <w:rsid w:val="00D727EC"/>
    <w:rsid w:val="00D72B58"/>
    <w:rsid w:val="00D76599"/>
    <w:rsid w:val="00D76B52"/>
    <w:rsid w:val="00D81081"/>
    <w:rsid w:val="00D8266E"/>
    <w:rsid w:val="00D82FE8"/>
    <w:rsid w:val="00D83086"/>
    <w:rsid w:val="00D83B5D"/>
    <w:rsid w:val="00D8441A"/>
    <w:rsid w:val="00D855A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4005"/>
    <w:rsid w:val="00DD4B60"/>
    <w:rsid w:val="00DD52CC"/>
    <w:rsid w:val="00DD6AD9"/>
    <w:rsid w:val="00DE1101"/>
    <w:rsid w:val="00DE23CC"/>
    <w:rsid w:val="00DE2429"/>
    <w:rsid w:val="00DE2F05"/>
    <w:rsid w:val="00DE32AA"/>
    <w:rsid w:val="00DE4502"/>
    <w:rsid w:val="00DE4DC8"/>
    <w:rsid w:val="00DE4F2E"/>
    <w:rsid w:val="00DF00F2"/>
    <w:rsid w:val="00DF11D5"/>
    <w:rsid w:val="00DF1979"/>
    <w:rsid w:val="00DF2319"/>
    <w:rsid w:val="00DF2CE0"/>
    <w:rsid w:val="00DF3E76"/>
    <w:rsid w:val="00DF4288"/>
    <w:rsid w:val="00DF6471"/>
    <w:rsid w:val="00DF6D6A"/>
    <w:rsid w:val="00DF70D4"/>
    <w:rsid w:val="00E00C9F"/>
    <w:rsid w:val="00E016BD"/>
    <w:rsid w:val="00E025B1"/>
    <w:rsid w:val="00E050FC"/>
    <w:rsid w:val="00E051FF"/>
    <w:rsid w:val="00E05958"/>
    <w:rsid w:val="00E05A3A"/>
    <w:rsid w:val="00E101A4"/>
    <w:rsid w:val="00E103CB"/>
    <w:rsid w:val="00E10A51"/>
    <w:rsid w:val="00E13D36"/>
    <w:rsid w:val="00E154F4"/>
    <w:rsid w:val="00E20D46"/>
    <w:rsid w:val="00E21125"/>
    <w:rsid w:val="00E212B1"/>
    <w:rsid w:val="00E21775"/>
    <w:rsid w:val="00E21967"/>
    <w:rsid w:val="00E221BC"/>
    <w:rsid w:val="00E2331A"/>
    <w:rsid w:val="00E2375F"/>
    <w:rsid w:val="00E239C7"/>
    <w:rsid w:val="00E24622"/>
    <w:rsid w:val="00E24A94"/>
    <w:rsid w:val="00E273FB"/>
    <w:rsid w:val="00E2778D"/>
    <w:rsid w:val="00E32A76"/>
    <w:rsid w:val="00E339FD"/>
    <w:rsid w:val="00E367E8"/>
    <w:rsid w:val="00E36CC7"/>
    <w:rsid w:val="00E406CB"/>
    <w:rsid w:val="00E41C0B"/>
    <w:rsid w:val="00E42D9E"/>
    <w:rsid w:val="00E4321B"/>
    <w:rsid w:val="00E43D26"/>
    <w:rsid w:val="00E43DAB"/>
    <w:rsid w:val="00E46B6D"/>
    <w:rsid w:val="00E476BA"/>
    <w:rsid w:val="00E50129"/>
    <w:rsid w:val="00E51A3B"/>
    <w:rsid w:val="00E51B24"/>
    <w:rsid w:val="00E54A69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2A96"/>
    <w:rsid w:val="00E73DC1"/>
    <w:rsid w:val="00E7534A"/>
    <w:rsid w:val="00E7796B"/>
    <w:rsid w:val="00E77EFD"/>
    <w:rsid w:val="00E809B3"/>
    <w:rsid w:val="00E820A7"/>
    <w:rsid w:val="00E83565"/>
    <w:rsid w:val="00E835BE"/>
    <w:rsid w:val="00E84AAD"/>
    <w:rsid w:val="00E85D70"/>
    <w:rsid w:val="00E87061"/>
    <w:rsid w:val="00E87EDF"/>
    <w:rsid w:val="00E90FC3"/>
    <w:rsid w:val="00E91EB5"/>
    <w:rsid w:val="00E933FB"/>
    <w:rsid w:val="00E95501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6058"/>
    <w:rsid w:val="00EA69C9"/>
    <w:rsid w:val="00EA72B0"/>
    <w:rsid w:val="00EA74F3"/>
    <w:rsid w:val="00EB180F"/>
    <w:rsid w:val="00EB1B2E"/>
    <w:rsid w:val="00EB3C96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5C66"/>
    <w:rsid w:val="00EE7666"/>
    <w:rsid w:val="00EE79F6"/>
    <w:rsid w:val="00EF0292"/>
    <w:rsid w:val="00EF0BE0"/>
    <w:rsid w:val="00EF1DE8"/>
    <w:rsid w:val="00EF3AE6"/>
    <w:rsid w:val="00EF5913"/>
    <w:rsid w:val="00EF793F"/>
    <w:rsid w:val="00EF7B1F"/>
    <w:rsid w:val="00F00CB6"/>
    <w:rsid w:val="00F0114D"/>
    <w:rsid w:val="00F02C80"/>
    <w:rsid w:val="00F03BBA"/>
    <w:rsid w:val="00F03E7C"/>
    <w:rsid w:val="00F041B8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208F"/>
    <w:rsid w:val="00F42923"/>
    <w:rsid w:val="00F42CFB"/>
    <w:rsid w:val="00F42F28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2FB"/>
    <w:rsid w:val="00F53453"/>
    <w:rsid w:val="00F5379E"/>
    <w:rsid w:val="00F53BA2"/>
    <w:rsid w:val="00F54DD0"/>
    <w:rsid w:val="00F55600"/>
    <w:rsid w:val="00F55797"/>
    <w:rsid w:val="00F575F7"/>
    <w:rsid w:val="00F57831"/>
    <w:rsid w:val="00F57C6B"/>
    <w:rsid w:val="00F60041"/>
    <w:rsid w:val="00F60646"/>
    <w:rsid w:val="00F60BB2"/>
    <w:rsid w:val="00F6147E"/>
    <w:rsid w:val="00F619DE"/>
    <w:rsid w:val="00F63260"/>
    <w:rsid w:val="00F634C9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16"/>
    <w:rsid w:val="00F91524"/>
    <w:rsid w:val="00F9288F"/>
    <w:rsid w:val="00F9346C"/>
    <w:rsid w:val="00F946CC"/>
    <w:rsid w:val="00F94F0E"/>
    <w:rsid w:val="00F95136"/>
    <w:rsid w:val="00F96142"/>
    <w:rsid w:val="00F97D3E"/>
    <w:rsid w:val="00FA007B"/>
    <w:rsid w:val="00FA2859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133E"/>
    <w:rsid w:val="00FC2E88"/>
    <w:rsid w:val="00FC38BF"/>
    <w:rsid w:val="00FC3EB3"/>
    <w:rsid w:val="00FC50C2"/>
    <w:rsid w:val="00FC54D0"/>
    <w:rsid w:val="00FC569E"/>
    <w:rsid w:val="00FC6579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C2"/>
    <w:rsid w:val="00FE0E2F"/>
    <w:rsid w:val="00FE1479"/>
    <w:rsid w:val="00FE1DA3"/>
    <w:rsid w:val="00FE20B1"/>
    <w:rsid w:val="00FE3C2F"/>
    <w:rsid w:val="00FE4A0B"/>
    <w:rsid w:val="00FE6CDC"/>
    <w:rsid w:val="00FE709B"/>
    <w:rsid w:val="00FE79B5"/>
    <w:rsid w:val="00FF0EA2"/>
    <w:rsid w:val="00FF0FEF"/>
    <w:rsid w:val="00FF3088"/>
    <w:rsid w:val="00FF5518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63117AAD"/>
  <w15:docId w15:val="{6B68D74C-4B96-4D7C-BE97-1E10A8F8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16AD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37152D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iPriority w:val="99"/>
    <w:semiHidden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link w:val="a6"/>
    <w:uiPriority w:val="99"/>
    <w:semiHidden/>
    <w:rsid w:val="00B21732"/>
    <w:rPr>
      <w:rFonts w:cs="Angsana New"/>
      <w:szCs w:val="25"/>
    </w:rPr>
  </w:style>
  <w:style w:type="character" w:styleId="a8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link w:val="af"/>
    <w:semiHidden/>
    <w:rsid w:val="00FD1312"/>
    <w:rPr>
      <w:rFonts w:ascii="Tahoma" w:hAnsi="Tahoma"/>
      <w:sz w:val="16"/>
      <w:szCs w:val="18"/>
    </w:rPr>
  </w:style>
  <w:style w:type="character" w:styleId="af0">
    <w:name w:val="page number"/>
    <w:basedOn w:val="a0"/>
    <w:rsid w:val="0085559A"/>
  </w:style>
  <w:style w:type="character" w:customStyle="1" w:styleId="10">
    <w:name w:val="หัวเรื่อง 1 อักขระ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1">
    <w:name w:val="endnote text"/>
    <w:basedOn w:val="a"/>
    <w:link w:val="af2"/>
    <w:uiPriority w:val="99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2">
    <w:name w:val="ข้อความอ้างอิงท้ายเรื่อง อักขระ"/>
    <w:link w:val="af1"/>
    <w:uiPriority w:val="99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3">
    <w:name w:val="Hyperlink"/>
    <w:uiPriority w:val="99"/>
    <w:unhideWhenUsed/>
    <w:rsid w:val="006138E8"/>
    <w:rPr>
      <w:color w:val="0000FF"/>
      <w:u w:val="single"/>
    </w:rPr>
  </w:style>
  <w:style w:type="character" w:styleId="af4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a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af5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af6">
    <w:name w:val="annotation text"/>
    <w:basedOn w:val="a"/>
    <w:link w:val="af7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af7">
    <w:name w:val="ข้อความข้อคิดเห็น อักขระ"/>
    <w:link w:val="af6"/>
    <w:uiPriority w:val="99"/>
    <w:rsid w:val="000A51DE"/>
    <w:rPr>
      <w:rFonts w:ascii="Browallia New" w:hAnsi="Browallia New" w:cs="Browallia New"/>
      <w:szCs w:val="25"/>
    </w:rPr>
  </w:style>
  <w:style w:type="paragraph" w:styleId="af8">
    <w:name w:val="Subtitle"/>
    <w:basedOn w:val="a"/>
    <w:next w:val="a"/>
    <w:link w:val="af9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af9">
    <w:name w:val="ชื่อเรื่องรอง อักขระ"/>
    <w:link w:val="af8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afa">
    <w:name w:val="Strong"/>
    <w:uiPriority w:val="22"/>
    <w:qFormat/>
    <w:rsid w:val="000A51DE"/>
    <w:rPr>
      <w:b/>
      <w:bCs/>
    </w:rPr>
  </w:style>
  <w:style w:type="paragraph" w:styleId="afb">
    <w:name w:val="annotation subject"/>
    <w:basedOn w:val="af6"/>
    <w:next w:val="af6"/>
    <w:link w:val="afc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afc">
    <w:name w:val="ชื่อเรื่องของข้อคิดเห็น อักขระ"/>
    <w:link w:val="afb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afd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afe">
    <w:name w:val="Body Text"/>
    <w:basedOn w:val="a"/>
    <w:link w:val="aff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aff">
    <w:name w:val="เนื้อความ อักขระ"/>
    <w:link w:val="afe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  <w:style w:type="character" w:customStyle="1" w:styleId="30">
    <w:name w:val="หัวเรื่อง 3 อักขระ"/>
    <w:link w:val="3"/>
    <w:uiPriority w:val="1"/>
    <w:rsid w:val="0037152D"/>
    <w:rPr>
      <w:rFonts w:ascii="Calibri Light" w:eastAsia="Times New Roman" w:hAnsi="Calibri Light"/>
      <w:b/>
      <w:bCs/>
      <w:sz w:val="26"/>
      <w:szCs w:val="33"/>
    </w:rPr>
  </w:style>
  <w:style w:type="character" w:customStyle="1" w:styleId="af">
    <w:name w:val="ข้อความบอลลูน อักขระ"/>
    <w:link w:val="ae"/>
    <w:semiHidden/>
    <w:rsid w:val="007B4E02"/>
    <w:rPr>
      <w:rFonts w:ascii="Tahoma" w:hAnsi="Tahoma"/>
      <w:sz w:val="16"/>
      <w:szCs w:val="18"/>
    </w:rPr>
  </w:style>
  <w:style w:type="paragraph" w:styleId="11">
    <w:name w:val="toc 1"/>
    <w:basedOn w:val="a"/>
    <w:uiPriority w:val="1"/>
    <w:qFormat/>
    <w:rsid w:val="007B4E02"/>
    <w:pPr>
      <w:widowControl w:val="0"/>
      <w:autoSpaceDE w:val="0"/>
      <w:autoSpaceDN w:val="0"/>
      <w:spacing w:before="181" w:after="0" w:line="240" w:lineRule="auto"/>
      <w:ind w:left="138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21">
    <w:name w:val="toc 2"/>
    <w:basedOn w:val="a"/>
    <w:uiPriority w:val="1"/>
    <w:qFormat/>
    <w:rsid w:val="007B4E02"/>
    <w:pPr>
      <w:widowControl w:val="0"/>
      <w:autoSpaceDE w:val="0"/>
      <w:autoSpaceDN w:val="0"/>
      <w:spacing w:before="1" w:after="0" w:line="240" w:lineRule="auto"/>
      <w:ind w:left="705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31">
    <w:name w:val="toc 3"/>
    <w:basedOn w:val="a"/>
    <w:uiPriority w:val="39"/>
    <w:qFormat/>
    <w:rsid w:val="007B4E02"/>
    <w:pPr>
      <w:widowControl w:val="0"/>
      <w:autoSpaceDE w:val="0"/>
      <w:autoSpaceDN w:val="0"/>
      <w:spacing w:before="181" w:after="0" w:line="240" w:lineRule="auto"/>
      <w:ind w:left="70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4">
    <w:name w:val="toc 4"/>
    <w:basedOn w:val="a"/>
    <w:uiPriority w:val="39"/>
    <w:qFormat/>
    <w:rsid w:val="007B4E02"/>
    <w:pPr>
      <w:widowControl w:val="0"/>
      <w:autoSpaceDE w:val="0"/>
      <w:autoSpaceDN w:val="0"/>
      <w:spacing w:before="0" w:after="0" w:line="240" w:lineRule="auto"/>
      <w:ind w:left="141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aff0">
    <w:name w:val="Title"/>
    <w:basedOn w:val="a"/>
    <w:link w:val="aff1"/>
    <w:uiPriority w:val="1"/>
    <w:qFormat/>
    <w:rsid w:val="007B4E02"/>
    <w:pPr>
      <w:widowControl w:val="0"/>
      <w:autoSpaceDE w:val="0"/>
      <w:autoSpaceDN w:val="0"/>
      <w:spacing w:before="164" w:after="0" w:line="240" w:lineRule="auto"/>
      <w:ind w:left="138"/>
    </w:pPr>
    <w:rPr>
      <w:rFonts w:ascii="Arial MT" w:eastAsia="Arial MT" w:hAnsi="Arial MT" w:cs="Arial MT"/>
      <w:sz w:val="48"/>
      <w:szCs w:val="48"/>
      <w:lang w:val="th" w:bidi="ar-SA"/>
    </w:rPr>
  </w:style>
  <w:style w:type="character" w:customStyle="1" w:styleId="aff1">
    <w:name w:val="ชื่อเรื่อง อักขระ"/>
    <w:link w:val="aff0"/>
    <w:uiPriority w:val="1"/>
    <w:rsid w:val="007B4E02"/>
    <w:rPr>
      <w:rFonts w:ascii="Arial MT" w:eastAsia="Arial MT" w:hAnsi="Arial MT" w:cs="Arial MT"/>
      <w:sz w:val="48"/>
      <w:szCs w:val="48"/>
      <w:lang w:val="th" w:bidi="ar-SA"/>
    </w:rPr>
  </w:style>
  <w:style w:type="paragraph" w:styleId="HTML">
    <w:name w:val="HTML Preformatted"/>
    <w:basedOn w:val="a"/>
    <w:link w:val="HTML0"/>
    <w:uiPriority w:val="99"/>
    <w:unhideWhenUsed/>
    <w:rsid w:val="007B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</w:pPr>
    <w:rPr>
      <w:rFonts w:ascii="Angsana New" w:eastAsia="Times New Roman" w:hAnsi="Angsana New"/>
      <w:sz w:val="28"/>
      <w:szCs w:val="28"/>
    </w:rPr>
  </w:style>
  <w:style w:type="character" w:customStyle="1" w:styleId="HTML0">
    <w:name w:val="HTML ที่ได้รับการจัดรูปแบบแล้ว อักขระ"/>
    <w:link w:val="HTML"/>
    <w:uiPriority w:val="99"/>
    <w:rsid w:val="007B4E02"/>
    <w:rPr>
      <w:rFonts w:ascii="Angsana New" w:eastAsia="Times New Roman" w:hAnsi="Angsana New"/>
      <w:sz w:val="28"/>
      <w:szCs w:val="28"/>
    </w:rPr>
  </w:style>
  <w:style w:type="character" w:customStyle="1" w:styleId="y2iqfc">
    <w:name w:val="y2iqfc"/>
    <w:basedOn w:val="a0"/>
    <w:rsid w:val="007B4E02"/>
  </w:style>
  <w:style w:type="paragraph" w:styleId="aff2">
    <w:name w:val="No Spacing"/>
    <w:uiPriority w:val="1"/>
    <w:qFormat/>
    <w:rsid w:val="007B4E02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th" w:bidi="ar-SA"/>
    </w:rPr>
  </w:style>
  <w:style w:type="paragraph" w:styleId="aff3">
    <w:name w:val="TOC Heading"/>
    <w:basedOn w:val="1"/>
    <w:next w:val="a"/>
    <w:uiPriority w:val="39"/>
    <w:unhideWhenUsed/>
    <w:qFormat/>
    <w:rsid w:val="007B4E02"/>
    <w:pPr>
      <w:spacing w:before="240" w:line="259" w:lineRule="auto"/>
      <w:ind w:left="0"/>
      <w:outlineLvl w:val="9"/>
    </w:pPr>
    <w:rPr>
      <w:rFonts w:ascii="Calibri Light" w:hAnsi="Calibri Light"/>
      <w:b w:val="0"/>
      <w:bCs w:val="0"/>
      <w:color w:val="2E74B5"/>
      <w:sz w:val="32"/>
      <w:szCs w:val="32"/>
      <w:lang w:bidi="ar-SA"/>
    </w:rPr>
  </w:style>
  <w:style w:type="character" w:styleId="aff4">
    <w:name w:val="endnote reference"/>
    <w:uiPriority w:val="99"/>
    <w:semiHidden/>
    <w:unhideWhenUsed/>
    <w:rsid w:val="007B4E02"/>
    <w:rPr>
      <w:sz w:val="32"/>
      <w:szCs w:val="32"/>
      <w:vertAlign w:val="superscript"/>
    </w:rPr>
  </w:style>
  <w:style w:type="table" w:customStyle="1" w:styleId="TableNormal2">
    <w:name w:val="Table Normal2"/>
    <w:uiPriority w:val="2"/>
    <w:semiHidden/>
    <w:unhideWhenUsed/>
    <w:qFormat/>
    <w:rsid w:val="007B4E02"/>
    <w:pPr>
      <w:widowControl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DMTableBoxParaNotNumbered">
    <w:name w:val="SDMTable&amp;BoxParaNotNumbered"/>
    <w:basedOn w:val="a"/>
    <w:qFormat/>
    <w:rsid w:val="007B4E02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a1"/>
    <w:uiPriority w:val="99"/>
    <w:rsid w:val="007B4E0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character" w:customStyle="1" w:styleId="a4">
    <w:name w:val="ย่อหน้ารายการ อักขระ"/>
    <w:link w:val="a3"/>
    <w:uiPriority w:val="34"/>
    <w:rsid w:val="0039096B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67E64B-D671-4F53-B6DA-DA794CDA3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1</Pages>
  <Words>6081</Words>
  <Characters>27356</Characters>
  <Application>Microsoft Office Word</Application>
  <DocSecurity>0</DocSecurity>
  <Lines>917</Lines>
  <Paragraphs>6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8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Chadamat Sangkhanak</cp:lastModifiedBy>
  <cp:revision>30</cp:revision>
  <cp:lastPrinted>2022-06-22T03:05:00Z</cp:lastPrinted>
  <dcterms:created xsi:type="dcterms:W3CDTF">2022-11-02T02:38:00Z</dcterms:created>
  <dcterms:modified xsi:type="dcterms:W3CDTF">2026-03-23T05:16:00Z</dcterms:modified>
</cp:coreProperties>
</file>